
<file path=[Content_Types].xml><?xml version="1.0" encoding="utf-8"?>
<Types xmlns="http://schemas.openxmlformats.org/package/2006/content-types">
  <Default Extension="emf" ContentType="image/x-emf"/>
  <Default Extension="gif" ContentType="image/gif"/>
  <Default Extension="jfif" ContentType="image/jpeg"/>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45341423"/>
        <w:docPartObj>
          <w:docPartGallery w:val="Cover Pages"/>
          <w:docPartUnique/>
        </w:docPartObj>
      </w:sdtPr>
      <w:sdtEndPr>
        <w:rPr>
          <w:rFonts w:ascii="Aktiv Grotesk" w:hAnsi="Aktiv Grotesk" w:cs="Aktiv Grotesk"/>
          <w:sz w:val="18"/>
          <w:szCs w:val="18"/>
        </w:rPr>
      </w:sdtEndPr>
      <w:sdtContent>
        <w:p w14:paraId="1200D0F9" w14:textId="4E70DE63" w:rsidR="000263D5" w:rsidRDefault="00DE5B41" w:rsidP="00DE5B41">
          <w:pPr>
            <w:pStyle w:val="H1red22pt"/>
            <w:numPr>
              <w:ilvl w:val="0"/>
              <w:numId w:val="0"/>
            </w:numPr>
            <w:rPr>
              <w:rFonts w:ascii="Aktiv Grotesk" w:hAnsi="Aktiv Grotesk" w:cs="Aktiv Grotesk"/>
              <w:sz w:val="18"/>
              <w:szCs w:val="18"/>
            </w:rPr>
          </w:pPr>
          <w:r w:rsidRPr="00362C3E">
            <w:rPr>
              <w:noProof/>
              <w:lang w:val="en-US"/>
            </w:rPr>
            <w:drawing>
              <wp:anchor distT="0" distB="0" distL="114300" distR="114300" simplePos="0" relativeHeight="251711488" behindDoc="1" locked="0" layoutInCell="1" allowOverlap="1" wp14:anchorId="712FB364" wp14:editId="0BCBBE7B">
                <wp:simplePos x="0" y="0"/>
                <wp:positionH relativeFrom="column">
                  <wp:posOffset>-758190</wp:posOffset>
                </wp:positionH>
                <wp:positionV relativeFrom="paragraph">
                  <wp:posOffset>560070</wp:posOffset>
                </wp:positionV>
                <wp:extent cx="7828198" cy="7802088"/>
                <wp:effectExtent l="0" t="0" r="1905" b="8890"/>
                <wp:wrapNone/>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1" cstate="print">
                          <a:extLst>
                            <a:ext uri="{28A0092B-C50C-407E-A947-70E740481C1C}">
                              <a14:useLocalDpi xmlns:a14="http://schemas.microsoft.com/office/drawing/2010/main" val="0"/>
                            </a:ext>
                          </a:extLst>
                        </a:blip>
                        <a:srcRect l="16511" r="16511"/>
                        <a:stretch>
                          <a:fillRect/>
                        </a:stretch>
                      </pic:blipFill>
                      <pic:spPr bwMode="auto">
                        <a:xfrm>
                          <a:off x="0" y="0"/>
                          <a:ext cx="7828198" cy="780208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62C3E">
            <w:rPr>
              <w:noProof/>
              <w:lang w:val="en-US"/>
            </w:rPr>
            <mc:AlternateContent>
              <mc:Choice Requires="wps">
                <w:drawing>
                  <wp:anchor distT="0" distB="0" distL="114300" distR="114300" simplePos="0" relativeHeight="251712512" behindDoc="0" locked="0" layoutInCell="1" allowOverlap="1" wp14:anchorId="3C62C031" wp14:editId="5B104B8A">
                    <wp:simplePos x="0" y="0"/>
                    <wp:positionH relativeFrom="rightMargin">
                      <wp:posOffset>-3354069</wp:posOffset>
                    </wp:positionH>
                    <wp:positionV relativeFrom="bottomMargin">
                      <wp:posOffset>-27940</wp:posOffset>
                    </wp:positionV>
                    <wp:extent cx="3798570" cy="495300"/>
                    <wp:effectExtent l="0" t="0" r="11430" b="0"/>
                    <wp:wrapNone/>
                    <wp:docPr id="9" name="Cuadro de texto 9"/>
                    <wp:cNvGraphicFramePr/>
                    <a:graphic xmlns:a="http://schemas.openxmlformats.org/drawingml/2006/main">
                      <a:graphicData uri="http://schemas.microsoft.com/office/word/2010/wordprocessingShape">
                        <wps:wsp>
                          <wps:cNvSpPr txBox="1"/>
                          <wps:spPr>
                            <a:xfrm>
                              <a:off x="0" y="0"/>
                              <a:ext cx="3798570" cy="495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19B5D0" w14:textId="04CC45DD" w:rsidR="00BB677D" w:rsidRPr="002B72B2" w:rsidRDefault="00BB677D" w:rsidP="00362C3E">
                                <w:pPr>
                                  <w:spacing w:after="0" w:line="240" w:lineRule="auto"/>
                                  <w:jc w:val="right"/>
                                  <w:rPr>
                                    <w:rFonts w:cs="Aktiv Grotesk"/>
                                    <w:color w:val="FFFFFF" w:themeColor="background1"/>
                                    <w:sz w:val="18"/>
                                    <w:szCs w:val="18"/>
                                    <w:lang w:val="en-US"/>
                                  </w:rPr>
                                </w:pPr>
                                <w:r w:rsidRPr="002B72B2">
                                  <w:rPr>
                                    <w:rFonts w:cs="Aktiv Grotesk"/>
                                    <w:color w:val="FFFFFF" w:themeColor="background1"/>
                                    <w:sz w:val="18"/>
                                    <w:szCs w:val="18"/>
                                    <w:lang w:val="en-US"/>
                                  </w:rPr>
                                  <w:t>November 2021</w:t>
                                </w:r>
                              </w:p>
                              <w:p w14:paraId="1360C3B5" w14:textId="1AFE4C75" w:rsidR="00BB677D" w:rsidRPr="002B72B2" w:rsidRDefault="00BB677D" w:rsidP="00362C3E">
                                <w:pPr>
                                  <w:spacing w:after="0" w:line="240" w:lineRule="auto"/>
                                  <w:jc w:val="right"/>
                                  <w:rPr>
                                    <w:rFonts w:cs="Aktiv Grotesk"/>
                                    <w:color w:val="FFFFFF" w:themeColor="background1"/>
                                    <w:sz w:val="18"/>
                                    <w:szCs w:val="18"/>
                                    <w:lang w:val="en-US"/>
                                  </w:rPr>
                                </w:pPr>
                                <w:r w:rsidRPr="002B72B2">
                                  <w:rPr>
                                    <w:rFonts w:cs="Aktiv Grotesk"/>
                                    <w:color w:val="FFFFFF" w:themeColor="background1"/>
                                    <w:sz w:val="18"/>
                                    <w:szCs w:val="18"/>
                                    <w:lang w:val="en-US"/>
                                  </w:rPr>
                                  <w:t xml:space="preserve">Press Pack </w:t>
                                </w:r>
                                <w:r w:rsidR="00DE5B41">
                                  <w:rPr>
                                    <w:rFonts w:cs="Aktiv Grotesk"/>
                                    <w:color w:val="FFFFFF" w:themeColor="background1"/>
                                    <w:sz w:val="18"/>
                                    <w:szCs w:val="18"/>
                                    <w:lang w:val="en-US"/>
                                  </w:rPr>
                                  <w:t xml:space="preserve"> 40</w:t>
                                </w:r>
                                <w:r w:rsidR="00DE5B41" w:rsidRPr="00DE5B41">
                                  <w:rPr>
                                    <w:rFonts w:cs="Aktiv Grotesk"/>
                                    <w:color w:val="FFFFFF" w:themeColor="background1"/>
                                    <w:sz w:val="18"/>
                                    <w:szCs w:val="18"/>
                                    <w:vertAlign w:val="superscript"/>
                                    <w:lang w:val="en-US"/>
                                  </w:rPr>
                                  <w:t>th</w:t>
                                </w:r>
                                <w:r w:rsidR="00DE5B41">
                                  <w:rPr>
                                    <w:rFonts w:cs="Aktiv Grotesk"/>
                                    <w:color w:val="FFFFFF" w:themeColor="background1"/>
                                    <w:sz w:val="18"/>
                                    <w:szCs w:val="18"/>
                                    <w:lang w:val="en-US"/>
                                  </w:rPr>
                                  <w:t xml:space="preserve"> Anniversary  SOS Children’s Villages in The Gambia</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62C031" id="_x0000_t202" coordsize="21600,21600" o:spt="202" path="m,l,21600r21600,l21600,xe">
                    <v:stroke joinstyle="miter"/>
                    <v:path gradientshapeok="t" o:connecttype="rect"/>
                  </v:shapetype>
                  <v:shape id="Cuadro de texto 9" o:spid="_x0000_s1026" type="#_x0000_t202" style="position:absolute;margin-left:-264.1pt;margin-top:-2.2pt;width:299.1pt;height:39pt;z-index:2517125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" filled="f" stroked="f" strokeweight=".5pt">
                    <v:textbox inset="0,0,0,0">
                      <w:txbxContent>
                        <w:p w14:paraId="3619B5D0" w14:textId="04CC45DD" w:rsidR="00BB677D" w:rsidRPr="002B72B2" w:rsidRDefault="00BB677D" w:rsidP="00362C3E">
                          <w:pPr>
                            <w:spacing w:after="0" w:line="240" w:lineRule="auto"/>
                            <w:jc w:val="right"/>
                            <w:rPr>
                              <w:rFonts w:cs="Aktiv Grotesk"/>
                              <w:color w:val="FFFFFF" w:themeColor="background1"/>
                              <w:sz w:val="18"/>
                              <w:szCs w:val="18"/>
                              <w:lang w:val="en-US"/>
                            </w:rPr>
                          </w:pPr>
                          <w:r w:rsidRPr="002B72B2">
                            <w:rPr>
                              <w:rFonts w:cs="Aktiv Grotesk"/>
                              <w:color w:val="FFFFFF" w:themeColor="background1"/>
                              <w:sz w:val="18"/>
                              <w:szCs w:val="18"/>
                              <w:lang w:val="en-US"/>
                            </w:rPr>
                            <w:t>November 2021</w:t>
                          </w:r>
                        </w:p>
                        <w:p w14:paraId="1360C3B5" w14:textId="1AFE4C75" w:rsidR="00BB677D" w:rsidRPr="002B72B2" w:rsidRDefault="00BB677D" w:rsidP="00362C3E">
                          <w:pPr>
                            <w:spacing w:after="0" w:line="240" w:lineRule="auto"/>
                            <w:jc w:val="right"/>
                            <w:rPr>
                              <w:rFonts w:cs="Aktiv Grotesk"/>
                              <w:color w:val="FFFFFF" w:themeColor="background1"/>
                              <w:sz w:val="18"/>
                              <w:szCs w:val="18"/>
                              <w:lang w:val="en-US"/>
                            </w:rPr>
                          </w:pPr>
                          <w:r w:rsidRPr="002B72B2">
                            <w:rPr>
                              <w:rFonts w:cs="Aktiv Grotesk"/>
                              <w:color w:val="FFFFFF" w:themeColor="background1"/>
                              <w:sz w:val="18"/>
                              <w:szCs w:val="18"/>
                              <w:lang w:val="en-US"/>
                            </w:rPr>
                            <w:t xml:space="preserve">Press Pack </w:t>
                          </w:r>
                          <w:r w:rsidR="00DE5B41">
                            <w:rPr>
                              <w:rFonts w:cs="Aktiv Grotesk"/>
                              <w:color w:val="FFFFFF" w:themeColor="background1"/>
                              <w:sz w:val="18"/>
                              <w:szCs w:val="18"/>
                              <w:lang w:val="en-US"/>
                            </w:rPr>
                            <w:t xml:space="preserve"> 40</w:t>
                          </w:r>
                          <w:r w:rsidR="00DE5B41" w:rsidRPr="00DE5B41">
                            <w:rPr>
                              <w:rFonts w:cs="Aktiv Grotesk"/>
                              <w:color w:val="FFFFFF" w:themeColor="background1"/>
                              <w:sz w:val="18"/>
                              <w:szCs w:val="18"/>
                              <w:vertAlign w:val="superscript"/>
                              <w:lang w:val="en-US"/>
                            </w:rPr>
                            <w:t>th</w:t>
                          </w:r>
                          <w:r w:rsidR="00DE5B41">
                            <w:rPr>
                              <w:rFonts w:cs="Aktiv Grotesk"/>
                              <w:color w:val="FFFFFF" w:themeColor="background1"/>
                              <w:sz w:val="18"/>
                              <w:szCs w:val="18"/>
                              <w:lang w:val="en-US"/>
                            </w:rPr>
                            <w:t xml:space="preserve"> Anniversary  SOS Children’s Villages in The Gambia</w:t>
                          </w:r>
                        </w:p>
                      </w:txbxContent>
                    </v:textbox>
                    <w10:wrap anchorx="margin" anchory="margin"/>
                  </v:shape>
                </w:pict>
              </mc:Fallback>
            </mc:AlternateContent>
          </w:r>
          <w:r w:rsidR="002B72B2">
            <w:rPr>
              <w:noProof/>
              <w:lang w:val="en-US"/>
            </w:rPr>
            <w:drawing>
              <wp:anchor distT="0" distB="0" distL="114300" distR="114300" simplePos="0" relativeHeight="251714560" behindDoc="0" locked="0" layoutInCell="1" allowOverlap="1" wp14:anchorId="6DA3CD6C" wp14:editId="35DDA991">
                <wp:simplePos x="0" y="0"/>
                <wp:positionH relativeFrom="column">
                  <wp:posOffset>-419986</wp:posOffset>
                </wp:positionH>
                <wp:positionV relativeFrom="page">
                  <wp:posOffset>9677258</wp:posOffset>
                </wp:positionV>
                <wp:extent cx="3220379" cy="805094"/>
                <wp:effectExtent l="0" t="0" r="0" b="0"/>
                <wp:wrapNone/>
                <wp:docPr id="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S Kinderdorpen_logo_WHITE.png"/>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220379" cy="8050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72B2" w:rsidRPr="00362C3E">
            <w:rPr>
              <w:noProof/>
              <w:lang w:val="en-US"/>
            </w:rPr>
            <mc:AlternateContent>
              <mc:Choice Requires="wps">
                <w:drawing>
                  <wp:anchor distT="0" distB="0" distL="114300" distR="114300" simplePos="0" relativeHeight="251709440" behindDoc="0" locked="0" layoutInCell="1" allowOverlap="1" wp14:anchorId="3BE0F979" wp14:editId="448EF36C">
                    <wp:simplePos x="0" y="0"/>
                    <wp:positionH relativeFrom="page">
                      <wp:posOffset>1118870</wp:posOffset>
                    </wp:positionH>
                    <wp:positionV relativeFrom="paragraph">
                      <wp:posOffset>16482</wp:posOffset>
                    </wp:positionV>
                    <wp:extent cx="3023870" cy="1105469"/>
                    <wp:effectExtent l="0" t="0" r="5080" b="0"/>
                    <wp:wrapNone/>
                    <wp:docPr id="6" name="Cuadro de texto 6"/>
                    <wp:cNvGraphicFramePr/>
                    <a:graphic xmlns:a="http://schemas.openxmlformats.org/drawingml/2006/main">
                      <a:graphicData uri="http://schemas.microsoft.com/office/word/2010/wordprocessingShape">
                        <wps:wsp>
                          <wps:cNvSpPr txBox="1"/>
                          <wps:spPr>
                            <a:xfrm>
                              <a:off x="0" y="0"/>
                              <a:ext cx="3023870" cy="11054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559DE3" w14:textId="500B1C68" w:rsidR="00BB677D" w:rsidRPr="002B72B2" w:rsidRDefault="00BB677D" w:rsidP="002B72B2">
                                <w:pPr>
                                  <w:pStyle w:val="MainTitle36pt"/>
                                  <w:spacing w:line="276" w:lineRule="auto"/>
                                  <w:rPr>
                                    <w:sz w:val="88"/>
                                    <w:lang w:val="fr-FR"/>
                                  </w:rPr>
                                </w:pPr>
                                <w:r w:rsidRPr="002B72B2">
                                  <w:rPr>
                                    <w:sz w:val="88"/>
                                    <w:lang w:val="fr-FR"/>
                                  </w:rPr>
                                  <w:t>Press</w:t>
                                </w:r>
                                <w:r>
                                  <w:rPr>
                                    <w:sz w:val="88"/>
                                    <w:lang w:val="fr-FR"/>
                                  </w:rPr>
                                  <w:t xml:space="preserve"> </w:t>
                                </w:r>
                                <w:r w:rsidRPr="002B72B2">
                                  <w:rPr>
                                    <w:sz w:val="88"/>
                                    <w:lang w:val="fr-FR"/>
                                  </w:rPr>
                                  <w:t>Pac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E0F979" id="Cuadro de texto 6" o:spid="_x0000_s1027" type="#_x0000_t202" style="position:absolute;margin-left:88.1pt;margin-top:1.3pt;width:238.1pt;height:87.05pt;z-index:251709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" filled="f" stroked="f" strokeweight=".5pt">
                    <v:textbox inset="0,0,0,0">
                      <w:txbxContent>
                        <w:p w14:paraId="4C559DE3" w14:textId="500B1C68" w:rsidR="00BB677D" w:rsidRPr="002B72B2" w:rsidRDefault="00BB677D" w:rsidP="002B72B2">
                          <w:pPr>
                            <w:pStyle w:val="MainTitle36pt"/>
                            <w:spacing w:line="276" w:lineRule="auto"/>
                            <w:rPr>
                              <w:sz w:val="88"/>
                              <w:lang w:val="fr-FR"/>
                            </w:rPr>
                          </w:pPr>
                          <w:r w:rsidRPr="002B72B2">
                            <w:rPr>
                              <w:sz w:val="88"/>
                              <w:lang w:val="fr-FR"/>
                            </w:rPr>
                            <w:t>Press</w:t>
                          </w:r>
                          <w:r>
                            <w:rPr>
                              <w:sz w:val="88"/>
                              <w:lang w:val="fr-FR"/>
                            </w:rPr>
                            <w:t xml:space="preserve"> </w:t>
                          </w:r>
                          <w:r w:rsidRPr="002B72B2">
                            <w:rPr>
                              <w:sz w:val="88"/>
                              <w:lang w:val="fr-FR"/>
                            </w:rPr>
                            <w:t>Pack</w:t>
                          </w:r>
                        </w:p>
                      </w:txbxContent>
                    </v:textbox>
                    <w10:wrap anchorx="page"/>
                  </v:shape>
                </w:pict>
              </mc:Fallback>
            </mc:AlternateContent>
          </w:r>
          <w:r w:rsidR="00362C3E" w:rsidRPr="00362C3E">
            <w:rPr>
              <w:noProof/>
              <w:lang w:val="en-US"/>
            </w:rPr>
            <mc:AlternateContent>
              <mc:Choice Requires="wps">
                <w:drawing>
                  <wp:anchor distT="0" distB="360045" distL="114300" distR="114300" simplePos="0" relativeHeight="251708416" behindDoc="0" locked="1" layoutInCell="1" allowOverlap="1" wp14:anchorId="0417FA96" wp14:editId="5F405400">
                    <wp:simplePos x="0" y="0"/>
                    <wp:positionH relativeFrom="column">
                      <wp:posOffset>0</wp:posOffset>
                    </wp:positionH>
                    <wp:positionV relativeFrom="page">
                      <wp:posOffset>0</wp:posOffset>
                    </wp:positionV>
                    <wp:extent cx="3780000" cy="3240000"/>
                    <wp:effectExtent l="0" t="0" r="0" b="0"/>
                    <wp:wrapTopAndBottom/>
                    <wp:docPr id="2" name="Redondear rectángulo de esquina sencilla 3"/>
                    <wp:cNvGraphicFramePr/>
                    <a:graphic xmlns:a="http://schemas.openxmlformats.org/drawingml/2006/main">
                      <a:graphicData uri="http://schemas.microsoft.com/office/word/2010/wordprocessingShape">
                        <wps:wsp>
                          <wps:cNvSpPr/>
                          <wps:spPr>
                            <a:xfrm flipV="1">
                              <a:off x="0" y="0"/>
                              <a:ext cx="3780000" cy="3240000"/>
                            </a:xfrm>
                            <a:custGeom>
                              <a:avLst/>
                              <a:gdLst>
                                <a:gd name="connsiteX0" fmla="*/ 0 w 1799590"/>
                                <a:gd name="connsiteY0" fmla="*/ 0 h 1934210"/>
                                <a:gd name="connsiteX1" fmla="*/ 1499652 w 1799590"/>
                                <a:gd name="connsiteY1" fmla="*/ 0 h 1934210"/>
                                <a:gd name="connsiteX2" fmla="*/ 1799590 w 1799590"/>
                                <a:gd name="connsiteY2" fmla="*/ 299938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499652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074139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74496 h 2008706"/>
                                <a:gd name="connsiteX1" fmla="*/ 1074139 w 1799590"/>
                                <a:gd name="connsiteY1" fmla="*/ 74496 h 2008706"/>
                                <a:gd name="connsiteX2" fmla="*/ 1799590 w 1799590"/>
                                <a:gd name="connsiteY2" fmla="*/ 1080200 h 2008706"/>
                                <a:gd name="connsiteX3" fmla="*/ 1799590 w 1799590"/>
                                <a:gd name="connsiteY3" fmla="*/ 2008706 h 2008706"/>
                                <a:gd name="connsiteX4" fmla="*/ 0 w 1799590"/>
                                <a:gd name="connsiteY4" fmla="*/ 2008706 h 2008706"/>
                                <a:gd name="connsiteX5" fmla="*/ 0 w 1799590"/>
                                <a:gd name="connsiteY5" fmla="*/ 74496 h 2008706"/>
                                <a:gd name="connsiteX0" fmla="*/ 0 w 1799590"/>
                                <a:gd name="connsiteY0" fmla="*/ 74496 h 2008706"/>
                                <a:gd name="connsiteX1" fmla="*/ 1074139 w 1799590"/>
                                <a:gd name="connsiteY1" fmla="*/ 74496 h 2008706"/>
                                <a:gd name="connsiteX2" fmla="*/ 1799590 w 1799590"/>
                                <a:gd name="connsiteY2" fmla="*/ 1080200 h 2008706"/>
                                <a:gd name="connsiteX3" fmla="*/ 1799590 w 1799590"/>
                                <a:gd name="connsiteY3" fmla="*/ 2008706 h 2008706"/>
                                <a:gd name="connsiteX4" fmla="*/ 0 w 1799590"/>
                                <a:gd name="connsiteY4" fmla="*/ 2008706 h 2008706"/>
                                <a:gd name="connsiteX5" fmla="*/ 0 w 1799590"/>
                                <a:gd name="connsiteY5" fmla="*/ 74496 h 2008706"/>
                                <a:gd name="connsiteX0" fmla="*/ 0 w 1799590"/>
                                <a:gd name="connsiteY0" fmla="*/ 0 h 1934210"/>
                                <a:gd name="connsiteX1" fmla="*/ 1074139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976225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013525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77797 h 2012007"/>
                                <a:gd name="connsiteX1" fmla="*/ 1013525 w 1799590"/>
                                <a:gd name="connsiteY1" fmla="*/ 77797 h 2012007"/>
                                <a:gd name="connsiteX2" fmla="*/ 1799590 w 1799590"/>
                                <a:gd name="connsiteY2" fmla="*/ 1128064 h 2012007"/>
                                <a:gd name="connsiteX3" fmla="*/ 1799590 w 1799590"/>
                                <a:gd name="connsiteY3" fmla="*/ 2012007 h 2012007"/>
                                <a:gd name="connsiteX4" fmla="*/ 0 w 1799590"/>
                                <a:gd name="connsiteY4" fmla="*/ 2012007 h 2012007"/>
                                <a:gd name="connsiteX5" fmla="*/ 0 w 1799590"/>
                                <a:gd name="connsiteY5" fmla="*/ 77797 h 2012007"/>
                                <a:gd name="connsiteX0" fmla="*/ 0 w 1799723"/>
                                <a:gd name="connsiteY0" fmla="*/ 77797 h 2012007"/>
                                <a:gd name="connsiteX1" fmla="*/ 1013525 w 1799723"/>
                                <a:gd name="connsiteY1" fmla="*/ 77797 h 2012007"/>
                                <a:gd name="connsiteX2" fmla="*/ 1799590 w 1799723"/>
                                <a:gd name="connsiteY2" fmla="*/ 1128064 h 2012007"/>
                                <a:gd name="connsiteX3" fmla="*/ 1799590 w 1799723"/>
                                <a:gd name="connsiteY3" fmla="*/ 2012007 h 2012007"/>
                                <a:gd name="connsiteX4" fmla="*/ 0 w 1799723"/>
                                <a:gd name="connsiteY4" fmla="*/ 2012007 h 2012007"/>
                                <a:gd name="connsiteX5" fmla="*/ 0 w 1799723"/>
                                <a:gd name="connsiteY5" fmla="*/ 77797 h 2012007"/>
                                <a:gd name="connsiteX0" fmla="*/ 0 w 1799757"/>
                                <a:gd name="connsiteY0" fmla="*/ 0 h 1934210"/>
                                <a:gd name="connsiteX1" fmla="*/ 1013525 w 1799757"/>
                                <a:gd name="connsiteY1" fmla="*/ 0 h 1934210"/>
                                <a:gd name="connsiteX2" fmla="*/ 1799590 w 1799757"/>
                                <a:gd name="connsiteY2" fmla="*/ 1050267 h 1934210"/>
                                <a:gd name="connsiteX3" fmla="*/ 1799590 w 1799757"/>
                                <a:gd name="connsiteY3" fmla="*/ 1934210 h 1934210"/>
                                <a:gd name="connsiteX4" fmla="*/ 0 w 1799757"/>
                                <a:gd name="connsiteY4" fmla="*/ 1934210 h 1934210"/>
                                <a:gd name="connsiteX5" fmla="*/ 0 w 1799757"/>
                                <a:gd name="connsiteY5" fmla="*/ 0 h 1934210"/>
                                <a:gd name="connsiteX0" fmla="*/ 0 w 1799753"/>
                                <a:gd name="connsiteY0" fmla="*/ 0 h 1934210"/>
                                <a:gd name="connsiteX1" fmla="*/ 1013525 w 1799753"/>
                                <a:gd name="connsiteY1" fmla="*/ 0 h 1934210"/>
                                <a:gd name="connsiteX2" fmla="*/ 1799590 w 1799753"/>
                                <a:gd name="connsiteY2" fmla="*/ 1050267 h 1934210"/>
                                <a:gd name="connsiteX3" fmla="*/ 1799590 w 1799753"/>
                                <a:gd name="connsiteY3" fmla="*/ 1934210 h 1934210"/>
                                <a:gd name="connsiteX4" fmla="*/ 0 w 1799753"/>
                                <a:gd name="connsiteY4" fmla="*/ 1934210 h 1934210"/>
                                <a:gd name="connsiteX5" fmla="*/ 0 w 1799753"/>
                                <a:gd name="connsiteY5" fmla="*/ 0 h 19342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799753" h="1934210">
                                  <a:moveTo>
                                    <a:pt x="0" y="0"/>
                                  </a:moveTo>
                                  <a:lnTo>
                                    <a:pt x="1013525" y="0"/>
                                  </a:lnTo>
                                  <a:cubicBezTo>
                                    <a:pt x="1406715" y="2369"/>
                                    <a:pt x="1809050" y="103716"/>
                                    <a:pt x="1799590" y="1050267"/>
                                  </a:cubicBezTo>
                                  <a:lnTo>
                                    <a:pt x="1799590" y="1934210"/>
                                  </a:lnTo>
                                  <a:lnTo>
                                    <a:pt x="0" y="1934210"/>
                                  </a:lnTo>
                                  <a:lnTo>
                                    <a:pt x="0" y="0"/>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50D2B" id="Redondear rectángulo de esquina sencilla 3" o:spid="_x0000_s1026" style="position:absolute;margin-left:0;margin-top:0;width:297.65pt;height:255.1pt;flip:y;z-index:251708416;visibility:visible;mso-wrap-style:square;mso-width-percent:0;mso-height-percent:0;mso-wrap-distance-left:9pt;mso-wrap-distance-top:0;mso-wrap-distance-right:9pt;mso-wrap-distance-bottom:28.35pt;mso-position-horizontal:absolute;mso-position-horizontal-relative:text;mso-position-vertical:absolute;mso-position-vertical-relative:page;mso-width-percent:0;mso-height-percent:0;mso-width-relative:margin;mso-height-relative:margin;v-text-anchor:middle" coordsize="1799753,1934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" path="m,l1013525,v393190,2369,795525,103716,786065,1050267l1799590,1934210,,1934210,,xe" fillcolor="white [3212]" stroked="f" strokeweight="1pt">
                    <v:stroke joinstyle="miter"/>
                    <v:path arrowok="t" o:connecttype="custom" o:connectlocs="0,0;2128695,0;3779658,1759305;3779658,3240000;0,3240000;0,0" o:connectangles="0,0,0,0,0,0"/>
                    <w10:wrap type="topAndBottom" anchory="page"/>
                    <w10:anchorlock/>
                  </v:shape>
                </w:pict>
              </mc:Fallback>
            </mc:AlternateContent>
          </w:r>
          <w:r w:rsidR="00F33561" w:rsidRPr="00362C3E">
            <w:rPr>
              <w:noProof/>
              <w:lang w:val="en-US"/>
            </w:rPr>
            <mc:AlternateContent>
              <mc:Choice Requires="wps">
                <w:drawing>
                  <wp:anchor distT="0" distB="0" distL="114300" distR="114300" simplePos="0" relativeHeight="251707392" behindDoc="1" locked="0" layoutInCell="1" allowOverlap="1" wp14:anchorId="21F268E9" wp14:editId="0F79577C">
                    <wp:simplePos x="0" y="0"/>
                    <wp:positionH relativeFrom="page">
                      <wp:posOffset>8122</wp:posOffset>
                    </wp:positionH>
                    <wp:positionV relativeFrom="page">
                      <wp:posOffset>12691</wp:posOffset>
                    </wp:positionV>
                    <wp:extent cx="8395200" cy="10689771"/>
                    <wp:effectExtent l="0" t="0" r="6350" b="0"/>
                    <wp:wrapNone/>
                    <wp:docPr id="194" name="Rectángulo 194"/>
                    <wp:cNvGraphicFramePr/>
                    <a:graphic xmlns:a="http://schemas.openxmlformats.org/drawingml/2006/main">
                      <a:graphicData uri="http://schemas.microsoft.com/office/word/2010/wordprocessingShape">
                        <wps:wsp>
                          <wps:cNvSpPr/>
                          <wps:spPr>
                            <a:xfrm>
                              <a:off x="0" y="0"/>
                              <a:ext cx="8395200" cy="10689771"/>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70272C" id="Rectángulo 194" o:spid="_x0000_s1026" style="position:absolute;margin-left:.65pt;margin-top:1pt;width:661.05pt;height:841.7pt;z-index:-25160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" fillcolor="#00b0f0" stroked="f" strokeweight="1pt">
                    <v:textbox inset="0,0,0,0"/>
                    <w10:wrap anchorx="page" anchory="page"/>
                  </v:rect>
                </w:pict>
              </mc:Fallback>
            </mc:AlternateContent>
          </w:r>
          <w:r w:rsidR="00BC2055">
            <w:rPr>
              <w:rFonts w:ascii="Aktiv Grotesk" w:hAnsi="Aktiv Grotesk" w:cs="Aktiv Grotesk"/>
              <w:sz w:val="18"/>
              <w:szCs w:val="18"/>
            </w:rPr>
            <w:br w:type="page"/>
          </w:r>
        </w:p>
      </w:sdtContent>
    </w:sdt>
    <w:p w14:paraId="445D986E" w14:textId="75B40C18" w:rsidR="00DD2CDD" w:rsidRDefault="002B72B2" w:rsidP="00F33561">
      <w:pPr>
        <w:pStyle w:val="H1red22pt"/>
        <w:numPr>
          <w:ilvl w:val="0"/>
          <w:numId w:val="0"/>
        </w:numPr>
      </w:pPr>
      <w:r>
        <w:lastRenderedPageBreak/>
        <w:t>Summary</w:t>
      </w:r>
    </w:p>
    <w:p w14:paraId="5E866D68" w14:textId="77777777" w:rsidR="00F33561" w:rsidRDefault="00F33561" w:rsidP="00F33561">
      <w:pPr>
        <w:pStyle w:val="H1red22pt"/>
        <w:numPr>
          <w:ilvl w:val="0"/>
          <w:numId w:val="0"/>
        </w:numPr>
      </w:pPr>
    </w:p>
    <w:p w14:paraId="55AD81BC" w14:textId="77777777" w:rsidR="0064000E" w:rsidRDefault="0064000E" w:rsidP="00C91180">
      <w:pPr>
        <w:pStyle w:val="H2blue14pt"/>
      </w:pPr>
    </w:p>
    <w:p w14:paraId="7C56F7F6" w14:textId="625031DD" w:rsidR="00DD2CDD" w:rsidRDefault="00DD2CDD" w:rsidP="00C91180">
      <w:pPr>
        <w:pStyle w:val="H2blue14pt"/>
      </w:pPr>
      <w:r w:rsidRPr="003B33BA">
        <w:t>1</w:t>
      </w:r>
      <w:r w:rsidR="002B72B2">
        <w:tab/>
      </w:r>
      <w:r w:rsidR="002B72B2">
        <w:tab/>
        <w:t>Press release</w:t>
      </w:r>
      <w:r w:rsidR="002B72B2">
        <w:tab/>
      </w:r>
      <w:r w:rsidR="002B72B2">
        <w:tab/>
      </w:r>
      <w:r w:rsidR="00C91180">
        <w:tab/>
      </w:r>
      <w:r w:rsidR="00C91180">
        <w:tab/>
      </w:r>
      <w:r w:rsidR="00C91180">
        <w:tab/>
      </w:r>
      <w:r w:rsidR="00C91180">
        <w:tab/>
      </w:r>
      <w:r w:rsidR="00C91180">
        <w:tab/>
      </w:r>
      <w:r w:rsidR="00C91180">
        <w:tab/>
      </w:r>
      <w:r w:rsidR="00C91180">
        <w:tab/>
      </w:r>
      <w:r w:rsidR="0064000E">
        <w:t>3</w:t>
      </w:r>
    </w:p>
    <w:p w14:paraId="1B57F035" w14:textId="144CBABC" w:rsidR="004C6A18" w:rsidRDefault="004C6A18" w:rsidP="00C91180">
      <w:pPr>
        <w:pStyle w:val="H2blue14pt"/>
      </w:pPr>
    </w:p>
    <w:p w14:paraId="1025BB5B" w14:textId="33024700" w:rsidR="00E20F05" w:rsidRDefault="00E20F05" w:rsidP="00C91180">
      <w:pPr>
        <w:pStyle w:val="H2blue14pt"/>
      </w:pPr>
      <w:r>
        <w:t>2</w:t>
      </w:r>
      <w:r>
        <w:tab/>
      </w:r>
      <w:r>
        <w:tab/>
        <w:t xml:space="preserve">About SOS Children’s Villages </w:t>
      </w:r>
      <w:r w:rsidR="00DE5B41">
        <w:t>in The Gambia</w:t>
      </w:r>
      <w:r>
        <w:tab/>
      </w:r>
      <w:r>
        <w:tab/>
      </w:r>
      <w:r>
        <w:tab/>
      </w:r>
      <w:r w:rsidR="00046D45">
        <w:t>5</w:t>
      </w:r>
    </w:p>
    <w:p w14:paraId="3F40E567" w14:textId="77777777" w:rsidR="00E20F05" w:rsidRDefault="00E20F05" w:rsidP="00C91180">
      <w:pPr>
        <w:pStyle w:val="H2blue14pt"/>
      </w:pPr>
    </w:p>
    <w:p w14:paraId="0251B7F6" w14:textId="5B54BC2F" w:rsidR="00C91180" w:rsidRPr="003B33BA" w:rsidRDefault="00E20F05" w:rsidP="00C91180">
      <w:pPr>
        <w:pStyle w:val="H2blue14pt"/>
        <w:rPr>
          <w:sz w:val="18"/>
        </w:rPr>
      </w:pPr>
      <w:r>
        <w:t>3</w:t>
      </w:r>
      <w:r w:rsidR="004C6A18">
        <w:tab/>
      </w:r>
      <w:r w:rsidR="004C6A18">
        <w:tab/>
      </w:r>
      <w:r w:rsidR="003E0F8F">
        <w:t xml:space="preserve">Success Story   </w:t>
      </w:r>
      <w:r w:rsidR="003E0F8F">
        <w:tab/>
      </w:r>
      <w:r w:rsidR="003E0F8F">
        <w:tab/>
      </w:r>
      <w:r w:rsidR="004C6A18">
        <w:tab/>
      </w:r>
      <w:r w:rsidR="00DE5B41">
        <w:t xml:space="preserve"> </w:t>
      </w:r>
      <w:r w:rsidR="004C6A18">
        <w:tab/>
      </w:r>
      <w:r w:rsidR="004C6A18">
        <w:tab/>
      </w:r>
      <w:r w:rsidR="004C6A18">
        <w:tab/>
      </w:r>
      <w:r w:rsidR="002B72B2">
        <w:tab/>
      </w:r>
      <w:r w:rsidR="004C6A18">
        <w:tab/>
      </w:r>
      <w:r w:rsidR="004C6A18">
        <w:tab/>
      </w:r>
      <w:r w:rsidR="00046D45">
        <w:t>8</w:t>
      </w:r>
    </w:p>
    <w:p w14:paraId="140B1BA8" w14:textId="77777777" w:rsidR="00446FCE" w:rsidRDefault="00446FCE" w:rsidP="00C91180">
      <w:pPr>
        <w:pStyle w:val="H2blue14pt"/>
      </w:pPr>
    </w:p>
    <w:p w14:paraId="4E70DAFD" w14:textId="77777777" w:rsidR="009F75D1" w:rsidRDefault="00E20F05" w:rsidP="00046D45">
      <w:pPr>
        <w:pStyle w:val="H2blue14pt"/>
        <w:rPr>
          <w:color w:val="00B0F0"/>
        </w:rPr>
      </w:pPr>
      <w:r>
        <w:t>4</w:t>
      </w:r>
      <w:r w:rsidR="00446FCE">
        <w:tab/>
      </w:r>
      <w:r w:rsidR="00446FCE">
        <w:tab/>
      </w:r>
      <w:r w:rsidR="00046D45" w:rsidRPr="00046D45">
        <w:rPr>
          <w:color w:val="00B0F0"/>
        </w:rPr>
        <w:t xml:space="preserve">Rundown of Events </w:t>
      </w:r>
      <w:r w:rsidR="002B72B2" w:rsidRPr="00046D45">
        <w:rPr>
          <w:color w:val="00B0F0"/>
        </w:rPr>
        <w:t xml:space="preserve"> </w:t>
      </w:r>
      <w:r w:rsidR="002B72B2" w:rsidRPr="00046D45">
        <w:rPr>
          <w:color w:val="00B0F0"/>
        </w:rPr>
        <w:tab/>
      </w:r>
      <w:r w:rsidR="002B72B2" w:rsidRPr="00046D45">
        <w:rPr>
          <w:color w:val="00B0F0"/>
        </w:rPr>
        <w:tab/>
      </w:r>
      <w:r w:rsidR="002B72B2" w:rsidRPr="00046D45">
        <w:rPr>
          <w:color w:val="00B0F0"/>
        </w:rPr>
        <w:tab/>
      </w:r>
      <w:r w:rsidR="00046D45" w:rsidRPr="00046D45">
        <w:rPr>
          <w:color w:val="00B0F0"/>
        </w:rPr>
        <w:t xml:space="preserve">                                                  </w:t>
      </w:r>
      <w:r w:rsidR="00046D45">
        <w:rPr>
          <w:color w:val="00B0F0"/>
        </w:rPr>
        <w:t xml:space="preserve">  </w:t>
      </w:r>
      <w:r w:rsidR="00046D45" w:rsidRPr="00046D45">
        <w:rPr>
          <w:color w:val="00B0F0"/>
        </w:rPr>
        <w:t xml:space="preserve">     </w:t>
      </w:r>
      <w:r w:rsidR="002B72B2" w:rsidRPr="00046D45">
        <w:rPr>
          <w:color w:val="00B0F0"/>
        </w:rPr>
        <w:t>9</w:t>
      </w:r>
    </w:p>
    <w:p w14:paraId="4A4BAB72" w14:textId="77777777" w:rsidR="009F75D1" w:rsidRDefault="009F75D1" w:rsidP="00046D45">
      <w:pPr>
        <w:pStyle w:val="H2blue14pt"/>
        <w:rPr>
          <w:color w:val="00B0F0"/>
        </w:rPr>
      </w:pPr>
    </w:p>
    <w:p w14:paraId="7A05C9E5" w14:textId="1DA5BDD6" w:rsidR="002A327C" w:rsidRPr="009F75D1" w:rsidRDefault="009F75D1" w:rsidP="00046D45">
      <w:pPr>
        <w:pStyle w:val="H2blue14pt"/>
        <w:rPr>
          <w:color w:val="00B0F0"/>
        </w:rPr>
      </w:pPr>
      <w:r>
        <w:rPr>
          <w:color w:val="00B0F0"/>
        </w:rPr>
        <w:t xml:space="preserve">5                   Our Partners   </w:t>
      </w:r>
      <w:r>
        <w:rPr>
          <w:color w:val="00B0F0"/>
        </w:rPr>
        <w:tab/>
      </w:r>
      <w:r>
        <w:rPr>
          <w:color w:val="00B0F0"/>
        </w:rPr>
        <w:tab/>
      </w:r>
      <w:r>
        <w:rPr>
          <w:color w:val="00B0F0"/>
        </w:rPr>
        <w:tab/>
      </w:r>
      <w:r>
        <w:rPr>
          <w:color w:val="00B0F0"/>
        </w:rPr>
        <w:tab/>
      </w:r>
      <w:r>
        <w:rPr>
          <w:color w:val="00B0F0"/>
        </w:rPr>
        <w:tab/>
      </w:r>
      <w:r>
        <w:rPr>
          <w:color w:val="00B0F0"/>
        </w:rPr>
        <w:tab/>
      </w:r>
      <w:r>
        <w:rPr>
          <w:color w:val="00B0F0"/>
        </w:rPr>
        <w:tab/>
      </w:r>
      <w:r>
        <w:rPr>
          <w:color w:val="00B0F0"/>
        </w:rPr>
        <w:tab/>
      </w:r>
      <w:r>
        <w:rPr>
          <w:color w:val="00B0F0"/>
        </w:rPr>
        <w:tab/>
        <w:t>11</w:t>
      </w:r>
      <w:r w:rsidR="002A327C" w:rsidRPr="002B72B2">
        <w:br w:type="page"/>
      </w:r>
    </w:p>
    <w:p w14:paraId="436D2594" w14:textId="32BF2451" w:rsidR="002B72B2" w:rsidRPr="00DE5B41" w:rsidRDefault="002A327C" w:rsidP="00DE5B41">
      <w:pPr>
        <w:tabs>
          <w:tab w:val="left" w:pos="4710"/>
        </w:tabs>
        <w:spacing w:after="0" w:line="276" w:lineRule="auto"/>
        <w:jc w:val="center"/>
        <w:rPr>
          <w:rFonts w:ascii="Aktiv Grotesk Light" w:hAnsi="Aktiv Grotesk Light" w:cs="Aktiv Grotesk Light"/>
          <w:b/>
          <w:color w:val="009EE0"/>
          <w:sz w:val="24"/>
          <w:lang w:val="en-US"/>
        </w:rPr>
      </w:pPr>
      <w:r w:rsidRPr="002A327C">
        <w:rPr>
          <w:rStyle w:val="H1red22ptChar"/>
          <w:lang w:val="en-US"/>
        </w:rPr>
        <w:lastRenderedPageBreak/>
        <mc:AlternateContent>
          <mc:Choice Requires="wps">
            <w:drawing>
              <wp:anchor distT="0" distB="0" distL="114300" distR="114300" simplePos="0" relativeHeight="251678720" behindDoc="0" locked="0" layoutInCell="1" allowOverlap="1" wp14:anchorId="47B8EDB6" wp14:editId="1E729FD1">
                <wp:simplePos x="0" y="0"/>
                <wp:positionH relativeFrom="page">
                  <wp:posOffset>1033145</wp:posOffset>
                </wp:positionH>
                <wp:positionV relativeFrom="page">
                  <wp:posOffset>690112</wp:posOffset>
                </wp:positionV>
                <wp:extent cx="2447925" cy="1674421"/>
                <wp:effectExtent l="0" t="0" r="9525" b="2540"/>
                <wp:wrapNone/>
                <wp:docPr id="15" name="Cuadro de texto 18"/>
                <wp:cNvGraphicFramePr/>
                <a:graphic xmlns:a="http://schemas.openxmlformats.org/drawingml/2006/main">
                  <a:graphicData uri="http://schemas.microsoft.com/office/word/2010/wordprocessingShape">
                    <wps:wsp>
                      <wps:cNvSpPr txBox="1"/>
                      <wps:spPr>
                        <a:xfrm>
                          <a:off x="0" y="0"/>
                          <a:ext cx="2447925" cy="167442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3B4C51" w14:textId="30BC6F6C" w:rsidR="00BB677D" w:rsidRPr="00446FCE" w:rsidRDefault="00683891" w:rsidP="002A327C">
                            <w:pPr>
                              <w:pStyle w:val="MainTitle36pt"/>
                              <w:rPr>
                                <w:sz w:val="64"/>
                              </w:rPr>
                            </w:pPr>
                            <w:r>
                              <w:rPr>
                                <w:sz w:val="64"/>
                              </w:rPr>
                              <w:t xml:space="preserve">40 Years Celebration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B8EDB6" id="Cuadro de texto 18" o:spid="_x0000_s1028" type="#_x0000_t202" style="position:absolute;left:0;text-align:left;margin-left:81.35pt;margin-top:54.35pt;width:192.75pt;height:131.8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" filled="f" stroked="f" strokeweight=".5pt">
                <v:textbox inset="0,0,0,0">
                  <w:txbxContent>
                    <w:p w14:paraId="363B4C51" w14:textId="30BC6F6C" w:rsidR="00BB677D" w:rsidRPr="00446FCE" w:rsidRDefault="00683891" w:rsidP="002A327C">
                      <w:pPr>
                        <w:pStyle w:val="MainTitle36pt"/>
                        <w:rPr>
                          <w:sz w:val="64"/>
                        </w:rPr>
                      </w:pPr>
                      <w:r>
                        <w:rPr>
                          <w:sz w:val="64"/>
                        </w:rPr>
                        <w:t xml:space="preserve">40 Years Celebration </w:t>
                      </w:r>
                    </w:p>
                  </w:txbxContent>
                </v:textbox>
                <w10:wrap anchorx="page" anchory="page"/>
              </v:shape>
            </w:pict>
          </mc:Fallback>
        </mc:AlternateContent>
      </w:r>
      <w:r w:rsidRPr="002A327C">
        <w:rPr>
          <w:rStyle w:val="H1red22ptChar"/>
          <w:lang w:val="en-US"/>
        </w:rPr>
        <mc:AlternateContent>
          <mc:Choice Requires="wps">
            <w:drawing>
              <wp:anchor distT="0" distB="360045" distL="114300" distR="114300" simplePos="0" relativeHeight="251677696" behindDoc="0" locked="0" layoutInCell="1" allowOverlap="1" wp14:anchorId="183C18A9" wp14:editId="548ACB75">
                <wp:simplePos x="0" y="0"/>
                <wp:positionH relativeFrom="page">
                  <wp:posOffset>720090</wp:posOffset>
                </wp:positionH>
                <wp:positionV relativeFrom="page">
                  <wp:posOffset>12071</wp:posOffset>
                </wp:positionV>
                <wp:extent cx="3060000" cy="2944800"/>
                <wp:effectExtent l="0" t="0" r="1270" b="1905"/>
                <wp:wrapTopAndBottom/>
                <wp:docPr id="14" name="Redondear rectángulo de esquina sencilla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V="1">
                          <a:off x="0" y="0"/>
                          <a:ext cx="3060000" cy="2944800"/>
                        </a:xfrm>
                        <a:custGeom>
                          <a:avLst/>
                          <a:gdLst>
                            <a:gd name="connsiteX0" fmla="*/ 0 w 1799590"/>
                            <a:gd name="connsiteY0" fmla="*/ 0 h 1934210"/>
                            <a:gd name="connsiteX1" fmla="*/ 1499652 w 1799590"/>
                            <a:gd name="connsiteY1" fmla="*/ 0 h 1934210"/>
                            <a:gd name="connsiteX2" fmla="*/ 1799590 w 1799590"/>
                            <a:gd name="connsiteY2" fmla="*/ 299938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499652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074139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74496 h 2008706"/>
                            <a:gd name="connsiteX1" fmla="*/ 1074139 w 1799590"/>
                            <a:gd name="connsiteY1" fmla="*/ 74496 h 2008706"/>
                            <a:gd name="connsiteX2" fmla="*/ 1799590 w 1799590"/>
                            <a:gd name="connsiteY2" fmla="*/ 1080200 h 2008706"/>
                            <a:gd name="connsiteX3" fmla="*/ 1799590 w 1799590"/>
                            <a:gd name="connsiteY3" fmla="*/ 2008706 h 2008706"/>
                            <a:gd name="connsiteX4" fmla="*/ 0 w 1799590"/>
                            <a:gd name="connsiteY4" fmla="*/ 2008706 h 2008706"/>
                            <a:gd name="connsiteX5" fmla="*/ 0 w 1799590"/>
                            <a:gd name="connsiteY5" fmla="*/ 74496 h 2008706"/>
                            <a:gd name="connsiteX0" fmla="*/ 0 w 1799590"/>
                            <a:gd name="connsiteY0" fmla="*/ 74496 h 2008706"/>
                            <a:gd name="connsiteX1" fmla="*/ 1074139 w 1799590"/>
                            <a:gd name="connsiteY1" fmla="*/ 74496 h 2008706"/>
                            <a:gd name="connsiteX2" fmla="*/ 1799590 w 1799590"/>
                            <a:gd name="connsiteY2" fmla="*/ 1080200 h 2008706"/>
                            <a:gd name="connsiteX3" fmla="*/ 1799590 w 1799590"/>
                            <a:gd name="connsiteY3" fmla="*/ 2008706 h 2008706"/>
                            <a:gd name="connsiteX4" fmla="*/ 0 w 1799590"/>
                            <a:gd name="connsiteY4" fmla="*/ 2008706 h 2008706"/>
                            <a:gd name="connsiteX5" fmla="*/ 0 w 1799590"/>
                            <a:gd name="connsiteY5" fmla="*/ 74496 h 2008706"/>
                            <a:gd name="connsiteX0" fmla="*/ 0 w 1799590"/>
                            <a:gd name="connsiteY0" fmla="*/ 0 h 1934210"/>
                            <a:gd name="connsiteX1" fmla="*/ 1074139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976225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013525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77797 h 2012007"/>
                            <a:gd name="connsiteX1" fmla="*/ 1013525 w 1799590"/>
                            <a:gd name="connsiteY1" fmla="*/ 77797 h 2012007"/>
                            <a:gd name="connsiteX2" fmla="*/ 1799590 w 1799590"/>
                            <a:gd name="connsiteY2" fmla="*/ 1128064 h 2012007"/>
                            <a:gd name="connsiteX3" fmla="*/ 1799590 w 1799590"/>
                            <a:gd name="connsiteY3" fmla="*/ 2012007 h 2012007"/>
                            <a:gd name="connsiteX4" fmla="*/ 0 w 1799590"/>
                            <a:gd name="connsiteY4" fmla="*/ 2012007 h 2012007"/>
                            <a:gd name="connsiteX5" fmla="*/ 0 w 1799590"/>
                            <a:gd name="connsiteY5" fmla="*/ 77797 h 2012007"/>
                            <a:gd name="connsiteX0" fmla="*/ 0 w 1799723"/>
                            <a:gd name="connsiteY0" fmla="*/ 77797 h 2012007"/>
                            <a:gd name="connsiteX1" fmla="*/ 1013525 w 1799723"/>
                            <a:gd name="connsiteY1" fmla="*/ 77797 h 2012007"/>
                            <a:gd name="connsiteX2" fmla="*/ 1799590 w 1799723"/>
                            <a:gd name="connsiteY2" fmla="*/ 1128064 h 2012007"/>
                            <a:gd name="connsiteX3" fmla="*/ 1799590 w 1799723"/>
                            <a:gd name="connsiteY3" fmla="*/ 2012007 h 2012007"/>
                            <a:gd name="connsiteX4" fmla="*/ 0 w 1799723"/>
                            <a:gd name="connsiteY4" fmla="*/ 2012007 h 2012007"/>
                            <a:gd name="connsiteX5" fmla="*/ 0 w 1799723"/>
                            <a:gd name="connsiteY5" fmla="*/ 77797 h 2012007"/>
                            <a:gd name="connsiteX0" fmla="*/ 0 w 1799757"/>
                            <a:gd name="connsiteY0" fmla="*/ 0 h 1934210"/>
                            <a:gd name="connsiteX1" fmla="*/ 1013525 w 1799757"/>
                            <a:gd name="connsiteY1" fmla="*/ 0 h 1934210"/>
                            <a:gd name="connsiteX2" fmla="*/ 1799590 w 1799757"/>
                            <a:gd name="connsiteY2" fmla="*/ 1050267 h 1934210"/>
                            <a:gd name="connsiteX3" fmla="*/ 1799590 w 1799757"/>
                            <a:gd name="connsiteY3" fmla="*/ 1934210 h 1934210"/>
                            <a:gd name="connsiteX4" fmla="*/ 0 w 1799757"/>
                            <a:gd name="connsiteY4" fmla="*/ 1934210 h 1934210"/>
                            <a:gd name="connsiteX5" fmla="*/ 0 w 1799757"/>
                            <a:gd name="connsiteY5" fmla="*/ 0 h 1934210"/>
                            <a:gd name="connsiteX0" fmla="*/ 0 w 1799753"/>
                            <a:gd name="connsiteY0" fmla="*/ 0 h 1934210"/>
                            <a:gd name="connsiteX1" fmla="*/ 1013525 w 1799753"/>
                            <a:gd name="connsiteY1" fmla="*/ 0 h 1934210"/>
                            <a:gd name="connsiteX2" fmla="*/ 1799590 w 1799753"/>
                            <a:gd name="connsiteY2" fmla="*/ 1050267 h 1934210"/>
                            <a:gd name="connsiteX3" fmla="*/ 1799590 w 1799753"/>
                            <a:gd name="connsiteY3" fmla="*/ 1934210 h 1934210"/>
                            <a:gd name="connsiteX4" fmla="*/ 0 w 1799753"/>
                            <a:gd name="connsiteY4" fmla="*/ 1934210 h 1934210"/>
                            <a:gd name="connsiteX5" fmla="*/ 0 w 1799753"/>
                            <a:gd name="connsiteY5" fmla="*/ 0 h 1934210"/>
                            <a:gd name="connsiteX0" fmla="*/ 0 w 1799753"/>
                            <a:gd name="connsiteY0" fmla="*/ 0 h 2727008"/>
                            <a:gd name="connsiteX1" fmla="*/ 1013525 w 1799753"/>
                            <a:gd name="connsiteY1" fmla="*/ 0 h 2727008"/>
                            <a:gd name="connsiteX2" fmla="*/ 1799590 w 1799753"/>
                            <a:gd name="connsiteY2" fmla="*/ 1050267 h 2727008"/>
                            <a:gd name="connsiteX3" fmla="*/ 1799753 w 1799753"/>
                            <a:gd name="connsiteY3" fmla="*/ 2727008 h 2727008"/>
                            <a:gd name="connsiteX4" fmla="*/ 0 w 1799753"/>
                            <a:gd name="connsiteY4" fmla="*/ 1934210 h 2727008"/>
                            <a:gd name="connsiteX5" fmla="*/ 0 w 1799753"/>
                            <a:gd name="connsiteY5" fmla="*/ 0 h 2727008"/>
                            <a:gd name="connsiteX0" fmla="*/ 0 w 1799753"/>
                            <a:gd name="connsiteY0" fmla="*/ 0 h 2727008"/>
                            <a:gd name="connsiteX1" fmla="*/ 1013525 w 1799753"/>
                            <a:gd name="connsiteY1" fmla="*/ 0 h 2727008"/>
                            <a:gd name="connsiteX2" fmla="*/ 1799590 w 1799753"/>
                            <a:gd name="connsiteY2" fmla="*/ 1050267 h 2727008"/>
                            <a:gd name="connsiteX3" fmla="*/ 1799753 w 1799753"/>
                            <a:gd name="connsiteY3" fmla="*/ 2727008 h 2727008"/>
                            <a:gd name="connsiteX4" fmla="*/ 0 w 1799753"/>
                            <a:gd name="connsiteY4" fmla="*/ 2727008 h 2727008"/>
                            <a:gd name="connsiteX5" fmla="*/ 0 w 1799753"/>
                            <a:gd name="connsiteY5" fmla="*/ 0 h 27270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799753" h="2727008">
                              <a:moveTo>
                                <a:pt x="0" y="0"/>
                              </a:moveTo>
                              <a:lnTo>
                                <a:pt x="1013525" y="0"/>
                              </a:lnTo>
                              <a:cubicBezTo>
                                <a:pt x="1406715" y="2369"/>
                                <a:pt x="1809050" y="103716"/>
                                <a:pt x="1799590" y="1050267"/>
                              </a:cubicBezTo>
                              <a:cubicBezTo>
                                <a:pt x="1799644" y="1609181"/>
                                <a:pt x="1799699" y="2168094"/>
                                <a:pt x="1799753" y="2727008"/>
                              </a:cubicBezTo>
                              <a:lnTo>
                                <a:pt x="0" y="2727008"/>
                              </a:lnTo>
                              <a:lnTo>
                                <a:pt x="0" y="0"/>
                              </a:lnTo>
                              <a:close/>
                            </a:path>
                          </a:pathLst>
                        </a:custGeom>
                        <a:solidFill>
                          <a:srgbClr val="C7EAF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4A8E6" id="Redondear rectángulo de esquina sencilla 3" o:spid="_x0000_s1026" style="position:absolute;margin-left:56.7pt;margin-top:.95pt;width:240.95pt;height:231.85pt;flip:y;z-index:251677696;visibility:visible;mso-wrap-style:square;mso-width-percent:0;mso-height-percent:0;mso-wrap-distance-left:9pt;mso-wrap-distance-top:0;mso-wrap-distance-right:9pt;mso-wrap-distance-bottom:28.35pt;mso-position-horizontal:absolute;mso-position-horizontal-relative:page;mso-position-vertical:absolute;mso-position-vertical-relative:page;mso-width-percent:0;mso-height-percent:0;mso-width-relative:margin;mso-height-relative:margin;v-text-anchor:middle" coordsize="1799753,2727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" path="m,l1013525,v393190,2369,795525,103716,786065,1050267c1799644,1609181,1799699,2168094,1799753,2727008l,2727008,,xe" fillcolor="#c7eafb" stroked="f" strokeweight="1pt">
                <v:stroke joinstyle="miter"/>
                <v:path arrowok="t" o:connecttype="custom" o:connectlocs="0,0;1723229,0;3059723,1134146;3060000,2944800;0,2944800;0,0" o:connectangles="0,0,0,0,0,0"/>
                <o:lock v:ext="edit" aspectratio="t"/>
                <w10:wrap type="topAndBottom" anchorx="page" anchory="page"/>
              </v:shape>
            </w:pict>
          </mc:Fallback>
        </mc:AlternateContent>
      </w:r>
      <w:r w:rsidR="00446FCE" w:rsidRPr="002B72B2">
        <w:rPr>
          <w:rFonts w:ascii="Aktiv Grotesk Light" w:hAnsi="Aktiv Grotesk Light" w:cs="Aktiv Grotesk Light"/>
          <w:b/>
          <w:color w:val="009EE0"/>
          <w:lang w:val="en-US"/>
        </w:rPr>
        <w:t xml:space="preserve"> </w:t>
      </w:r>
      <w:r w:rsidR="002B72B2" w:rsidRPr="002B72B2">
        <w:rPr>
          <w:rFonts w:ascii="Aktiv Grotesk Light" w:hAnsi="Aktiv Grotesk Light" w:cs="Aktiv Grotesk Light"/>
          <w:b/>
          <w:color w:val="009EE0"/>
          <w:sz w:val="24"/>
          <w:lang w:val="en-US"/>
        </w:rPr>
        <w:t xml:space="preserve">SOS Children's Villages </w:t>
      </w:r>
      <w:r w:rsidR="00DE5B41">
        <w:rPr>
          <w:rFonts w:ascii="Aktiv Grotesk Light" w:hAnsi="Aktiv Grotesk Light" w:cs="Aktiv Grotesk Light"/>
          <w:b/>
          <w:color w:val="009EE0"/>
          <w:sz w:val="24"/>
          <w:lang w:val="en-US"/>
        </w:rPr>
        <w:t>in The Gambia Celebrates 40 years of  Service  to Vuln</w:t>
      </w:r>
      <w:r w:rsidR="0025506B">
        <w:rPr>
          <w:rFonts w:ascii="Aktiv Grotesk Light" w:hAnsi="Aktiv Grotesk Light" w:cs="Aktiv Grotesk Light"/>
          <w:b/>
          <w:color w:val="009EE0"/>
          <w:sz w:val="24"/>
          <w:lang w:val="en-US"/>
        </w:rPr>
        <w:t>e</w:t>
      </w:r>
      <w:r w:rsidR="00DE5B41">
        <w:rPr>
          <w:rFonts w:ascii="Aktiv Grotesk Light" w:hAnsi="Aktiv Grotesk Light" w:cs="Aktiv Grotesk Light"/>
          <w:b/>
          <w:color w:val="009EE0"/>
          <w:sz w:val="24"/>
          <w:lang w:val="en-US"/>
        </w:rPr>
        <w:t xml:space="preserve">rable Children in The Gambia </w:t>
      </w:r>
    </w:p>
    <w:p w14:paraId="257D91CA" w14:textId="794B1F4F" w:rsidR="0025506B" w:rsidRPr="0025506B" w:rsidRDefault="002B72B2" w:rsidP="0025506B">
      <w:pPr>
        <w:rPr>
          <w:b/>
          <w:bCs/>
        </w:rPr>
      </w:pPr>
      <w:r w:rsidRPr="002B72B2">
        <w:rPr>
          <w:rFonts w:ascii="Aktiv Grotesk Light" w:hAnsi="Aktiv Grotesk Light" w:cs="Aktiv Grotesk Light"/>
          <w:lang w:val="en-US"/>
        </w:rPr>
        <w:t xml:space="preserve"> </w:t>
      </w:r>
      <w:r w:rsidR="00DE5B41" w:rsidRPr="00DE5B41">
        <w:rPr>
          <w:rFonts w:ascii="Aktiv Grotesk Light" w:hAnsi="Aktiv Grotesk Light" w:cs="Aktiv Grotesk Light"/>
          <w:lang w:val="en-US"/>
        </w:rPr>
        <w:t>As a child, you need someone who truly sees you – who</w:t>
      </w:r>
      <w:r w:rsidR="00DE5B41">
        <w:rPr>
          <w:rFonts w:ascii="Aktiv Grotesk Light" w:hAnsi="Aktiv Grotesk Light" w:cs="Aktiv Grotesk Light"/>
          <w:lang w:val="en-US"/>
        </w:rPr>
        <w:t xml:space="preserve"> </w:t>
      </w:r>
      <w:r w:rsidR="00DE5B41" w:rsidRPr="00DE5B41">
        <w:rPr>
          <w:rFonts w:ascii="Aktiv Grotesk Light" w:hAnsi="Aktiv Grotesk Light" w:cs="Aktiv Grotesk Light"/>
          <w:lang w:val="en-US"/>
        </w:rPr>
        <w:t>stands by you no matter what. Someone who holds you</w:t>
      </w:r>
      <w:r w:rsidR="00DE5B41">
        <w:rPr>
          <w:rFonts w:ascii="Aktiv Grotesk Light" w:hAnsi="Aktiv Grotesk Light" w:cs="Aktiv Grotesk Light"/>
          <w:lang w:val="en-US"/>
        </w:rPr>
        <w:t xml:space="preserve"> </w:t>
      </w:r>
      <w:r w:rsidR="00DE5B41" w:rsidRPr="00DE5B41">
        <w:rPr>
          <w:rFonts w:ascii="Aktiv Grotesk Light" w:hAnsi="Aktiv Grotesk Light" w:cs="Aktiv Grotesk Light"/>
          <w:lang w:val="en-US"/>
        </w:rPr>
        <w:t>close when you are small and believes in you when you are</w:t>
      </w:r>
      <w:r w:rsidR="00DE5B41">
        <w:rPr>
          <w:rFonts w:ascii="Aktiv Grotesk Light" w:hAnsi="Aktiv Grotesk Light" w:cs="Aktiv Grotesk Light"/>
          <w:lang w:val="en-US"/>
        </w:rPr>
        <w:t xml:space="preserve"> </w:t>
      </w:r>
      <w:r w:rsidR="00DE5B41" w:rsidRPr="00DE5B41">
        <w:rPr>
          <w:rFonts w:ascii="Aktiv Grotesk Light" w:hAnsi="Aktiv Grotesk Light" w:cs="Aktiv Grotesk Light"/>
          <w:lang w:val="en-US"/>
        </w:rPr>
        <w:t>ready to grow into your own and step into the world.</w:t>
      </w:r>
      <w:r w:rsidR="00DE5B41">
        <w:rPr>
          <w:rFonts w:ascii="Aktiv Grotesk Light" w:hAnsi="Aktiv Grotesk Light" w:cs="Aktiv Grotesk Light"/>
          <w:lang w:val="en-US"/>
        </w:rPr>
        <w:t xml:space="preserve"> </w:t>
      </w:r>
      <w:r w:rsidR="0025506B">
        <w:rPr>
          <w:rFonts w:ascii="Aktiv Grotesk Light" w:hAnsi="Aktiv Grotesk Light" w:cs="Aktiv Grotesk Light"/>
          <w:lang w:val="en-US"/>
        </w:rPr>
        <w:t>T</w:t>
      </w:r>
      <w:r w:rsidR="00DE5B41" w:rsidRPr="00DE5B41">
        <w:rPr>
          <w:rFonts w:ascii="Aktiv Grotesk Light" w:hAnsi="Aktiv Grotesk Light" w:cs="Aktiv Grotesk Light"/>
          <w:lang w:val="en-US"/>
        </w:rPr>
        <w:t>oday, 1 in 10 children and young people are separate</w:t>
      </w:r>
      <w:r w:rsidR="0025506B">
        <w:rPr>
          <w:rFonts w:ascii="Aktiv Grotesk Light" w:hAnsi="Aktiv Grotesk Light" w:cs="Aktiv Grotesk Light"/>
          <w:lang w:val="en-US"/>
        </w:rPr>
        <w:t>d</w:t>
      </w:r>
      <w:r w:rsidR="00DE5B41">
        <w:rPr>
          <w:rFonts w:ascii="Aktiv Grotesk Light" w:hAnsi="Aktiv Grotesk Light" w:cs="Aktiv Grotesk Light"/>
          <w:lang w:val="en-US"/>
        </w:rPr>
        <w:t xml:space="preserve"> </w:t>
      </w:r>
      <w:r w:rsidR="00DE5B41" w:rsidRPr="00DE5B41">
        <w:rPr>
          <w:rFonts w:ascii="Aktiv Grotesk Light" w:hAnsi="Aktiv Grotesk Light" w:cs="Aktiv Grotesk Light"/>
          <w:lang w:val="en-US"/>
        </w:rPr>
        <w:t>from their families, abandoned, neglected, or forced to live</w:t>
      </w:r>
      <w:r w:rsidR="00DE5B41">
        <w:rPr>
          <w:rFonts w:ascii="Aktiv Grotesk Light" w:hAnsi="Aktiv Grotesk Light" w:cs="Aktiv Grotesk Light"/>
          <w:lang w:val="en-US"/>
        </w:rPr>
        <w:t xml:space="preserve"> </w:t>
      </w:r>
      <w:r w:rsidR="00DE5B41" w:rsidRPr="00DE5B41">
        <w:rPr>
          <w:rFonts w:ascii="Aktiv Grotesk Light" w:hAnsi="Aktiv Grotesk Light" w:cs="Aktiv Grotesk Light"/>
          <w:lang w:val="en-US"/>
        </w:rPr>
        <w:t>in an abusive environment, growing up without the support</w:t>
      </w:r>
      <w:r w:rsidR="00DE5B41">
        <w:rPr>
          <w:rFonts w:ascii="Aktiv Grotesk Light" w:hAnsi="Aktiv Grotesk Light" w:cs="Aktiv Grotesk Light"/>
          <w:lang w:val="en-US"/>
        </w:rPr>
        <w:t xml:space="preserve"> </w:t>
      </w:r>
      <w:r w:rsidR="00DE5B41" w:rsidRPr="00DE5B41">
        <w:rPr>
          <w:rFonts w:ascii="Aktiv Grotesk Light" w:hAnsi="Aktiv Grotesk Light" w:cs="Aktiv Grotesk Light"/>
          <w:lang w:val="en-US"/>
        </w:rPr>
        <w:t>they need to prepare themselves for their future.</w:t>
      </w:r>
      <w:r w:rsidR="0025506B" w:rsidRPr="0025506B">
        <w:rPr>
          <w:b/>
          <w:bCs/>
        </w:rPr>
        <w:t xml:space="preserve"> </w:t>
      </w:r>
      <w:r w:rsidR="0025506B" w:rsidRPr="007A4FDE">
        <w:rPr>
          <w:b/>
          <w:bCs/>
        </w:rPr>
        <w:t>We exist to change this</w:t>
      </w:r>
    </w:p>
    <w:p w14:paraId="5B994A47" w14:textId="78789D29" w:rsidR="00DE5B41" w:rsidRDefault="0025506B" w:rsidP="00DE5B41">
      <w:pPr>
        <w:tabs>
          <w:tab w:val="left" w:pos="4710"/>
        </w:tabs>
        <w:spacing w:after="0" w:line="276" w:lineRule="auto"/>
        <w:jc w:val="both"/>
        <w:rPr>
          <w:rFonts w:ascii="Aktiv Grotesk Light" w:hAnsi="Aktiv Grotesk Light" w:cs="Aktiv Grotesk Light"/>
          <w:lang w:val="en-US"/>
        </w:rPr>
      </w:pPr>
      <w:r>
        <w:rPr>
          <w:rFonts w:ascii="Aktiv Grotesk Light" w:hAnsi="Aktiv Grotesk Light" w:cs="Aktiv Grotesk Light"/>
          <w:lang w:val="en-US"/>
        </w:rPr>
        <w:t>It was against this background that in</w:t>
      </w:r>
      <w:r w:rsidR="00DE5B41" w:rsidRPr="00DE5B41">
        <w:rPr>
          <w:rFonts w:ascii="Aktiv Grotesk Light" w:hAnsi="Aktiv Grotesk Light" w:cs="Aktiv Grotesk Light"/>
          <w:lang w:val="en-US"/>
        </w:rPr>
        <w:t xml:space="preserve"> 1982, SOS Children's Villages in The Gambia opened the first Children's Village in Bakoteh with 6 family houses to care for children who have lost parental care and those at risk. Since its inception, </w:t>
      </w:r>
      <w:r w:rsidR="00DE5B41">
        <w:rPr>
          <w:rFonts w:ascii="Aktiv Grotesk Light" w:hAnsi="Aktiv Grotesk Light" w:cs="Aktiv Grotesk Light"/>
          <w:lang w:val="en-US"/>
        </w:rPr>
        <w:t>the organi</w:t>
      </w:r>
      <w:r>
        <w:rPr>
          <w:rFonts w:ascii="Aktiv Grotesk Light" w:hAnsi="Aktiv Grotesk Light" w:cs="Aktiv Grotesk Light"/>
          <w:lang w:val="en-US"/>
        </w:rPr>
        <w:t>z</w:t>
      </w:r>
      <w:r w:rsidR="00DE5B41">
        <w:rPr>
          <w:rFonts w:ascii="Aktiv Grotesk Light" w:hAnsi="Aktiv Grotesk Light" w:cs="Aktiv Grotesk Light"/>
          <w:lang w:val="en-US"/>
        </w:rPr>
        <w:t>ation</w:t>
      </w:r>
      <w:r w:rsidR="00DE5B41" w:rsidRPr="00DE5B41">
        <w:rPr>
          <w:rFonts w:ascii="Aktiv Grotesk Light" w:hAnsi="Aktiv Grotesk Light" w:cs="Aktiv Grotesk Light"/>
          <w:lang w:val="en-US"/>
        </w:rPr>
        <w:t xml:space="preserve"> continue</w:t>
      </w:r>
      <w:r>
        <w:rPr>
          <w:rFonts w:ascii="Aktiv Grotesk Light" w:hAnsi="Aktiv Grotesk Light" w:cs="Aktiv Grotesk Light"/>
          <w:lang w:val="en-US"/>
        </w:rPr>
        <w:t>s</w:t>
      </w:r>
      <w:r w:rsidR="00DE5B41" w:rsidRPr="00DE5B41">
        <w:rPr>
          <w:rFonts w:ascii="Aktiv Grotesk Light" w:hAnsi="Aktiv Grotesk Light" w:cs="Aktiv Grotesk Light"/>
          <w:lang w:val="en-US"/>
        </w:rPr>
        <w:t xml:space="preserve"> to operate and implement a series of programs, from alternative, family strengthening, education programs, youth empowerment projects, women and community empowerment projects, and many more to ensure that No Child Should Grow Up Alone in The Gambia.</w:t>
      </w:r>
    </w:p>
    <w:p w14:paraId="35447E4D" w14:textId="77777777" w:rsidR="0025506B" w:rsidRPr="00DE5B41" w:rsidRDefault="0025506B" w:rsidP="00DE5B41">
      <w:pPr>
        <w:tabs>
          <w:tab w:val="left" w:pos="4710"/>
        </w:tabs>
        <w:spacing w:after="0" w:line="276" w:lineRule="auto"/>
        <w:jc w:val="both"/>
        <w:rPr>
          <w:rFonts w:ascii="Aktiv Grotesk Light" w:hAnsi="Aktiv Grotesk Light" w:cs="Aktiv Grotesk Light"/>
          <w:lang w:val="en-US"/>
        </w:rPr>
      </w:pPr>
    </w:p>
    <w:p w14:paraId="3F68F6CC" w14:textId="6388577F" w:rsidR="00DE5B41" w:rsidRPr="00EA3D3E" w:rsidRDefault="00DE5B41" w:rsidP="00DE5B41">
      <w:pPr>
        <w:tabs>
          <w:tab w:val="left" w:pos="4710"/>
        </w:tabs>
        <w:spacing w:after="0" w:line="276" w:lineRule="auto"/>
        <w:jc w:val="both"/>
        <w:rPr>
          <w:rFonts w:ascii="Aktiv Grotesk Light" w:hAnsi="Aktiv Grotesk Light" w:cs="Aktiv Grotesk Light"/>
          <w:b/>
          <w:bCs/>
          <w:color w:val="002060"/>
          <w:lang w:val="en-US"/>
        </w:rPr>
      </w:pPr>
      <w:r w:rsidRPr="00EA3D3E">
        <w:rPr>
          <w:rFonts w:ascii="Aktiv Grotesk Light" w:hAnsi="Aktiv Grotesk Light" w:cs="Aktiv Grotesk Light"/>
          <w:b/>
          <w:bCs/>
          <w:color w:val="002060"/>
          <w:lang w:val="en-US"/>
        </w:rPr>
        <w:t xml:space="preserve">This year we are marking 40 years of service </w:t>
      </w:r>
      <w:r w:rsidR="00EA3D3E">
        <w:rPr>
          <w:rFonts w:ascii="Aktiv Grotesk Light" w:hAnsi="Aktiv Grotesk Light" w:cs="Aktiv Grotesk Light"/>
          <w:b/>
          <w:bCs/>
          <w:color w:val="002060"/>
          <w:lang w:val="en-US"/>
        </w:rPr>
        <w:t xml:space="preserve">( March 1982 – 2022 ) </w:t>
      </w:r>
      <w:r w:rsidRPr="00EA3D3E">
        <w:rPr>
          <w:rFonts w:ascii="Aktiv Grotesk Light" w:hAnsi="Aktiv Grotesk Light" w:cs="Aktiv Grotesk Light"/>
          <w:b/>
          <w:bCs/>
          <w:color w:val="002060"/>
          <w:lang w:val="en-US"/>
        </w:rPr>
        <w:t xml:space="preserve">to the plight of vulnerable children, young people, and women in The Gambia. Our 40 years of experience show that when children in our target group are able to thrive, they are more likely to contribute positively to their communities and, if they have children, to be good parents themselves. </w:t>
      </w:r>
    </w:p>
    <w:p w14:paraId="784D394F" w14:textId="77777777" w:rsidR="0025506B" w:rsidRPr="00DE5B41" w:rsidRDefault="0025506B" w:rsidP="00DE5B41">
      <w:pPr>
        <w:tabs>
          <w:tab w:val="left" w:pos="4710"/>
        </w:tabs>
        <w:spacing w:after="0" w:line="276" w:lineRule="auto"/>
        <w:jc w:val="both"/>
        <w:rPr>
          <w:rFonts w:ascii="Aktiv Grotesk Light" w:hAnsi="Aktiv Grotesk Light" w:cs="Aktiv Grotesk Light"/>
          <w:lang w:val="en-US"/>
        </w:rPr>
      </w:pPr>
    </w:p>
    <w:p w14:paraId="0F79752B" w14:textId="701978C7" w:rsidR="00DE5B41" w:rsidRDefault="00DE5B41" w:rsidP="00DE5B41">
      <w:pPr>
        <w:tabs>
          <w:tab w:val="left" w:pos="4710"/>
        </w:tabs>
        <w:spacing w:after="0" w:line="276" w:lineRule="auto"/>
        <w:jc w:val="both"/>
        <w:rPr>
          <w:rFonts w:ascii="Aktiv Grotesk Light" w:hAnsi="Aktiv Grotesk Light" w:cs="Aktiv Grotesk Light"/>
          <w:lang w:val="en-US"/>
        </w:rPr>
      </w:pPr>
      <w:r w:rsidRPr="00DE5B41">
        <w:rPr>
          <w:rFonts w:ascii="Aktiv Grotesk Light" w:hAnsi="Aktiv Grotesk Light" w:cs="Aktiv Grotesk Light"/>
          <w:lang w:val="en-US"/>
        </w:rPr>
        <w:t xml:space="preserve">In this way, the work made possible by </w:t>
      </w:r>
      <w:r w:rsidR="0025506B">
        <w:rPr>
          <w:rFonts w:ascii="Aktiv Grotesk Light" w:hAnsi="Aktiv Grotesk Light" w:cs="Aktiv Grotesk Light"/>
          <w:lang w:val="en-US"/>
        </w:rPr>
        <w:t xml:space="preserve">the organization, </w:t>
      </w:r>
      <w:r w:rsidRPr="00DE5B41">
        <w:rPr>
          <w:rFonts w:ascii="Aktiv Grotesk Light" w:hAnsi="Aktiv Grotesk Light" w:cs="Aktiv Grotesk Light"/>
          <w:lang w:val="en-US"/>
        </w:rPr>
        <w:t xml:space="preserve"> Government of The Gambia, donors, and partners not only impacts hundreds of thousands of children and young people today</w:t>
      </w:r>
      <w:r w:rsidR="0025506B">
        <w:rPr>
          <w:rFonts w:ascii="Aktiv Grotesk Light" w:hAnsi="Aktiv Grotesk Light" w:cs="Aktiv Grotesk Light"/>
          <w:lang w:val="en-US"/>
        </w:rPr>
        <w:t xml:space="preserve"> but</w:t>
      </w:r>
      <w:r w:rsidRPr="00DE5B41">
        <w:rPr>
          <w:rFonts w:ascii="Aktiv Grotesk Light" w:hAnsi="Aktiv Grotesk Light" w:cs="Aktiv Grotesk Light"/>
          <w:lang w:val="en-US"/>
        </w:rPr>
        <w:t xml:space="preserve"> also helps to ensure a brighter future for generations to come.</w:t>
      </w:r>
    </w:p>
    <w:p w14:paraId="7C64D51F" w14:textId="1DE58F21" w:rsidR="0025506B" w:rsidRDefault="0025506B" w:rsidP="0025506B">
      <w:pPr>
        <w:tabs>
          <w:tab w:val="left" w:pos="4710"/>
        </w:tabs>
        <w:spacing w:after="0" w:line="276" w:lineRule="auto"/>
        <w:jc w:val="both"/>
        <w:rPr>
          <w:rFonts w:ascii="Aktiv Grotesk Light" w:hAnsi="Aktiv Grotesk Light" w:cs="Aktiv Grotesk Light"/>
          <w:lang w:val="en-US"/>
        </w:rPr>
      </w:pPr>
    </w:p>
    <w:p w14:paraId="0AB0A3C8" w14:textId="3587EB60" w:rsidR="00887FBF" w:rsidRDefault="00887FBF" w:rsidP="0025506B">
      <w:pPr>
        <w:tabs>
          <w:tab w:val="left" w:pos="4710"/>
        </w:tabs>
        <w:spacing w:after="0" w:line="276" w:lineRule="auto"/>
        <w:jc w:val="both"/>
        <w:rPr>
          <w:rFonts w:ascii="Aktiv Grotesk Light" w:hAnsi="Aktiv Grotesk Light" w:cs="Aktiv Grotesk Light"/>
          <w:lang w:val="en-US"/>
        </w:rPr>
      </w:pPr>
    </w:p>
    <w:p w14:paraId="3A5D92CC" w14:textId="32D57C8B" w:rsidR="00887FBF" w:rsidRDefault="00887FBF" w:rsidP="0025506B">
      <w:pPr>
        <w:tabs>
          <w:tab w:val="left" w:pos="4710"/>
        </w:tabs>
        <w:spacing w:after="0" w:line="276" w:lineRule="auto"/>
        <w:jc w:val="both"/>
        <w:rPr>
          <w:rFonts w:ascii="Aktiv Grotesk Light" w:hAnsi="Aktiv Grotesk Light" w:cs="Aktiv Grotesk Light"/>
          <w:lang w:val="en-US"/>
        </w:rPr>
      </w:pPr>
    </w:p>
    <w:p w14:paraId="4317B192" w14:textId="7F03F60B" w:rsidR="00887FBF" w:rsidRDefault="00887FBF" w:rsidP="0025506B">
      <w:pPr>
        <w:tabs>
          <w:tab w:val="left" w:pos="4710"/>
        </w:tabs>
        <w:spacing w:after="0" w:line="276" w:lineRule="auto"/>
        <w:jc w:val="both"/>
        <w:rPr>
          <w:rFonts w:ascii="Aktiv Grotesk Light" w:hAnsi="Aktiv Grotesk Light" w:cs="Aktiv Grotesk Light"/>
          <w:lang w:val="en-US"/>
        </w:rPr>
      </w:pPr>
    </w:p>
    <w:p w14:paraId="5602F330" w14:textId="4A38678E" w:rsidR="00887FBF" w:rsidRDefault="00887FBF" w:rsidP="0025506B">
      <w:pPr>
        <w:tabs>
          <w:tab w:val="left" w:pos="4710"/>
        </w:tabs>
        <w:spacing w:after="0" w:line="276" w:lineRule="auto"/>
        <w:jc w:val="both"/>
        <w:rPr>
          <w:rFonts w:ascii="Aktiv Grotesk Light" w:hAnsi="Aktiv Grotesk Light" w:cs="Aktiv Grotesk Light"/>
          <w:lang w:val="en-US"/>
        </w:rPr>
      </w:pPr>
    </w:p>
    <w:p w14:paraId="70E99ABC" w14:textId="4CE20A91" w:rsidR="00887FBF" w:rsidRDefault="00887FBF" w:rsidP="0025506B">
      <w:pPr>
        <w:tabs>
          <w:tab w:val="left" w:pos="4710"/>
        </w:tabs>
        <w:spacing w:after="0" w:line="276" w:lineRule="auto"/>
        <w:jc w:val="both"/>
        <w:rPr>
          <w:rFonts w:ascii="Aktiv Grotesk Light" w:hAnsi="Aktiv Grotesk Light" w:cs="Aktiv Grotesk Light"/>
          <w:lang w:val="en-US"/>
        </w:rPr>
      </w:pPr>
    </w:p>
    <w:p w14:paraId="16BC48A6" w14:textId="503BD854" w:rsidR="00887FBF" w:rsidRDefault="00887FBF" w:rsidP="0025506B">
      <w:pPr>
        <w:tabs>
          <w:tab w:val="left" w:pos="4710"/>
        </w:tabs>
        <w:spacing w:after="0" w:line="276" w:lineRule="auto"/>
        <w:jc w:val="both"/>
        <w:rPr>
          <w:rFonts w:ascii="Aktiv Grotesk Light" w:hAnsi="Aktiv Grotesk Light" w:cs="Aktiv Grotesk Light"/>
          <w:lang w:val="en-US"/>
        </w:rPr>
      </w:pPr>
    </w:p>
    <w:p w14:paraId="22E6E80F" w14:textId="0F613D40" w:rsidR="00887FBF" w:rsidRDefault="00887FBF" w:rsidP="0025506B">
      <w:pPr>
        <w:tabs>
          <w:tab w:val="left" w:pos="4710"/>
        </w:tabs>
        <w:spacing w:after="0" w:line="276" w:lineRule="auto"/>
        <w:jc w:val="both"/>
        <w:rPr>
          <w:rFonts w:ascii="Aktiv Grotesk Light" w:hAnsi="Aktiv Grotesk Light" w:cs="Aktiv Grotesk Light"/>
          <w:lang w:val="en-US"/>
        </w:rPr>
      </w:pPr>
    </w:p>
    <w:p w14:paraId="207783C3" w14:textId="77777777" w:rsidR="00887FBF" w:rsidRDefault="00887FBF" w:rsidP="0025506B">
      <w:pPr>
        <w:tabs>
          <w:tab w:val="left" w:pos="4710"/>
        </w:tabs>
        <w:spacing w:after="0" w:line="276" w:lineRule="auto"/>
        <w:jc w:val="both"/>
        <w:rPr>
          <w:rFonts w:ascii="Aktiv Grotesk Light" w:hAnsi="Aktiv Grotesk Light" w:cs="Aktiv Grotesk Light"/>
          <w:lang w:val="en-US"/>
        </w:rPr>
      </w:pPr>
    </w:p>
    <w:p w14:paraId="6CAE7A6E" w14:textId="45249BF1" w:rsidR="0025506B" w:rsidRPr="0025506B" w:rsidRDefault="0025506B" w:rsidP="0025506B">
      <w:pPr>
        <w:tabs>
          <w:tab w:val="left" w:pos="4710"/>
        </w:tabs>
        <w:spacing w:after="0" w:line="276" w:lineRule="auto"/>
        <w:jc w:val="both"/>
        <w:rPr>
          <w:rFonts w:ascii="Aktiv Grotesk Light" w:hAnsi="Aktiv Grotesk Light" w:cs="Aktiv Grotesk Light"/>
          <w:b/>
          <w:bCs/>
          <w:color w:val="002060"/>
          <w:lang w:val="en-US"/>
        </w:rPr>
      </w:pPr>
      <w:r w:rsidRPr="0025506B">
        <w:rPr>
          <w:rFonts w:ascii="Aktiv Grotesk Light" w:hAnsi="Aktiv Grotesk Light" w:cs="Aktiv Grotesk Light"/>
          <w:b/>
          <w:bCs/>
          <w:color w:val="002060"/>
          <w:lang w:val="en-US"/>
        </w:rPr>
        <w:t>OBJECTIVE OF THE CELEBRATION</w:t>
      </w:r>
    </w:p>
    <w:p w14:paraId="7C9BBDE7" w14:textId="77777777" w:rsidR="0025506B" w:rsidRPr="0025506B" w:rsidRDefault="0025506B" w:rsidP="0025506B">
      <w:pPr>
        <w:tabs>
          <w:tab w:val="left" w:pos="4710"/>
        </w:tabs>
        <w:spacing w:after="0" w:line="276" w:lineRule="auto"/>
        <w:jc w:val="both"/>
        <w:rPr>
          <w:rFonts w:ascii="Aktiv Grotesk Light" w:hAnsi="Aktiv Grotesk Light" w:cs="Aktiv Grotesk Light"/>
          <w:lang w:val="en-US"/>
        </w:rPr>
      </w:pPr>
      <w:r w:rsidRPr="0025506B">
        <w:rPr>
          <w:rFonts w:ascii="Aktiv Grotesk Light" w:hAnsi="Aktiv Grotesk Light" w:cs="Aktiv Grotesk Light"/>
          <w:lang w:val="en-US"/>
        </w:rPr>
        <w:lastRenderedPageBreak/>
        <w:t xml:space="preserve">There are three main objectives of the celebration of  SOS Children’s Villages in The Gambia .at 40 years. </w:t>
      </w:r>
    </w:p>
    <w:p w14:paraId="7DD12F24" w14:textId="77777777" w:rsidR="0025506B" w:rsidRPr="0025506B" w:rsidRDefault="0025506B" w:rsidP="0025506B">
      <w:pPr>
        <w:pStyle w:val="ListParagraph"/>
        <w:numPr>
          <w:ilvl w:val="0"/>
          <w:numId w:val="26"/>
        </w:numPr>
        <w:tabs>
          <w:tab w:val="left" w:pos="4710"/>
        </w:tabs>
        <w:spacing w:after="0" w:line="276" w:lineRule="auto"/>
        <w:jc w:val="both"/>
        <w:rPr>
          <w:rFonts w:ascii="Aktiv Grotesk Light" w:hAnsi="Aktiv Grotesk Light" w:cs="Aktiv Grotesk Light"/>
          <w:lang w:val="en-US"/>
        </w:rPr>
      </w:pPr>
      <w:r w:rsidRPr="0025506B">
        <w:rPr>
          <w:rFonts w:ascii="Aktiv Grotesk Light" w:hAnsi="Aktiv Grotesk Light" w:cs="Aktiv Grotesk Light"/>
          <w:lang w:val="en-US"/>
        </w:rPr>
        <w:t>To promote and highlight  SOS Children’s Village's work in The Gambia for the past 40 years</w:t>
      </w:r>
    </w:p>
    <w:p w14:paraId="5D0A6B64" w14:textId="79EFC907" w:rsidR="0025506B" w:rsidRPr="0025506B" w:rsidRDefault="0025506B" w:rsidP="0025506B">
      <w:pPr>
        <w:pStyle w:val="ListParagraph"/>
        <w:numPr>
          <w:ilvl w:val="0"/>
          <w:numId w:val="26"/>
        </w:numPr>
        <w:tabs>
          <w:tab w:val="left" w:pos="4710"/>
        </w:tabs>
        <w:spacing w:after="0" w:line="276" w:lineRule="auto"/>
        <w:jc w:val="both"/>
        <w:rPr>
          <w:rFonts w:ascii="Aktiv Grotesk Light" w:hAnsi="Aktiv Grotesk Light" w:cs="Aktiv Grotesk Light"/>
          <w:lang w:val="en-US"/>
        </w:rPr>
      </w:pPr>
      <w:r w:rsidRPr="0025506B">
        <w:rPr>
          <w:rFonts w:ascii="Aktiv Grotesk Light" w:hAnsi="Aktiv Grotesk Light" w:cs="Aktiv Grotesk Light"/>
          <w:lang w:val="en-US"/>
        </w:rPr>
        <w:t>Fundraise for our programs</w:t>
      </w:r>
    </w:p>
    <w:p w14:paraId="73C6CA25" w14:textId="6251B0F9" w:rsidR="0025506B" w:rsidRPr="0025506B" w:rsidRDefault="0025506B" w:rsidP="0025506B">
      <w:pPr>
        <w:pStyle w:val="ListParagraph"/>
        <w:numPr>
          <w:ilvl w:val="0"/>
          <w:numId w:val="26"/>
        </w:numPr>
        <w:tabs>
          <w:tab w:val="left" w:pos="4710"/>
        </w:tabs>
        <w:spacing w:after="0" w:line="276" w:lineRule="auto"/>
        <w:jc w:val="both"/>
        <w:rPr>
          <w:rFonts w:ascii="Aktiv Grotesk Light" w:hAnsi="Aktiv Grotesk Light" w:cs="Aktiv Grotesk Light"/>
          <w:lang w:val="en-US"/>
        </w:rPr>
      </w:pPr>
      <w:r w:rsidRPr="0025506B">
        <w:rPr>
          <w:rFonts w:ascii="Aktiv Grotesk Light" w:hAnsi="Aktiv Grotesk Light" w:cs="Aktiv Grotesk Light"/>
          <w:lang w:val="en-US"/>
        </w:rPr>
        <w:t>Increase sponsors and co</w:t>
      </w:r>
      <w:r>
        <w:rPr>
          <w:rFonts w:ascii="Aktiv Grotesk Light" w:hAnsi="Aktiv Grotesk Light" w:cs="Aktiv Grotesk Light"/>
          <w:lang w:val="en-US"/>
        </w:rPr>
        <w:t>rpo</w:t>
      </w:r>
      <w:r w:rsidRPr="0025506B">
        <w:rPr>
          <w:rFonts w:ascii="Aktiv Grotesk Light" w:hAnsi="Aktiv Grotesk Light" w:cs="Aktiv Grotesk Light"/>
          <w:lang w:val="en-US"/>
        </w:rPr>
        <w:t xml:space="preserve">rate donors </w:t>
      </w:r>
    </w:p>
    <w:p w14:paraId="77CAE6E6" w14:textId="77777777" w:rsidR="0025506B" w:rsidRPr="0025506B" w:rsidRDefault="0025506B" w:rsidP="0025506B">
      <w:pPr>
        <w:tabs>
          <w:tab w:val="left" w:pos="4710"/>
        </w:tabs>
        <w:spacing w:after="0" w:line="276" w:lineRule="auto"/>
        <w:jc w:val="both"/>
        <w:rPr>
          <w:rFonts w:ascii="Aktiv Grotesk Light" w:hAnsi="Aktiv Grotesk Light" w:cs="Aktiv Grotesk Light"/>
          <w:b/>
          <w:bCs/>
          <w:color w:val="002060"/>
          <w:lang w:val="en-US"/>
        </w:rPr>
      </w:pPr>
      <w:r w:rsidRPr="0025506B">
        <w:rPr>
          <w:rFonts w:ascii="Aktiv Grotesk Light" w:hAnsi="Aktiv Grotesk Light" w:cs="Aktiv Grotesk Light"/>
          <w:b/>
          <w:bCs/>
          <w:color w:val="002060"/>
          <w:lang w:val="en-US"/>
        </w:rPr>
        <w:t>EXPECTED OUTCOMES:</w:t>
      </w:r>
    </w:p>
    <w:p w14:paraId="3E091006" w14:textId="77777777" w:rsidR="0025506B" w:rsidRPr="0025506B" w:rsidRDefault="0025506B" w:rsidP="0025506B">
      <w:pPr>
        <w:pStyle w:val="ListParagraph"/>
        <w:numPr>
          <w:ilvl w:val="0"/>
          <w:numId w:val="24"/>
        </w:numPr>
        <w:tabs>
          <w:tab w:val="left" w:pos="4710"/>
        </w:tabs>
        <w:spacing w:after="0" w:line="276" w:lineRule="auto"/>
        <w:jc w:val="both"/>
        <w:rPr>
          <w:rFonts w:ascii="Aktiv Grotesk Light" w:hAnsi="Aktiv Grotesk Light" w:cs="Aktiv Grotesk Light"/>
          <w:lang w:val="en-US"/>
        </w:rPr>
      </w:pPr>
      <w:r w:rsidRPr="0025506B">
        <w:rPr>
          <w:rFonts w:ascii="Aktiv Grotesk Light" w:hAnsi="Aktiv Grotesk Light" w:cs="Aktiv Grotesk Light"/>
          <w:lang w:val="en-US"/>
        </w:rPr>
        <w:t>SOS Children’s Village's work in The Gambia is appreciated and recognized, especially our impact.</w:t>
      </w:r>
    </w:p>
    <w:p w14:paraId="7CB8836D" w14:textId="77777777" w:rsidR="0025506B" w:rsidRPr="0025506B" w:rsidRDefault="0025506B" w:rsidP="0025506B">
      <w:pPr>
        <w:pStyle w:val="ListParagraph"/>
        <w:numPr>
          <w:ilvl w:val="0"/>
          <w:numId w:val="24"/>
        </w:numPr>
        <w:tabs>
          <w:tab w:val="left" w:pos="4710"/>
        </w:tabs>
        <w:spacing w:after="0" w:line="276" w:lineRule="auto"/>
        <w:jc w:val="both"/>
        <w:rPr>
          <w:rFonts w:ascii="Aktiv Grotesk Light" w:hAnsi="Aktiv Grotesk Light" w:cs="Aktiv Grotesk Light"/>
          <w:lang w:val="en-US"/>
        </w:rPr>
      </w:pPr>
      <w:r w:rsidRPr="0025506B">
        <w:rPr>
          <w:rFonts w:ascii="Aktiv Grotesk Light" w:hAnsi="Aktiv Grotesk Light" w:cs="Aktiv Grotesk Light"/>
          <w:lang w:val="en-US"/>
        </w:rPr>
        <w:t>The  National Association was able to raise a significant amount of  money for our programs</w:t>
      </w:r>
    </w:p>
    <w:p w14:paraId="4D96F737" w14:textId="7813DE1C" w:rsidR="0025506B" w:rsidRPr="0025506B" w:rsidRDefault="0025506B" w:rsidP="0025506B">
      <w:pPr>
        <w:pStyle w:val="ListParagraph"/>
        <w:numPr>
          <w:ilvl w:val="0"/>
          <w:numId w:val="24"/>
        </w:numPr>
        <w:tabs>
          <w:tab w:val="left" w:pos="4710"/>
        </w:tabs>
        <w:spacing w:after="0" w:line="276" w:lineRule="auto"/>
        <w:jc w:val="both"/>
        <w:rPr>
          <w:rFonts w:ascii="Aktiv Grotesk Light" w:hAnsi="Aktiv Grotesk Light" w:cs="Aktiv Grotesk Light"/>
          <w:lang w:val="en-US"/>
        </w:rPr>
      </w:pPr>
      <w:r w:rsidRPr="0025506B">
        <w:rPr>
          <w:rFonts w:ascii="Aktiv Grotesk Light" w:hAnsi="Aktiv Grotesk Light" w:cs="Aktiv Grotesk Light"/>
          <w:lang w:val="en-US"/>
        </w:rPr>
        <w:t>Increased the number of co</w:t>
      </w:r>
      <w:r>
        <w:rPr>
          <w:rFonts w:ascii="Aktiv Grotesk Light" w:hAnsi="Aktiv Grotesk Light" w:cs="Aktiv Grotesk Light"/>
          <w:lang w:val="en-US"/>
        </w:rPr>
        <w:t>rpo</w:t>
      </w:r>
      <w:r w:rsidRPr="0025506B">
        <w:rPr>
          <w:rFonts w:ascii="Aktiv Grotesk Light" w:hAnsi="Aktiv Grotesk Light" w:cs="Aktiv Grotesk Light"/>
          <w:lang w:val="en-US"/>
        </w:rPr>
        <w:t xml:space="preserve">rate, partners, and sponsors </w:t>
      </w:r>
    </w:p>
    <w:p w14:paraId="3C5C1160" w14:textId="231A38D9" w:rsidR="0025506B" w:rsidRPr="0025506B" w:rsidRDefault="0025506B" w:rsidP="0025506B">
      <w:pPr>
        <w:pStyle w:val="ListParagraph"/>
        <w:numPr>
          <w:ilvl w:val="0"/>
          <w:numId w:val="24"/>
        </w:numPr>
        <w:tabs>
          <w:tab w:val="left" w:pos="4710"/>
        </w:tabs>
        <w:spacing w:after="0" w:line="276" w:lineRule="auto"/>
        <w:jc w:val="both"/>
        <w:rPr>
          <w:rFonts w:ascii="Aktiv Grotesk Light" w:hAnsi="Aktiv Grotesk Light" w:cs="Aktiv Grotesk Light"/>
          <w:lang w:val="en-US"/>
        </w:rPr>
      </w:pPr>
      <w:r w:rsidRPr="0025506B">
        <w:rPr>
          <w:rFonts w:ascii="Aktiv Grotesk Light" w:hAnsi="Aktiv Grotesk Light" w:cs="Aktiv Grotesk Light"/>
          <w:lang w:val="en-US"/>
        </w:rPr>
        <w:t>Organization visibility is increased (public, partners, etc, know more about what we do and why).</w:t>
      </w:r>
    </w:p>
    <w:p w14:paraId="1EED196D" w14:textId="77777777" w:rsidR="00497E62" w:rsidRDefault="00497E62" w:rsidP="00497E62">
      <w:pPr>
        <w:tabs>
          <w:tab w:val="left" w:pos="4710"/>
        </w:tabs>
        <w:spacing w:after="0" w:line="276" w:lineRule="auto"/>
        <w:jc w:val="both"/>
        <w:rPr>
          <w:rFonts w:ascii="Aktiv Grotesk Light" w:hAnsi="Aktiv Grotesk Light" w:cs="Aktiv Grotesk Light"/>
          <w:lang w:val="en-US"/>
        </w:rPr>
      </w:pPr>
    </w:p>
    <w:p w14:paraId="7BB1C98F" w14:textId="77777777" w:rsidR="001F6A74" w:rsidRPr="001F6A74" w:rsidRDefault="001F6A74" w:rsidP="001F6A74">
      <w:pPr>
        <w:tabs>
          <w:tab w:val="left" w:pos="4710"/>
        </w:tabs>
        <w:spacing w:after="0" w:line="276" w:lineRule="auto"/>
        <w:jc w:val="both"/>
        <w:rPr>
          <w:rFonts w:ascii="Aktiv Grotesk Light" w:hAnsi="Aktiv Grotesk Light" w:cs="Aktiv Grotesk Light"/>
          <w:lang w:val="en-US"/>
        </w:rPr>
      </w:pPr>
    </w:p>
    <w:p w14:paraId="52402FE3" w14:textId="53BA9D66" w:rsidR="00497E62" w:rsidRPr="00497E62" w:rsidRDefault="00497E62" w:rsidP="00497E62">
      <w:pPr>
        <w:tabs>
          <w:tab w:val="left" w:pos="4710"/>
        </w:tabs>
        <w:spacing w:after="0" w:line="276" w:lineRule="auto"/>
        <w:jc w:val="both"/>
        <w:rPr>
          <w:rFonts w:ascii="Aktiv Grotesk Light" w:hAnsi="Aktiv Grotesk Light" w:cs="Aktiv Grotesk Light"/>
          <w:lang w:val="en-US"/>
        </w:rPr>
      </w:pPr>
      <w:r w:rsidRPr="004D1B67">
        <w:rPr>
          <w:rFonts w:ascii="Aktiv Grotesk Light" w:hAnsi="Aktiv Grotesk Light" w:cs="Aktiv Grotesk Light"/>
          <w:lang w:val="en-US"/>
        </w:rPr>
        <w:t xml:space="preserve">For SOS Children's Villages, ensuring the rights </w:t>
      </w:r>
      <w:r w:rsidR="004D1B67" w:rsidRPr="004D1B67">
        <w:rPr>
          <w:rFonts w:ascii="Aktiv Grotesk Light" w:hAnsi="Aktiv Grotesk Light" w:cs="Aktiv Grotesk Light"/>
          <w:lang w:val="en-US"/>
        </w:rPr>
        <w:t xml:space="preserve">of children and young people is </w:t>
      </w:r>
      <w:r w:rsidR="008D0885">
        <w:rPr>
          <w:rFonts w:ascii="Aktiv Grotesk Light" w:hAnsi="Aktiv Grotesk Light" w:cs="Aktiv Grotesk Light"/>
          <w:lang w:val="en-US"/>
        </w:rPr>
        <w:t>a</w:t>
      </w:r>
      <w:r w:rsidR="004D1B67" w:rsidRPr="004D1B67">
        <w:rPr>
          <w:rFonts w:ascii="Aktiv Grotesk Light" w:hAnsi="Aktiv Grotesk Light" w:cs="Aktiv Grotesk Light"/>
          <w:lang w:val="en-US"/>
        </w:rPr>
        <w:t>n</w:t>
      </w:r>
      <w:r w:rsidRPr="004D1B67">
        <w:rPr>
          <w:rFonts w:ascii="Aktiv Grotesk Light" w:hAnsi="Aktiv Grotesk Light" w:cs="Aktiv Grotesk Light"/>
          <w:lang w:val="en-US"/>
        </w:rPr>
        <w:t xml:space="preserve"> essential part of its work. The organi</w:t>
      </w:r>
      <w:r w:rsidR="008D0885">
        <w:rPr>
          <w:rFonts w:ascii="Aktiv Grotesk Light" w:hAnsi="Aktiv Grotesk Light" w:cs="Aktiv Grotesk Light"/>
          <w:lang w:val="en-US"/>
        </w:rPr>
        <w:t>z</w:t>
      </w:r>
      <w:r w:rsidRPr="004D1B67">
        <w:rPr>
          <w:rFonts w:ascii="Aktiv Grotesk Light" w:hAnsi="Aktiv Grotesk Light" w:cs="Aktiv Grotesk Light"/>
          <w:lang w:val="en-US"/>
        </w:rPr>
        <w:t xml:space="preserve">ation is committed to working to create and maintain a caring and nurturing environment for </w:t>
      </w:r>
      <w:r w:rsidR="004D1B67" w:rsidRPr="004D1B67">
        <w:rPr>
          <w:rFonts w:ascii="Aktiv Grotesk Light" w:hAnsi="Aktiv Grotesk Light" w:cs="Aktiv Grotesk Light"/>
          <w:lang w:val="en-US"/>
        </w:rPr>
        <w:t>them</w:t>
      </w:r>
      <w:r w:rsidRPr="004D1B67">
        <w:rPr>
          <w:rFonts w:ascii="Aktiv Grotesk Light" w:hAnsi="Aktiv Grotesk Light" w:cs="Aktiv Grotesk Light"/>
          <w:lang w:val="en-US"/>
        </w:rPr>
        <w:t xml:space="preserve"> so that they can enjoy their childhood and contribute to the development of their communities.</w:t>
      </w:r>
    </w:p>
    <w:p w14:paraId="70C94914" w14:textId="10E85C09" w:rsidR="00446FCE" w:rsidRPr="00D95BA2" w:rsidRDefault="00446FCE" w:rsidP="00446FCE">
      <w:pPr>
        <w:spacing w:after="0" w:line="276" w:lineRule="auto"/>
        <w:jc w:val="both"/>
        <w:rPr>
          <w:rFonts w:ascii="Verdana" w:hAnsi="Verdana"/>
          <w:color w:val="444444"/>
          <w:shd w:val="clear" w:color="auto" w:fill="FFFFFF"/>
          <w:lang w:val="en-US"/>
        </w:rPr>
      </w:pPr>
    </w:p>
    <w:p w14:paraId="7E382A13" w14:textId="77777777" w:rsidR="00251443" w:rsidRPr="00D95BA2" w:rsidRDefault="00251443" w:rsidP="00446FCE">
      <w:pPr>
        <w:spacing w:after="0" w:line="276" w:lineRule="auto"/>
        <w:jc w:val="both"/>
        <w:rPr>
          <w:rFonts w:ascii="Aktiv Grotesk Light" w:hAnsi="Aktiv Grotesk Light" w:cs="Aktiv Grotesk Light"/>
          <w:color w:val="000000" w:themeColor="text1"/>
          <w:lang w:val="en-US"/>
        </w:rPr>
      </w:pPr>
    </w:p>
    <w:p w14:paraId="750581EB" w14:textId="7AF4592B" w:rsidR="00446FCE" w:rsidRPr="00D9040E" w:rsidRDefault="00446FCE" w:rsidP="00446FCE">
      <w:pPr>
        <w:spacing w:after="0" w:line="276" w:lineRule="auto"/>
        <w:jc w:val="both"/>
        <w:rPr>
          <w:rFonts w:ascii="Aktiv Grotesk Light" w:hAnsi="Aktiv Grotesk Light" w:cs="Aktiv Grotesk Light"/>
          <w:b/>
          <w:bCs/>
          <w:color w:val="009EE0"/>
          <w:lang w:val="en-US" w:eastAsia="fr-FR"/>
        </w:rPr>
      </w:pPr>
      <w:r w:rsidRPr="00D9040E">
        <w:rPr>
          <w:rFonts w:ascii="Aktiv Grotesk Light" w:hAnsi="Aktiv Grotesk Light" w:cs="Aktiv Grotesk Light"/>
          <w:b/>
          <w:bCs/>
          <w:color w:val="009EE0"/>
          <w:lang w:val="en-US" w:eastAsia="fr-FR"/>
        </w:rPr>
        <w:t xml:space="preserve">CONTACT </w:t>
      </w:r>
    </w:p>
    <w:p w14:paraId="6F5605BC" w14:textId="6E43BE5C" w:rsidR="00446FCE" w:rsidRPr="0025506B" w:rsidRDefault="0025506B" w:rsidP="00446FCE">
      <w:pPr>
        <w:spacing w:after="0" w:line="276" w:lineRule="auto"/>
        <w:jc w:val="both"/>
        <w:rPr>
          <w:rFonts w:ascii="Aktiv Grotesk App Light" w:hAnsi="Aktiv Grotesk App Light" w:cs="Aktiv Grotesk App Light"/>
          <w:lang w:val="en-US" w:eastAsia="fr-FR"/>
        </w:rPr>
      </w:pPr>
      <w:r w:rsidRPr="0025506B">
        <w:rPr>
          <w:rFonts w:ascii="Aktiv Grotesk App Light" w:hAnsi="Aktiv Grotesk App Light" w:cs="Aktiv Grotesk App Light"/>
          <w:b/>
          <w:bCs/>
          <w:color w:val="002060"/>
          <w:lang w:val="en-US" w:eastAsia="fr-FR"/>
        </w:rPr>
        <w:t xml:space="preserve">Almami Barrow </w:t>
      </w:r>
      <w:r w:rsidR="00446FCE" w:rsidRPr="0025506B">
        <w:rPr>
          <w:rFonts w:ascii="Aktiv Grotesk App Light" w:hAnsi="Aktiv Grotesk App Light" w:cs="Aktiv Grotesk App Light"/>
          <w:color w:val="002060"/>
          <w:lang w:val="en-US" w:eastAsia="fr-FR"/>
        </w:rPr>
        <w:t xml:space="preserve"> </w:t>
      </w:r>
      <w:r w:rsidR="00446FCE" w:rsidRPr="0025506B">
        <w:rPr>
          <w:rFonts w:ascii="Aktiv Grotesk App Light" w:hAnsi="Aktiv Grotesk App Light" w:cs="Aktiv Grotesk App Light"/>
          <w:lang w:val="en-US" w:eastAsia="fr-FR"/>
        </w:rPr>
        <w:t>–</w:t>
      </w:r>
      <w:r w:rsidR="00D9040E" w:rsidRPr="0025506B">
        <w:rPr>
          <w:rFonts w:ascii="Aktiv Grotesk App Light" w:hAnsi="Aktiv Grotesk App Light" w:cs="Aktiv Grotesk App Light"/>
          <w:lang w:val="en-US" w:eastAsia="fr-FR"/>
        </w:rPr>
        <w:t xml:space="preserve"> Communications</w:t>
      </w:r>
      <w:r w:rsidRPr="0025506B">
        <w:rPr>
          <w:rFonts w:ascii="Aktiv Grotesk App Light" w:hAnsi="Aktiv Grotesk App Light" w:cs="Aktiv Grotesk App Light"/>
          <w:lang w:val="en-US" w:eastAsia="fr-FR"/>
        </w:rPr>
        <w:t xml:space="preserve"> and Advocacy Coordinator -SOS Children’s Villages in The Gambia – </w:t>
      </w:r>
      <w:hyperlink r:id="rId13" w:history="1">
        <w:r w:rsidRPr="0025506B">
          <w:rPr>
            <w:rStyle w:val="Hyperlink"/>
            <w:rFonts w:ascii="Aktiv Grotesk App Light" w:hAnsi="Aktiv Grotesk App Light" w:cs="Aktiv Grotesk App Light"/>
            <w:bCs/>
            <w:lang w:val="en-US" w:eastAsia="fr-FR"/>
          </w:rPr>
          <w:t>almami.barrow@sosgambia.org</w:t>
        </w:r>
      </w:hyperlink>
      <w:r w:rsidRPr="0025506B">
        <w:rPr>
          <w:rFonts w:ascii="Aktiv Grotesk App Light" w:hAnsi="Aktiv Grotesk App Light" w:cs="Aktiv Grotesk App Light"/>
          <w:b/>
          <w:lang w:val="en-US" w:eastAsia="fr-FR"/>
        </w:rPr>
        <w:t xml:space="preserve"> </w:t>
      </w:r>
      <w:r w:rsidR="00446FCE" w:rsidRPr="0025506B">
        <w:rPr>
          <w:rFonts w:ascii="Aktiv Grotesk App Light" w:hAnsi="Aktiv Grotesk App Light" w:cs="Aktiv Grotesk App Light"/>
          <w:lang w:val="en-US" w:eastAsia="fr-FR"/>
        </w:rPr>
        <w:t xml:space="preserve">  – (+22</w:t>
      </w:r>
      <w:r w:rsidRPr="0025506B">
        <w:rPr>
          <w:rFonts w:ascii="Aktiv Grotesk App Light" w:hAnsi="Aktiv Grotesk App Light" w:cs="Aktiv Grotesk App Light"/>
          <w:lang w:val="en-US" w:eastAsia="fr-FR"/>
        </w:rPr>
        <w:t>0</w:t>
      </w:r>
      <w:r w:rsidR="00446FCE" w:rsidRPr="0025506B">
        <w:rPr>
          <w:rFonts w:ascii="Aktiv Grotesk App Light" w:hAnsi="Aktiv Grotesk App Light" w:cs="Aktiv Grotesk App Light"/>
          <w:lang w:val="en-US" w:eastAsia="fr-FR"/>
        </w:rPr>
        <w:t xml:space="preserve">) </w:t>
      </w:r>
      <w:r w:rsidRPr="0025506B">
        <w:rPr>
          <w:rFonts w:ascii="Aktiv Grotesk App Light" w:hAnsi="Aktiv Grotesk App Light" w:cs="Aktiv Grotesk App Light"/>
          <w:lang w:val="en-US" w:eastAsia="fr-FR"/>
        </w:rPr>
        <w:t>7662982</w:t>
      </w:r>
    </w:p>
    <w:p w14:paraId="2BB194F1" w14:textId="77777777" w:rsidR="00FC3591" w:rsidRPr="0025506B" w:rsidRDefault="00FC3591" w:rsidP="00446FCE">
      <w:pPr>
        <w:spacing w:after="0" w:line="276" w:lineRule="auto"/>
        <w:jc w:val="both"/>
        <w:rPr>
          <w:rFonts w:ascii="Aktiv Grotesk App Light" w:hAnsi="Aktiv Grotesk App Light" w:cs="Aktiv Grotesk App Light"/>
          <w:lang w:val="en-US" w:eastAsia="fr-FR"/>
        </w:rPr>
      </w:pPr>
    </w:p>
    <w:p w14:paraId="3ED1544E" w14:textId="10830134" w:rsidR="00497E62" w:rsidRPr="0025506B" w:rsidRDefault="0025506B" w:rsidP="00497E62">
      <w:pPr>
        <w:spacing w:after="0" w:line="276" w:lineRule="auto"/>
        <w:jc w:val="both"/>
        <w:rPr>
          <w:rFonts w:ascii="Aktiv Grotesk App Light" w:hAnsi="Aktiv Grotesk App Light" w:cs="Aktiv Grotesk App Light"/>
          <w:lang w:val="en-US" w:eastAsia="fr-FR"/>
        </w:rPr>
      </w:pPr>
      <w:r w:rsidRPr="0025506B">
        <w:rPr>
          <w:rFonts w:ascii="Aktiv Grotesk App Light" w:hAnsi="Aktiv Grotesk App Light" w:cs="Aktiv Grotesk App Light"/>
          <w:b/>
          <w:bCs/>
          <w:lang w:val="en-US" w:eastAsia="fr-FR"/>
        </w:rPr>
        <w:t xml:space="preserve">Jean-Pierre Kouamin </w:t>
      </w:r>
      <w:r w:rsidR="00497E62" w:rsidRPr="0025506B">
        <w:rPr>
          <w:rFonts w:ascii="Aktiv Grotesk App Light" w:hAnsi="Aktiv Grotesk App Light" w:cs="Aktiv Grotesk App Light"/>
          <w:lang w:val="en-US" w:eastAsia="fr-FR"/>
        </w:rPr>
        <w:t xml:space="preserve"> – National Director of SOS Children’s Villages in </w:t>
      </w:r>
      <w:r w:rsidRPr="0025506B">
        <w:rPr>
          <w:rFonts w:ascii="Aktiv Grotesk App Light" w:hAnsi="Aktiv Grotesk App Light" w:cs="Aktiv Grotesk App Light"/>
          <w:lang w:val="en-US" w:eastAsia="fr-FR"/>
        </w:rPr>
        <w:t xml:space="preserve">The Gambia </w:t>
      </w:r>
      <w:r w:rsidR="00497E62" w:rsidRPr="0025506B">
        <w:rPr>
          <w:rFonts w:ascii="Aktiv Grotesk App Light" w:hAnsi="Aktiv Grotesk App Light" w:cs="Aktiv Grotesk App Light"/>
          <w:lang w:val="en-US" w:eastAsia="fr-FR"/>
        </w:rPr>
        <w:t xml:space="preserve"> – </w:t>
      </w:r>
      <w:hyperlink r:id="rId14" w:history="1">
        <w:r w:rsidRPr="0025506B">
          <w:rPr>
            <w:rStyle w:val="Hyperlink"/>
            <w:rFonts w:ascii="Aktiv Grotesk App Light" w:hAnsi="Aktiv Grotesk App Light" w:cs="Aktiv Grotesk App Light"/>
            <w:lang w:val="en-US"/>
          </w:rPr>
          <w:t>jeanpierre.kouamin@sosgambia.org</w:t>
        </w:r>
      </w:hyperlink>
      <w:r w:rsidRPr="0025506B">
        <w:rPr>
          <w:rFonts w:ascii="Aktiv Grotesk App Light" w:hAnsi="Aktiv Grotesk App Light" w:cs="Aktiv Grotesk App Light"/>
          <w:lang w:val="en-US"/>
        </w:rPr>
        <w:t xml:space="preserve"> </w:t>
      </w:r>
      <w:r w:rsidR="00497E62" w:rsidRPr="0025506B">
        <w:rPr>
          <w:rFonts w:ascii="Aktiv Grotesk App Light" w:hAnsi="Aktiv Grotesk App Light" w:cs="Aktiv Grotesk App Light"/>
          <w:lang w:val="en-US"/>
        </w:rPr>
        <w:t xml:space="preserve"> </w:t>
      </w:r>
      <w:r w:rsidR="00497E62" w:rsidRPr="0025506B">
        <w:rPr>
          <w:rFonts w:ascii="Aktiv Grotesk App Light" w:hAnsi="Aktiv Grotesk App Light" w:cs="Aktiv Grotesk App Light"/>
          <w:lang w:val="en-US" w:eastAsia="fr-FR"/>
        </w:rPr>
        <w:t>– (+2</w:t>
      </w:r>
      <w:r w:rsidRPr="0025506B">
        <w:rPr>
          <w:rFonts w:ascii="Aktiv Grotesk App Light" w:hAnsi="Aktiv Grotesk App Light" w:cs="Aktiv Grotesk App Light"/>
          <w:lang w:val="en-US" w:eastAsia="fr-FR"/>
        </w:rPr>
        <w:t>20</w:t>
      </w:r>
      <w:r w:rsidR="00497E62" w:rsidRPr="0025506B">
        <w:rPr>
          <w:rFonts w:ascii="Aktiv Grotesk App Light" w:hAnsi="Aktiv Grotesk App Light" w:cs="Aktiv Grotesk App Light"/>
          <w:lang w:val="en-US" w:eastAsia="fr-FR"/>
        </w:rPr>
        <w:t xml:space="preserve">) </w:t>
      </w:r>
      <w:r w:rsidRPr="0025506B">
        <w:rPr>
          <w:rFonts w:ascii="Aktiv Grotesk App Light" w:hAnsi="Aktiv Grotesk App Light" w:cs="Aktiv Grotesk App Light"/>
          <w:lang w:val="en-US" w:eastAsia="fr-FR"/>
        </w:rPr>
        <w:t>2706941</w:t>
      </w:r>
    </w:p>
    <w:p w14:paraId="0B5AA9F9" w14:textId="77777777" w:rsidR="00497E62" w:rsidRPr="0025506B" w:rsidRDefault="00497E62" w:rsidP="00497E62">
      <w:pPr>
        <w:spacing w:after="0" w:line="276" w:lineRule="auto"/>
        <w:jc w:val="both"/>
        <w:rPr>
          <w:rFonts w:ascii="Aktiv Grotesk App Light" w:hAnsi="Aktiv Grotesk App Light" w:cs="Aktiv Grotesk App Light"/>
          <w:lang w:val="en-US" w:eastAsia="fr-FR"/>
        </w:rPr>
      </w:pPr>
    </w:p>
    <w:p w14:paraId="6944E3CD" w14:textId="77777777" w:rsidR="00497E62" w:rsidRDefault="00497E62" w:rsidP="00497E62">
      <w:pPr>
        <w:spacing w:after="0" w:line="276" w:lineRule="auto"/>
        <w:jc w:val="both"/>
        <w:rPr>
          <w:rFonts w:ascii="Aktiv Grotesk Light" w:hAnsi="Aktiv Grotesk Light" w:cs="Aktiv Grotesk Light"/>
          <w:lang w:val="en-US" w:eastAsia="fr-FR"/>
        </w:rPr>
      </w:pPr>
    </w:p>
    <w:p w14:paraId="2239DCFD" w14:textId="77777777" w:rsidR="00497E62" w:rsidRDefault="00497E62" w:rsidP="00497E62">
      <w:pPr>
        <w:spacing w:after="0" w:line="276" w:lineRule="auto"/>
        <w:jc w:val="both"/>
        <w:rPr>
          <w:rFonts w:ascii="Aktiv Grotesk Light" w:hAnsi="Aktiv Grotesk Light" w:cs="Aktiv Grotesk Light"/>
          <w:lang w:val="en-US" w:eastAsia="fr-FR"/>
        </w:rPr>
      </w:pPr>
    </w:p>
    <w:p w14:paraId="18296D30" w14:textId="77777777" w:rsidR="00497E62" w:rsidRDefault="00497E62" w:rsidP="00497E62">
      <w:pPr>
        <w:spacing w:after="0" w:line="276" w:lineRule="auto"/>
        <w:jc w:val="both"/>
        <w:rPr>
          <w:rFonts w:ascii="Aktiv Grotesk Light" w:hAnsi="Aktiv Grotesk Light" w:cs="Aktiv Grotesk Light"/>
          <w:lang w:val="en-US" w:eastAsia="fr-FR"/>
        </w:rPr>
      </w:pPr>
    </w:p>
    <w:p w14:paraId="2A5D098B" w14:textId="77777777" w:rsidR="00497E62" w:rsidRDefault="00497E62" w:rsidP="00497E62">
      <w:pPr>
        <w:spacing w:after="0" w:line="276" w:lineRule="auto"/>
        <w:jc w:val="both"/>
        <w:rPr>
          <w:rFonts w:ascii="Aktiv Grotesk Light" w:hAnsi="Aktiv Grotesk Light" w:cs="Aktiv Grotesk Light"/>
          <w:lang w:val="en-US" w:eastAsia="fr-FR"/>
        </w:rPr>
      </w:pPr>
    </w:p>
    <w:p w14:paraId="06D805DC" w14:textId="77777777" w:rsidR="00EA3D3E" w:rsidRDefault="00EA3D3E" w:rsidP="001F5088">
      <w:pPr>
        <w:pStyle w:val="Body914ptBody-andtable-text"/>
        <w:spacing w:line="276" w:lineRule="auto"/>
      </w:pPr>
    </w:p>
    <w:p w14:paraId="10D7E170" w14:textId="47F7C1F1" w:rsidR="00497E62" w:rsidRPr="001F5088" w:rsidRDefault="00497E62" w:rsidP="001F5088">
      <w:pPr>
        <w:pStyle w:val="Body914ptBody-andtable-text"/>
        <w:spacing w:line="276" w:lineRule="auto"/>
      </w:pPr>
      <w:r w:rsidRPr="00A813E7">
        <w:rPr>
          <w:rStyle w:val="H1red22ptChar"/>
          <w:rFonts w:ascii="Aktiv Grotesk" w:hAnsi="Aktiv Grotesk" w:cs="Aktiv Grotesk"/>
          <w:color w:val="000000"/>
          <w:sz w:val="18"/>
          <w:szCs w:val="18"/>
          <w:lang w:val="en-US"/>
        </w:rPr>
        <mc:AlternateContent>
          <mc:Choice Requires="wps">
            <w:drawing>
              <wp:anchor distT="0" distB="0" distL="114300" distR="114300" simplePos="0" relativeHeight="251755520" behindDoc="0" locked="0" layoutInCell="1" allowOverlap="1" wp14:anchorId="1EBBD927" wp14:editId="27866E0F">
                <wp:simplePos x="0" y="0"/>
                <wp:positionH relativeFrom="page">
                  <wp:posOffset>974090</wp:posOffset>
                </wp:positionH>
                <wp:positionV relativeFrom="page">
                  <wp:posOffset>507144</wp:posOffset>
                </wp:positionV>
                <wp:extent cx="2447925" cy="944245"/>
                <wp:effectExtent l="0" t="0" r="9525" b="8255"/>
                <wp:wrapNone/>
                <wp:docPr id="19" name="Cuadro de texto 18"/>
                <wp:cNvGraphicFramePr/>
                <a:graphic xmlns:a="http://schemas.openxmlformats.org/drawingml/2006/main">
                  <a:graphicData uri="http://schemas.microsoft.com/office/word/2010/wordprocessingShape">
                    <wps:wsp>
                      <wps:cNvSpPr txBox="1"/>
                      <wps:spPr>
                        <a:xfrm>
                          <a:off x="0" y="0"/>
                          <a:ext cx="2447925" cy="9442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A0A000" w14:textId="2AAECEE7" w:rsidR="00497E62" w:rsidRPr="00446FCE" w:rsidRDefault="00497E62" w:rsidP="00497E62">
                            <w:pPr>
                              <w:pStyle w:val="MainTitle36pt"/>
                              <w:rPr>
                                <w:sz w:val="70"/>
                                <w:lang w:val="fr-FR"/>
                              </w:rPr>
                            </w:pPr>
                            <w:r w:rsidRPr="00446FCE">
                              <w:rPr>
                                <w:sz w:val="70"/>
                                <w:lang w:val="fr-FR"/>
                              </w:rPr>
                              <w:t>A</w:t>
                            </w:r>
                            <w:r>
                              <w:rPr>
                                <w:sz w:val="70"/>
                                <w:lang w:val="fr-FR"/>
                              </w:rPr>
                              <w:t>bout us</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BD927" id="_x0000_s1029" type="#_x0000_t202" style="position:absolute;margin-left:76.7pt;margin-top:39.95pt;width:192.75pt;height:74.35pt;z-index:251755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" filled="f" stroked="f" strokeweight=".5pt">
                <v:textbox inset="0,0,0,0">
                  <w:txbxContent>
                    <w:p w14:paraId="7EA0A000" w14:textId="2AAECEE7" w:rsidR="00497E62" w:rsidRPr="00446FCE" w:rsidRDefault="00497E62" w:rsidP="00497E62">
                      <w:pPr>
                        <w:pStyle w:val="MainTitle36pt"/>
                        <w:rPr>
                          <w:sz w:val="70"/>
                          <w:lang w:val="fr-FR"/>
                        </w:rPr>
                      </w:pPr>
                      <w:r w:rsidRPr="00446FCE">
                        <w:rPr>
                          <w:sz w:val="70"/>
                          <w:lang w:val="fr-FR"/>
                        </w:rPr>
                        <w:t>A</w:t>
                      </w:r>
                      <w:r>
                        <w:rPr>
                          <w:sz w:val="70"/>
                          <w:lang w:val="fr-FR"/>
                        </w:rPr>
                        <w:t>bout us</w:t>
                      </w:r>
                    </w:p>
                  </w:txbxContent>
                </v:textbox>
                <w10:wrap anchorx="page" anchory="page"/>
              </v:shape>
            </w:pict>
          </mc:Fallback>
        </mc:AlternateContent>
      </w:r>
      <w:r w:rsidRPr="00446FCE">
        <w:rPr>
          <w:rStyle w:val="H1red22ptChar"/>
          <w:rFonts w:ascii="Aktiv Grotesk" w:hAnsi="Aktiv Grotesk" w:cs="Aktiv Grotesk"/>
          <w:color w:val="000000"/>
          <w:sz w:val="16"/>
          <w:szCs w:val="18"/>
          <w:lang w:val="en-US"/>
        </w:rPr>
        <mc:AlternateContent>
          <mc:Choice Requires="wps">
            <w:drawing>
              <wp:anchor distT="0" distB="360045" distL="114300" distR="114300" simplePos="0" relativeHeight="251754496" behindDoc="0" locked="0" layoutInCell="1" allowOverlap="1" wp14:anchorId="6B38F476" wp14:editId="030749DB">
                <wp:simplePos x="0" y="0"/>
                <wp:positionH relativeFrom="page">
                  <wp:posOffset>715010</wp:posOffset>
                </wp:positionH>
                <wp:positionV relativeFrom="page">
                  <wp:posOffset>5301</wp:posOffset>
                </wp:positionV>
                <wp:extent cx="3059430" cy="2735773"/>
                <wp:effectExtent l="0" t="0" r="7620" b="7620"/>
                <wp:wrapTopAndBottom/>
                <wp:docPr id="20" name="Redondear rectángulo de esquina sencilla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V="1">
                          <a:off x="0" y="0"/>
                          <a:ext cx="3059430" cy="2735773"/>
                        </a:xfrm>
                        <a:custGeom>
                          <a:avLst/>
                          <a:gdLst>
                            <a:gd name="connsiteX0" fmla="*/ 0 w 1799590"/>
                            <a:gd name="connsiteY0" fmla="*/ 0 h 1934210"/>
                            <a:gd name="connsiteX1" fmla="*/ 1499652 w 1799590"/>
                            <a:gd name="connsiteY1" fmla="*/ 0 h 1934210"/>
                            <a:gd name="connsiteX2" fmla="*/ 1799590 w 1799590"/>
                            <a:gd name="connsiteY2" fmla="*/ 299938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499652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074139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74496 h 2008706"/>
                            <a:gd name="connsiteX1" fmla="*/ 1074139 w 1799590"/>
                            <a:gd name="connsiteY1" fmla="*/ 74496 h 2008706"/>
                            <a:gd name="connsiteX2" fmla="*/ 1799590 w 1799590"/>
                            <a:gd name="connsiteY2" fmla="*/ 1080200 h 2008706"/>
                            <a:gd name="connsiteX3" fmla="*/ 1799590 w 1799590"/>
                            <a:gd name="connsiteY3" fmla="*/ 2008706 h 2008706"/>
                            <a:gd name="connsiteX4" fmla="*/ 0 w 1799590"/>
                            <a:gd name="connsiteY4" fmla="*/ 2008706 h 2008706"/>
                            <a:gd name="connsiteX5" fmla="*/ 0 w 1799590"/>
                            <a:gd name="connsiteY5" fmla="*/ 74496 h 2008706"/>
                            <a:gd name="connsiteX0" fmla="*/ 0 w 1799590"/>
                            <a:gd name="connsiteY0" fmla="*/ 74496 h 2008706"/>
                            <a:gd name="connsiteX1" fmla="*/ 1074139 w 1799590"/>
                            <a:gd name="connsiteY1" fmla="*/ 74496 h 2008706"/>
                            <a:gd name="connsiteX2" fmla="*/ 1799590 w 1799590"/>
                            <a:gd name="connsiteY2" fmla="*/ 1080200 h 2008706"/>
                            <a:gd name="connsiteX3" fmla="*/ 1799590 w 1799590"/>
                            <a:gd name="connsiteY3" fmla="*/ 2008706 h 2008706"/>
                            <a:gd name="connsiteX4" fmla="*/ 0 w 1799590"/>
                            <a:gd name="connsiteY4" fmla="*/ 2008706 h 2008706"/>
                            <a:gd name="connsiteX5" fmla="*/ 0 w 1799590"/>
                            <a:gd name="connsiteY5" fmla="*/ 74496 h 2008706"/>
                            <a:gd name="connsiteX0" fmla="*/ 0 w 1799590"/>
                            <a:gd name="connsiteY0" fmla="*/ 0 h 1934210"/>
                            <a:gd name="connsiteX1" fmla="*/ 1074139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976225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013525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77797 h 2012007"/>
                            <a:gd name="connsiteX1" fmla="*/ 1013525 w 1799590"/>
                            <a:gd name="connsiteY1" fmla="*/ 77797 h 2012007"/>
                            <a:gd name="connsiteX2" fmla="*/ 1799590 w 1799590"/>
                            <a:gd name="connsiteY2" fmla="*/ 1128064 h 2012007"/>
                            <a:gd name="connsiteX3" fmla="*/ 1799590 w 1799590"/>
                            <a:gd name="connsiteY3" fmla="*/ 2012007 h 2012007"/>
                            <a:gd name="connsiteX4" fmla="*/ 0 w 1799590"/>
                            <a:gd name="connsiteY4" fmla="*/ 2012007 h 2012007"/>
                            <a:gd name="connsiteX5" fmla="*/ 0 w 1799590"/>
                            <a:gd name="connsiteY5" fmla="*/ 77797 h 2012007"/>
                            <a:gd name="connsiteX0" fmla="*/ 0 w 1799723"/>
                            <a:gd name="connsiteY0" fmla="*/ 77797 h 2012007"/>
                            <a:gd name="connsiteX1" fmla="*/ 1013525 w 1799723"/>
                            <a:gd name="connsiteY1" fmla="*/ 77797 h 2012007"/>
                            <a:gd name="connsiteX2" fmla="*/ 1799590 w 1799723"/>
                            <a:gd name="connsiteY2" fmla="*/ 1128064 h 2012007"/>
                            <a:gd name="connsiteX3" fmla="*/ 1799590 w 1799723"/>
                            <a:gd name="connsiteY3" fmla="*/ 2012007 h 2012007"/>
                            <a:gd name="connsiteX4" fmla="*/ 0 w 1799723"/>
                            <a:gd name="connsiteY4" fmla="*/ 2012007 h 2012007"/>
                            <a:gd name="connsiteX5" fmla="*/ 0 w 1799723"/>
                            <a:gd name="connsiteY5" fmla="*/ 77797 h 2012007"/>
                            <a:gd name="connsiteX0" fmla="*/ 0 w 1799757"/>
                            <a:gd name="connsiteY0" fmla="*/ 0 h 1934210"/>
                            <a:gd name="connsiteX1" fmla="*/ 1013525 w 1799757"/>
                            <a:gd name="connsiteY1" fmla="*/ 0 h 1934210"/>
                            <a:gd name="connsiteX2" fmla="*/ 1799590 w 1799757"/>
                            <a:gd name="connsiteY2" fmla="*/ 1050267 h 1934210"/>
                            <a:gd name="connsiteX3" fmla="*/ 1799590 w 1799757"/>
                            <a:gd name="connsiteY3" fmla="*/ 1934210 h 1934210"/>
                            <a:gd name="connsiteX4" fmla="*/ 0 w 1799757"/>
                            <a:gd name="connsiteY4" fmla="*/ 1934210 h 1934210"/>
                            <a:gd name="connsiteX5" fmla="*/ 0 w 1799757"/>
                            <a:gd name="connsiteY5" fmla="*/ 0 h 1934210"/>
                            <a:gd name="connsiteX0" fmla="*/ 0 w 1799753"/>
                            <a:gd name="connsiteY0" fmla="*/ 0 h 1934210"/>
                            <a:gd name="connsiteX1" fmla="*/ 1013525 w 1799753"/>
                            <a:gd name="connsiteY1" fmla="*/ 0 h 1934210"/>
                            <a:gd name="connsiteX2" fmla="*/ 1799590 w 1799753"/>
                            <a:gd name="connsiteY2" fmla="*/ 1050267 h 1934210"/>
                            <a:gd name="connsiteX3" fmla="*/ 1799590 w 1799753"/>
                            <a:gd name="connsiteY3" fmla="*/ 1934210 h 1934210"/>
                            <a:gd name="connsiteX4" fmla="*/ 0 w 1799753"/>
                            <a:gd name="connsiteY4" fmla="*/ 1934210 h 1934210"/>
                            <a:gd name="connsiteX5" fmla="*/ 0 w 1799753"/>
                            <a:gd name="connsiteY5" fmla="*/ 0 h 1934210"/>
                            <a:gd name="connsiteX0" fmla="*/ 0 w 1799753"/>
                            <a:gd name="connsiteY0" fmla="*/ 0 h 2727008"/>
                            <a:gd name="connsiteX1" fmla="*/ 1013525 w 1799753"/>
                            <a:gd name="connsiteY1" fmla="*/ 0 h 2727008"/>
                            <a:gd name="connsiteX2" fmla="*/ 1799590 w 1799753"/>
                            <a:gd name="connsiteY2" fmla="*/ 1050267 h 2727008"/>
                            <a:gd name="connsiteX3" fmla="*/ 1799753 w 1799753"/>
                            <a:gd name="connsiteY3" fmla="*/ 2727008 h 2727008"/>
                            <a:gd name="connsiteX4" fmla="*/ 0 w 1799753"/>
                            <a:gd name="connsiteY4" fmla="*/ 1934210 h 2727008"/>
                            <a:gd name="connsiteX5" fmla="*/ 0 w 1799753"/>
                            <a:gd name="connsiteY5" fmla="*/ 0 h 2727008"/>
                            <a:gd name="connsiteX0" fmla="*/ 0 w 1799753"/>
                            <a:gd name="connsiteY0" fmla="*/ 0 h 2727008"/>
                            <a:gd name="connsiteX1" fmla="*/ 1013525 w 1799753"/>
                            <a:gd name="connsiteY1" fmla="*/ 0 h 2727008"/>
                            <a:gd name="connsiteX2" fmla="*/ 1799590 w 1799753"/>
                            <a:gd name="connsiteY2" fmla="*/ 1050267 h 2727008"/>
                            <a:gd name="connsiteX3" fmla="*/ 1799753 w 1799753"/>
                            <a:gd name="connsiteY3" fmla="*/ 2727008 h 2727008"/>
                            <a:gd name="connsiteX4" fmla="*/ 0 w 1799753"/>
                            <a:gd name="connsiteY4" fmla="*/ 2727008 h 2727008"/>
                            <a:gd name="connsiteX5" fmla="*/ 0 w 1799753"/>
                            <a:gd name="connsiteY5" fmla="*/ 0 h 27270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799753" h="2727008">
                              <a:moveTo>
                                <a:pt x="0" y="0"/>
                              </a:moveTo>
                              <a:lnTo>
                                <a:pt x="1013525" y="0"/>
                              </a:lnTo>
                              <a:cubicBezTo>
                                <a:pt x="1406715" y="2369"/>
                                <a:pt x="1809050" y="103716"/>
                                <a:pt x="1799590" y="1050267"/>
                              </a:cubicBezTo>
                              <a:cubicBezTo>
                                <a:pt x="1799644" y="1609181"/>
                                <a:pt x="1799699" y="2168094"/>
                                <a:pt x="1799753" y="2727008"/>
                              </a:cubicBezTo>
                              <a:lnTo>
                                <a:pt x="0" y="2727008"/>
                              </a:lnTo>
                              <a:lnTo>
                                <a:pt x="0" y="0"/>
                              </a:lnTo>
                              <a:close/>
                            </a:path>
                          </a:pathLst>
                        </a:custGeom>
                        <a:solidFill>
                          <a:srgbClr val="C7EAF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6B3C5" id="Redondear rectángulo de esquina sencilla 3" o:spid="_x0000_s1026" style="position:absolute;margin-left:56.3pt;margin-top:.4pt;width:240.9pt;height:215.4pt;flip:y;z-index:251754496;visibility:visible;mso-wrap-style:square;mso-width-percent:0;mso-height-percent:0;mso-wrap-distance-left:9pt;mso-wrap-distance-top:0;mso-wrap-distance-right:9pt;mso-wrap-distance-bottom:28.35pt;mso-position-horizontal:absolute;mso-position-horizontal-relative:page;mso-position-vertical:absolute;mso-position-vertical-relative:page;mso-width-percent:0;mso-height-percent:0;mso-width-relative:margin;mso-height-relative:margin;v-text-anchor:middle" coordsize="1799753,2727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" path="m,l1013525,v393190,2369,795525,103716,786065,1050267c1799644,1609181,1799699,2168094,1799753,2727008l,2727008,,xe" fillcolor="#c7eafb" stroked="f" strokeweight="1pt">
                <v:stroke joinstyle="miter"/>
                <v:path arrowok="t" o:connecttype="custom" o:connectlocs="0,0;1722908,0;3059153,1053643;3059430,2735773;0,2735773;0,0" o:connectangles="0,0,0,0,0,0"/>
                <o:lock v:ext="edit" aspectratio="t"/>
                <w10:wrap type="topAndBottom" anchorx="page" anchory="page"/>
              </v:shape>
            </w:pict>
          </mc:Fallback>
        </mc:AlternateContent>
      </w:r>
    </w:p>
    <w:p w14:paraId="4DB13EBB" w14:textId="063AC436" w:rsidR="00497E62" w:rsidRDefault="0025506B" w:rsidP="00497E62">
      <w:pPr>
        <w:shd w:val="clear" w:color="auto" w:fill="FFFFFF"/>
        <w:spacing w:after="0" w:line="276" w:lineRule="auto"/>
        <w:rPr>
          <w:rFonts w:cs="Aktiv Grotesk"/>
          <w:b/>
          <w:color w:val="00AEEF"/>
          <w:lang w:val="en-US" w:eastAsia="fr-FR"/>
        </w:rPr>
      </w:pPr>
      <w:r w:rsidRPr="0025506B">
        <w:rPr>
          <w:rFonts w:ascii="Aktiv Grotesk App Light" w:hAnsi="Aktiv Grotesk App Light" w:cs="Aktiv Grotesk App Light"/>
          <w:b/>
          <w:color w:val="00AEEF"/>
          <w:lang w:val="en-US" w:eastAsia="fr-FR"/>
        </w:rPr>
        <w:lastRenderedPageBreak/>
        <w:t>SOS Children’s Villages in The Gambia</w:t>
      </w:r>
      <w:r>
        <w:rPr>
          <w:rFonts w:cs="Aktiv Grotesk"/>
          <w:b/>
          <w:color w:val="00AEEF"/>
          <w:lang w:val="en-US" w:eastAsia="fr-FR"/>
        </w:rPr>
        <w:t xml:space="preserve"> </w:t>
      </w:r>
      <w:r w:rsidR="00497E62">
        <w:rPr>
          <w:rFonts w:cs="Aktiv Grotesk"/>
          <w:b/>
          <w:color w:val="00AEEF"/>
          <w:lang w:val="en-US" w:eastAsia="fr-FR"/>
        </w:rPr>
        <w:t xml:space="preserve"> – </w:t>
      </w:r>
      <w:hyperlink r:id="rId15" w:history="1">
        <w:r w:rsidRPr="0025506B">
          <w:rPr>
            <w:rStyle w:val="Hyperlink"/>
            <w:rFonts w:ascii="Aktiv Grotesk App Light" w:hAnsi="Aktiv Grotesk App Light" w:cs="Aktiv Grotesk App Light"/>
            <w:bCs/>
            <w:sz w:val="18"/>
            <w:szCs w:val="18"/>
            <w:lang w:val="en-US" w:eastAsia="fr-FR"/>
          </w:rPr>
          <w:t>www.sosgambia.org</w:t>
        </w:r>
      </w:hyperlink>
      <w:r>
        <w:rPr>
          <w:rStyle w:val="Hyperlink"/>
          <w:rFonts w:cs="Aktiv Grotesk"/>
          <w:b/>
          <w:lang w:val="en-US" w:eastAsia="fr-FR"/>
        </w:rPr>
        <w:t xml:space="preserve"> </w:t>
      </w:r>
    </w:p>
    <w:p w14:paraId="55CA249A" w14:textId="0301E242" w:rsidR="00EA3D3E" w:rsidRDefault="00EA3D3E" w:rsidP="001F5088">
      <w:pPr>
        <w:shd w:val="clear" w:color="auto" w:fill="FFFFFF"/>
        <w:spacing w:after="0" w:line="276" w:lineRule="auto"/>
        <w:jc w:val="both"/>
        <w:rPr>
          <w:rFonts w:ascii="Aktiv Grotesk Light" w:hAnsi="Aktiv Grotesk Light" w:cs="Aktiv Grotesk Light"/>
          <w:lang w:val="en-US" w:eastAsia="fr-FR"/>
        </w:rPr>
      </w:pPr>
      <w:r>
        <w:rPr>
          <w:rFonts w:ascii="Aktiv Grotesk Light" w:hAnsi="Aktiv Grotesk Light" w:cs="Aktiv Grotesk Light"/>
          <w:lang w:val="en-US" w:eastAsia="fr-FR"/>
        </w:rPr>
        <w:t xml:space="preserve">SOS Children’s Villages in The Gambia is a non -profit organisation with two main locations in Bakoteh and Basse. </w:t>
      </w:r>
    </w:p>
    <w:p w14:paraId="519B2523" w14:textId="28656B17" w:rsidR="00EA3D3E" w:rsidRDefault="00497E62" w:rsidP="001F5088">
      <w:pPr>
        <w:shd w:val="clear" w:color="auto" w:fill="FFFFFF"/>
        <w:spacing w:after="0" w:line="276" w:lineRule="auto"/>
        <w:jc w:val="both"/>
        <w:rPr>
          <w:rFonts w:ascii="Aktiv Grotesk Light" w:hAnsi="Aktiv Grotesk Light" w:cs="Aktiv Grotesk Light"/>
          <w:b/>
          <w:bCs/>
          <w:color w:val="002060"/>
          <w:lang w:val="en-US" w:eastAsia="fr-FR"/>
        </w:rPr>
      </w:pPr>
      <w:r w:rsidRPr="004E0B49">
        <w:rPr>
          <w:rFonts w:ascii="Aktiv Grotesk Light" w:hAnsi="Aktiv Grotesk Light" w:cs="Aktiv Grotesk Light"/>
          <w:lang w:val="en-US" w:eastAsia="fr-FR"/>
        </w:rPr>
        <w:t xml:space="preserve">Since </w:t>
      </w:r>
      <w:r w:rsidR="0025506B">
        <w:rPr>
          <w:rFonts w:ascii="Aktiv Grotesk Light" w:hAnsi="Aktiv Grotesk Light" w:cs="Aktiv Grotesk Light"/>
          <w:lang w:val="en-US" w:eastAsia="fr-FR"/>
        </w:rPr>
        <w:t xml:space="preserve">its existence in 1982, </w:t>
      </w:r>
      <w:r w:rsidR="0025506B" w:rsidRPr="0025506B">
        <w:rPr>
          <w:rFonts w:ascii="Aktiv Grotesk Light" w:hAnsi="Aktiv Grotesk Light" w:cs="Aktiv Grotesk Light"/>
          <w:lang w:val="en-US" w:eastAsia="fr-FR"/>
        </w:rPr>
        <w:t>Over the past 40 years, SOS Gambia runs programs on alternative care, family and community strengthening programs, education</w:t>
      </w:r>
      <w:r w:rsidR="0025506B">
        <w:rPr>
          <w:rFonts w:ascii="Aktiv Grotesk Light" w:hAnsi="Aktiv Grotesk Light" w:cs="Aktiv Grotesk Light"/>
          <w:lang w:val="en-US" w:eastAsia="fr-FR"/>
        </w:rPr>
        <w:t>,</w:t>
      </w:r>
      <w:r w:rsidR="0025506B" w:rsidRPr="0025506B">
        <w:rPr>
          <w:rFonts w:ascii="Aktiv Grotesk Light" w:hAnsi="Aktiv Grotesk Light" w:cs="Aktiv Grotesk Light"/>
          <w:lang w:val="en-US" w:eastAsia="fr-FR"/>
        </w:rPr>
        <w:t xml:space="preserve"> and health care.</w:t>
      </w:r>
      <w:r w:rsidR="0025506B">
        <w:rPr>
          <w:rFonts w:ascii="Aktiv Grotesk Light" w:hAnsi="Aktiv Grotesk Light" w:cs="Aktiv Grotesk Light"/>
          <w:lang w:val="en-US" w:eastAsia="fr-FR"/>
        </w:rPr>
        <w:t xml:space="preserve"> </w:t>
      </w:r>
      <w:r w:rsidR="0025506B" w:rsidRPr="0025506B">
        <w:rPr>
          <w:rFonts w:ascii="Aktiv Grotesk Light" w:hAnsi="Aktiv Grotesk Light" w:cs="Aktiv Grotesk Light"/>
          <w:lang w:val="en-US" w:eastAsia="fr-FR"/>
        </w:rPr>
        <w:t>During these 40 years, with its growing concern for vulnerable communities and its orientation of service to alleviate poverty and support the government in meeting its socio-economic development agenda of Vision 2020 and the MDGs, SOS Children's Villages The Gambia supported various communities with their identified needs and during emergencies.</w:t>
      </w:r>
      <w:r w:rsidR="001F5088">
        <w:rPr>
          <w:rFonts w:ascii="Aktiv Grotesk Light" w:hAnsi="Aktiv Grotesk Light" w:cs="Aktiv Grotesk Light"/>
          <w:b/>
          <w:bCs/>
          <w:color w:val="002060"/>
          <w:lang w:val="en-US" w:eastAsia="fr-FR"/>
        </w:rPr>
        <w:t xml:space="preserve"> </w:t>
      </w:r>
    </w:p>
    <w:p w14:paraId="56D9301B" w14:textId="10312E55" w:rsidR="00EA3D3E" w:rsidRDefault="00EA3D3E" w:rsidP="001F5088">
      <w:pPr>
        <w:shd w:val="clear" w:color="auto" w:fill="FFFFFF"/>
        <w:spacing w:after="0" w:line="276" w:lineRule="auto"/>
        <w:jc w:val="both"/>
        <w:rPr>
          <w:rFonts w:ascii="Aktiv Grotesk Light" w:hAnsi="Aktiv Grotesk Light" w:cs="Aktiv Grotesk Light"/>
          <w:b/>
          <w:bCs/>
          <w:color w:val="002060"/>
          <w:lang w:val="en-US" w:eastAsia="fr-FR"/>
        </w:rPr>
      </w:pPr>
      <w:r w:rsidRPr="0094034D">
        <w:rPr>
          <w:rFonts w:ascii="Aktiv Grotesk Light" w:hAnsi="Aktiv Grotesk Light" w:cs="Aktiv Grotesk Light"/>
          <w:b/>
          <w:bCs/>
          <w:color w:val="002060"/>
          <w:lang w:val="en-US" w:eastAsia="fr-FR"/>
        </w:rPr>
        <w:t>1982- 2007</w:t>
      </w:r>
    </w:p>
    <w:p w14:paraId="687C6BFA" w14:textId="53203AB8" w:rsidR="00EA3D3E" w:rsidRDefault="00EA3D3E" w:rsidP="001F5088">
      <w:pPr>
        <w:shd w:val="clear" w:color="auto" w:fill="FFFFFF"/>
        <w:spacing w:after="0" w:line="276" w:lineRule="auto"/>
        <w:jc w:val="both"/>
        <w:rPr>
          <w:rFonts w:ascii="Aktiv Grotesk Light" w:hAnsi="Aktiv Grotesk Light" w:cs="Aktiv Grotesk Light"/>
          <w:b/>
          <w:bCs/>
          <w:color w:val="002060"/>
          <w:lang w:val="en-US" w:eastAsia="fr-FR"/>
        </w:rPr>
      </w:pPr>
      <w:r>
        <w:rPr>
          <w:rFonts w:ascii="Aktiv Grotesk Light" w:hAnsi="Aktiv Grotesk Light" w:cs="Aktiv Grotesk Light"/>
          <w:b/>
          <w:bCs/>
          <w:color w:val="002060"/>
          <w:lang w:val="en-US" w:eastAsia="fr-FR"/>
        </w:rPr>
        <w:drawing>
          <wp:inline distT="0" distB="0" distL="0" distR="0" wp14:anchorId="16797459" wp14:editId="4C713A18">
            <wp:extent cx="5486400" cy="3200400"/>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3ECD3A7" w14:textId="77777777" w:rsidR="00EA3D3E" w:rsidRDefault="00EA3D3E" w:rsidP="001F5088">
      <w:pPr>
        <w:shd w:val="clear" w:color="auto" w:fill="FFFFFF"/>
        <w:spacing w:after="0" w:line="276" w:lineRule="auto"/>
        <w:jc w:val="both"/>
        <w:rPr>
          <w:rFonts w:ascii="Aktiv Grotesk Light" w:hAnsi="Aktiv Grotesk Light" w:cs="Aktiv Grotesk Light"/>
          <w:b/>
          <w:bCs/>
          <w:color w:val="002060"/>
          <w:lang w:val="en-US" w:eastAsia="fr-FR"/>
        </w:rPr>
      </w:pPr>
    </w:p>
    <w:p w14:paraId="0025A0D5" w14:textId="77777777" w:rsidR="00EA3D3E" w:rsidRDefault="00EA3D3E" w:rsidP="00EA3D3E">
      <w:pPr>
        <w:shd w:val="clear" w:color="auto" w:fill="FFFFFF"/>
        <w:spacing w:after="0" w:line="276" w:lineRule="auto"/>
        <w:jc w:val="both"/>
        <w:rPr>
          <w:rFonts w:ascii="Aktiv Grotesk Light" w:hAnsi="Aktiv Grotesk Light" w:cs="Aktiv Grotesk Light"/>
          <w:lang w:val="en-US" w:eastAsia="fr-FR"/>
        </w:rPr>
      </w:pPr>
      <w:r w:rsidRPr="0094034D">
        <w:rPr>
          <w:rFonts w:ascii="Aktiv Grotesk Light" w:hAnsi="Aktiv Grotesk Light" w:cs="Aktiv Grotesk Light"/>
          <w:lang w:val="en-US" w:eastAsia="fr-FR"/>
        </w:rPr>
        <w:t xml:space="preserve">From 1982 to 2007, we operated 5 projects and programs. From 2007 to date our programs and projects increased to 20 to cater </w:t>
      </w:r>
      <w:r>
        <w:rPr>
          <w:rFonts w:ascii="Aktiv Grotesk Light" w:hAnsi="Aktiv Grotesk Light" w:cs="Aktiv Grotesk Light"/>
          <w:lang w:val="en-US" w:eastAsia="fr-FR"/>
        </w:rPr>
        <w:t xml:space="preserve">for </w:t>
      </w:r>
      <w:r w:rsidRPr="0094034D">
        <w:rPr>
          <w:rFonts w:ascii="Aktiv Grotesk Light" w:hAnsi="Aktiv Grotesk Light" w:cs="Aktiv Grotesk Light"/>
          <w:lang w:val="en-US" w:eastAsia="fr-FR"/>
        </w:rPr>
        <w:t>more vuln</w:t>
      </w:r>
      <w:r>
        <w:rPr>
          <w:rFonts w:ascii="Aktiv Grotesk Light" w:hAnsi="Aktiv Grotesk Light" w:cs="Aktiv Grotesk Light"/>
          <w:lang w:val="en-US" w:eastAsia="fr-FR"/>
        </w:rPr>
        <w:t>e</w:t>
      </w:r>
      <w:r w:rsidRPr="0094034D">
        <w:rPr>
          <w:rFonts w:ascii="Aktiv Grotesk Light" w:hAnsi="Aktiv Grotesk Light" w:cs="Aktiv Grotesk Light"/>
          <w:lang w:val="en-US" w:eastAsia="fr-FR"/>
        </w:rPr>
        <w:t>rable</w:t>
      </w:r>
    </w:p>
    <w:p w14:paraId="21C9ED2B" w14:textId="77777777" w:rsidR="00EA3D3E" w:rsidRDefault="00EA3D3E" w:rsidP="001F5088">
      <w:pPr>
        <w:shd w:val="clear" w:color="auto" w:fill="FFFFFF"/>
        <w:spacing w:after="0" w:line="276" w:lineRule="auto"/>
        <w:jc w:val="both"/>
        <w:rPr>
          <w:rFonts w:ascii="Aktiv Grotesk Light" w:hAnsi="Aktiv Grotesk Light" w:cs="Aktiv Grotesk Light"/>
          <w:b/>
          <w:bCs/>
          <w:color w:val="002060"/>
          <w:lang w:val="en-US" w:eastAsia="fr-FR"/>
        </w:rPr>
      </w:pPr>
    </w:p>
    <w:p w14:paraId="377171F8" w14:textId="77777777" w:rsidR="00EA3D3E" w:rsidRDefault="00EA3D3E" w:rsidP="001F5088">
      <w:pPr>
        <w:shd w:val="clear" w:color="auto" w:fill="FFFFFF"/>
        <w:spacing w:after="0" w:line="276" w:lineRule="auto"/>
        <w:jc w:val="both"/>
        <w:rPr>
          <w:rFonts w:ascii="Aktiv Grotesk Light" w:hAnsi="Aktiv Grotesk Light" w:cs="Aktiv Grotesk Light"/>
          <w:b/>
          <w:bCs/>
          <w:color w:val="002060"/>
          <w:lang w:val="en-US" w:eastAsia="fr-FR"/>
        </w:rPr>
      </w:pPr>
    </w:p>
    <w:p w14:paraId="00609198" w14:textId="77777777" w:rsidR="00EA3D3E" w:rsidRDefault="00EA3D3E" w:rsidP="001F5088">
      <w:pPr>
        <w:shd w:val="clear" w:color="auto" w:fill="FFFFFF"/>
        <w:spacing w:after="0" w:line="276" w:lineRule="auto"/>
        <w:jc w:val="both"/>
        <w:rPr>
          <w:rFonts w:ascii="Aktiv Grotesk Light" w:hAnsi="Aktiv Grotesk Light" w:cs="Aktiv Grotesk Light"/>
          <w:b/>
          <w:bCs/>
          <w:color w:val="002060"/>
          <w:lang w:val="en-US" w:eastAsia="fr-FR"/>
        </w:rPr>
      </w:pPr>
    </w:p>
    <w:p w14:paraId="026179B1" w14:textId="77777777" w:rsidR="00EA3D3E" w:rsidRDefault="00EA3D3E" w:rsidP="001F5088">
      <w:pPr>
        <w:shd w:val="clear" w:color="auto" w:fill="FFFFFF"/>
        <w:spacing w:after="0" w:line="276" w:lineRule="auto"/>
        <w:jc w:val="both"/>
        <w:rPr>
          <w:rFonts w:ascii="Aktiv Grotesk Light" w:hAnsi="Aktiv Grotesk Light" w:cs="Aktiv Grotesk Light"/>
          <w:b/>
          <w:bCs/>
          <w:color w:val="002060"/>
          <w:lang w:val="en-US" w:eastAsia="fr-FR"/>
        </w:rPr>
      </w:pPr>
    </w:p>
    <w:p w14:paraId="68D629D0" w14:textId="77777777" w:rsidR="00EA3D3E" w:rsidRDefault="00EA3D3E" w:rsidP="001F5088">
      <w:pPr>
        <w:shd w:val="clear" w:color="auto" w:fill="FFFFFF"/>
        <w:spacing w:after="0" w:line="276" w:lineRule="auto"/>
        <w:jc w:val="both"/>
        <w:rPr>
          <w:rFonts w:ascii="Aktiv Grotesk Light" w:hAnsi="Aktiv Grotesk Light" w:cs="Aktiv Grotesk Light"/>
          <w:b/>
          <w:bCs/>
          <w:color w:val="002060"/>
          <w:lang w:val="en-US" w:eastAsia="fr-FR"/>
        </w:rPr>
      </w:pPr>
    </w:p>
    <w:p w14:paraId="464C9F20" w14:textId="15C56A12" w:rsidR="00EA3D3E" w:rsidRDefault="00EA3D3E" w:rsidP="001F5088">
      <w:pPr>
        <w:shd w:val="clear" w:color="auto" w:fill="FFFFFF"/>
        <w:spacing w:after="0" w:line="276" w:lineRule="auto"/>
        <w:jc w:val="both"/>
        <w:rPr>
          <w:rFonts w:ascii="Aktiv Grotesk Light" w:hAnsi="Aktiv Grotesk Light" w:cs="Aktiv Grotesk Light"/>
          <w:b/>
          <w:bCs/>
          <w:color w:val="002060"/>
          <w:lang w:val="en-US" w:eastAsia="fr-FR"/>
        </w:rPr>
      </w:pPr>
      <w:r w:rsidRPr="0094034D">
        <w:rPr>
          <w:rFonts w:ascii="Aktiv Grotesk Light" w:hAnsi="Aktiv Grotesk Light" w:cs="Aktiv Grotesk Light"/>
          <w:b/>
          <w:bCs/>
          <w:color w:val="002060"/>
          <w:lang w:val="en-US" w:eastAsia="fr-FR"/>
        </w:rPr>
        <w:t>2007-2022</w:t>
      </w:r>
    </w:p>
    <w:p w14:paraId="715E083F" w14:textId="16C9EAD3" w:rsidR="00EA3D3E" w:rsidRDefault="00EA3D3E" w:rsidP="001F5088">
      <w:pPr>
        <w:shd w:val="clear" w:color="auto" w:fill="FFFFFF"/>
        <w:spacing w:after="0" w:line="276" w:lineRule="auto"/>
        <w:jc w:val="both"/>
        <w:rPr>
          <w:rFonts w:ascii="Aktiv Grotesk Light" w:hAnsi="Aktiv Grotesk Light" w:cs="Aktiv Grotesk Light"/>
          <w:b/>
          <w:bCs/>
          <w:color w:val="002060"/>
          <w:lang w:val="en-US" w:eastAsia="fr-FR"/>
        </w:rPr>
      </w:pPr>
      <w:r>
        <w:rPr>
          <w:rFonts w:ascii="Aktiv Grotesk Light" w:hAnsi="Aktiv Grotesk Light" w:cs="Aktiv Grotesk Light"/>
          <w:color w:val="002060"/>
          <w:lang w:val="en-US" w:eastAsia="fr-FR"/>
        </w:rPr>
        <w:lastRenderedPageBreak/>
        <w:drawing>
          <wp:inline distT="0" distB="0" distL="0" distR="0" wp14:anchorId="5B426A4E" wp14:editId="1DF52162">
            <wp:extent cx="5486400" cy="3200400"/>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0EAEA9D" w14:textId="7C919079" w:rsidR="00EA3D3E" w:rsidRDefault="00EA3D3E" w:rsidP="001F5088">
      <w:pPr>
        <w:shd w:val="clear" w:color="auto" w:fill="FFFFFF"/>
        <w:spacing w:after="0" w:line="276" w:lineRule="auto"/>
        <w:jc w:val="both"/>
        <w:rPr>
          <w:rFonts w:ascii="Aktiv Grotesk Light" w:hAnsi="Aktiv Grotesk Light" w:cs="Aktiv Grotesk Light"/>
          <w:lang w:val="en-US" w:eastAsia="fr-FR"/>
        </w:rPr>
      </w:pPr>
      <w:r w:rsidRPr="0094034D">
        <w:rPr>
          <w:rFonts w:ascii="Aktiv Grotesk Light" w:hAnsi="Aktiv Grotesk Light" w:cs="Aktiv Grotesk Light"/>
          <w:lang w:val="en-US" w:eastAsia="fr-FR"/>
        </w:rPr>
        <w:t>(2 Children’s Villages and 2 Kinderga</w:t>
      </w:r>
      <w:r>
        <w:rPr>
          <w:rFonts w:ascii="Aktiv Grotesk Light" w:hAnsi="Aktiv Grotesk Light" w:cs="Aktiv Grotesk Light"/>
          <w:lang w:val="en-US" w:eastAsia="fr-FR"/>
        </w:rPr>
        <w:t>r</w:t>
      </w:r>
      <w:r w:rsidRPr="0094034D">
        <w:rPr>
          <w:rFonts w:ascii="Aktiv Grotesk Light" w:hAnsi="Aktiv Grotesk Light" w:cs="Aktiv Grotesk Light"/>
          <w:lang w:val="en-US" w:eastAsia="fr-FR"/>
        </w:rPr>
        <w:t>tens, 1Training and Production Center, 1Regional Mother and Adult Training Center, 1 Clinic 1 Educational Facilities 7, 2 Child Rights Project</w:t>
      </w:r>
      <w:r>
        <w:rPr>
          <w:rFonts w:ascii="Aktiv Grotesk Light" w:hAnsi="Aktiv Grotesk Light" w:cs="Aktiv Grotesk Light"/>
          <w:lang w:val="en-US" w:eastAsia="fr-FR"/>
        </w:rPr>
        <w:t>s</w:t>
      </w:r>
      <w:r w:rsidRPr="0094034D">
        <w:rPr>
          <w:rFonts w:ascii="Aktiv Grotesk Light" w:hAnsi="Aktiv Grotesk Light" w:cs="Aktiv Grotesk Light"/>
          <w:lang w:val="en-US" w:eastAsia="fr-FR"/>
        </w:rPr>
        <w:t>, 2 Youth Empowerment Projects, 1 Nutrition Project, 5 Family and Community Empowerment Projects, external funded projects 2 and Youth Facilities 2.</w:t>
      </w:r>
    </w:p>
    <w:p w14:paraId="7760796D" w14:textId="77777777" w:rsidR="00EA3D3E" w:rsidRPr="00EA3D3E" w:rsidRDefault="00EA3D3E" w:rsidP="001F5088">
      <w:pPr>
        <w:shd w:val="clear" w:color="auto" w:fill="FFFFFF"/>
        <w:spacing w:after="0" w:line="276" w:lineRule="auto"/>
        <w:jc w:val="both"/>
        <w:rPr>
          <w:rFonts w:ascii="Aktiv Grotesk Light" w:hAnsi="Aktiv Grotesk Light" w:cs="Aktiv Grotesk Light"/>
          <w:lang w:val="en-US" w:eastAsia="fr-FR"/>
        </w:rPr>
      </w:pPr>
    </w:p>
    <w:p w14:paraId="025F543C" w14:textId="77777777" w:rsidR="001F5088" w:rsidRPr="00EA3D3E" w:rsidRDefault="001F5088" w:rsidP="0025506B">
      <w:pPr>
        <w:shd w:val="clear" w:color="auto" w:fill="FFFFFF"/>
        <w:spacing w:after="0" w:line="276" w:lineRule="auto"/>
        <w:jc w:val="both"/>
        <w:rPr>
          <w:rFonts w:ascii="Aktiv Grotesk Light" w:hAnsi="Aktiv Grotesk Light" w:cs="Aktiv Grotesk Light"/>
          <w:b/>
          <w:bCs/>
          <w:color w:val="002060"/>
          <w:lang w:val="en-US" w:eastAsia="fr-FR"/>
        </w:rPr>
      </w:pPr>
      <w:r w:rsidRPr="00EA3D3E">
        <w:rPr>
          <w:rFonts w:ascii="Aktiv Grotesk Light" w:hAnsi="Aktiv Grotesk Light" w:cs="Aktiv Grotesk Light"/>
          <w:b/>
          <w:bCs/>
          <w:color w:val="002060"/>
          <w:lang w:val="en-US" w:eastAsia="fr-FR"/>
        </w:rPr>
        <w:t>Throughout these 40 years, SOS Children’s Villages The Gambia has set up the following social service and developmental programs;</w:t>
      </w:r>
    </w:p>
    <w:p w14:paraId="0F3A71AA" w14:textId="6BCBBEB0" w:rsidR="0025506B" w:rsidRPr="001F5088" w:rsidRDefault="001F5088" w:rsidP="0025506B">
      <w:pPr>
        <w:shd w:val="clear" w:color="auto" w:fill="FFFFFF"/>
        <w:spacing w:after="0" w:line="276" w:lineRule="auto"/>
        <w:jc w:val="both"/>
        <w:rPr>
          <w:rFonts w:ascii="Aktiv Grotesk Light" w:hAnsi="Aktiv Grotesk Light" w:cs="Aktiv Grotesk Light"/>
          <w:b/>
          <w:bCs/>
          <w:color w:val="002060"/>
          <w:lang w:val="en-US" w:eastAsia="fr-FR"/>
        </w:rPr>
      </w:pPr>
      <w:r>
        <w:rPr>
          <w:rFonts w:ascii="Aktiv Grotesk Light" w:hAnsi="Aktiv Grotesk Light" w:cs="Aktiv Grotesk Light"/>
          <w:lang w:val="en-US" w:eastAsia="fr-FR"/>
        </w:rPr>
        <w:t xml:space="preserve"> </w:t>
      </w:r>
      <w:r w:rsidRPr="001F5088">
        <w:rPr>
          <w:rFonts w:ascii="Aktiv Grotesk Light" w:hAnsi="Aktiv Grotesk Light" w:cs="Aktiv Grotesk Light"/>
          <w:b/>
          <w:bCs/>
          <w:color w:val="002060"/>
          <w:lang w:val="en-US" w:eastAsia="fr-FR"/>
        </w:rPr>
        <w:t>From 1982 to 2007</w:t>
      </w:r>
    </w:p>
    <w:p w14:paraId="5CB8F51E" w14:textId="77777777" w:rsidR="001F5088" w:rsidRDefault="0025506B" w:rsidP="001F5088">
      <w:pPr>
        <w:pStyle w:val="ListParagraph"/>
        <w:numPr>
          <w:ilvl w:val="0"/>
          <w:numId w:val="28"/>
        </w:numPr>
        <w:shd w:val="clear" w:color="auto" w:fill="FFFFFF"/>
        <w:spacing w:after="0" w:line="276" w:lineRule="auto"/>
        <w:jc w:val="both"/>
        <w:rPr>
          <w:rFonts w:ascii="Aktiv Grotesk Light" w:hAnsi="Aktiv Grotesk Light" w:cs="Aktiv Grotesk Light"/>
          <w:lang w:val="en-US" w:eastAsia="fr-FR"/>
        </w:rPr>
      </w:pPr>
      <w:r w:rsidRPr="001F5088">
        <w:rPr>
          <w:rFonts w:ascii="Aktiv Grotesk Light" w:hAnsi="Aktiv Grotesk Light" w:cs="Aktiv Grotesk Light"/>
          <w:b/>
          <w:bCs/>
          <w:lang w:val="en-US" w:eastAsia="fr-FR"/>
        </w:rPr>
        <w:t>1994,</w:t>
      </w:r>
      <w:r w:rsidRPr="001F5088">
        <w:rPr>
          <w:rFonts w:ascii="Aktiv Grotesk Light" w:hAnsi="Aktiv Grotesk Light" w:cs="Aktiv Grotesk Light"/>
          <w:lang w:val="en-US" w:eastAsia="fr-FR"/>
        </w:rPr>
        <w:t xml:space="preserve"> </w:t>
      </w:r>
      <w:r w:rsidRPr="001F5088">
        <w:rPr>
          <w:rFonts w:ascii="Aktiv Grotesk Light" w:hAnsi="Aktiv Grotesk Light" w:cs="Aktiv Grotesk Light"/>
          <w:lang w:val="en-US" w:eastAsia="fr-FR"/>
        </w:rPr>
        <w:tab/>
        <w:t>In celebration of the International Year of the Family, the following projects were offered to the community: The construction of an Islamic School at Jambanjelly.The construction of a Well at Janwely (Western Region).The construction of a House for a very needy family at Sanchaba Suley Jobe.</w:t>
      </w:r>
    </w:p>
    <w:p w14:paraId="423880F6" w14:textId="7B0B7060" w:rsidR="001F5088" w:rsidRDefault="001F5088" w:rsidP="001F5088">
      <w:pPr>
        <w:pStyle w:val="ListParagraph"/>
        <w:numPr>
          <w:ilvl w:val="0"/>
          <w:numId w:val="28"/>
        </w:numPr>
        <w:shd w:val="clear" w:color="auto" w:fill="FFFFFF"/>
        <w:spacing w:after="0" w:line="276" w:lineRule="auto"/>
        <w:jc w:val="both"/>
        <w:rPr>
          <w:rFonts w:ascii="Aktiv Grotesk Light" w:hAnsi="Aktiv Grotesk Light" w:cs="Aktiv Grotesk Light"/>
          <w:lang w:val="en-US" w:eastAsia="fr-FR"/>
        </w:rPr>
      </w:pPr>
      <w:r w:rsidRPr="001F5088">
        <w:rPr>
          <w:rFonts w:ascii="Aktiv Grotesk Light" w:hAnsi="Aktiv Grotesk Light" w:cs="Aktiv Grotesk Light"/>
          <w:b/>
          <w:bCs/>
          <w:lang w:val="en-US" w:eastAsia="fr-FR"/>
        </w:rPr>
        <w:t xml:space="preserve"> 1999</w:t>
      </w:r>
      <w:r>
        <w:rPr>
          <w:rFonts w:ascii="Aktiv Grotesk Light" w:hAnsi="Aktiv Grotesk Light" w:cs="Aktiv Grotesk Light"/>
          <w:b/>
          <w:bCs/>
          <w:lang w:val="en-US" w:eastAsia="fr-FR"/>
        </w:rPr>
        <w:t xml:space="preserve"> </w:t>
      </w:r>
      <w:r w:rsidRPr="001F5088">
        <w:rPr>
          <w:rFonts w:ascii="Aktiv Grotesk Light" w:hAnsi="Aktiv Grotesk Light" w:cs="Aktiv Grotesk Light"/>
          <w:lang w:val="en-US" w:eastAsia="fr-FR"/>
        </w:rPr>
        <w:t>the construction of three low-cost houses for three very needy families. The project was called “Children Helping Children” in celebration of 50 Years of SOS Children’s Village International.</w:t>
      </w:r>
      <w:r>
        <w:rPr>
          <w:rFonts w:ascii="Aktiv Grotesk Light" w:hAnsi="Aktiv Grotesk Light" w:cs="Aktiv Grotesk Light"/>
          <w:b/>
          <w:bCs/>
          <w:lang w:val="en-US" w:eastAsia="fr-FR"/>
        </w:rPr>
        <w:t xml:space="preserve"> </w:t>
      </w:r>
      <w:r w:rsidRPr="001F5088">
        <w:rPr>
          <w:rFonts w:ascii="Aktiv Grotesk Light" w:hAnsi="Aktiv Grotesk Light" w:cs="Aktiv Grotesk Light"/>
          <w:lang w:val="en-US" w:eastAsia="fr-FR"/>
        </w:rPr>
        <w:t xml:space="preserve"> </w:t>
      </w:r>
      <w:r>
        <w:rPr>
          <w:rFonts w:ascii="Aktiv Grotesk Light" w:hAnsi="Aktiv Grotesk Light" w:cs="Aktiv Grotesk Light"/>
          <w:lang w:val="en-US" w:eastAsia="fr-FR"/>
        </w:rPr>
        <w:t>A</w:t>
      </w:r>
      <w:r w:rsidRPr="001F5088">
        <w:rPr>
          <w:rFonts w:ascii="Aktiv Grotesk Light" w:hAnsi="Aktiv Grotesk Light" w:cs="Aktiv Grotesk Light"/>
          <w:lang w:val="en-US" w:eastAsia="fr-FR"/>
        </w:rPr>
        <w:t>ssist</w:t>
      </w:r>
      <w:r>
        <w:rPr>
          <w:rFonts w:ascii="Aktiv Grotesk Light" w:hAnsi="Aktiv Grotesk Light" w:cs="Aktiv Grotesk Light"/>
          <w:lang w:val="en-US" w:eastAsia="fr-FR"/>
        </w:rPr>
        <w:t>ed</w:t>
      </w:r>
      <w:r w:rsidRPr="001F5088">
        <w:rPr>
          <w:rFonts w:ascii="Aktiv Grotesk Light" w:hAnsi="Aktiv Grotesk Light" w:cs="Aktiv Grotesk Light"/>
          <w:lang w:val="en-US" w:eastAsia="fr-FR"/>
        </w:rPr>
        <w:t xml:space="preserve"> in kind to the Royal Victoria Campama Mental Hospital.</w:t>
      </w:r>
    </w:p>
    <w:p w14:paraId="3C298C90" w14:textId="5416ECC7" w:rsidR="0025506B" w:rsidRPr="001F5088" w:rsidRDefault="001F5088" w:rsidP="001F5088">
      <w:pPr>
        <w:pStyle w:val="ListParagraph"/>
        <w:numPr>
          <w:ilvl w:val="0"/>
          <w:numId w:val="28"/>
        </w:numPr>
        <w:shd w:val="clear" w:color="auto" w:fill="FFFFFF"/>
        <w:spacing w:after="0" w:line="276" w:lineRule="auto"/>
        <w:jc w:val="both"/>
        <w:rPr>
          <w:rFonts w:ascii="Aktiv Grotesk Light" w:hAnsi="Aktiv Grotesk Light" w:cs="Aktiv Grotesk Light"/>
          <w:lang w:val="en-US" w:eastAsia="fr-FR"/>
        </w:rPr>
      </w:pPr>
      <w:r w:rsidRPr="001F5088">
        <w:rPr>
          <w:rFonts w:ascii="Aktiv Grotesk Light" w:hAnsi="Aktiv Grotesk Light" w:cs="Aktiv Grotesk Light"/>
          <w:b/>
          <w:bCs/>
          <w:lang w:val="en-US" w:eastAsia="fr-FR"/>
        </w:rPr>
        <w:t>1999-2000,</w:t>
      </w:r>
      <w:r w:rsidRPr="001F5088">
        <w:rPr>
          <w:rFonts w:ascii="Aktiv Grotesk Light" w:hAnsi="Aktiv Grotesk Light" w:cs="Aktiv Grotesk Light"/>
          <w:lang w:val="en-US" w:eastAsia="fr-FR"/>
        </w:rPr>
        <w:t xml:space="preserve"> the complete refurbishment of the Bakoteh Proper Lower Basic School with the extension of sanitation facilities and a sports field (</w:t>
      </w:r>
      <w:r w:rsidRPr="001F5088">
        <w:rPr>
          <w:rFonts w:ascii="Aktiv Grotesk Light" w:hAnsi="Aktiv Grotesk Light" w:cs="Aktiv Grotesk Light"/>
          <w:i/>
          <w:iCs/>
          <w:color w:val="002060"/>
          <w:lang w:val="en-US" w:eastAsia="fr-FR"/>
        </w:rPr>
        <w:t>This school initially was built by SOS Children’s Villages and handed over to the Ministry of Education).</w:t>
      </w:r>
      <w:r>
        <w:rPr>
          <w:rFonts w:ascii="Aktiv Grotesk Light" w:hAnsi="Aktiv Grotesk Light" w:cs="Aktiv Grotesk Light"/>
          <w:lang w:val="en-US" w:eastAsia="fr-FR"/>
        </w:rPr>
        <w:t xml:space="preserve">, and </w:t>
      </w:r>
      <w:r w:rsidRPr="001F5088">
        <w:rPr>
          <w:rFonts w:ascii="Aktiv Grotesk Light" w:hAnsi="Aktiv Grotesk Light" w:cs="Aktiv Grotesk Light"/>
          <w:lang w:val="en-US" w:eastAsia="fr-FR"/>
        </w:rPr>
        <w:t>the construction of the bridge between Manjai Kunda and Dippa Kunda</w:t>
      </w:r>
      <w:r>
        <w:rPr>
          <w:rFonts w:ascii="Aktiv Grotesk Light" w:hAnsi="Aktiv Grotesk Light" w:cs="Aktiv Grotesk Light"/>
          <w:lang w:val="en-US" w:eastAsia="fr-FR"/>
        </w:rPr>
        <w:t xml:space="preserve"> so that chi</w:t>
      </w:r>
      <w:r w:rsidR="008D0885">
        <w:rPr>
          <w:rFonts w:ascii="Aktiv Grotesk Light" w:hAnsi="Aktiv Grotesk Light" w:cs="Aktiv Grotesk Light"/>
          <w:lang w:val="en-US" w:eastAsia="fr-FR"/>
        </w:rPr>
        <w:t>l</w:t>
      </w:r>
      <w:r>
        <w:rPr>
          <w:rFonts w:ascii="Aktiv Grotesk Light" w:hAnsi="Aktiv Grotesk Light" w:cs="Aktiv Grotesk Light"/>
          <w:lang w:val="en-US" w:eastAsia="fr-FR"/>
        </w:rPr>
        <w:t>dren can safely cross to go to school.</w:t>
      </w:r>
    </w:p>
    <w:p w14:paraId="5BDD64F6" w14:textId="4363C134" w:rsidR="0025506B" w:rsidRPr="001F5088" w:rsidRDefault="0025506B" w:rsidP="001F5088">
      <w:pPr>
        <w:pStyle w:val="ListParagraph"/>
        <w:numPr>
          <w:ilvl w:val="0"/>
          <w:numId w:val="28"/>
        </w:numPr>
        <w:shd w:val="clear" w:color="auto" w:fill="FFFFFF"/>
        <w:spacing w:after="0" w:line="276" w:lineRule="auto"/>
        <w:jc w:val="both"/>
        <w:rPr>
          <w:rFonts w:ascii="Aktiv Grotesk Light" w:hAnsi="Aktiv Grotesk Light" w:cs="Aktiv Grotesk Light"/>
          <w:lang w:val="en-US" w:eastAsia="fr-FR"/>
        </w:rPr>
      </w:pPr>
      <w:r w:rsidRPr="001F5088">
        <w:rPr>
          <w:rFonts w:ascii="Aktiv Grotesk Light" w:hAnsi="Aktiv Grotesk Light" w:cs="Aktiv Grotesk Light"/>
          <w:b/>
          <w:bCs/>
          <w:lang w:val="en-US" w:eastAsia="fr-FR"/>
        </w:rPr>
        <w:t>200</w:t>
      </w:r>
      <w:r w:rsidR="001F5088">
        <w:rPr>
          <w:rFonts w:ascii="Aktiv Grotesk Light" w:hAnsi="Aktiv Grotesk Light" w:cs="Aktiv Grotesk Light"/>
          <w:b/>
          <w:bCs/>
          <w:lang w:val="en-US" w:eastAsia="fr-FR"/>
        </w:rPr>
        <w:t>1</w:t>
      </w:r>
      <w:r w:rsidRPr="001F5088">
        <w:rPr>
          <w:rFonts w:ascii="Aktiv Grotesk Light" w:hAnsi="Aktiv Grotesk Light" w:cs="Aktiv Grotesk Light"/>
          <w:b/>
          <w:bCs/>
          <w:lang w:val="en-US" w:eastAsia="fr-FR"/>
        </w:rPr>
        <w:t>-200</w:t>
      </w:r>
      <w:r w:rsidR="001F5088">
        <w:rPr>
          <w:rFonts w:ascii="Aktiv Grotesk Light" w:hAnsi="Aktiv Grotesk Light" w:cs="Aktiv Grotesk Light"/>
          <w:b/>
          <w:bCs/>
          <w:lang w:val="en-US" w:eastAsia="fr-FR"/>
        </w:rPr>
        <w:t>5</w:t>
      </w:r>
      <w:r w:rsidRPr="001F5088">
        <w:rPr>
          <w:rFonts w:ascii="Aktiv Grotesk Light" w:hAnsi="Aktiv Grotesk Light" w:cs="Aktiv Grotesk Light"/>
          <w:lang w:val="en-US" w:eastAsia="fr-FR"/>
        </w:rPr>
        <w:t>, major participation was in the building of the Kololi Health Clinic</w:t>
      </w:r>
      <w:r w:rsidR="001F5088">
        <w:rPr>
          <w:rFonts w:ascii="Aktiv Grotesk Light" w:hAnsi="Aktiv Grotesk Light" w:cs="Aktiv Grotesk Light"/>
          <w:b/>
          <w:bCs/>
          <w:lang w:val="en-US" w:eastAsia="fr-FR"/>
        </w:rPr>
        <w:t>.</w:t>
      </w:r>
      <w:r w:rsidR="008D0885">
        <w:rPr>
          <w:rFonts w:ascii="Aktiv Grotesk Light" w:hAnsi="Aktiv Grotesk Light" w:cs="Aktiv Grotesk Light"/>
          <w:b/>
          <w:bCs/>
          <w:lang w:val="en-US" w:eastAsia="fr-FR"/>
        </w:rPr>
        <w:t xml:space="preserve"> </w:t>
      </w:r>
      <w:r w:rsidR="001F5088">
        <w:rPr>
          <w:rFonts w:ascii="Aktiv Grotesk Light" w:hAnsi="Aktiv Grotesk Light" w:cs="Aktiv Grotesk Light"/>
          <w:lang w:val="en-US" w:eastAsia="fr-FR"/>
        </w:rPr>
        <w:t>E</w:t>
      </w:r>
      <w:r w:rsidRPr="001F5088">
        <w:rPr>
          <w:rFonts w:ascii="Aktiv Grotesk Light" w:hAnsi="Aktiv Grotesk Light" w:cs="Aktiv Grotesk Light"/>
          <w:lang w:val="en-US" w:eastAsia="fr-FR"/>
        </w:rPr>
        <w:t>mergency relief assistance was offered to the Basse flood victims.</w:t>
      </w:r>
      <w:r w:rsidR="001F5088">
        <w:rPr>
          <w:rFonts w:ascii="Aktiv Grotesk Light" w:hAnsi="Aktiv Grotesk Light" w:cs="Aktiv Grotesk Light"/>
          <w:lang w:val="en-US" w:eastAsia="fr-FR"/>
        </w:rPr>
        <w:t xml:space="preserve"> T</w:t>
      </w:r>
      <w:r w:rsidRPr="001F5088">
        <w:rPr>
          <w:rFonts w:ascii="Aktiv Grotesk Light" w:hAnsi="Aktiv Grotesk Light" w:cs="Aktiv Grotesk Light"/>
          <w:lang w:val="en-US" w:eastAsia="fr-FR"/>
        </w:rPr>
        <w:t>he construction of the Bakoteh Community Social Centre was handed over to the community</w:t>
      </w:r>
      <w:r w:rsidR="001F5088">
        <w:rPr>
          <w:rFonts w:ascii="Aktiv Grotesk Light" w:hAnsi="Aktiv Grotesk Light" w:cs="Aktiv Grotesk Light"/>
          <w:lang w:val="en-US" w:eastAsia="fr-FR"/>
        </w:rPr>
        <w:t>. T</w:t>
      </w:r>
      <w:r w:rsidRPr="001F5088">
        <w:rPr>
          <w:rFonts w:ascii="Aktiv Grotesk Light" w:hAnsi="Aktiv Grotesk Light" w:cs="Aktiv Grotesk Light"/>
          <w:lang w:val="en-US" w:eastAsia="fr-FR"/>
        </w:rPr>
        <w:t>he construction of the Bakoteh Shelter for Street Children was handed over to the Department of Social Welfare</w:t>
      </w:r>
      <w:r w:rsidR="001F5088">
        <w:rPr>
          <w:rFonts w:ascii="Aktiv Grotesk Light" w:hAnsi="Aktiv Grotesk Light" w:cs="Aktiv Grotesk Light"/>
          <w:b/>
          <w:bCs/>
          <w:lang w:val="en-US" w:eastAsia="fr-FR"/>
        </w:rPr>
        <w:t xml:space="preserve"> </w:t>
      </w:r>
      <w:r w:rsidR="001F5088" w:rsidRPr="001F5088">
        <w:rPr>
          <w:rFonts w:ascii="Aktiv Grotesk Light" w:hAnsi="Aktiv Grotesk Light" w:cs="Aktiv Grotesk Light"/>
          <w:lang w:val="en-US" w:eastAsia="fr-FR"/>
        </w:rPr>
        <w:t xml:space="preserve">and </w:t>
      </w:r>
      <w:r w:rsidRPr="001F5088">
        <w:rPr>
          <w:rFonts w:ascii="Aktiv Grotesk Light" w:hAnsi="Aktiv Grotesk Light" w:cs="Aktiv Grotesk Light"/>
          <w:lang w:val="en-US" w:eastAsia="fr-FR"/>
        </w:rPr>
        <w:t>the construction of the Bajagarr Community Social Centre which was handed over to the community and supported by NGO Affairs Agency with IT equipment and a vehicle; Tango with equipment, and the Airport Immigration office with IT equipment</w:t>
      </w:r>
    </w:p>
    <w:p w14:paraId="7159BE73" w14:textId="59749647" w:rsidR="001F5088" w:rsidRDefault="0025506B" w:rsidP="001F5088">
      <w:pPr>
        <w:shd w:val="clear" w:color="auto" w:fill="FFFFFF"/>
        <w:spacing w:after="0" w:line="276" w:lineRule="auto"/>
        <w:rPr>
          <w:rFonts w:ascii="Aktiv Grotesk Light" w:hAnsi="Aktiv Grotesk Light" w:cs="Aktiv Grotesk Light"/>
          <w:b/>
          <w:bCs/>
          <w:color w:val="002060"/>
          <w:lang w:val="en-US" w:eastAsia="fr-FR"/>
        </w:rPr>
      </w:pPr>
      <w:r w:rsidRPr="001F5088">
        <w:rPr>
          <w:rFonts w:ascii="Aktiv Grotesk Light" w:hAnsi="Aktiv Grotesk Light" w:cs="Aktiv Grotesk Light"/>
          <w:b/>
          <w:bCs/>
          <w:color w:val="002060"/>
          <w:lang w:val="en-US" w:eastAsia="fr-FR"/>
        </w:rPr>
        <w:lastRenderedPageBreak/>
        <w:t>2007-2022.</w:t>
      </w:r>
      <w:r w:rsidR="001F5088" w:rsidRPr="001F5088">
        <w:rPr>
          <w:rFonts w:ascii="Aktiv Grotesk Light" w:hAnsi="Aktiv Grotesk Light" w:cs="Aktiv Grotesk Light"/>
          <w:b/>
          <w:bCs/>
          <w:color w:val="002060"/>
          <w:lang w:val="en-US" w:eastAsia="fr-FR"/>
        </w:rPr>
        <w:t xml:space="preserve"> Through funding, we were able to implement the following</w:t>
      </w:r>
    </w:p>
    <w:p w14:paraId="72F9FF61" w14:textId="335383C3" w:rsidR="001F5088" w:rsidRPr="001F5088" w:rsidRDefault="001F5088" w:rsidP="001F5088">
      <w:pPr>
        <w:pStyle w:val="ListParagraph"/>
        <w:numPr>
          <w:ilvl w:val="0"/>
          <w:numId w:val="27"/>
        </w:numPr>
        <w:shd w:val="clear" w:color="auto" w:fill="FFFFFF"/>
        <w:spacing w:after="0" w:line="276" w:lineRule="auto"/>
        <w:rPr>
          <w:rFonts w:ascii="Aktiv Grotesk Light" w:hAnsi="Aktiv Grotesk Light" w:cs="Aktiv Grotesk Light"/>
          <w:lang w:val="en-US" w:eastAsia="fr-FR"/>
        </w:rPr>
      </w:pPr>
      <w:r w:rsidRPr="001F5088">
        <w:rPr>
          <w:rFonts w:ascii="Aktiv Grotesk Light" w:hAnsi="Aktiv Grotesk Light" w:cs="Aktiv Grotesk Light"/>
          <w:lang w:val="en-US" w:eastAsia="fr-FR"/>
        </w:rPr>
        <w:t>Constructed school s</w:t>
      </w:r>
      <w:r w:rsidR="008D0885">
        <w:rPr>
          <w:rFonts w:ascii="Aktiv Grotesk Light" w:hAnsi="Aktiv Grotesk Light" w:cs="Aktiv Grotesk Light"/>
          <w:lang w:val="en-US" w:eastAsia="fr-FR"/>
        </w:rPr>
        <w:t>a</w:t>
      </w:r>
      <w:r w:rsidRPr="001F5088">
        <w:rPr>
          <w:rFonts w:ascii="Aktiv Grotesk Light" w:hAnsi="Aktiv Grotesk Light" w:cs="Aktiv Grotesk Light"/>
          <w:lang w:val="en-US" w:eastAsia="fr-FR"/>
        </w:rPr>
        <w:t xml:space="preserve">nitary facilities for </w:t>
      </w:r>
      <w:r w:rsidRPr="001F5088">
        <w:rPr>
          <w:rFonts w:ascii="Aktiv Grotesk Light" w:hAnsi="Aktiv Grotesk Light" w:cs="Aktiv Grotesk Light"/>
          <w:b/>
          <w:bCs/>
          <w:lang w:val="en-US" w:eastAsia="fr-FR"/>
        </w:rPr>
        <w:t xml:space="preserve"> 3</w:t>
      </w:r>
      <w:r w:rsidRPr="001F5088">
        <w:rPr>
          <w:rFonts w:ascii="Aktiv Grotesk Light" w:hAnsi="Aktiv Grotesk Light" w:cs="Aktiv Grotesk Light"/>
          <w:lang w:val="en-US" w:eastAsia="fr-FR"/>
        </w:rPr>
        <w:t xml:space="preserve"> schools in the Central River Region through an EU Funded Project</w:t>
      </w:r>
      <w:r>
        <w:rPr>
          <w:rFonts w:ascii="Aktiv Grotesk Light" w:hAnsi="Aktiv Grotesk Light" w:cs="Aktiv Grotesk Light"/>
          <w:lang w:val="en-US" w:eastAsia="fr-FR"/>
        </w:rPr>
        <w:t xml:space="preserve"> on Child Rights to improve s</w:t>
      </w:r>
      <w:r w:rsidR="008D0885">
        <w:rPr>
          <w:rFonts w:ascii="Aktiv Grotesk Light" w:hAnsi="Aktiv Grotesk Light" w:cs="Aktiv Grotesk Light"/>
          <w:lang w:val="en-US" w:eastAsia="fr-FR"/>
        </w:rPr>
        <w:t>a</w:t>
      </w:r>
      <w:r>
        <w:rPr>
          <w:rFonts w:ascii="Aktiv Grotesk Light" w:hAnsi="Aktiv Grotesk Light" w:cs="Aktiv Grotesk Light"/>
          <w:lang w:val="en-US" w:eastAsia="fr-FR"/>
        </w:rPr>
        <w:t>nitary h</w:t>
      </w:r>
      <w:r w:rsidR="008D0885">
        <w:rPr>
          <w:rFonts w:ascii="Aktiv Grotesk Light" w:hAnsi="Aktiv Grotesk Light" w:cs="Aktiv Grotesk Light"/>
          <w:lang w:val="en-US" w:eastAsia="fr-FR"/>
        </w:rPr>
        <w:t>ygiene</w:t>
      </w:r>
      <w:r>
        <w:rPr>
          <w:rFonts w:ascii="Aktiv Grotesk Light" w:hAnsi="Aktiv Grotesk Light" w:cs="Aktiv Grotesk Light"/>
          <w:lang w:val="en-US" w:eastAsia="fr-FR"/>
        </w:rPr>
        <w:t xml:space="preserve"> with </w:t>
      </w:r>
      <w:r w:rsidR="008D0885">
        <w:rPr>
          <w:rFonts w:ascii="Aktiv Grotesk Light" w:hAnsi="Aktiv Grotesk Light" w:cs="Aktiv Grotesk Light"/>
          <w:lang w:val="en-US" w:eastAsia="fr-FR"/>
        </w:rPr>
        <w:t xml:space="preserve">an </w:t>
      </w:r>
      <w:r>
        <w:rPr>
          <w:rFonts w:ascii="Aktiv Grotesk Light" w:hAnsi="Aktiv Grotesk Light" w:cs="Aktiv Grotesk Light"/>
          <w:lang w:val="en-US" w:eastAsia="fr-FR"/>
        </w:rPr>
        <w:t>indirect reach of 400,000 people.</w:t>
      </w:r>
    </w:p>
    <w:p w14:paraId="5B4A6D0E" w14:textId="25F2A329" w:rsidR="001F5088" w:rsidRPr="001F5088" w:rsidRDefault="001F5088" w:rsidP="001F5088">
      <w:pPr>
        <w:pStyle w:val="ListParagraph"/>
        <w:numPr>
          <w:ilvl w:val="0"/>
          <w:numId w:val="27"/>
        </w:numPr>
        <w:shd w:val="clear" w:color="auto" w:fill="FFFFFF"/>
        <w:spacing w:after="0" w:line="276" w:lineRule="auto"/>
        <w:jc w:val="both"/>
        <w:rPr>
          <w:rFonts w:ascii="Aktiv Grotesk App Light" w:hAnsi="Aktiv Grotesk App Light" w:cs="Aktiv Grotesk App Light"/>
        </w:rPr>
      </w:pPr>
      <w:r w:rsidRPr="001F5088">
        <w:rPr>
          <w:rFonts w:ascii="Aktiv Grotesk App Light" w:hAnsi="Aktiv Grotesk App Light" w:cs="Aktiv Grotesk App Light"/>
          <w:bCs/>
        </w:rPr>
        <w:t xml:space="preserve">A </w:t>
      </w:r>
      <w:r w:rsidR="0025506B" w:rsidRPr="001F5088">
        <w:rPr>
          <w:rFonts w:ascii="Aktiv Grotesk App Light" w:hAnsi="Aktiv Grotesk App Light" w:cs="Aktiv Grotesk App Light"/>
          <w:bCs/>
        </w:rPr>
        <w:t>Strengthening the Economic Resilience of Vulnerable Youths in The  Gambia</w:t>
      </w:r>
      <w:r w:rsidRPr="001F5088">
        <w:rPr>
          <w:rFonts w:ascii="Aktiv Grotesk App Light" w:hAnsi="Aktiv Grotesk App Light" w:cs="Aktiv Grotesk App Light"/>
          <w:bCs/>
        </w:rPr>
        <w:t xml:space="preserve"> Project</w:t>
      </w:r>
      <w:r w:rsidR="0025506B" w:rsidRPr="001F5088">
        <w:rPr>
          <w:rFonts w:ascii="Aktiv Grotesk App Light" w:hAnsi="Aktiv Grotesk App Light" w:cs="Aktiv Grotesk App Light"/>
          <w:bCs/>
        </w:rPr>
        <w:t xml:space="preserve">. Through support from SOS Children’s Villages  Finland, we were able to increase the social and economic resilience of </w:t>
      </w:r>
      <w:r w:rsidR="0025506B" w:rsidRPr="001F5088">
        <w:rPr>
          <w:rFonts w:ascii="Aktiv Grotesk App Light" w:hAnsi="Aktiv Grotesk App Light" w:cs="Aktiv Grotesk App Light"/>
          <w:b/>
          <w:color w:val="002060"/>
        </w:rPr>
        <w:t>600</w:t>
      </w:r>
      <w:r w:rsidR="0025506B" w:rsidRPr="001F5088">
        <w:rPr>
          <w:rFonts w:ascii="Aktiv Grotesk App Light" w:hAnsi="Aktiv Grotesk App Light" w:cs="Aktiv Grotesk App Light"/>
          <w:bCs/>
        </w:rPr>
        <w:t xml:space="preserve"> aged </w:t>
      </w:r>
      <w:r w:rsidR="0025506B" w:rsidRPr="001F5088">
        <w:rPr>
          <w:rFonts w:ascii="Aktiv Grotesk App Light" w:hAnsi="Aktiv Grotesk App Light" w:cs="Aktiv Grotesk App Light"/>
          <w:b/>
        </w:rPr>
        <w:t>15</w:t>
      </w:r>
      <w:r w:rsidR="0025506B" w:rsidRPr="001F5088">
        <w:rPr>
          <w:rFonts w:ascii="Aktiv Grotesk App Light" w:hAnsi="Aktiv Grotesk App Light" w:cs="Aktiv Grotesk App Light"/>
          <w:bCs/>
        </w:rPr>
        <w:t xml:space="preserve"> to </w:t>
      </w:r>
      <w:r w:rsidR="0025506B" w:rsidRPr="001F5088">
        <w:rPr>
          <w:rFonts w:ascii="Aktiv Grotesk App Light" w:hAnsi="Aktiv Grotesk App Light" w:cs="Aktiv Grotesk App Light"/>
          <w:b/>
        </w:rPr>
        <w:t>35</w:t>
      </w:r>
      <w:r w:rsidR="0025506B" w:rsidRPr="001F5088">
        <w:rPr>
          <w:rFonts w:ascii="Aktiv Grotesk App Light" w:hAnsi="Aktiv Grotesk App Light" w:cs="Aktiv Grotesk App Light"/>
          <w:bCs/>
        </w:rPr>
        <w:t xml:space="preserve"> vulnerable youths in LRR and CRR of the Gambia, providing them with market-driven technical skills/post-secondary education</w:t>
      </w:r>
      <w:r w:rsidRPr="001F5088">
        <w:rPr>
          <w:rFonts w:ascii="Aktiv Grotesk App Light" w:hAnsi="Aktiv Grotesk App Light" w:cs="Aktiv Grotesk App Light"/>
          <w:bCs/>
        </w:rPr>
        <w:t>.</w:t>
      </w:r>
    </w:p>
    <w:p w14:paraId="61DAA0A9" w14:textId="6713C592" w:rsidR="001F5088" w:rsidRPr="001F5088" w:rsidRDefault="001F5088" w:rsidP="001F5088">
      <w:pPr>
        <w:pStyle w:val="ListParagraph"/>
        <w:numPr>
          <w:ilvl w:val="0"/>
          <w:numId w:val="27"/>
        </w:numPr>
        <w:shd w:val="clear" w:color="auto" w:fill="FFFFFF"/>
        <w:spacing w:after="0" w:line="276" w:lineRule="auto"/>
        <w:jc w:val="both"/>
        <w:rPr>
          <w:rFonts w:ascii="Aktiv Grotesk App Light" w:hAnsi="Aktiv Grotesk App Light" w:cs="Aktiv Grotesk App Light"/>
          <w:b/>
          <w:bCs/>
          <w:lang w:val="en-US" w:eastAsia="fr-FR"/>
        </w:rPr>
      </w:pPr>
      <w:r w:rsidRPr="001F5088">
        <w:rPr>
          <w:rFonts w:ascii="Aktiv Grotesk App Light" w:hAnsi="Aktiv Grotesk App Light" w:cs="Aktiv Grotesk App Light"/>
          <w:bCs/>
        </w:rPr>
        <w:t xml:space="preserve">A </w:t>
      </w:r>
      <w:r w:rsidR="0025506B" w:rsidRPr="001F5088">
        <w:rPr>
          <w:rFonts w:ascii="Aktiv Grotesk App Light" w:hAnsi="Aktiv Grotesk App Light" w:cs="Aktiv Grotesk App Light"/>
          <w:bCs/>
        </w:rPr>
        <w:t>Women Empowerment Change</w:t>
      </w:r>
      <w:r w:rsidRPr="001F5088">
        <w:rPr>
          <w:rFonts w:ascii="Aktiv Grotesk App Light" w:hAnsi="Aktiv Grotesk App Light" w:cs="Aktiv Grotesk App Light"/>
          <w:bCs/>
        </w:rPr>
        <w:t xml:space="preserve"> 3 years project</w:t>
      </w:r>
      <w:r w:rsidR="0025506B" w:rsidRPr="001F5088">
        <w:rPr>
          <w:rFonts w:ascii="Aktiv Grotesk App Light" w:hAnsi="Aktiv Grotesk App Light" w:cs="Aktiv Grotesk App Light"/>
          <w:bCs/>
        </w:rPr>
        <w:t xml:space="preserve">. The Project strengthen and build the capacities of </w:t>
      </w:r>
      <w:r w:rsidR="0025506B" w:rsidRPr="001F5088">
        <w:rPr>
          <w:rFonts w:ascii="Aktiv Grotesk App Light" w:hAnsi="Aktiv Grotesk App Light" w:cs="Aktiv Grotesk App Light"/>
          <w:b/>
        </w:rPr>
        <w:t>200</w:t>
      </w:r>
      <w:r w:rsidR="0025506B" w:rsidRPr="001F5088">
        <w:rPr>
          <w:rFonts w:ascii="Aktiv Grotesk App Light" w:hAnsi="Aktiv Grotesk App Light" w:cs="Aktiv Grotesk App Light"/>
          <w:bCs/>
        </w:rPr>
        <w:t xml:space="preserve"> vulnerable women in 3 communities in Farafenni to take care of themselves and the survival and development needs of their children.</w:t>
      </w:r>
    </w:p>
    <w:p w14:paraId="0AB53A6D" w14:textId="1B22163C" w:rsidR="001F5088" w:rsidRPr="001F5088" w:rsidRDefault="001F5088" w:rsidP="001F5088">
      <w:pPr>
        <w:pStyle w:val="ListParagraph"/>
        <w:numPr>
          <w:ilvl w:val="0"/>
          <w:numId w:val="27"/>
        </w:numPr>
        <w:shd w:val="clear" w:color="auto" w:fill="FFFFFF"/>
        <w:spacing w:after="0" w:line="276" w:lineRule="auto"/>
        <w:jc w:val="both"/>
        <w:rPr>
          <w:rFonts w:ascii="Aktiv Grotesk App Light" w:hAnsi="Aktiv Grotesk App Light" w:cs="Aktiv Grotesk App Light"/>
          <w:b/>
          <w:bCs/>
          <w:lang w:val="en-US" w:eastAsia="fr-FR"/>
        </w:rPr>
      </w:pPr>
      <w:r w:rsidRPr="001F5088">
        <w:rPr>
          <w:rFonts w:ascii="Aktiv Grotesk App Light" w:hAnsi="Aktiv Grotesk App Light" w:cs="Aktiv Grotesk App Light"/>
          <w:bCs/>
        </w:rPr>
        <w:t xml:space="preserve">A </w:t>
      </w:r>
      <w:r w:rsidR="0025506B" w:rsidRPr="001F5088">
        <w:rPr>
          <w:rFonts w:ascii="Aktiv Grotesk App Light" w:hAnsi="Aktiv Grotesk App Light" w:cs="Aktiv Grotesk App Light"/>
          <w:bCs/>
        </w:rPr>
        <w:t>Family Strengthening Bansang</w:t>
      </w:r>
      <w:r w:rsidRPr="001F5088">
        <w:rPr>
          <w:rFonts w:ascii="Aktiv Grotesk App Light" w:hAnsi="Aktiv Grotesk App Light" w:cs="Aktiv Grotesk App Light"/>
          <w:bCs/>
        </w:rPr>
        <w:t xml:space="preserve"> P</w:t>
      </w:r>
      <w:r w:rsidR="008D0885">
        <w:rPr>
          <w:rFonts w:ascii="Aktiv Grotesk App Light" w:hAnsi="Aktiv Grotesk App Light" w:cs="Aktiv Grotesk App Light"/>
          <w:bCs/>
        </w:rPr>
        <w:t>ro</w:t>
      </w:r>
      <w:r w:rsidRPr="001F5088">
        <w:rPr>
          <w:rFonts w:ascii="Aktiv Grotesk App Light" w:hAnsi="Aktiv Grotesk App Light" w:cs="Aktiv Grotesk App Light"/>
          <w:bCs/>
        </w:rPr>
        <w:t>ject</w:t>
      </w:r>
      <w:r w:rsidR="0025506B" w:rsidRPr="001F5088">
        <w:rPr>
          <w:rFonts w:ascii="Aktiv Grotesk App Light" w:hAnsi="Aktiv Grotesk App Light" w:cs="Aktiv Grotesk App Light"/>
          <w:bCs/>
        </w:rPr>
        <w:t xml:space="preserve"> has supported </w:t>
      </w:r>
      <w:r w:rsidR="0025506B" w:rsidRPr="001F5088">
        <w:rPr>
          <w:rFonts w:ascii="Aktiv Grotesk App Light" w:hAnsi="Aktiv Grotesk App Light" w:cs="Aktiv Grotesk App Light"/>
          <w:b/>
        </w:rPr>
        <w:t>1,000</w:t>
      </w:r>
      <w:r w:rsidR="0025506B" w:rsidRPr="001F5088">
        <w:rPr>
          <w:rFonts w:ascii="Aktiv Grotesk App Light" w:hAnsi="Aktiv Grotesk App Light" w:cs="Aktiv Grotesk App Light"/>
          <w:bCs/>
        </w:rPr>
        <w:t xml:space="preserve"> children in </w:t>
      </w:r>
      <w:r w:rsidR="0025506B" w:rsidRPr="001F5088">
        <w:rPr>
          <w:rFonts w:ascii="Aktiv Grotesk App Light" w:hAnsi="Aktiv Grotesk App Light" w:cs="Aktiv Grotesk App Light"/>
          <w:b/>
        </w:rPr>
        <w:t>310</w:t>
      </w:r>
      <w:r w:rsidR="0025506B" w:rsidRPr="001F5088">
        <w:rPr>
          <w:rFonts w:ascii="Aktiv Grotesk App Light" w:hAnsi="Aktiv Grotesk App Light" w:cs="Aktiv Grotesk App Light"/>
          <w:bCs/>
        </w:rPr>
        <w:t xml:space="preserve"> families in </w:t>
      </w:r>
      <w:r w:rsidR="0025506B" w:rsidRPr="001F5088">
        <w:rPr>
          <w:rFonts w:ascii="Aktiv Grotesk App Light" w:hAnsi="Aktiv Grotesk App Light" w:cs="Aktiv Grotesk App Light"/>
          <w:b/>
        </w:rPr>
        <w:t xml:space="preserve">5 </w:t>
      </w:r>
      <w:r w:rsidR="0025506B" w:rsidRPr="001F5088">
        <w:rPr>
          <w:rFonts w:ascii="Aktiv Grotesk App Light" w:hAnsi="Aktiv Grotesk App Light" w:cs="Aktiv Grotesk App Light"/>
          <w:bCs/>
        </w:rPr>
        <w:t>communities.</w:t>
      </w:r>
      <w:r w:rsidR="0025506B" w:rsidRPr="001F5088">
        <w:rPr>
          <w:rFonts w:ascii="Aktiv Grotesk App Light" w:hAnsi="Aktiv Grotesk App Light" w:cs="Aktiv Grotesk App Light"/>
        </w:rPr>
        <w:t xml:space="preserve"> </w:t>
      </w:r>
    </w:p>
    <w:p w14:paraId="3AA43D4B" w14:textId="0BE1065F" w:rsidR="001F5088" w:rsidRPr="001F5088" w:rsidRDefault="0025506B" w:rsidP="001F5088">
      <w:pPr>
        <w:pStyle w:val="ListParagraph"/>
        <w:numPr>
          <w:ilvl w:val="0"/>
          <w:numId w:val="27"/>
        </w:numPr>
        <w:shd w:val="clear" w:color="auto" w:fill="FFFFFF"/>
        <w:spacing w:after="0" w:line="276" w:lineRule="auto"/>
        <w:jc w:val="both"/>
        <w:rPr>
          <w:rFonts w:ascii="Aktiv Grotesk App Light" w:hAnsi="Aktiv Grotesk App Light" w:cs="Aktiv Grotesk App Light"/>
          <w:b/>
          <w:bCs/>
          <w:lang w:val="en-US" w:eastAsia="fr-FR"/>
        </w:rPr>
      </w:pPr>
      <w:r w:rsidRPr="001F5088">
        <w:rPr>
          <w:rFonts w:ascii="Aktiv Grotesk App Light" w:hAnsi="Aktiv Grotesk App Light" w:cs="Aktiv Grotesk App Light"/>
          <w:bCs/>
        </w:rPr>
        <w:t>Through our EU-Funded project on Sustainable Nutrition Improvement Project, we have contributed to the nutritional improvement of children at risk of losing care.</w:t>
      </w:r>
      <w:r w:rsidR="008D0885">
        <w:rPr>
          <w:rFonts w:ascii="Aktiv Grotesk App Light" w:hAnsi="Aktiv Grotesk App Light" w:cs="Aktiv Grotesk App Light"/>
          <w:bCs/>
        </w:rPr>
        <w:t xml:space="preserve"> </w:t>
      </w:r>
      <w:r w:rsidR="001F5088" w:rsidRPr="001F5088">
        <w:rPr>
          <w:rFonts w:ascii="Aktiv Grotesk App Light" w:hAnsi="Aktiv Grotesk App Light" w:cs="Aktiv Grotesk App Light"/>
          <w:bCs/>
        </w:rPr>
        <w:t>S</w:t>
      </w:r>
      <w:r w:rsidRPr="001F5088">
        <w:rPr>
          <w:rFonts w:ascii="Aktiv Grotesk App Light" w:hAnsi="Aktiv Grotesk App Light" w:cs="Aktiv Grotesk App Light"/>
          <w:bCs/>
        </w:rPr>
        <w:t xml:space="preserve">upported </w:t>
      </w:r>
      <w:r w:rsidRPr="001F5088">
        <w:rPr>
          <w:rFonts w:ascii="Aktiv Grotesk App Light" w:hAnsi="Aktiv Grotesk App Light" w:cs="Aktiv Grotesk App Light"/>
          <w:b/>
        </w:rPr>
        <w:t xml:space="preserve">450 </w:t>
      </w:r>
      <w:r w:rsidRPr="001F5088">
        <w:rPr>
          <w:rFonts w:ascii="Aktiv Grotesk App Light" w:hAnsi="Aktiv Grotesk App Light" w:cs="Aktiv Grotesk App Light"/>
          <w:bCs/>
        </w:rPr>
        <w:t xml:space="preserve">women farmers, </w:t>
      </w:r>
      <w:r w:rsidRPr="001F5088">
        <w:rPr>
          <w:rFonts w:ascii="Aktiv Grotesk App Light" w:hAnsi="Aktiv Grotesk App Light" w:cs="Aktiv Grotesk App Light"/>
          <w:b/>
        </w:rPr>
        <w:t>525</w:t>
      </w:r>
      <w:r w:rsidRPr="001F5088">
        <w:rPr>
          <w:rFonts w:ascii="Aktiv Grotesk App Light" w:hAnsi="Aktiv Grotesk App Light" w:cs="Aktiv Grotesk App Light"/>
          <w:bCs/>
        </w:rPr>
        <w:t xml:space="preserve"> students, and </w:t>
      </w:r>
      <w:r w:rsidRPr="001F5088">
        <w:rPr>
          <w:rFonts w:ascii="Aktiv Grotesk App Light" w:hAnsi="Aktiv Grotesk App Light" w:cs="Aktiv Grotesk App Light"/>
          <w:b/>
        </w:rPr>
        <w:t>900</w:t>
      </w:r>
      <w:r w:rsidRPr="001F5088">
        <w:rPr>
          <w:rFonts w:ascii="Aktiv Grotesk App Light" w:hAnsi="Aktiv Grotesk App Light" w:cs="Aktiv Grotesk App Light"/>
          <w:bCs/>
        </w:rPr>
        <w:t xml:space="preserve"> vulnerable farmers. The overall all objective was to contribute to improved nutrition of children at the status of </w:t>
      </w:r>
      <w:r w:rsidRPr="001F5088">
        <w:rPr>
          <w:rFonts w:ascii="Aktiv Grotesk App Light" w:hAnsi="Aktiv Grotesk App Light" w:cs="Aktiv Grotesk App Light"/>
          <w:b/>
        </w:rPr>
        <w:t>1875</w:t>
      </w:r>
      <w:r w:rsidRPr="001F5088">
        <w:rPr>
          <w:rFonts w:ascii="Aktiv Grotesk App Light" w:hAnsi="Aktiv Grotesk App Light" w:cs="Aktiv Grotesk App Light"/>
          <w:bCs/>
        </w:rPr>
        <w:t xml:space="preserve"> in </w:t>
      </w:r>
      <w:r w:rsidRPr="001F5088">
        <w:rPr>
          <w:rFonts w:ascii="Aktiv Grotesk App Light" w:hAnsi="Aktiv Grotesk App Light" w:cs="Aktiv Grotesk App Light"/>
          <w:b/>
        </w:rPr>
        <w:t xml:space="preserve">4 </w:t>
      </w:r>
      <w:r w:rsidRPr="001F5088">
        <w:rPr>
          <w:rFonts w:ascii="Aktiv Grotesk App Light" w:hAnsi="Aktiv Grotesk App Light" w:cs="Aktiv Grotesk App Light"/>
          <w:bCs/>
        </w:rPr>
        <w:t xml:space="preserve">communities in Basse, supported </w:t>
      </w:r>
      <w:r w:rsidR="001F5088">
        <w:rPr>
          <w:rFonts w:ascii="Aktiv Grotesk App Light" w:hAnsi="Aktiv Grotesk App Light" w:cs="Aktiv Grotesk App Light"/>
          <w:bCs/>
        </w:rPr>
        <w:t>a</w:t>
      </w:r>
      <w:r w:rsidRPr="001F5088">
        <w:rPr>
          <w:rFonts w:ascii="Aktiv Grotesk App Light" w:hAnsi="Aktiv Grotesk App Light" w:cs="Aktiv Grotesk App Light"/>
          <w:bCs/>
        </w:rPr>
        <w:t xml:space="preserve"> Family Strengthening Programme that caters to children at risk of losing parental care when care is given within their family and their caregivers are supported with an income-generating activity to allow them to be self-sustaining and take care of the needs of their families. </w:t>
      </w:r>
    </w:p>
    <w:p w14:paraId="65C2EEB6" w14:textId="080860F7" w:rsidR="001F5088" w:rsidRPr="001F5088" w:rsidRDefault="001F5088" w:rsidP="001F5088">
      <w:pPr>
        <w:pStyle w:val="ListParagraph"/>
        <w:numPr>
          <w:ilvl w:val="0"/>
          <w:numId w:val="27"/>
        </w:numPr>
        <w:shd w:val="clear" w:color="auto" w:fill="FFFFFF"/>
        <w:spacing w:after="0" w:line="276" w:lineRule="auto"/>
        <w:jc w:val="both"/>
        <w:rPr>
          <w:rFonts w:ascii="Aktiv Grotesk App Light" w:hAnsi="Aktiv Grotesk App Light" w:cs="Aktiv Grotesk App Light"/>
          <w:b/>
          <w:bCs/>
          <w:lang w:val="en-US" w:eastAsia="fr-FR"/>
        </w:rPr>
      </w:pPr>
      <w:r w:rsidRPr="001F5088">
        <w:rPr>
          <w:rFonts w:ascii="Aktiv Grotesk App Light" w:hAnsi="Aktiv Grotesk App Light" w:cs="Aktiv Grotesk App Light"/>
          <w:bCs/>
        </w:rPr>
        <w:t xml:space="preserve">A </w:t>
      </w:r>
      <w:r w:rsidR="0025506B" w:rsidRPr="001F5088">
        <w:rPr>
          <w:rFonts w:ascii="Aktiv Grotesk App Light" w:hAnsi="Aktiv Grotesk App Light" w:cs="Aktiv Grotesk App Light"/>
          <w:bCs/>
        </w:rPr>
        <w:t xml:space="preserve">Family Strengthening </w:t>
      </w:r>
      <w:r w:rsidRPr="001F5088">
        <w:rPr>
          <w:rFonts w:ascii="Aktiv Grotesk App Light" w:hAnsi="Aktiv Grotesk App Light" w:cs="Aktiv Grotesk App Light"/>
          <w:bCs/>
        </w:rPr>
        <w:t xml:space="preserve">Programme in </w:t>
      </w:r>
      <w:r w:rsidR="0025506B" w:rsidRPr="001F5088">
        <w:rPr>
          <w:rFonts w:ascii="Aktiv Grotesk App Light" w:hAnsi="Aktiv Grotesk App Light" w:cs="Aktiv Grotesk App Light"/>
          <w:bCs/>
        </w:rPr>
        <w:t xml:space="preserve">Basse has supported  </w:t>
      </w:r>
      <w:r w:rsidR="0025506B" w:rsidRPr="001F5088">
        <w:rPr>
          <w:rFonts w:ascii="Aktiv Grotesk App Light" w:hAnsi="Aktiv Grotesk App Light" w:cs="Aktiv Grotesk App Light"/>
          <w:b/>
          <w:color w:val="002060"/>
        </w:rPr>
        <w:t>750</w:t>
      </w:r>
      <w:r w:rsidR="0025506B" w:rsidRPr="001F5088">
        <w:rPr>
          <w:rFonts w:ascii="Aktiv Grotesk App Light" w:hAnsi="Aktiv Grotesk App Light" w:cs="Aktiv Grotesk App Light"/>
          <w:bCs/>
        </w:rPr>
        <w:t xml:space="preserve"> children and </w:t>
      </w:r>
      <w:r w:rsidR="0025506B" w:rsidRPr="001F5088">
        <w:rPr>
          <w:rFonts w:ascii="Aktiv Grotesk App Light" w:hAnsi="Aktiv Grotesk App Light" w:cs="Aktiv Grotesk App Light"/>
          <w:b/>
        </w:rPr>
        <w:t>227</w:t>
      </w:r>
      <w:r w:rsidR="0025506B" w:rsidRPr="001F5088">
        <w:rPr>
          <w:rFonts w:ascii="Aktiv Grotesk App Light" w:hAnsi="Aktiv Grotesk App Light" w:cs="Aktiv Grotesk App Light"/>
          <w:bCs/>
        </w:rPr>
        <w:t xml:space="preserve"> families in </w:t>
      </w:r>
      <w:r w:rsidR="0025506B" w:rsidRPr="001F5088">
        <w:rPr>
          <w:rFonts w:ascii="Aktiv Grotesk App Light" w:hAnsi="Aktiv Grotesk App Light" w:cs="Aktiv Grotesk App Light"/>
          <w:b/>
        </w:rPr>
        <w:t>5</w:t>
      </w:r>
      <w:r w:rsidR="0025506B" w:rsidRPr="001F5088">
        <w:rPr>
          <w:rFonts w:ascii="Aktiv Grotesk App Light" w:hAnsi="Aktiv Grotesk App Light" w:cs="Aktiv Grotesk App Light"/>
          <w:bCs/>
        </w:rPr>
        <w:t xml:space="preserve"> communities.</w:t>
      </w:r>
      <w:r>
        <w:rPr>
          <w:rFonts w:ascii="Aktiv Grotesk App Light" w:hAnsi="Aktiv Grotesk App Light" w:cs="Aktiv Grotesk App Light"/>
          <w:bCs/>
        </w:rPr>
        <w:t xml:space="preserve"> A </w:t>
      </w:r>
      <w:r w:rsidR="0025506B" w:rsidRPr="001F5088">
        <w:rPr>
          <w:rFonts w:ascii="Aktiv Grotesk App Light" w:hAnsi="Aktiv Grotesk App Light" w:cs="Aktiv Grotesk App Light"/>
          <w:bCs/>
        </w:rPr>
        <w:t xml:space="preserve">Community Empowerment Project which has supported </w:t>
      </w:r>
      <w:r w:rsidR="0025506B" w:rsidRPr="001F5088">
        <w:rPr>
          <w:rFonts w:ascii="Aktiv Grotesk App Light" w:hAnsi="Aktiv Grotesk App Light" w:cs="Aktiv Grotesk App Light"/>
          <w:b/>
        </w:rPr>
        <w:t>71</w:t>
      </w:r>
      <w:r w:rsidR="00D53239">
        <w:rPr>
          <w:rFonts w:ascii="Aktiv Grotesk App Light" w:hAnsi="Aktiv Grotesk App Light" w:cs="Aktiv Grotesk App Light"/>
          <w:b/>
        </w:rPr>
        <w:t xml:space="preserve"> care givers </w:t>
      </w:r>
      <w:r w:rsidR="0025506B" w:rsidRPr="001F5088">
        <w:rPr>
          <w:rFonts w:ascii="Aktiv Grotesk App Light" w:hAnsi="Aktiv Grotesk App Light" w:cs="Aktiv Grotesk App Light"/>
          <w:bCs/>
        </w:rPr>
        <w:t xml:space="preserve"> and </w:t>
      </w:r>
      <w:r w:rsidR="0025506B" w:rsidRPr="001F5088">
        <w:rPr>
          <w:rFonts w:ascii="Aktiv Grotesk App Light" w:hAnsi="Aktiv Grotesk App Light" w:cs="Aktiv Grotesk App Light"/>
          <w:b/>
        </w:rPr>
        <w:t xml:space="preserve">150 </w:t>
      </w:r>
      <w:r w:rsidR="0025506B" w:rsidRPr="001F5088">
        <w:rPr>
          <w:rFonts w:ascii="Aktiv Grotesk App Light" w:hAnsi="Aktiv Grotesk App Light" w:cs="Aktiv Grotesk App Light"/>
          <w:bCs/>
        </w:rPr>
        <w:t xml:space="preserve">children to contribute to the empowerment of women (single-headed households) and the promotion of women and children’s rights in </w:t>
      </w:r>
      <w:r w:rsidR="0025506B" w:rsidRPr="001F5088">
        <w:rPr>
          <w:rFonts w:ascii="Aktiv Grotesk App Light" w:hAnsi="Aktiv Grotesk App Light" w:cs="Aktiv Grotesk App Light"/>
          <w:b/>
        </w:rPr>
        <w:t xml:space="preserve"> 3</w:t>
      </w:r>
      <w:r w:rsidR="0025506B" w:rsidRPr="001F5088">
        <w:rPr>
          <w:rFonts w:ascii="Aktiv Grotesk App Light" w:hAnsi="Aktiv Grotesk App Light" w:cs="Aktiv Grotesk App Light"/>
          <w:bCs/>
        </w:rPr>
        <w:t xml:space="preserve"> communities in Basse.</w:t>
      </w:r>
      <w:r w:rsidR="0025506B" w:rsidRPr="001F5088">
        <w:rPr>
          <w:rFonts w:ascii="Aktiv Grotesk App Light" w:hAnsi="Aktiv Grotesk App Light" w:cs="Aktiv Grotesk App Light"/>
        </w:rPr>
        <w:t xml:space="preserve"> </w:t>
      </w:r>
      <w:r>
        <w:rPr>
          <w:rFonts w:ascii="Aktiv Grotesk App Light" w:hAnsi="Aktiv Grotesk App Light" w:cs="Aktiv Grotesk App Light"/>
          <w:bCs/>
        </w:rPr>
        <w:t xml:space="preserve">A </w:t>
      </w:r>
      <w:r w:rsidR="0025506B" w:rsidRPr="001F5088">
        <w:rPr>
          <w:rFonts w:ascii="Aktiv Grotesk App Light" w:hAnsi="Aktiv Grotesk App Light" w:cs="Aktiv Grotesk App Light"/>
          <w:bCs/>
        </w:rPr>
        <w:t xml:space="preserve">Family Strengthening Programme that caters to children at risk of losing parental care when care is given within their family and their caregivers are supported with an Income Generating Activity to allow them to be self-sustaining and take care of the needs of their families. </w:t>
      </w:r>
    </w:p>
    <w:p w14:paraId="3008AEB3" w14:textId="0713A556" w:rsidR="0025506B" w:rsidRPr="001F5088" w:rsidRDefault="001F5088" w:rsidP="0025506B">
      <w:pPr>
        <w:pStyle w:val="ListParagraph"/>
        <w:numPr>
          <w:ilvl w:val="0"/>
          <w:numId w:val="27"/>
        </w:numPr>
        <w:shd w:val="clear" w:color="auto" w:fill="FFFFFF"/>
        <w:spacing w:after="0" w:line="276" w:lineRule="auto"/>
        <w:jc w:val="both"/>
        <w:rPr>
          <w:rFonts w:ascii="Aktiv Grotesk App Light" w:hAnsi="Aktiv Grotesk App Light" w:cs="Aktiv Grotesk App Light"/>
          <w:b/>
          <w:bCs/>
          <w:lang w:val="en-US" w:eastAsia="fr-FR"/>
        </w:rPr>
      </w:pPr>
      <w:r w:rsidRPr="001F5088">
        <w:rPr>
          <w:rFonts w:ascii="Aktiv Grotesk App Light" w:hAnsi="Aktiv Grotesk App Light" w:cs="Aktiv Grotesk App Light"/>
          <w:bCs/>
        </w:rPr>
        <w:t xml:space="preserve">A </w:t>
      </w:r>
      <w:r w:rsidR="0025506B" w:rsidRPr="001F5088">
        <w:rPr>
          <w:rFonts w:ascii="Aktiv Grotesk App Light" w:hAnsi="Aktiv Grotesk App Light" w:cs="Aktiv Grotesk App Light"/>
          <w:bCs/>
        </w:rPr>
        <w:t xml:space="preserve">Family Strengthening Programme Bakoteh since its inception supported </w:t>
      </w:r>
      <w:r w:rsidR="0025506B" w:rsidRPr="001F5088">
        <w:rPr>
          <w:rFonts w:ascii="Aktiv Grotesk App Light" w:hAnsi="Aktiv Grotesk App Light" w:cs="Aktiv Grotesk App Light"/>
          <w:b/>
        </w:rPr>
        <w:t xml:space="preserve">1761 </w:t>
      </w:r>
      <w:r w:rsidR="0025506B" w:rsidRPr="001F5088">
        <w:rPr>
          <w:rFonts w:ascii="Aktiv Grotesk App Light" w:hAnsi="Aktiv Grotesk App Light" w:cs="Aktiv Grotesk App Light"/>
          <w:bCs/>
        </w:rPr>
        <w:t xml:space="preserve">beneficiaries, </w:t>
      </w:r>
      <w:r w:rsidR="0025506B" w:rsidRPr="001F5088">
        <w:rPr>
          <w:rFonts w:ascii="Aktiv Grotesk App Light" w:hAnsi="Aktiv Grotesk App Light" w:cs="Aktiv Grotesk App Light"/>
          <w:b/>
        </w:rPr>
        <w:t xml:space="preserve">150 </w:t>
      </w:r>
      <w:r w:rsidR="0025506B" w:rsidRPr="001F5088">
        <w:rPr>
          <w:rFonts w:ascii="Aktiv Grotesk App Light" w:hAnsi="Aktiv Grotesk App Light" w:cs="Aktiv Grotesk App Light"/>
          <w:bCs/>
        </w:rPr>
        <w:t xml:space="preserve">caregivers, and </w:t>
      </w:r>
      <w:r w:rsidR="0025506B" w:rsidRPr="001F5088">
        <w:rPr>
          <w:rFonts w:ascii="Aktiv Grotesk App Light" w:hAnsi="Aktiv Grotesk App Light" w:cs="Aktiv Grotesk App Light"/>
          <w:b/>
        </w:rPr>
        <w:t>376</w:t>
      </w:r>
      <w:r w:rsidR="0025506B" w:rsidRPr="001F5088">
        <w:rPr>
          <w:rFonts w:ascii="Aktiv Grotesk App Light" w:hAnsi="Aktiv Grotesk App Light" w:cs="Aktiv Grotesk App Light"/>
          <w:bCs/>
        </w:rPr>
        <w:t xml:space="preserve"> children in </w:t>
      </w:r>
      <w:r w:rsidR="0025506B" w:rsidRPr="001F5088">
        <w:rPr>
          <w:rFonts w:ascii="Aktiv Grotesk App Light" w:hAnsi="Aktiv Grotesk App Light" w:cs="Aktiv Grotesk App Light"/>
          <w:b/>
        </w:rPr>
        <w:t>9</w:t>
      </w:r>
      <w:r w:rsidR="0025506B" w:rsidRPr="001F5088">
        <w:rPr>
          <w:rFonts w:ascii="Aktiv Grotesk App Light" w:hAnsi="Aktiv Grotesk App Light" w:cs="Aktiv Grotesk App Light"/>
          <w:bCs/>
        </w:rPr>
        <w:t xml:space="preserve"> communities in the Kanifing Municipal Council</w:t>
      </w:r>
      <w:r w:rsidRPr="001F5088">
        <w:rPr>
          <w:rFonts w:ascii="Aktiv Grotesk App Light" w:hAnsi="Aktiv Grotesk App Light" w:cs="Aktiv Grotesk App Light"/>
          <w:bCs/>
        </w:rPr>
        <w:t>.</w:t>
      </w:r>
    </w:p>
    <w:p w14:paraId="1BD34CB1" w14:textId="0FA36936" w:rsidR="00CA6E47" w:rsidRPr="00CA6E47" w:rsidRDefault="00A2381B" w:rsidP="00CA6E47">
      <w:pPr>
        <w:shd w:val="clear" w:color="auto" w:fill="FFFFFF"/>
        <w:spacing w:after="0" w:line="276" w:lineRule="auto"/>
        <w:jc w:val="both"/>
        <w:rPr>
          <w:rFonts w:ascii="Aktiv Grotesk Light" w:hAnsi="Aktiv Grotesk Light" w:cs="Aktiv Grotesk Light"/>
          <w:lang w:val="en-US" w:eastAsia="fr-FR"/>
        </w:rPr>
      </w:pPr>
      <w:r w:rsidRPr="004C6A18">
        <w:rPr>
          <w:lang w:val="en-US"/>
        </w:rPr>
        <w:lastRenderedPageBreak/>
        <mc:AlternateContent>
          <mc:Choice Requires="wps">
            <w:drawing>
              <wp:anchor distT="0" distB="360045" distL="114300" distR="114300" simplePos="0" relativeHeight="251758592" behindDoc="0" locked="0" layoutInCell="1" allowOverlap="1" wp14:anchorId="614ED149" wp14:editId="0B07E35C">
                <wp:simplePos x="0" y="0"/>
                <wp:positionH relativeFrom="page">
                  <wp:align>left</wp:align>
                </wp:positionH>
                <wp:positionV relativeFrom="page">
                  <wp:posOffset>19050</wp:posOffset>
                </wp:positionV>
                <wp:extent cx="10787380" cy="1047750"/>
                <wp:effectExtent l="0" t="0" r="0" b="0"/>
                <wp:wrapTopAndBottom/>
                <wp:docPr id="26" name="Redondear rectángulo de esquina sencilla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V="1">
                          <a:off x="0" y="0"/>
                          <a:ext cx="10787380" cy="1047750"/>
                        </a:xfrm>
                        <a:custGeom>
                          <a:avLst/>
                          <a:gdLst>
                            <a:gd name="connsiteX0" fmla="*/ 0 w 1799590"/>
                            <a:gd name="connsiteY0" fmla="*/ 0 h 1934210"/>
                            <a:gd name="connsiteX1" fmla="*/ 1499652 w 1799590"/>
                            <a:gd name="connsiteY1" fmla="*/ 0 h 1934210"/>
                            <a:gd name="connsiteX2" fmla="*/ 1799590 w 1799590"/>
                            <a:gd name="connsiteY2" fmla="*/ 299938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499652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074139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74496 h 2008706"/>
                            <a:gd name="connsiteX1" fmla="*/ 1074139 w 1799590"/>
                            <a:gd name="connsiteY1" fmla="*/ 74496 h 2008706"/>
                            <a:gd name="connsiteX2" fmla="*/ 1799590 w 1799590"/>
                            <a:gd name="connsiteY2" fmla="*/ 1080200 h 2008706"/>
                            <a:gd name="connsiteX3" fmla="*/ 1799590 w 1799590"/>
                            <a:gd name="connsiteY3" fmla="*/ 2008706 h 2008706"/>
                            <a:gd name="connsiteX4" fmla="*/ 0 w 1799590"/>
                            <a:gd name="connsiteY4" fmla="*/ 2008706 h 2008706"/>
                            <a:gd name="connsiteX5" fmla="*/ 0 w 1799590"/>
                            <a:gd name="connsiteY5" fmla="*/ 74496 h 2008706"/>
                            <a:gd name="connsiteX0" fmla="*/ 0 w 1799590"/>
                            <a:gd name="connsiteY0" fmla="*/ 74496 h 2008706"/>
                            <a:gd name="connsiteX1" fmla="*/ 1074139 w 1799590"/>
                            <a:gd name="connsiteY1" fmla="*/ 74496 h 2008706"/>
                            <a:gd name="connsiteX2" fmla="*/ 1799590 w 1799590"/>
                            <a:gd name="connsiteY2" fmla="*/ 1080200 h 2008706"/>
                            <a:gd name="connsiteX3" fmla="*/ 1799590 w 1799590"/>
                            <a:gd name="connsiteY3" fmla="*/ 2008706 h 2008706"/>
                            <a:gd name="connsiteX4" fmla="*/ 0 w 1799590"/>
                            <a:gd name="connsiteY4" fmla="*/ 2008706 h 2008706"/>
                            <a:gd name="connsiteX5" fmla="*/ 0 w 1799590"/>
                            <a:gd name="connsiteY5" fmla="*/ 74496 h 2008706"/>
                            <a:gd name="connsiteX0" fmla="*/ 0 w 1799590"/>
                            <a:gd name="connsiteY0" fmla="*/ 0 h 1934210"/>
                            <a:gd name="connsiteX1" fmla="*/ 1074139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976225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013525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77797 h 2012007"/>
                            <a:gd name="connsiteX1" fmla="*/ 1013525 w 1799590"/>
                            <a:gd name="connsiteY1" fmla="*/ 77797 h 2012007"/>
                            <a:gd name="connsiteX2" fmla="*/ 1799590 w 1799590"/>
                            <a:gd name="connsiteY2" fmla="*/ 1128064 h 2012007"/>
                            <a:gd name="connsiteX3" fmla="*/ 1799590 w 1799590"/>
                            <a:gd name="connsiteY3" fmla="*/ 2012007 h 2012007"/>
                            <a:gd name="connsiteX4" fmla="*/ 0 w 1799590"/>
                            <a:gd name="connsiteY4" fmla="*/ 2012007 h 2012007"/>
                            <a:gd name="connsiteX5" fmla="*/ 0 w 1799590"/>
                            <a:gd name="connsiteY5" fmla="*/ 77797 h 2012007"/>
                            <a:gd name="connsiteX0" fmla="*/ 0 w 1799723"/>
                            <a:gd name="connsiteY0" fmla="*/ 77797 h 2012007"/>
                            <a:gd name="connsiteX1" fmla="*/ 1013525 w 1799723"/>
                            <a:gd name="connsiteY1" fmla="*/ 77797 h 2012007"/>
                            <a:gd name="connsiteX2" fmla="*/ 1799590 w 1799723"/>
                            <a:gd name="connsiteY2" fmla="*/ 1128064 h 2012007"/>
                            <a:gd name="connsiteX3" fmla="*/ 1799590 w 1799723"/>
                            <a:gd name="connsiteY3" fmla="*/ 2012007 h 2012007"/>
                            <a:gd name="connsiteX4" fmla="*/ 0 w 1799723"/>
                            <a:gd name="connsiteY4" fmla="*/ 2012007 h 2012007"/>
                            <a:gd name="connsiteX5" fmla="*/ 0 w 1799723"/>
                            <a:gd name="connsiteY5" fmla="*/ 77797 h 2012007"/>
                            <a:gd name="connsiteX0" fmla="*/ 0 w 1799757"/>
                            <a:gd name="connsiteY0" fmla="*/ 0 h 1934210"/>
                            <a:gd name="connsiteX1" fmla="*/ 1013525 w 1799757"/>
                            <a:gd name="connsiteY1" fmla="*/ 0 h 1934210"/>
                            <a:gd name="connsiteX2" fmla="*/ 1799590 w 1799757"/>
                            <a:gd name="connsiteY2" fmla="*/ 1050267 h 1934210"/>
                            <a:gd name="connsiteX3" fmla="*/ 1799590 w 1799757"/>
                            <a:gd name="connsiteY3" fmla="*/ 1934210 h 1934210"/>
                            <a:gd name="connsiteX4" fmla="*/ 0 w 1799757"/>
                            <a:gd name="connsiteY4" fmla="*/ 1934210 h 1934210"/>
                            <a:gd name="connsiteX5" fmla="*/ 0 w 1799757"/>
                            <a:gd name="connsiteY5" fmla="*/ 0 h 1934210"/>
                            <a:gd name="connsiteX0" fmla="*/ 0 w 1799753"/>
                            <a:gd name="connsiteY0" fmla="*/ 0 h 1934210"/>
                            <a:gd name="connsiteX1" fmla="*/ 1013525 w 1799753"/>
                            <a:gd name="connsiteY1" fmla="*/ 0 h 1934210"/>
                            <a:gd name="connsiteX2" fmla="*/ 1799590 w 1799753"/>
                            <a:gd name="connsiteY2" fmla="*/ 1050267 h 1934210"/>
                            <a:gd name="connsiteX3" fmla="*/ 1799590 w 1799753"/>
                            <a:gd name="connsiteY3" fmla="*/ 1934210 h 1934210"/>
                            <a:gd name="connsiteX4" fmla="*/ 0 w 1799753"/>
                            <a:gd name="connsiteY4" fmla="*/ 1934210 h 1934210"/>
                            <a:gd name="connsiteX5" fmla="*/ 0 w 1799753"/>
                            <a:gd name="connsiteY5" fmla="*/ 0 h 1934210"/>
                            <a:gd name="connsiteX0" fmla="*/ 0 w 1799753"/>
                            <a:gd name="connsiteY0" fmla="*/ 0 h 2727008"/>
                            <a:gd name="connsiteX1" fmla="*/ 1013525 w 1799753"/>
                            <a:gd name="connsiteY1" fmla="*/ 0 h 2727008"/>
                            <a:gd name="connsiteX2" fmla="*/ 1799590 w 1799753"/>
                            <a:gd name="connsiteY2" fmla="*/ 1050267 h 2727008"/>
                            <a:gd name="connsiteX3" fmla="*/ 1799753 w 1799753"/>
                            <a:gd name="connsiteY3" fmla="*/ 2727008 h 2727008"/>
                            <a:gd name="connsiteX4" fmla="*/ 0 w 1799753"/>
                            <a:gd name="connsiteY4" fmla="*/ 1934210 h 2727008"/>
                            <a:gd name="connsiteX5" fmla="*/ 0 w 1799753"/>
                            <a:gd name="connsiteY5" fmla="*/ 0 h 2727008"/>
                            <a:gd name="connsiteX0" fmla="*/ 0 w 1799753"/>
                            <a:gd name="connsiteY0" fmla="*/ 0 h 2727008"/>
                            <a:gd name="connsiteX1" fmla="*/ 1013525 w 1799753"/>
                            <a:gd name="connsiteY1" fmla="*/ 0 h 2727008"/>
                            <a:gd name="connsiteX2" fmla="*/ 1799590 w 1799753"/>
                            <a:gd name="connsiteY2" fmla="*/ 1050267 h 2727008"/>
                            <a:gd name="connsiteX3" fmla="*/ 1799753 w 1799753"/>
                            <a:gd name="connsiteY3" fmla="*/ 2727008 h 2727008"/>
                            <a:gd name="connsiteX4" fmla="*/ 0 w 1799753"/>
                            <a:gd name="connsiteY4" fmla="*/ 2727008 h 2727008"/>
                            <a:gd name="connsiteX5" fmla="*/ 0 w 1799753"/>
                            <a:gd name="connsiteY5" fmla="*/ 0 h 27270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799753" h="2727008">
                              <a:moveTo>
                                <a:pt x="0" y="0"/>
                              </a:moveTo>
                              <a:lnTo>
                                <a:pt x="1013525" y="0"/>
                              </a:lnTo>
                              <a:cubicBezTo>
                                <a:pt x="1406715" y="2369"/>
                                <a:pt x="1809050" y="103716"/>
                                <a:pt x="1799590" y="1050267"/>
                              </a:cubicBezTo>
                              <a:cubicBezTo>
                                <a:pt x="1799644" y="1609181"/>
                                <a:pt x="1799699" y="2168094"/>
                                <a:pt x="1799753" y="2727008"/>
                              </a:cubicBezTo>
                              <a:lnTo>
                                <a:pt x="0" y="2727008"/>
                              </a:lnTo>
                              <a:lnTo>
                                <a:pt x="0" y="0"/>
                              </a:lnTo>
                              <a:close/>
                            </a:path>
                          </a:pathLst>
                        </a:custGeom>
                        <a:solidFill>
                          <a:srgbClr val="00B0F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84B73" id="Redondear rectángulo de esquina sencilla 3" o:spid="_x0000_s1026" style="position:absolute;margin-left:0;margin-top:1.5pt;width:849.4pt;height:82.5pt;flip:y;z-index:251758592;visibility:visible;mso-wrap-style:square;mso-width-percent:0;mso-height-percent:0;mso-wrap-distance-left:9pt;mso-wrap-distance-top:0;mso-wrap-distance-right:9pt;mso-wrap-distance-bottom:28.35pt;mso-position-horizontal:left;mso-position-horizontal-relative:page;mso-position-vertical:absolute;mso-position-vertical-relative:page;mso-width-percent:0;mso-height-percent:0;mso-width-relative:margin;mso-height-relative:margin;v-text-anchor:middle" coordsize="1799753,2727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" path="m,l1013525,v393190,2369,795525,103716,786065,1050267c1799644,1609181,1799699,2168094,1799753,2727008l,2727008,,xe" fillcolor="#00b0f0" stroked="f" strokeweight="1pt">
                <v:stroke joinstyle="miter"/>
                <v:path arrowok="t" o:connecttype="custom" o:connectlocs="0,0;6074878,0;10786403,403525;10787380,1047750;0,1047750;0,0" o:connectangles="0,0,0,0,0,0"/>
                <o:lock v:ext="edit" aspectratio="t"/>
                <w10:wrap type="topAndBottom" anchorx="page" anchory="page"/>
              </v:shape>
            </w:pict>
          </mc:Fallback>
        </mc:AlternateContent>
      </w:r>
      <w:r w:rsidR="00CA6E47">
        <w:rPr>
          <w:lang w:val="en-US"/>
        </w:rPr>
        <w:drawing>
          <wp:anchor distT="0" distB="0" distL="114300" distR="114300" simplePos="0" relativeHeight="251760640" behindDoc="0" locked="0" layoutInCell="1" allowOverlap="1" wp14:anchorId="20581ADC" wp14:editId="6F0B1A79">
            <wp:simplePos x="0" y="0"/>
            <wp:positionH relativeFrom="margin">
              <wp:align>left</wp:align>
            </wp:positionH>
            <wp:positionV relativeFrom="paragraph">
              <wp:posOffset>81915</wp:posOffset>
            </wp:positionV>
            <wp:extent cx="2381389" cy="3552825"/>
            <wp:effectExtent l="0" t="0" r="0" b="0"/>
            <wp:wrapSquare wrapText="bothSides"/>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b94b0038-2c43-4761-a30e-0ed1e5713506.jf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81389" cy="3552825"/>
                    </a:xfrm>
                    <a:prstGeom prst="rect">
                      <a:avLst/>
                    </a:prstGeom>
                  </pic:spPr>
                </pic:pic>
              </a:graphicData>
            </a:graphic>
            <wp14:sizeRelH relativeFrom="margin">
              <wp14:pctWidth>0</wp14:pctWidth>
            </wp14:sizeRelH>
            <wp14:sizeRelV relativeFrom="margin">
              <wp14:pctHeight>0</wp14:pctHeight>
            </wp14:sizeRelV>
          </wp:anchor>
        </w:drawing>
      </w:r>
      <w:r w:rsidR="00CA6E47" w:rsidRPr="00F04553">
        <w:rPr>
          <w:b/>
          <w:bCs/>
          <w:lang w:val="en-US"/>
        </w:rPr>
        <w:t>“I have always dreamed of becoming a footballer”</w:t>
      </w:r>
    </w:p>
    <w:p w14:paraId="1431E045" w14:textId="77777777" w:rsidR="00CA6E47" w:rsidRPr="009A682C" w:rsidRDefault="00CA6E47" w:rsidP="00CA6E47">
      <w:pPr>
        <w:pStyle w:val="Body914ptBody-andtable-text"/>
        <w:jc w:val="both"/>
        <w:rPr>
          <w:rFonts w:ascii="Aktiv Grotesk App Light" w:hAnsi="Aktiv Grotesk App Light" w:cs="Aktiv Grotesk App Light"/>
          <w:sz w:val="24"/>
          <w:szCs w:val="24"/>
          <w:lang w:val="en-GB"/>
        </w:rPr>
      </w:pPr>
      <w:r w:rsidRPr="009A682C">
        <w:rPr>
          <w:rFonts w:ascii="Aktiv Grotesk App Light" w:hAnsi="Aktiv Grotesk App Light" w:cs="Aktiv Grotesk App Light"/>
          <w:sz w:val="24"/>
          <w:szCs w:val="24"/>
          <w:lang w:val="en-GB"/>
        </w:rPr>
        <w:t>As far back as she can remember, Adama has always loved playing football and dreamed of becoming a professional footballer. A dream that came true at the age of 22. Indeed, Adama moved to France in 2021 after she signed a contract with the team Grenoble where she is currently playing.</w:t>
      </w:r>
    </w:p>
    <w:p w14:paraId="587572DC" w14:textId="77777777" w:rsidR="00CA6E47" w:rsidRPr="009A682C" w:rsidRDefault="00CA6E47" w:rsidP="00CA6E47">
      <w:pPr>
        <w:pStyle w:val="Body914ptBody-andtable-text"/>
        <w:jc w:val="both"/>
        <w:rPr>
          <w:rFonts w:ascii="Aktiv Grotesk App Light" w:hAnsi="Aktiv Grotesk App Light" w:cs="Aktiv Grotesk App Light"/>
          <w:sz w:val="24"/>
          <w:szCs w:val="24"/>
          <w:lang w:val="en-GB"/>
        </w:rPr>
      </w:pPr>
      <w:r w:rsidRPr="009A682C">
        <w:rPr>
          <w:rFonts w:ascii="Aktiv Grotesk App Light" w:hAnsi="Aktiv Grotesk App Light" w:cs="Aktiv Grotesk App Light"/>
          <w:sz w:val="24"/>
          <w:szCs w:val="24"/>
          <w:lang w:val="en-GB"/>
        </w:rPr>
        <w:t>During her stay at the SOS Children’s Village Bakoteh, Adama loved discussing football with her twin sister, also a football player, and other siblings in her house during her free time.</w:t>
      </w:r>
    </w:p>
    <w:p w14:paraId="2CC439D0" w14:textId="77777777" w:rsidR="00CA6E47" w:rsidRPr="009A682C" w:rsidRDefault="00CA6E47" w:rsidP="00CA6E47">
      <w:pPr>
        <w:pStyle w:val="Body914ptBody-andtable-text"/>
        <w:jc w:val="both"/>
        <w:rPr>
          <w:rFonts w:ascii="Aktiv Grotesk App Light" w:hAnsi="Aktiv Grotesk App Light" w:cs="Aktiv Grotesk App Light"/>
          <w:sz w:val="24"/>
          <w:szCs w:val="24"/>
        </w:rPr>
      </w:pPr>
      <w:r w:rsidRPr="009A682C">
        <w:rPr>
          <w:rFonts w:ascii="Aktiv Grotesk App Light" w:hAnsi="Aktiv Grotesk App Light" w:cs="Aktiv Grotesk App Light"/>
          <w:sz w:val="24"/>
          <w:szCs w:val="24"/>
          <w:lang w:val="en-GB"/>
        </w:rPr>
        <w:t xml:space="preserve">“Hearing my brothers and sisters calling us The Gambia's finest baller makes us happy,” remembers Awa, Adama’s twin. </w:t>
      </w:r>
      <w:r w:rsidRPr="009A682C">
        <w:rPr>
          <w:rFonts w:ascii="Aktiv Grotesk App Light" w:hAnsi="Aktiv Grotesk App Light" w:cs="Aktiv Grotesk App Light"/>
          <w:sz w:val="24"/>
          <w:szCs w:val="24"/>
        </w:rPr>
        <w:t>Adama pushes hard for her to achieve her dream. Every afternoon, after finishing school, she goes for training at a local stadium. She later joined a local football club where she played for some years.</w:t>
      </w:r>
    </w:p>
    <w:p w14:paraId="7EEABCDF" w14:textId="77777777" w:rsidR="00CA6E47" w:rsidRPr="009A682C" w:rsidRDefault="00CA6E47" w:rsidP="00CA6E47">
      <w:pPr>
        <w:pStyle w:val="Body914ptBody-andtable-text"/>
        <w:jc w:val="both"/>
        <w:rPr>
          <w:rFonts w:ascii="Aktiv Grotesk App Light" w:hAnsi="Aktiv Grotesk App Light" w:cs="Aktiv Grotesk App Light"/>
          <w:sz w:val="24"/>
          <w:szCs w:val="24"/>
        </w:rPr>
      </w:pPr>
      <w:r w:rsidRPr="009A682C">
        <w:rPr>
          <w:rFonts w:ascii="Aktiv Grotesk App Light" w:hAnsi="Aktiv Grotesk App Light" w:cs="Aktiv Grotesk App Light"/>
          <w:sz w:val="24"/>
          <w:szCs w:val="24"/>
        </w:rPr>
        <w:t>At the football club, she performed very well, which allowed her to be spotted by the Gambian Football Federation and to join the national women’s football team. And what a feat: she has won several trophies, such as the best female footballer of the year in four 4 consecutive years. Adama and her twin sister Awa, also a member of the team, led the Gambian Women’s National team to the FIFA under-20 tournament in Azerbaijan and other international and regional tournaments.</w:t>
      </w:r>
    </w:p>
    <w:p w14:paraId="0E5CAED3" w14:textId="77777777" w:rsidR="00CA6E47" w:rsidRPr="009A682C" w:rsidRDefault="00CA6E47" w:rsidP="00CA6E47">
      <w:pPr>
        <w:pStyle w:val="Body914ptBody-andtable-text"/>
        <w:jc w:val="both"/>
        <w:rPr>
          <w:rFonts w:ascii="Aktiv Grotesk App Light" w:hAnsi="Aktiv Grotesk App Light" w:cs="Aktiv Grotesk App Light"/>
          <w:sz w:val="24"/>
          <w:szCs w:val="24"/>
        </w:rPr>
      </w:pPr>
      <w:r w:rsidRPr="009A682C">
        <w:rPr>
          <w:rFonts w:ascii="Aktiv Grotesk App Light" w:hAnsi="Aktiv Grotesk App Light" w:cs="Aktiv Grotesk App Light"/>
          <w:sz w:val="24"/>
          <w:szCs w:val="24"/>
        </w:rPr>
        <w:t>​​​​​In 2022, Adama will be playing for The Gambia in the qualifier round for the women’s world cup. Both Adama and Awa are hoping to get The Gambia to qualify for the tournament.</w:t>
      </w:r>
    </w:p>
    <w:p w14:paraId="14AB9937" w14:textId="77777777" w:rsidR="00CA6E47" w:rsidRPr="009A682C" w:rsidRDefault="00CA6E47" w:rsidP="00CA6E47">
      <w:pPr>
        <w:pStyle w:val="Body914ptBody-andtable-text"/>
        <w:jc w:val="both"/>
        <w:rPr>
          <w:rFonts w:ascii="Aktiv Grotesk App Light" w:hAnsi="Aktiv Grotesk App Light" w:cs="Aktiv Grotesk App Light"/>
          <w:sz w:val="24"/>
          <w:szCs w:val="24"/>
        </w:rPr>
      </w:pPr>
      <w:r w:rsidRPr="009A682C">
        <w:rPr>
          <w:rFonts w:ascii="Aktiv Grotesk App Light" w:hAnsi="Aktiv Grotesk App Light" w:cs="Aktiv Grotesk App Light"/>
          <w:sz w:val="24"/>
          <w:szCs w:val="24"/>
        </w:rPr>
        <w:t>Adama and her sister Awa, cannot yet live on their soccer income. They, therefore, had the idea, together with their brother Bakary, to engage in catering and are currently running the canteen at the SOS Hermann Gmeiner Technical Senior Secondary School in Bakoteh, serving meals to some over 200 students.</w:t>
      </w:r>
    </w:p>
    <w:p w14:paraId="16218E2D" w14:textId="50C53EFF" w:rsidR="00CA6E47" w:rsidRPr="009A682C" w:rsidRDefault="00CA6E47" w:rsidP="00CA6E47">
      <w:pPr>
        <w:pStyle w:val="Body914ptBody-andtable-text"/>
        <w:jc w:val="both"/>
        <w:rPr>
          <w:rStyle w:val="Hyperlink"/>
          <w:rFonts w:ascii="Aktiv Grotesk App Light" w:hAnsi="Aktiv Grotesk App Light" w:cs="Aktiv Grotesk App Light"/>
          <w:sz w:val="24"/>
          <w:szCs w:val="24"/>
        </w:rPr>
      </w:pPr>
      <w:r w:rsidRPr="009A682C">
        <w:rPr>
          <w:rFonts w:ascii="Aktiv Grotesk App Light" w:hAnsi="Aktiv Grotesk App Light" w:cs="Aktiv Grotesk App Light"/>
          <w:sz w:val="24"/>
          <w:szCs w:val="24"/>
        </w:rPr>
        <w:t xml:space="preserve">Like any parent, we don’t believe that a relationship ends with a child on their 18th birthday. We stand by young people </w:t>
      </w:r>
      <w:r w:rsidR="008D0885">
        <w:rPr>
          <w:rFonts w:ascii="Aktiv Grotesk App Light" w:hAnsi="Aktiv Grotesk App Light" w:cs="Aktiv Grotesk App Light"/>
          <w:sz w:val="24"/>
          <w:szCs w:val="24"/>
        </w:rPr>
        <w:t>in</w:t>
      </w:r>
      <w:r w:rsidRPr="009A682C">
        <w:rPr>
          <w:rFonts w:ascii="Aktiv Grotesk App Light" w:hAnsi="Aktiv Grotesk App Light" w:cs="Aktiv Grotesk App Light"/>
          <w:sz w:val="24"/>
          <w:szCs w:val="24"/>
        </w:rPr>
        <w:t xml:space="preserve"> their transition to adulthood. SOS Children’s Villages attaches great importance to ensuring that the young people entrusted to its care are well prepared for the social and economic realities of their world and are empowered</w:t>
      </w:r>
      <w:r>
        <w:t xml:space="preserve"> to develop </w:t>
      </w:r>
      <w:r w:rsidRPr="009A682C">
        <w:rPr>
          <w:rFonts w:ascii="Aktiv Grotesk App Light" w:hAnsi="Aktiv Grotesk App Light" w:cs="Aktiv Grotesk App Light"/>
          <w:sz w:val="24"/>
          <w:szCs w:val="24"/>
        </w:rPr>
        <w:t xml:space="preserve">their perspectives in life. </w:t>
      </w:r>
    </w:p>
    <w:p w14:paraId="6E3D0F8E" w14:textId="378A99D2" w:rsidR="00AC18F5" w:rsidRPr="009A682C" w:rsidRDefault="00AC18F5" w:rsidP="0025506B">
      <w:pPr>
        <w:shd w:val="clear" w:color="auto" w:fill="FFFFFF"/>
        <w:spacing w:after="0" w:line="276" w:lineRule="auto"/>
        <w:jc w:val="both"/>
        <w:rPr>
          <w:rFonts w:ascii="Aktiv Grotesk Light" w:hAnsi="Aktiv Grotesk Light" w:cs="Aktiv Grotesk Light"/>
          <w:b/>
          <w:bCs/>
          <w:lang w:val="en-US" w:eastAsia="fr-FR"/>
        </w:rPr>
      </w:pPr>
    </w:p>
    <w:p w14:paraId="6CCA2F79" w14:textId="77777777" w:rsidR="00C849B5" w:rsidRDefault="00C849B5" w:rsidP="0025506B">
      <w:pPr>
        <w:shd w:val="clear" w:color="auto" w:fill="FFFFFF"/>
        <w:spacing w:after="0" w:line="276" w:lineRule="auto"/>
        <w:jc w:val="both"/>
        <w:rPr>
          <w:rFonts w:ascii="Aktiv Grotesk Light" w:hAnsi="Aktiv Grotesk Light" w:cs="Aktiv Grotesk Light"/>
          <w:b/>
          <w:bCs/>
          <w:lang w:val="en-US" w:eastAsia="fr-FR"/>
        </w:rPr>
      </w:pPr>
    </w:p>
    <w:p w14:paraId="5367A882" w14:textId="77777777" w:rsidR="00C849B5" w:rsidRDefault="00C849B5" w:rsidP="0025506B">
      <w:pPr>
        <w:shd w:val="clear" w:color="auto" w:fill="FFFFFF"/>
        <w:spacing w:after="0" w:line="276" w:lineRule="auto"/>
        <w:jc w:val="both"/>
        <w:rPr>
          <w:rFonts w:ascii="Aktiv Grotesk Light" w:hAnsi="Aktiv Grotesk Light" w:cs="Aktiv Grotesk Light"/>
          <w:b/>
          <w:bCs/>
          <w:lang w:val="en-US" w:eastAsia="fr-FR"/>
        </w:rPr>
      </w:pPr>
    </w:p>
    <w:p w14:paraId="1E3042D7" w14:textId="77777777" w:rsidR="00C849B5" w:rsidRDefault="00C849B5" w:rsidP="0025506B">
      <w:pPr>
        <w:shd w:val="clear" w:color="auto" w:fill="FFFFFF"/>
        <w:spacing w:after="0" w:line="276" w:lineRule="auto"/>
        <w:jc w:val="both"/>
        <w:rPr>
          <w:rFonts w:ascii="Aktiv Grotesk Light" w:hAnsi="Aktiv Grotesk Light" w:cs="Aktiv Grotesk Light"/>
          <w:b/>
          <w:bCs/>
          <w:lang w:val="en-US" w:eastAsia="fr-FR"/>
        </w:rPr>
      </w:pPr>
    </w:p>
    <w:p w14:paraId="2ED1373E" w14:textId="48120948" w:rsidR="00CA6E47" w:rsidRDefault="00CA6E47" w:rsidP="0025506B">
      <w:pPr>
        <w:shd w:val="clear" w:color="auto" w:fill="FFFFFF"/>
        <w:spacing w:after="0" w:line="276" w:lineRule="auto"/>
        <w:jc w:val="both"/>
        <w:rPr>
          <w:rFonts w:ascii="Aktiv Grotesk Light" w:hAnsi="Aktiv Grotesk Light" w:cs="Aktiv Grotesk Light"/>
          <w:lang w:val="en-US" w:eastAsia="fr-FR"/>
        </w:rPr>
      </w:pPr>
    </w:p>
    <w:p w14:paraId="76FAF67B" w14:textId="14CEB908" w:rsidR="00CA6E47" w:rsidRDefault="00CA6E47" w:rsidP="0025506B">
      <w:pPr>
        <w:shd w:val="clear" w:color="auto" w:fill="FFFFFF"/>
        <w:spacing w:after="0" w:line="276" w:lineRule="auto"/>
        <w:jc w:val="both"/>
        <w:rPr>
          <w:rFonts w:ascii="Aktiv Grotesk Light" w:hAnsi="Aktiv Grotesk Light" w:cs="Aktiv Grotesk Light"/>
          <w:lang w:val="en-US" w:eastAsia="fr-FR"/>
        </w:rPr>
      </w:pPr>
    </w:p>
    <w:p w14:paraId="599D348F" w14:textId="7EF624D1" w:rsidR="00CA6E47" w:rsidRDefault="00CA6E47" w:rsidP="0025506B">
      <w:pPr>
        <w:shd w:val="clear" w:color="auto" w:fill="FFFFFF"/>
        <w:spacing w:after="0" w:line="276" w:lineRule="auto"/>
        <w:jc w:val="both"/>
        <w:rPr>
          <w:rFonts w:ascii="Aktiv Grotesk Light" w:hAnsi="Aktiv Grotesk Light" w:cs="Aktiv Grotesk Light"/>
          <w:lang w:val="en-US" w:eastAsia="fr-FR"/>
        </w:rPr>
      </w:pPr>
    </w:p>
    <w:p w14:paraId="43EF6215" w14:textId="519298B8" w:rsidR="00CA6E47" w:rsidRDefault="00CA6E47" w:rsidP="0025506B">
      <w:pPr>
        <w:shd w:val="clear" w:color="auto" w:fill="FFFFFF"/>
        <w:spacing w:after="0" w:line="276" w:lineRule="auto"/>
        <w:jc w:val="both"/>
        <w:rPr>
          <w:rFonts w:ascii="Aktiv Grotesk Light" w:hAnsi="Aktiv Grotesk Light" w:cs="Aktiv Grotesk Light"/>
          <w:lang w:val="en-US" w:eastAsia="fr-FR"/>
        </w:rPr>
      </w:pPr>
    </w:p>
    <w:p w14:paraId="5FCFCA2C" w14:textId="6BAE1196" w:rsidR="00AC18F5" w:rsidRPr="00683891" w:rsidRDefault="006747E1" w:rsidP="0025506B">
      <w:pPr>
        <w:shd w:val="clear" w:color="auto" w:fill="FFFFFF"/>
        <w:spacing w:after="0" w:line="276" w:lineRule="auto"/>
        <w:jc w:val="both"/>
        <w:rPr>
          <w:rFonts w:ascii="Aktiv Grotesk Light" w:hAnsi="Aktiv Grotesk Light" w:cs="Aktiv Grotesk Light"/>
          <w:lang w:val="en-US" w:eastAsia="fr-FR"/>
        </w:rPr>
      </w:pPr>
      <w:r w:rsidRPr="00887FBF">
        <w:rPr>
          <w:rFonts w:cs="Aktiv Grotesk"/>
          <w:color w:val="000000"/>
          <w:sz w:val="18"/>
          <w:szCs w:val="18"/>
          <w:lang w:val="en-US"/>
        </w:rPr>
        <w:lastRenderedPageBreak/>
        <mc:AlternateContent>
          <mc:Choice Requires="wps">
            <w:drawing>
              <wp:anchor distT="0" distB="0" distL="114300" distR="114300" simplePos="0" relativeHeight="251778048" behindDoc="0" locked="0" layoutInCell="1" allowOverlap="1" wp14:anchorId="5F816A86" wp14:editId="625257D8">
                <wp:simplePos x="0" y="0"/>
                <wp:positionH relativeFrom="page">
                  <wp:posOffset>-133350</wp:posOffset>
                </wp:positionH>
                <wp:positionV relativeFrom="page">
                  <wp:posOffset>257175</wp:posOffset>
                </wp:positionV>
                <wp:extent cx="2971800" cy="1752600"/>
                <wp:effectExtent l="0" t="0" r="0" b="0"/>
                <wp:wrapNone/>
                <wp:docPr id="23" name="Cuadro de texto 18"/>
                <wp:cNvGraphicFramePr/>
                <a:graphic xmlns:a="http://schemas.openxmlformats.org/drawingml/2006/main">
                  <a:graphicData uri="http://schemas.microsoft.com/office/word/2010/wordprocessingShape">
                    <wps:wsp>
                      <wps:cNvSpPr txBox="1"/>
                      <wps:spPr>
                        <a:xfrm>
                          <a:off x="0" y="0"/>
                          <a:ext cx="2971800" cy="1752600"/>
                        </a:xfrm>
                        <a:prstGeom prst="rect">
                          <a:avLst/>
                        </a:prstGeom>
                        <a:noFill/>
                        <a:ln w="6350">
                          <a:noFill/>
                        </a:ln>
                        <a:effectLst/>
                      </wps:spPr>
                      <wps:txbx>
                        <w:txbxContent>
                          <w:p w14:paraId="56CB7097" w14:textId="7BA86D27" w:rsidR="00887FBF" w:rsidRPr="00446FCE" w:rsidRDefault="006747E1" w:rsidP="00887FBF">
                            <w:pPr>
                              <w:pStyle w:val="MainTitle36pt"/>
                              <w:jc w:val="center"/>
                              <w:rPr>
                                <w:sz w:val="70"/>
                                <w:lang w:val="fr-FR"/>
                              </w:rPr>
                            </w:pPr>
                            <w:r>
                              <w:rPr>
                                <w:sz w:val="70"/>
                                <w:lang w:val="fr-FR"/>
                              </w:rPr>
                              <w:t xml:space="preserve">Event Rundown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16A86" id="_x0000_s1030" type="#_x0000_t202" style="position:absolute;left:0;text-align:left;margin-left:-10.5pt;margin-top:20.25pt;width:234pt;height:138pt;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" filled="f" stroked="f" strokeweight=".5pt">
                <v:textbox inset="0,0,0,0">
                  <w:txbxContent>
                    <w:p w14:paraId="56CB7097" w14:textId="7BA86D27" w:rsidR="00887FBF" w:rsidRPr="00446FCE" w:rsidRDefault="006747E1" w:rsidP="00887FBF">
                      <w:pPr>
                        <w:pStyle w:val="MainTitle36pt"/>
                        <w:jc w:val="center"/>
                        <w:rPr>
                          <w:sz w:val="70"/>
                          <w:lang w:val="fr-FR"/>
                        </w:rPr>
                      </w:pPr>
                      <w:r>
                        <w:rPr>
                          <w:sz w:val="70"/>
                          <w:lang w:val="fr-FR"/>
                        </w:rPr>
                        <w:t xml:space="preserve">Event Rundown </w:t>
                      </w:r>
                    </w:p>
                  </w:txbxContent>
                </v:textbox>
                <w10:wrap anchorx="page" anchory="page"/>
              </v:shape>
            </w:pict>
          </mc:Fallback>
        </mc:AlternateContent>
      </w:r>
      <w:r w:rsidR="00EA3D3E">
        <mc:AlternateContent>
          <mc:Choice Requires="wps">
            <w:drawing>
              <wp:anchor distT="0" distB="0" distL="114300" distR="114300" simplePos="0" relativeHeight="251766784" behindDoc="0" locked="0" layoutInCell="1" allowOverlap="1" wp14:anchorId="18CC295E" wp14:editId="4811E5E4">
                <wp:simplePos x="0" y="0"/>
                <wp:positionH relativeFrom="page">
                  <wp:align>left</wp:align>
                </wp:positionH>
                <wp:positionV relativeFrom="paragraph">
                  <wp:posOffset>1814830</wp:posOffset>
                </wp:positionV>
                <wp:extent cx="2773739" cy="744332"/>
                <wp:effectExtent l="0" t="0" r="7620" b="0"/>
                <wp:wrapNone/>
                <wp:docPr id="17" name="Rectangle 16"/>
                <wp:cNvGraphicFramePr/>
                <a:graphic xmlns:a="http://schemas.openxmlformats.org/drawingml/2006/main">
                  <a:graphicData uri="http://schemas.microsoft.com/office/word/2010/wordprocessingShape">
                    <wps:wsp>
                      <wps:cNvSpPr/>
                      <wps:spPr>
                        <a:xfrm>
                          <a:off x="0" y="0"/>
                          <a:ext cx="2773739" cy="744332"/>
                        </a:xfrm>
                        <a:prstGeom prst="rect">
                          <a:avLst/>
                        </a:prstGeom>
                        <a:solidFill>
                          <a:srgbClr val="009EE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5102BC" w14:textId="2E3CA906" w:rsidR="001C7D5B" w:rsidRDefault="00887FBF" w:rsidP="001C7D5B">
                            <w:pPr>
                              <w:jc w:val="center"/>
                              <w:rPr>
                                <w:rFonts w:eastAsia="Times New Roman"/>
                                <w:b/>
                                <w:bCs/>
                                <w:color w:val="1C325D"/>
                                <w:kern w:val="24"/>
                                <w:sz w:val="36"/>
                                <w:szCs w:val="36"/>
                              </w:rPr>
                            </w:pPr>
                            <w:r>
                              <w:rPr>
                                <w:rFonts w:asciiTheme="minorHAnsi" w:hAnsi="Calibri"/>
                                <w:b/>
                                <w:bCs/>
                                <w:color w:val="FFFFFF" w:themeColor="light1"/>
                                <w:kern w:val="24"/>
                                <w:sz w:val="36"/>
                                <w:szCs w:val="36"/>
                                <w:lang w:val="en-US"/>
                              </w:rPr>
                              <w:t>29</w:t>
                            </w:r>
                            <w:r w:rsidRPr="00887FBF">
                              <w:rPr>
                                <w:rFonts w:asciiTheme="minorHAnsi" w:hAnsi="Calibri"/>
                                <w:b/>
                                <w:bCs/>
                                <w:color w:val="FFFFFF" w:themeColor="light1"/>
                                <w:kern w:val="24"/>
                                <w:sz w:val="36"/>
                                <w:szCs w:val="36"/>
                                <w:vertAlign w:val="superscript"/>
                                <w:lang w:val="en-US"/>
                              </w:rPr>
                              <w:t>th</w:t>
                            </w:r>
                            <w:r>
                              <w:rPr>
                                <w:rFonts w:asciiTheme="minorHAnsi" w:hAnsi="Calibri"/>
                                <w:b/>
                                <w:bCs/>
                                <w:color w:val="FFFFFF" w:themeColor="light1"/>
                                <w:kern w:val="24"/>
                                <w:sz w:val="36"/>
                                <w:szCs w:val="36"/>
                                <w:lang w:val="en-US"/>
                              </w:rPr>
                              <w:t xml:space="preserve"> of  November </w:t>
                            </w:r>
                            <w:r w:rsidRPr="00887FBF">
                              <w:rPr>
                                <w:rFonts w:asciiTheme="minorHAnsi" w:hAnsi="Calibri"/>
                                <w:b/>
                                <w:bCs/>
                                <w:color w:val="FFFFFF" w:themeColor="light1"/>
                                <w:kern w:val="24"/>
                                <w:sz w:val="36"/>
                                <w:szCs w:val="36"/>
                                <w:lang w:val="en-US"/>
                              </w:rPr>
                              <w:t xml:space="preserve"> 2022 </w:t>
                            </w:r>
                            <w:r w:rsidR="001C7D5B">
                              <w:rPr>
                                <w:rFonts w:eastAsia="Times New Roman"/>
                                <w:b/>
                                <w:bCs/>
                                <w:color w:val="1C325D"/>
                                <w:kern w:val="24"/>
                                <w:sz w:val="36"/>
                                <w:szCs w:val="36"/>
                              </w:rPr>
                              <w:t>Open Day</w:t>
                            </w:r>
                          </w:p>
                          <w:p w14:paraId="76CADBF9" w14:textId="01E29B20" w:rsidR="00887FBF" w:rsidRPr="00887FBF" w:rsidRDefault="00887FBF" w:rsidP="00887FBF">
                            <w:pPr>
                              <w:jc w:val="center"/>
                              <w:rPr>
                                <w:rFonts w:asciiTheme="minorHAnsi" w:hAnsi="Calibri"/>
                                <w:b/>
                                <w:bCs/>
                                <w:color w:val="FFFFFF" w:themeColor="light1"/>
                                <w:kern w:val="24"/>
                                <w:sz w:val="36"/>
                                <w:szCs w:val="36"/>
                                <w:lang w:val="en-US"/>
                              </w:rPr>
                            </w:pPr>
                          </w:p>
                          <w:p w14:paraId="38C4392A" w14:textId="73F77184" w:rsidR="00887FBF" w:rsidRDefault="00887FBF" w:rsidP="00887FBF">
                            <w:pPr>
                              <w:jc w:val="center"/>
                              <w:rPr>
                                <w:rFonts w:asciiTheme="minorHAnsi" w:hAnsi="Calibri"/>
                                <w:b/>
                                <w:bCs/>
                                <w:color w:val="FFFFFF" w:themeColor="light1"/>
                                <w:kern w:val="24"/>
                                <w:sz w:val="36"/>
                                <w:szCs w:val="36"/>
                                <w:lang w:val="fr-FR"/>
                              </w:rPr>
                            </w:pPr>
                          </w:p>
                        </w:txbxContent>
                      </wps:txbx>
                      <wps:bodyPr rtlCol="0" anchor="ctr"/>
                    </wps:wsp>
                  </a:graphicData>
                </a:graphic>
              </wp:anchor>
            </w:drawing>
          </mc:Choice>
          <mc:Fallback>
            <w:pict>
              <v:rect w14:anchorId="18CC295E" id="Rectangle 16" o:spid="_x0000_s1031" style="position:absolute;left:0;text-align:left;margin-left:0;margin-top:142.9pt;width:218.4pt;height:58.6pt;z-index:251766784;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" fillcolor="#009ee0" stroked="f" strokeweight="1pt">
                <v:textbox>
                  <w:txbxContent>
                    <w:p w14:paraId="1F5102BC" w14:textId="2E3CA906" w:rsidR="001C7D5B" w:rsidRDefault="00887FBF" w:rsidP="001C7D5B">
                      <w:pPr>
                        <w:jc w:val="center"/>
                        <w:rPr>
                          <w:rFonts w:eastAsia="Times New Roman"/>
                          <w:b/>
                          <w:bCs/>
                          <w:color w:val="1C325D"/>
                          <w:kern w:val="24"/>
                          <w:sz w:val="36"/>
                          <w:szCs w:val="36"/>
                        </w:rPr>
                      </w:pPr>
                      <w:r>
                        <w:rPr>
                          <w:rFonts w:asciiTheme="minorHAnsi" w:hAnsi="Calibri"/>
                          <w:b/>
                          <w:bCs/>
                          <w:color w:val="FFFFFF" w:themeColor="light1"/>
                          <w:kern w:val="24"/>
                          <w:sz w:val="36"/>
                          <w:szCs w:val="36"/>
                          <w:lang w:val="en-US"/>
                        </w:rPr>
                        <w:t>29</w:t>
                      </w:r>
                      <w:r w:rsidRPr="00887FBF">
                        <w:rPr>
                          <w:rFonts w:asciiTheme="minorHAnsi" w:hAnsi="Calibri"/>
                          <w:b/>
                          <w:bCs/>
                          <w:color w:val="FFFFFF" w:themeColor="light1"/>
                          <w:kern w:val="24"/>
                          <w:sz w:val="36"/>
                          <w:szCs w:val="36"/>
                          <w:vertAlign w:val="superscript"/>
                          <w:lang w:val="en-US"/>
                        </w:rPr>
                        <w:t>th</w:t>
                      </w:r>
                      <w:r>
                        <w:rPr>
                          <w:rFonts w:asciiTheme="minorHAnsi" w:hAnsi="Calibri"/>
                          <w:b/>
                          <w:bCs/>
                          <w:color w:val="FFFFFF" w:themeColor="light1"/>
                          <w:kern w:val="24"/>
                          <w:sz w:val="36"/>
                          <w:szCs w:val="36"/>
                          <w:lang w:val="en-US"/>
                        </w:rPr>
                        <w:t xml:space="preserve"> of  November </w:t>
                      </w:r>
                      <w:r w:rsidRPr="00887FBF">
                        <w:rPr>
                          <w:rFonts w:asciiTheme="minorHAnsi" w:hAnsi="Calibri"/>
                          <w:b/>
                          <w:bCs/>
                          <w:color w:val="FFFFFF" w:themeColor="light1"/>
                          <w:kern w:val="24"/>
                          <w:sz w:val="36"/>
                          <w:szCs w:val="36"/>
                          <w:lang w:val="en-US"/>
                        </w:rPr>
                        <w:t xml:space="preserve"> 2022 </w:t>
                      </w:r>
                      <w:r w:rsidR="001C7D5B">
                        <w:rPr>
                          <w:rFonts w:eastAsia="Times New Roman"/>
                          <w:b/>
                          <w:bCs/>
                          <w:color w:val="1C325D"/>
                          <w:kern w:val="24"/>
                          <w:sz w:val="36"/>
                          <w:szCs w:val="36"/>
                        </w:rPr>
                        <w:t>Open Day</w:t>
                      </w:r>
                    </w:p>
                    <w:p w14:paraId="76CADBF9" w14:textId="01E29B20" w:rsidR="00887FBF" w:rsidRPr="00887FBF" w:rsidRDefault="00887FBF" w:rsidP="00887FBF">
                      <w:pPr>
                        <w:jc w:val="center"/>
                        <w:rPr>
                          <w:rFonts w:asciiTheme="minorHAnsi" w:hAnsi="Calibri"/>
                          <w:b/>
                          <w:bCs/>
                          <w:color w:val="FFFFFF" w:themeColor="light1"/>
                          <w:kern w:val="24"/>
                          <w:sz w:val="36"/>
                          <w:szCs w:val="36"/>
                          <w:lang w:val="en-US"/>
                        </w:rPr>
                      </w:pPr>
                    </w:p>
                    <w:p w14:paraId="38C4392A" w14:textId="73F77184" w:rsidR="00887FBF" w:rsidRDefault="00887FBF" w:rsidP="00887FBF">
                      <w:pPr>
                        <w:jc w:val="center"/>
                        <w:rPr>
                          <w:rFonts w:asciiTheme="minorHAnsi" w:hAnsi="Calibri"/>
                          <w:b/>
                          <w:bCs/>
                          <w:color w:val="FFFFFF" w:themeColor="light1"/>
                          <w:kern w:val="24"/>
                          <w:sz w:val="36"/>
                          <w:szCs w:val="36"/>
                          <w:lang w:val="fr-FR"/>
                        </w:rPr>
                      </w:pPr>
                    </w:p>
                  </w:txbxContent>
                </v:textbox>
                <w10:wrap anchorx="page"/>
              </v:rect>
            </w:pict>
          </mc:Fallback>
        </mc:AlternateContent>
      </w:r>
      <w:r w:rsidR="00EA3D3E" w:rsidRPr="00446FCE">
        <w:rPr>
          <w:rStyle w:val="NingnestilodeprrafoCar"/>
          <w:rFonts w:ascii="Aktiv Grotesk" w:hAnsi="Aktiv Grotesk" w:cs="Aktiv Grotesk"/>
          <w:sz w:val="16"/>
          <w:szCs w:val="18"/>
          <w:lang w:val="en-US"/>
        </w:rPr>
        <mc:AlternateContent>
          <mc:Choice Requires="wps">
            <w:drawing>
              <wp:anchor distT="0" distB="360045" distL="114300" distR="114300" simplePos="0" relativeHeight="251776000" behindDoc="0" locked="0" layoutInCell="1" allowOverlap="1" wp14:anchorId="6425FECD" wp14:editId="7A7108DD">
                <wp:simplePos x="0" y="0"/>
                <wp:positionH relativeFrom="page">
                  <wp:align>left</wp:align>
                </wp:positionH>
                <wp:positionV relativeFrom="page">
                  <wp:align>top</wp:align>
                </wp:positionV>
                <wp:extent cx="3059430" cy="2735773"/>
                <wp:effectExtent l="0" t="0" r="7620" b="7620"/>
                <wp:wrapTopAndBottom/>
                <wp:docPr id="22" name="Redondear rectángulo de esquina sencilla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V="1">
                          <a:off x="0" y="0"/>
                          <a:ext cx="3059430" cy="2735773"/>
                        </a:xfrm>
                        <a:custGeom>
                          <a:avLst/>
                          <a:gdLst>
                            <a:gd name="connsiteX0" fmla="*/ 0 w 1799590"/>
                            <a:gd name="connsiteY0" fmla="*/ 0 h 1934210"/>
                            <a:gd name="connsiteX1" fmla="*/ 1499652 w 1799590"/>
                            <a:gd name="connsiteY1" fmla="*/ 0 h 1934210"/>
                            <a:gd name="connsiteX2" fmla="*/ 1799590 w 1799590"/>
                            <a:gd name="connsiteY2" fmla="*/ 299938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499652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074139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74496 h 2008706"/>
                            <a:gd name="connsiteX1" fmla="*/ 1074139 w 1799590"/>
                            <a:gd name="connsiteY1" fmla="*/ 74496 h 2008706"/>
                            <a:gd name="connsiteX2" fmla="*/ 1799590 w 1799590"/>
                            <a:gd name="connsiteY2" fmla="*/ 1080200 h 2008706"/>
                            <a:gd name="connsiteX3" fmla="*/ 1799590 w 1799590"/>
                            <a:gd name="connsiteY3" fmla="*/ 2008706 h 2008706"/>
                            <a:gd name="connsiteX4" fmla="*/ 0 w 1799590"/>
                            <a:gd name="connsiteY4" fmla="*/ 2008706 h 2008706"/>
                            <a:gd name="connsiteX5" fmla="*/ 0 w 1799590"/>
                            <a:gd name="connsiteY5" fmla="*/ 74496 h 2008706"/>
                            <a:gd name="connsiteX0" fmla="*/ 0 w 1799590"/>
                            <a:gd name="connsiteY0" fmla="*/ 74496 h 2008706"/>
                            <a:gd name="connsiteX1" fmla="*/ 1074139 w 1799590"/>
                            <a:gd name="connsiteY1" fmla="*/ 74496 h 2008706"/>
                            <a:gd name="connsiteX2" fmla="*/ 1799590 w 1799590"/>
                            <a:gd name="connsiteY2" fmla="*/ 1080200 h 2008706"/>
                            <a:gd name="connsiteX3" fmla="*/ 1799590 w 1799590"/>
                            <a:gd name="connsiteY3" fmla="*/ 2008706 h 2008706"/>
                            <a:gd name="connsiteX4" fmla="*/ 0 w 1799590"/>
                            <a:gd name="connsiteY4" fmla="*/ 2008706 h 2008706"/>
                            <a:gd name="connsiteX5" fmla="*/ 0 w 1799590"/>
                            <a:gd name="connsiteY5" fmla="*/ 74496 h 2008706"/>
                            <a:gd name="connsiteX0" fmla="*/ 0 w 1799590"/>
                            <a:gd name="connsiteY0" fmla="*/ 0 h 1934210"/>
                            <a:gd name="connsiteX1" fmla="*/ 1074139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976225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013525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77797 h 2012007"/>
                            <a:gd name="connsiteX1" fmla="*/ 1013525 w 1799590"/>
                            <a:gd name="connsiteY1" fmla="*/ 77797 h 2012007"/>
                            <a:gd name="connsiteX2" fmla="*/ 1799590 w 1799590"/>
                            <a:gd name="connsiteY2" fmla="*/ 1128064 h 2012007"/>
                            <a:gd name="connsiteX3" fmla="*/ 1799590 w 1799590"/>
                            <a:gd name="connsiteY3" fmla="*/ 2012007 h 2012007"/>
                            <a:gd name="connsiteX4" fmla="*/ 0 w 1799590"/>
                            <a:gd name="connsiteY4" fmla="*/ 2012007 h 2012007"/>
                            <a:gd name="connsiteX5" fmla="*/ 0 w 1799590"/>
                            <a:gd name="connsiteY5" fmla="*/ 77797 h 2012007"/>
                            <a:gd name="connsiteX0" fmla="*/ 0 w 1799723"/>
                            <a:gd name="connsiteY0" fmla="*/ 77797 h 2012007"/>
                            <a:gd name="connsiteX1" fmla="*/ 1013525 w 1799723"/>
                            <a:gd name="connsiteY1" fmla="*/ 77797 h 2012007"/>
                            <a:gd name="connsiteX2" fmla="*/ 1799590 w 1799723"/>
                            <a:gd name="connsiteY2" fmla="*/ 1128064 h 2012007"/>
                            <a:gd name="connsiteX3" fmla="*/ 1799590 w 1799723"/>
                            <a:gd name="connsiteY3" fmla="*/ 2012007 h 2012007"/>
                            <a:gd name="connsiteX4" fmla="*/ 0 w 1799723"/>
                            <a:gd name="connsiteY4" fmla="*/ 2012007 h 2012007"/>
                            <a:gd name="connsiteX5" fmla="*/ 0 w 1799723"/>
                            <a:gd name="connsiteY5" fmla="*/ 77797 h 2012007"/>
                            <a:gd name="connsiteX0" fmla="*/ 0 w 1799757"/>
                            <a:gd name="connsiteY0" fmla="*/ 0 h 1934210"/>
                            <a:gd name="connsiteX1" fmla="*/ 1013525 w 1799757"/>
                            <a:gd name="connsiteY1" fmla="*/ 0 h 1934210"/>
                            <a:gd name="connsiteX2" fmla="*/ 1799590 w 1799757"/>
                            <a:gd name="connsiteY2" fmla="*/ 1050267 h 1934210"/>
                            <a:gd name="connsiteX3" fmla="*/ 1799590 w 1799757"/>
                            <a:gd name="connsiteY3" fmla="*/ 1934210 h 1934210"/>
                            <a:gd name="connsiteX4" fmla="*/ 0 w 1799757"/>
                            <a:gd name="connsiteY4" fmla="*/ 1934210 h 1934210"/>
                            <a:gd name="connsiteX5" fmla="*/ 0 w 1799757"/>
                            <a:gd name="connsiteY5" fmla="*/ 0 h 1934210"/>
                            <a:gd name="connsiteX0" fmla="*/ 0 w 1799753"/>
                            <a:gd name="connsiteY0" fmla="*/ 0 h 1934210"/>
                            <a:gd name="connsiteX1" fmla="*/ 1013525 w 1799753"/>
                            <a:gd name="connsiteY1" fmla="*/ 0 h 1934210"/>
                            <a:gd name="connsiteX2" fmla="*/ 1799590 w 1799753"/>
                            <a:gd name="connsiteY2" fmla="*/ 1050267 h 1934210"/>
                            <a:gd name="connsiteX3" fmla="*/ 1799590 w 1799753"/>
                            <a:gd name="connsiteY3" fmla="*/ 1934210 h 1934210"/>
                            <a:gd name="connsiteX4" fmla="*/ 0 w 1799753"/>
                            <a:gd name="connsiteY4" fmla="*/ 1934210 h 1934210"/>
                            <a:gd name="connsiteX5" fmla="*/ 0 w 1799753"/>
                            <a:gd name="connsiteY5" fmla="*/ 0 h 1934210"/>
                            <a:gd name="connsiteX0" fmla="*/ 0 w 1799753"/>
                            <a:gd name="connsiteY0" fmla="*/ 0 h 2727008"/>
                            <a:gd name="connsiteX1" fmla="*/ 1013525 w 1799753"/>
                            <a:gd name="connsiteY1" fmla="*/ 0 h 2727008"/>
                            <a:gd name="connsiteX2" fmla="*/ 1799590 w 1799753"/>
                            <a:gd name="connsiteY2" fmla="*/ 1050267 h 2727008"/>
                            <a:gd name="connsiteX3" fmla="*/ 1799753 w 1799753"/>
                            <a:gd name="connsiteY3" fmla="*/ 2727008 h 2727008"/>
                            <a:gd name="connsiteX4" fmla="*/ 0 w 1799753"/>
                            <a:gd name="connsiteY4" fmla="*/ 1934210 h 2727008"/>
                            <a:gd name="connsiteX5" fmla="*/ 0 w 1799753"/>
                            <a:gd name="connsiteY5" fmla="*/ 0 h 2727008"/>
                            <a:gd name="connsiteX0" fmla="*/ 0 w 1799753"/>
                            <a:gd name="connsiteY0" fmla="*/ 0 h 2727008"/>
                            <a:gd name="connsiteX1" fmla="*/ 1013525 w 1799753"/>
                            <a:gd name="connsiteY1" fmla="*/ 0 h 2727008"/>
                            <a:gd name="connsiteX2" fmla="*/ 1799590 w 1799753"/>
                            <a:gd name="connsiteY2" fmla="*/ 1050267 h 2727008"/>
                            <a:gd name="connsiteX3" fmla="*/ 1799753 w 1799753"/>
                            <a:gd name="connsiteY3" fmla="*/ 2727008 h 2727008"/>
                            <a:gd name="connsiteX4" fmla="*/ 0 w 1799753"/>
                            <a:gd name="connsiteY4" fmla="*/ 2727008 h 2727008"/>
                            <a:gd name="connsiteX5" fmla="*/ 0 w 1799753"/>
                            <a:gd name="connsiteY5" fmla="*/ 0 h 27270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799753" h="2727008">
                              <a:moveTo>
                                <a:pt x="0" y="0"/>
                              </a:moveTo>
                              <a:lnTo>
                                <a:pt x="1013525" y="0"/>
                              </a:lnTo>
                              <a:cubicBezTo>
                                <a:pt x="1406715" y="2369"/>
                                <a:pt x="1809050" y="103716"/>
                                <a:pt x="1799590" y="1050267"/>
                              </a:cubicBezTo>
                              <a:cubicBezTo>
                                <a:pt x="1799644" y="1609181"/>
                                <a:pt x="1799699" y="2168094"/>
                                <a:pt x="1799753" y="2727008"/>
                              </a:cubicBezTo>
                              <a:lnTo>
                                <a:pt x="0" y="2727008"/>
                              </a:lnTo>
                              <a:lnTo>
                                <a:pt x="0" y="0"/>
                              </a:lnTo>
                              <a:close/>
                            </a:path>
                          </a:pathLst>
                        </a:custGeom>
                        <a:solidFill>
                          <a:srgbClr val="C7EAFB"/>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57B77" id="Redondear rectángulo de esquina sencilla 3" o:spid="_x0000_s1026" style="position:absolute;margin-left:0;margin-top:0;width:240.9pt;height:215.4pt;flip:y;z-index:251776000;visibility:visible;mso-wrap-style:square;mso-width-percent:0;mso-height-percent:0;mso-wrap-distance-left:9pt;mso-wrap-distance-top:0;mso-wrap-distance-right:9pt;mso-wrap-distance-bottom:28.35pt;mso-position-horizontal:left;mso-position-horizontal-relative:page;mso-position-vertical:top;mso-position-vertical-relative:page;mso-width-percent:0;mso-height-percent:0;mso-width-relative:margin;mso-height-relative:margin;v-text-anchor:middle" coordsize="1799753,2727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" path="m,l1013525,v393190,2369,795525,103716,786065,1050267c1799644,1609181,1799699,2168094,1799753,2727008l,2727008,,xe" fillcolor="#c7eafb" stroked="f" strokeweight="1pt">
                <v:stroke joinstyle="miter"/>
                <v:path arrowok="t" o:connecttype="custom" o:connectlocs="0,0;1722908,0;3059153,1053643;3059430,2735773;0,2735773;0,0" o:connectangles="0,0,0,0,0,0"/>
                <o:lock v:ext="edit" aspectratio="t"/>
                <w10:wrap type="topAndBottom" anchorx="page" anchory="page"/>
              </v:shape>
            </w:pict>
          </mc:Fallback>
        </mc:AlternateContent>
      </w:r>
    </w:p>
    <w:p w14:paraId="34502D24" w14:textId="77777777" w:rsidR="001C7D5B" w:rsidRDefault="001C7D5B" w:rsidP="00EA3D3E">
      <w:pPr>
        <w:jc w:val="both"/>
        <w:rPr>
          <w:rFonts w:cs="Aktiv Grotesk"/>
          <w:b/>
          <w:bCs/>
          <w:color w:val="002060"/>
          <w:lang w:val="en-US"/>
        </w:rPr>
      </w:pPr>
    </w:p>
    <w:p w14:paraId="38F7A6D0" w14:textId="60CD0546" w:rsidR="00EA3D3E" w:rsidRPr="00FC4BA7" w:rsidRDefault="00EA3D3E" w:rsidP="00EA3D3E">
      <w:pPr>
        <w:jc w:val="both"/>
        <w:rPr>
          <w:rFonts w:eastAsia="Times New Roman"/>
          <w:color w:val="1C325D"/>
          <w:kern w:val="24"/>
          <w:sz w:val="36"/>
          <w:szCs w:val="36"/>
        </w:rPr>
      </w:pPr>
      <w:r>
        <w:rPr>
          <w:rFonts w:eastAsia="Times New Roman"/>
          <w:color w:val="1C325D"/>
          <w:kern w:val="24"/>
          <w:sz w:val="36"/>
          <w:szCs w:val="36"/>
        </w:rPr>
        <w:t>W</w:t>
      </w:r>
      <w:r w:rsidRPr="00FC4BA7">
        <w:rPr>
          <w:rFonts w:eastAsia="Times New Roman"/>
          <w:color w:val="1C325D"/>
          <w:kern w:val="24"/>
          <w:sz w:val="36"/>
          <w:szCs w:val="36"/>
        </w:rPr>
        <w:t xml:space="preserve">here key stakeholders will have a first-hand experience in learning more about SOS Children’s Villages work in In The Gambia and interact with staff and participants </w:t>
      </w:r>
    </w:p>
    <w:p w14:paraId="0FC75773" w14:textId="77777777" w:rsidR="00EA3D3E" w:rsidRPr="00FC4BA7" w:rsidRDefault="00EA3D3E" w:rsidP="00EA3D3E">
      <w:pPr>
        <w:jc w:val="both"/>
        <w:rPr>
          <w:rFonts w:eastAsiaTheme="minorEastAsia"/>
          <w:b/>
          <w:bCs/>
          <w:color w:val="1C325D"/>
          <w:kern w:val="24"/>
          <w:sz w:val="36"/>
          <w:szCs w:val="36"/>
        </w:rPr>
      </w:pPr>
      <w:r w:rsidRPr="00FC4BA7">
        <w:rPr>
          <w:color w:val="1C325D"/>
          <w:kern w:val="24"/>
          <w:sz w:val="36"/>
          <w:szCs w:val="36"/>
        </w:rPr>
        <w:t xml:space="preserve">Guest of honor </w:t>
      </w:r>
      <w:r w:rsidRPr="00FC4BA7">
        <w:rPr>
          <w:b/>
          <w:bCs/>
          <w:color w:val="1C325D"/>
          <w:kern w:val="24"/>
          <w:sz w:val="36"/>
          <w:szCs w:val="36"/>
        </w:rPr>
        <w:t xml:space="preserve">His Excellency President of  the Republic of The Gambia </w:t>
      </w:r>
    </w:p>
    <w:p w14:paraId="6D72A11B" w14:textId="3BE9811E" w:rsidR="00EA3D3E" w:rsidRDefault="00EA3D3E" w:rsidP="00EA3D3E">
      <w:pPr>
        <w:jc w:val="both"/>
        <w:rPr>
          <w:rFonts w:asciiTheme="minorHAnsi" w:hAnsi="Calibri"/>
          <w:color w:val="000000" w:themeColor="text1"/>
          <w:kern w:val="24"/>
          <w:sz w:val="36"/>
          <w:szCs w:val="36"/>
        </w:rPr>
      </w:pPr>
      <w:r>
        <mc:AlternateContent>
          <mc:Choice Requires="wps">
            <w:drawing>
              <wp:anchor distT="0" distB="0" distL="114300" distR="114300" simplePos="0" relativeHeight="251770880" behindDoc="0" locked="0" layoutInCell="1" allowOverlap="1" wp14:anchorId="0BA609ED" wp14:editId="6B177070">
                <wp:simplePos x="0" y="0"/>
                <wp:positionH relativeFrom="page">
                  <wp:align>left</wp:align>
                </wp:positionH>
                <wp:positionV relativeFrom="paragraph">
                  <wp:posOffset>15240</wp:posOffset>
                </wp:positionV>
                <wp:extent cx="2773739" cy="744332"/>
                <wp:effectExtent l="0" t="0" r="7620" b="0"/>
                <wp:wrapNone/>
                <wp:docPr id="16" name="Rectangle 16"/>
                <wp:cNvGraphicFramePr/>
                <a:graphic xmlns:a="http://schemas.openxmlformats.org/drawingml/2006/main">
                  <a:graphicData uri="http://schemas.microsoft.com/office/word/2010/wordprocessingShape">
                    <wps:wsp>
                      <wps:cNvSpPr/>
                      <wps:spPr>
                        <a:xfrm>
                          <a:off x="0" y="0"/>
                          <a:ext cx="2773739" cy="744332"/>
                        </a:xfrm>
                        <a:prstGeom prst="rect">
                          <a:avLst/>
                        </a:prstGeom>
                        <a:solidFill>
                          <a:srgbClr val="009EE0"/>
                        </a:solidFill>
                        <a:ln w="12700" cap="flat" cmpd="sng" algn="ctr">
                          <a:noFill/>
                          <a:prstDash val="solid"/>
                          <a:miter lim="800000"/>
                        </a:ln>
                        <a:effectLst/>
                      </wps:spPr>
                      <wps:txbx>
                        <w:txbxContent>
                          <w:p w14:paraId="56C164E2" w14:textId="77777777" w:rsidR="001C7D5B" w:rsidRPr="00FC4BA7" w:rsidRDefault="00887FBF" w:rsidP="001C7D5B">
                            <w:pPr>
                              <w:jc w:val="center"/>
                              <w:rPr>
                                <w:rFonts w:cs="Aktiv Grotesk"/>
                                <w:b/>
                                <w:bCs/>
                                <w:color w:val="002060"/>
                                <w:kern w:val="24"/>
                                <w:sz w:val="36"/>
                                <w:szCs w:val="36"/>
                              </w:rPr>
                            </w:pPr>
                            <w:r w:rsidRPr="00887FBF">
                              <w:rPr>
                                <w:rFonts w:asciiTheme="minorHAnsi" w:hAnsi="Calibri"/>
                                <w:b/>
                                <w:bCs/>
                                <w:color w:val="FFFFFF" w:themeColor="light1"/>
                                <w:kern w:val="24"/>
                                <w:sz w:val="36"/>
                                <w:szCs w:val="36"/>
                                <w:lang w:val="en-US"/>
                              </w:rPr>
                              <w:t>3</w:t>
                            </w:r>
                            <w:r w:rsidRPr="00887FBF">
                              <w:rPr>
                                <w:rFonts w:asciiTheme="minorHAnsi" w:hAnsi="Calibri"/>
                                <w:b/>
                                <w:bCs/>
                                <w:color w:val="FFFFFF" w:themeColor="light1"/>
                                <w:kern w:val="24"/>
                                <w:sz w:val="36"/>
                                <w:szCs w:val="36"/>
                                <w:vertAlign w:val="superscript"/>
                                <w:lang w:val="en-US"/>
                              </w:rPr>
                              <w:t>rd,</w:t>
                            </w:r>
                            <w:r w:rsidRPr="00887FBF">
                              <w:rPr>
                                <w:rFonts w:asciiTheme="minorHAnsi" w:hAnsi="Calibri"/>
                                <w:b/>
                                <w:bCs/>
                                <w:color w:val="FFFFFF" w:themeColor="light1"/>
                                <w:kern w:val="24"/>
                                <w:sz w:val="36"/>
                                <w:szCs w:val="36"/>
                                <w:lang w:val="en-US"/>
                              </w:rPr>
                              <w:t xml:space="preserve">  of December 2022 </w:t>
                            </w:r>
                            <w:r w:rsidR="001C7D5B" w:rsidRPr="00FC4BA7">
                              <w:rPr>
                                <w:rFonts w:cs="Aktiv Grotesk"/>
                                <w:b/>
                                <w:bCs/>
                                <w:color w:val="002060"/>
                                <w:kern w:val="24"/>
                                <w:sz w:val="36"/>
                                <w:szCs w:val="36"/>
                              </w:rPr>
                              <w:t>March Past</w:t>
                            </w:r>
                          </w:p>
                          <w:p w14:paraId="73B0ED65" w14:textId="54481B72" w:rsidR="00887FBF" w:rsidRPr="00887FBF" w:rsidRDefault="00887FBF" w:rsidP="00887FBF">
                            <w:pPr>
                              <w:jc w:val="center"/>
                              <w:rPr>
                                <w:rFonts w:asciiTheme="minorHAnsi" w:hAnsi="Calibri"/>
                                <w:b/>
                                <w:bCs/>
                                <w:color w:val="FFFFFF" w:themeColor="light1"/>
                                <w:kern w:val="24"/>
                                <w:sz w:val="36"/>
                                <w:szCs w:val="36"/>
                                <w:lang w:val="en-US"/>
                              </w:rPr>
                            </w:pPr>
                          </w:p>
                          <w:p w14:paraId="65902A82" w14:textId="77777777" w:rsidR="00887FBF" w:rsidRDefault="00887FBF" w:rsidP="00887FBF">
                            <w:pPr>
                              <w:jc w:val="center"/>
                              <w:rPr>
                                <w:rFonts w:asciiTheme="minorHAnsi" w:hAnsi="Calibri"/>
                                <w:b/>
                                <w:bCs/>
                                <w:color w:val="FFFFFF" w:themeColor="light1"/>
                                <w:kern w:val="24"/>
                                <w:sz w:val="36"/>
                                <w:szCs w:val="36"/>
                                <w:lang w:val="fr-FR"/>
                              </w:rPr>
                            </w:pPr>
                          </w:p>
                        </w:txbxContent>
                      </wps:txbx>
                      <wps:bodyPr rtlCol="0" anchor="ctr"/>
                    </wps:wsp>
                  </a:graphicData>
                </a:graphic>
              </wp:anchor>
            </w:drawing>
          </mc:Choice>
          <mc:Fallback>
            <w:pict>
              <v:rect w14:anchorId="0BA609ED" id="_x0000_s1032" style="position:absolute;left:0;text-align:left;margin-left:0;margin-top:1.2pt;width:218.4pt;height:58.6pt;z-index:251770880;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" fillcolor="#009ee0" stroked="f" strokeweight="1pt">
                <v:textbox>
                  <w:txbxContent>
                    <w:p w14:paraId="56C164E2" w14:textId="77777777" w:rsidR="001C7D5B" w:rsidRPr="00FC4BA7" w:rsidRDefault="00887FBF" w:rsidP="001C7D5B">
                      <w:pPr>
                        <w:jc w:val="center"/>
                        <w:rPr>
                          <w:rFonts w:cs="Aktiv Grotesk"/>
                          <w:b/>
                          <w:bCs/>
                          <w:color w:val="002060"/>
                          <w:kern w:val="24"/>
                          <w:sz w:val="36"/>
                          <w:szCs w:val="36"/>
                        </w:rPr>
                      </w:pPr>
                      <w:r w:rsidRPr="00887FBF">
                        <w:rPr>
                          <w:rFonts w:asciiTheme="minorHAnsi" w:hAnsi="Calibri"/>
                          <w:b/>
                          <w:bCs/>
                          <w:color w:val="FFFFFF" w:themeColor="light1"/>
                          <w:kern w:val="24"/>
                          <w:sz w:val="36"/>
                          <w:szCs w:val="36"/>
                          <w:lang w:val="en-US"/>
                        </w:rPr>
                        <w:t>3</w:t>
                      </w:r>
                      <w:r w:rsidRPr="00887FBF">
                        <w:rPr>
                          <w:rFonts w:asciiTheme="minorHAnsi" w:hAnsi="Calibri"/>
                          <w:b/>
                          <w:bCs/>
                          <w:color w:val="FFFFFF" w:themeColor="light1"/>
                          <w:kern w:val="24"/>
                          <w:sz w:val="36"/>
                          <w:szCs w:val="36"/>
                          <w:vertAlign w:val="superscript"/>
                          <w:lang w:val="en-US"/>
                        </w:rPr>
                        <w:t>rd,</w:t>
                      </w:r>
                      <w:r w:rsidRPr="00887FBF">
                        <w:rPr>
                          <w:rFonts w:asciiTheme="minorHAnsi" w:hAnsi="Calibri"/>
                          <w:b/>
                          <w:bCs/>
                          <w:color w:val="FFFFFF" w:themeColor="light1"/>
                          <w:kern w:val="24"/>
                          <w:sz w:val="36"/>
                          <w:szCs w:val="36"/>
                          <w:lang w:val="en-US"/>
                        </w:rPr>
                        <w:t xml:space="preserve">  of December 2022 </w:t>
                      </w:r>
                      <w:r w:rsidR="001C7D5B" w:rsidRPr="00FC4BA7">
                        <w:rPr>
                          <w:rFonts w:cs="Aktiv Grotesk"/>
                          <w:b/>
                          <w:bCs/>
                          <w:color w:val="002060"/>
                          <w:kern w:val="24"/>
                          <w:sz w:val="36"/>
                          <w:szCs w:val="36"/>
                        </w:rPr>
                        <w:t>March Past</w:t>
                      </w:r>
                    </w:p>
                    <w:p w14:paraId="73B0ED65" w14:textId="54481B72" w:rsidR="00887FBF" w:rsidRPr="00887FBF" w:rsidRDefault="00887FBF" w:rsidP="00887FBF">
                      <w:pPr>
                        <w:jc w:val="center"/>
                        <w:rPr>
                          <w:rFonts w:asciiTheme="minorHAnsi" w:hAnsi="Calibri"/>
                          <w:b/>
                          <w:bCs/>
                          <w:color w:val="FFFFFF" w:themeColor="light1"/>
                          <w:kern w:val="24"/>
                          <w:sz w:val="36"/>
                          <w:szCs w:val="36"/>
                          <w:lang w:val="en-US"/>
                        </w:rPr>
                      </w:pPr>
                    </w:p>
                    <w:p w14:paraId="65902A82" w14:textId="77777777" w:rsidR="00887FBF" w:rsidRDefault="00887FBF" w:rsidP="00887FBF">
                      <w:pPr>
                        <w:jc w:val="center"/>
                        <w:rPr>
                          <w:rFonts w:asciiTheme="minorHAnsi" w:hAnsi="Calibri"/>
                          <w:b/>
                          <w:bCs/>
                          <w:color w:val="FFFFFF" w:themeColor="light1"/>
                          <w:kern w:val="24"/>
                          <w:sz w:val="36"/>
                          <w:szCs w:val="36"/>
                          <w:lang w:val="fr-FR"/>
                        </w:rPr>
                      </w:pPr>
                    </w:p>
                  </w:txbxContent>
                </v:textbox>
                <w10:wrap anchorx="page"/>
              </v:rect>
            </w:pict>
          </mc:Fallback>
        </mc:AlternateContent>
      </w:r>
    </w:p>
    <w:p w14:paraId="6B833DBC" w14:textId="35460CE9" w:rsidR="00887FBF" w:rsidRDefault="00887FBF" w:rsidP="00887FBF">
      <w:pPr>
        <w:tabs>
          <w:tab w:val="left" w:pos="4710"/>
        </w:tabs>
        <w:spacing w:after="0" w:line="276" w:lineRule="auto"/>
        <w:jc w:val="both"/>
        <w:rPr>
          <w:rFonts w:cs="Aktiv Grotesk"/>
          <w:color w:val="002060"/>
          <w:lang w:val="en-US"/>
        </w:rPr>
      </w:pPr>
    </w:p>
    <w:p w14:paraId="685BAE6A" w14:textId="2A2E6077" w:rsidR="00887FBF" w:rsidRDefault="00887FBF" w:rsidP="00887FBF">
      <w:pPr>
        <w:tabs>
          <w:tab w:val="left" w:pos="4710"/>
        </w:tabs>
        <w:spacing w:after="0" w:line="276" w:lineRule="auto"/>
        <w:jc w:val="both"/>
        <w:rPr>
          <w:rFonts w:cs="Aktiv Grotesk"/>
          <w:color w:val="002060"/>
          <w:lang w:val="en-US"/>
        </w:rPr>
      </w:pPr>
    </w:p>
    <w:p w14:paraId="2D897728" w14:textId="39619E35" w:rsidR="00EA3D3E" w:rsidRPr="00FC4BA7" w:rsidRDefault="001C7D5B" w:rsidP="001C7D5B">
      <w:pPr>
        <w:jc w:val="both"/>
        <w:rPr>
          <w:rFonts w:cs="Aktiv Grotesk"/>
          <w:color w:val="002060"/>
          <w:kern w:val="24"/>
          <w:sz w:val="36"/>
          <w:szCs w:val="36"/>
        </w:rPr>
      </w:pPr>
      <w:r>
        <mc:AlternateContent>
          <mc:Choice Requires="wps">
            <w:drawing>
              <wp:anchor distT="0" distB="0" distL="114300" distR="114300" simplePos="0" relativeHeight="251788288" behindDoc="0" locked="0" layoutInCell="1" allowOverlap="1" wp14:anchorId="36998E85" wp14:editId="5ECF6210">
                <wp:simplePos x="0" y="0"/>
                <wp:positionH relativeFrom="page">
                  <wp:posOffset>9525</wp:posOffset>
                </wp:positionH>
                <wp:positionV relativeFrom="paragraph">
                  <wp:posOffset>1029970</wp:posOffset>
                </wp:positionV>
                <wp:extent cx="2773680" cy="744220"/>
                <wp:effectExtent l="0" t="0" r="7620" b="0"/>
                <wp:wrapNone/>
                <wp:docPr id="13" name="Rectangle 16"/>
                <wp:cNvGraphicFramePr/>
                <a:graphic xmlns:a="http://schemas.openxmlformats.org/drawingml/2006/main">
                  <a:graphicData uri="http://schemas.microsoft.com/office/word/2010/wordprocessingShape">
                    <wps:wsp>
                      <wps:cNvSpPr/>
                      <wps:spPr>
                        <a:xfrm>
                          <a:off x="0" y="0"/>
                          <a:ext cx="2773680" cy="744220"/>
                        </a:xfrm>
                        <a:prstGeom prst="rect">
                          <a:avLst/>
                        </a:prstGeom>
                        <a:solidFill>
                          <a:srgbClr val="009EE0"/>
                        </a:solidFill>
                        <a:ln w="12700" cap="flat" cmpd="sng" algn="ctr">
                          <a:noFill/>
                          <a:prstDash val="solid"/>
                          <a:miter lim="800000"/>
                        </a:ln>
                        <a:effectLst/>
                      </wps:spPr>
                      <wps:txbx>
                        <w:txbxContent>
                          <w:p w14:paraId="5624601A" w14:textId="0C74A87C" w:rsidR="001C7D5B" w:rsidRPr="00FC4BA7" w:rsidRDefault="00EA3D3E" w:rsidP="001C7D5B">
                            <w:pPr>
                              <w:tabs>
                                <w:tab w:val="left" w:pos="4710"/>
                              </w:tabs>
                              <w:spacing w:line="276" w:lineRule="auto"/>
                              <w:jc w:val="both"/>
                              <w:rPr>
                                <w:rFonts w:eastAsia="Calibri" w:cs="Aktiv Grotesk"/>
                                <w:b/>
                                <w:bCs/>
                                <w:color w:val="002060"/>
                                <w:kern w:val="24"/>
                                <w:sz w:val="36"/>
                                <w:szCs w:val="36"/>
                              </w:rPr>
                            </w:pPr>
                            <w:r w:rsidRPr="00887FBF">
                              <w:rPr>
                                <w:rFonts w:asciiTheme="minorHAnsi" w:hAnsi="Calibri"/>
                                <w:b/>
                                <w:bCs/>
                                <w:color w:val="FFFFFF" w:themeColor="light1"/>
                                <w:kern w:val="24"/>
                                <w:sz w:val="36"/>
                                <w:szCs w:val="36"/>
                                <w:lang w:val="en-US"/>
                              </w:rPr>
                              <w:t>10</w:t>
                            </w:r>
                            <w:r w:rsidRPr="00887FBF">
                              <w:rPr>
                                <w:rFonts w:asciiTheme="minorHAnsi" w:hAnsi="Calibri"/>
                                <w:b/>
                                <w:bCs/>
                                <w:color w:val="FFFFFF" w:themeColor="light1"/>
                                <w:kern w:val="24"/>
                                <w:sz w:val="36"/>
                                <w:szCs w:val="36"/>
                                <w:vertAlign w:val="superscript"/>
                                <w:lang w:val="en-US"/>
                              </w:rPr>
                              <w:t>th</w:t>
                            </w:r>
                            <w:r w:rsidRPr="00887FBF">
                              <w:rPr>
                                <w:rFonts w:asciiTheme="minorHAnsi" w:hAnsi="Calibri"/>
                                <w:b/>
                                <w:bCs/>
                                <w:color w:val="FFFFFF" w:themeColor="light1"/>
                                <w:kern w:val="24"/>
                                <w:sz w:val="36"/>
                                <w:szCs w:val="36"/>
                                <w:lang w:val="en-US"/>
                              </w:rPr>
                              <w:t xml:space="preserve"> of December 2022,</w:t>
                            </w:r>
                            <w:r w:rsidR="001C7D5B" w:rsidRPr="001C7D5B">
                              <w:rPr>
                                <w:rFonts w:eastAsia="Calibri" w:cs="Aktiv Grotesk"/>
                                <w:b/>
                                <w:bCs/>
                                <w:color w:val="002060"/>
                                <w:kern w:val="24"/>
                                <w:sz w:val="36"/>
                                <w:szCs w:val="36"/>
                              </w:rPr>
                              <w:t xml:space="preserve"> </w:t>
                            </w:r>
                            <w:r w:rsidR="001C7D5B" w:rsidRPr="00FC4BA7">
                              <w:rPr>
                                <w:rFonts w:eastAsia="Calibri" w:cs="Aktiv Grotesk"/>
                                <w:b/>
                                <w:bCs/>
                                <w:color w:val="002060"/>
                                <w:kern w:val="24"/>
                                <w:sz w:val="36"/>
                                <w:szCs w:val="36"/>
                              </w:rPr>
                              <w:t xml:space="preserve">Fundraising Gala Dinner </w:t>
                            </w:r>
                          </w:p>
                          <w:p w14:paraId="37B89D35" w14:textId="4C87AFEB" w:rsidR="00EA3D3E" w:rsidRDefault="00EA3D3E" w:rsidP="00EA3D3E">
                            <w:pPr>
                              <w:jc w:val="center"/>
                              <w:rPr>
                                <w:rFonts w:asciiTheme="minorHAnsi" w:hAnsi="Calibri"/>
                                <w:b/>
                                <w:bCs/>
                                <w:color w:val="FFFFFF" w:themeColor="light1"/>
                                <w:kern w:val="24"/>
                                <w:sz w:val="36"/>
                                <w:szCs w:val="36"/>
                                <w:lang w:val="fr-FR"/>
                              </w:rPr>
                            </w:pPr>
                          </w:p>
                        </w:txbxContent>
                      </wps:txbx>
                      <wps:bodyPr rtlCol="0" anchor="ctr"/>
                    </wps:wsp>
                  </a:graphicData>
                </a:graphic>
              </wp:anchor>
            </w:drawing>
          </mc:Choice>
          <mc:Fallback>
            <w:pict>
              <v:rect w14:anchorId="36998E85" id="_x0000_s1033" style="position:absolute;left:0;text-align:left;margin-left:.75pt;margin-top:81.1pt;width:218.4pt;height:58.6pt;z-index:25178828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" fillcolor="#009ee0" stroked="f" strokeweight="1pt">
                <v:textbox>
                  <w:txbxContent>
                    <w:p w14:paraId="5624601A" w14:textId="0C74A87C" w:rsidR="001C7D5B" w:rsidRPr="00FC4BA7" w:rsidRDefault="00EA3D3E" w:rsidP="001C7D5B">
                      <w:pPr>
                        <w:tabs>
                          <w:tab w:val="left" w:pos="4710"/>
                        </w:tabs>
                        <w:spacing w:line="276" w:lineRule="auto"/>
                        <w:jc w:val="both"/>
                        <w:rPr>
                          <w:rFonts w:eastAsia="Calibri" w:cs="Aktiv Grotesk"/>
                          <w:b/>
                          <w:bCs/>
                          <w:color w:val="002060"/>
                          <w:kern w:val="24"/>
                          <w:sz w:val="36"/>
                          <w:szCs w:val="36"/>
                        </w:rPr>
                      </w:pPr>
                      <w:r w:rsidRPr="00887FBF">
                        <w:rPr>
                          <w:rFonts w:asciiTheme="minorHAnsi" w:hAnsi="Calibri"/>
                          <w:b/>
                          <w:bCs/>
                          <w:color w:val="FFFFFF" w:themeColor="light1"/>
                          <w:kern w:val="24"/>
                          <w:sz w:val="36"/>
                          <w:szCs w:val="36"/>
                          <w:lang w:val="en-US"/>
                        </w:rPr>
                        <w:t>10</w:t>
                      </w:r>
                      <w:r w:rsidRPr="00887FBF">
                        <w:rPr>
                          <w:rFonts w:asciiTheme="minorHAnsi" w:hAnsi="Calibri"/>
                          <w:b/>
                          <w:bCs/>
                          <w:color w:val="FFFFFF" w:themeColor="light1"/>
                          <w:kern w:val="24"/>
                          <w:sz w:val="36"/>
                          <w:szCs w:val="36"/>
                          <w:vertAlign w:val="superscript"/>
                          <w:lang w:val="en-US"/>
                        </w:rPr>
                        <w:t>th</w:t>
                      </w:r>
                      <w:r w:rsidRPr="00887FBF">
                        <w:rPr>
                          <w:rFonts w:asciiTheme="minorHAnsi" w:hAnsi="Calibri"/>
                          <w:b/>
                          <w:bCs/>
                          <w:color w:val="FFFFFF" w:themeColor="light1"/>
                          <w:kern w:val="24"/>
                          <w:sz w:val="36"/>
                          <w:szCs w:val="36"/>
                          <w:lang w:val="en-US"/>
                        </w:rPr>
                        <w:t xml:space="preserve"> of December 2022,</w:t>
                      </w:r>
                      <w:r w:rsidR="001C7D5B" w:rsidRPr="001C7D5B">
                        <w:rPr>
                          <w:rFonts w:eastAsia="Calibri" w:cs="Aktiv Grotesk"/>
                          <w:b/>
                          <w:bCs/>
                          <w:color w:val="002060"/>
                          <w:kern w:val="24"/>
                          <w:sz w:val="36"/>
                          <w:szCs w:val="36"/>
                        </w:rPr>
                        <w:t xml:space="preserve"> </w:t>
                      </w:r>
                      <w:r w:rsidR="001C7D5B" w:rsidRPr="00FC4BA7">
                        <w:rPr>
                          <w:rFonts w:eastAsia="Calibri" w:cs="Aktiv Grotesk"/>
                          <w:b/>
                          <w:bCs/>
                          <w:color w:val="002060"/>
                          <w:kern w:val="24"/>
                          <w:sz w:val="36"/>
                          <w:szCs w:val="36"/>
                        </w:rPr>
                        <w:t xml:space="preserve">Fundraising Gala Dinner </w:t>
                      </w:r>
                    </w:p>
                    <w:p w14:paraId="37B89D35" w14:textId="4C87AFEB" w:rsidR="00EA3D3E" w:rsidRDefault="00EA3D3E" w:rsidP="00EA3D3E">
                      <w:pPr>
                        <w:jc w:val="center"/>
                        <w:rPr>
                          <w:rFonts w:asciiTheme="minorHAnsi" w:hAnsi="Calibri"/>
                          <w:b/>
                          <w:bCs/>
                          <w:color w:val="FFFFFF" w:themeColor="light1"/>
                          <w:kern w:val="24"/>
                          <w:sz w:val="36"/>
                          <w:szCs w:val="36"/>
                          <w:lang w:val="fr-FR"/>
                        </w:rPr>
                      </w:pPr>
                    </w:p>
                  </w:txbxContent>
                </v:textbox>
                <w10:wrap anchorx="page"/>
              </v:rect>
            </w:pict>
          </mc:Fallback>
        </mc:AlternateContent>
      </w:r>
      <w:r w:rsidR="00EA3D3E" w:rsidRPr="00FC4BA7">
        <w:rPr>
          <w:rFonts w:cs="Aktiv Grotesk"/>
          <w:color w:val="002060"/>
          <w:kern w:val="24"/>
          <w:sz w:val="36"/>
          <w:szCs w:val="36"/>
        </w:rPr>
        <w:t>The march past will comme</w:t>
      </w:r>
      <w:r w:rsidR="00662420">
        <w:rPr>
          <w:rFonts w:cs="Aktiv Grotesk"/>
          <w:color w:val="002060"/>
          <w:kern w:val="24"/>
          <w:sz w:val="36"/>
          <w:szCs w:val="36"/>
        </w:rPr>
        <w:t>n</w:t>
      </w:r>
      <w:r w:rsidR="00EA3D3E" w:rsidRPr="00FC4BA7">
        <w:rPr>
          <w:rFonts w:cs="Aktiv Grotesk"/>
          <w:color w:val="002060"/>
          <w:kern w:val="24"/>
          <w:sz w:val="36"/>
          <w:szCs w:val="36"/>
        </w:rPr>
        <w:t>ce from the  Traffic Light to the SOS Children’s Village in Bakoteh. This  will be followed by a</w:t>
      </w:r>
      <w:r w:rsidR="00662420">
        <w:rPr>
          <w:rFonts w:cs="Aktiv Grotesk"/>
          <w:color w:val="002060"/>
          <w:kern w:val="24"/>
          <w:sz w:val="36"/>
          <w:szCs w:val="36"/>
        </w:rPr>
        <w:t>n</w:t>
      </w:r>
      <w:r w:rsidR="00EA3D3E" w:rsidRPr="00FC4BA7">
        <w:rPr>
          <w:rFonts w:cs="Aktiv Grotesk"/>
          <w:color w:val="002060"/>
          <w:kern w:val="24"/>
          <w:sz w:val="36"/>
          <w:szCs w:val="36"/>
        </w:rPr>
        <w:t xml:space="preserve"> evening event for our staff and participants </w:t>
      </w:r>
    </w:p>
    <w:p w14:paraId="7DEE1D93" w14:textId="7C55B1AA" w:rsidR="00887FBF" w:rsidRDefault="00887FBF" w:rsidP="00887FBF">
      <w:pPr>
        <w:tabs>
          <w:tab w:val="left" w:pos="4710"/>
        </w:tabs>
        <w:spacing w:after="0" w:line="276" w:lineRule="auto"/>
        <w:jc w:val="both"/>
        <w:rPr>
          <w:rFonts w:cs="Aktiv Grotesk"/>
          <w:color w:val="002060"/>
          <w:lang w:val="en-US"/>
        </w:rPr>
      </w:pPr>
    </w:p>
    <w:p w14:paraId="75851BD0" w14:textId="1163DCE0" w:rsidR="00887FBF" w:rsidRDefault="00887FBF" w:rsidP="00887FBF">
      <w:pPr>
        <w:tabs>
          <w:tab w:val="left" w:pos="4710"/>
        </w:tabs>
        <w:spacing w:after="0" w:line="276" w:lineRule="auto"/>
        <w:jc w:val="both"/>
        <w:rPr>
          <w:rFonts w:cs="Aktiv Grotesk"/>
          <w:color w:val="002060"/>
          <w:lang w:val="en-US"/>
        </w:rPr>
      </w:pPr>
    </w:p>
    <w:p w14:paraId="362338E2" w14:textId="60CA753B" w:rsidR="00887FBF" w:rsidRDefault="00887FBF" w:rsidP="00887FBF">
      <w:pPr>
        <w:tabs>
          <w:tab w:val="left" w:pos="4710"/>
        </w:tabs>
        <w:spacing w:after="0" w:line="276" w:lineRule="auto"/>
        <w:jc w:val="both"/>
        <w:rPr>
          <w:rFonts w:cs="Aktiv Grotesk"/>
          <w:color w:val="002060"/>
          <w:lang w:val="en-US"/>
        </w:rPr>
      </w:pPr>
    </w:p>
    <w:p w14:paraId="317B22F1" w14:textId="4FA880BE" w:rsidR="00887FBF" w:rsidRDefault="00887FBF" w:rsidP="00887FBF">
      <w:pPr>
        <w:tabs>
          <w:tab w:val="left" w:pos="4710"/>
        </w:tabs>
        <w:spacing w:after="0" w:line="276" w:lineRule="auto"/>
        <w:jc w:val="both"/>
        <w:rPr>
          <w:rFonts w:cs="Aktiv Grotesk"/>
          <w:color w:val="002060"/>
          <w:lang w:val="en-US"/>
        </w:rPr>
      </w:pPr>
    </w:p>
    <w:p w14:paraId="085BE9A8" w14:textId="0E979147" w:rsidR="00EA3D3E" w:rsidRPr="001C7D5B" w:rsidRDefault="00EA3D3E" w:rsidP="00EA3D3E">
      <w:pPr>
        <w:tabs>
          <w:tab w:val="left" w:pos="4710"/>
        </w:tabs>
        <w:spacing w:line="276" w:lineRule="auto"/>
        <w:jc w:val="both"/>
        <w:rPr>
          <w:rFonts w:eastAsia="Calibri" w:cs="Aktiv Grotesk"/>
          <w:color w:val="002060"/>
          <w:kern w:val="24"/>
          <w:sz w:val="36"/>
          <w:szCs w:val="36"/>
        </w:rPr>
      </w:pPr>
      <w:r>
        <w:rPr>
          <w:rFonts w:eastAsia="Calibri" w:cs="Aktiv Grotesk"/>
          <w:color w:val="002060"/>
          <w:kern w:val="24"/>
          <w:sz w:val="36"/>
          <w:szCs w:val="36"/>
        </w:rPr>
        <w:t>The climax of the celebration is a Fundraising Gala Dinner which will be held on Saturday 10th  December 2022 at Kairaba Beach Hotel.</w:t>
      </w:r>
      <w:r w:rsidRPr="00FC4BA7">
        <w:rPr>
          <w:rFonts w:eastAsia="Calibri" w:cs="Aktiv Grotesk"/>
          <w:b/>
          <w:bCs/>
          <w:color w:val="002060"/>
          <w:kern w:val="24"/>
          <w:sz w:val="36"/>
          <w:szCs w:val="36"/>
        </w:rPr>
        <w:t xml:space="preserve">First Lady of  the Republic of The Gambia is the Chief Guest of Honour </w:t>
      </w:r>
    </w:p>
    <w:p w14:paraId="342EFECC" w14:textId="54E70B6E" w:rsidR="00887FBF" w:rsidRDefault="00887FBF" w:rsidP="00887FBF">
      <w:pPr>
        <w:tabs>
          <w:tab w:val="left" w:pos="4710"/>
        </w:tabs>
        <w:spacing w:after="0" w:line="276" w:lineRule="auto"/>
        <w:jc w:val="both"/>
        <w:rPr>
          <w:rFonts w:cs="Aktiv Grotesk"/>
          <w:color w:val="002060"/>
          <w:lang w:val="en-US"/>
        </w:rPr>
      </w:pPr>
    </w:p>
    <w:p w14:paraId="16927C7B" w14:textId="027C9016" w:rsidR="00887FBF" w:rsidRDefault="009F75D1" w:rsidP="00887FBF">
      <w:pPr>
        <w:tabs>
          <w:tab w:val="left" w:pos="4710"/>
        </w:tabs>
        <w:spacing w:after="0" w:line="276" w:lineRule="auto"/>
        <w:jc w:val="both"/>
        <w:rPr>
          <w:rFonts w:cs="Aktiv Grotesk"/>
          <w:color w:val="002060"/>
          <w:lang w:val="en-US"/>
        </w:rPr>
      </w:pPr>
      <w:r>
        <w:rPr>
          <w:lang w:val="fr-FR"/>
        </w:rPr>
        <w:lastRenderedPageBreak/>
        <w:drawing>
          <wp:anchor distT="0" distB="0" distL="114300" distR="114300" simplePos="0" relativeHeight="251794432" behindDoc="0" locked="0" layoutInCell="1" allowOverlap="1" wp14:anchorId="2DAFD618" wp14:editId="0F7C08D8">
            <wp:simplePos x="0" y="0"/>
            <wp:positionH relativeFrom="column">
              <wp:posOffset>546735</wp:posOffset>
            </wp:positionH>
            <wp:positionV relativeFrom="paragraph">
              <wp:posOffset>1668780</wp:posOffset>
            </wp:positionV>
            <wp:extent cx="1428750" cy="1428750"/>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796480" behindDoc="0" locked="0" layoutInCell="1" allowOverlap="1" wp14:anchorId="64AB36C9" wp14:editId="68099C6C">
            <wp:simplePos x="0" y="0"/>
            <wp:positionH relativeFrom="column">
              <wp:posOffset>-605790</wp:posOffset>
            </wp:positionH>
            <wp:positionV relativeFrom="paragraph">
              <wp:posOffset>1756410</wp:posOffset>
            </wp:positionV>
            <wp:extent cx="1504950" cy="150495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04950" cy="1504950"/>
                    </a:xfrm>
                    <a:prstGeom prst="rect">
                      <a:avLst/>
                    </a:prstGeom>
                    <a:noFill/>
                    <a:ln>
                      <a:noFill/>
                    </a:ln>
                  </pic:spPr>
                </pic:pic>
              </a:graphicData>
            </a:graphic>
          </wp:anchor>
        </w:drawing>
      </w:r>
      <w:r>
        <w:drawing>
          <wp:anchor distT="0" distB="0" distL="114300" distR="114300" simplePos="0" relativeHeight="251811840" behindDoc="0" locked="0" layoutInCell="1" allowOverlap="1" wp14:anchorId="4F9F756C" wp14:editId="67C79D8D">
            <wp:simplePos x="0" y="0"/>
            <wp:positionH relativeFrom="column">
              <wp:posOffset>1899285</wp:posOffset>
            </wp:positionH>
            <wp:positionV relativeFrom="paragraph">
              <wp:posOffset>1546860</wp:posOffset>
            </wp:positionV>
            <wp:extent cx="1276350" cy="127635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anchor>
        </w:drawing>
      </w:r>
      <w:r>
        <w:drawing>
          <wp:anchor distT="0" distB="0" distL="114300" distR="114300" simplePos="0" relativeHeight="251810816" behindDoc="0" locked="0" layoutInCell="1" allowOverlap="1" wp14:anchorId="6DEAEE2E" wp14:editId="2FFC4567">
            <wp:simplePos x="0" y="0"/>
            <wp:positionH relativeFrom="margin">
              <wp:posOffset>3656965</wp:posOffset>
            </wp:positionH>
            <wp:positionV relativeFrom="paragraph">
              <wp:posOffset>0</wp:posOffset>
            </wp:positionV>
            <wp:extent cx="2025015" cy="1967230"/>
            <wp:effectExtent l="0" t="0" r="0" b="0"/>
            <wp:wrapSquare wrapText="bothSides"/>
            <wp:docPr id="50" name="Picture 5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25015" cy="1967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47E1" w:rsidRPr="006747E1">
        <w:rPr>
          <w:rFonts w:cs="Aktiv Grotesk"/>
          <w:color w:val="000000"/>
          <w:sz w:val="18"/>
          <w:szCs w:val="18"/>
          <w:lang w:val="en-US"/>
        </w:rPr>
        <mc:AlternateContent>
          <mc:Choice Requires="wps">
            <w:drawing>
              <wp:anchor distT="0" distB="0" distL="114300" distR="114300" simplePos="0" relativeHeight="251792384" behindDoc="0" locked="0" layoutInCell="1" allowOverlap="1" wp14:anchorId="24274C8C" wp14:editId="15802633">
                <wp:simplePos x="0" y="0"/>
                <wp:positionH relativeFrom="page">
                  <wp:posOffset>0</wp:posOffset>
                </wp:positionH>
                <wp:positionV relativeFrom="page">
                  <wp:posOffset>19050</wp:posOffset>
                </wp:positionV>
                <wp:extent cx="3505200" cy="1752600"/>
                <wp:effectExtent l="0" t="0" r="0" b="0"/>
                <wp:wrapNone/>
                <wp:docPr id="33" name="Cuadro de texto 18"/>
                <wp:cNvGraphicFramePr/>
                <a:graphic xmlns:a="http://schemas.openxmlformats.org/drawingml/2006/main">
                  <a:graphicData uri="http://schemas.microsoft.com/office/word/2010/wordprocessingShape">
                    <wps:wsp>
                      <wps:cNvSpPr txBox="1"/>
                      <wps:spPr>
                        <a:xfrm>
                          <a:off x="0" y="0"/>
                          <a:ext cx="3505200" cy="1752600"/>
                        </a:xfrm>
                        <a:prstGeom prst="rect">
                          <a:avLst/>
                        </a:prstGeom>
                        <a:noFill/>
                        <a:ln w="6350">
                          <a:noFill/>
                        </a:ln>
                        <a:effectLst/>
                      </wps:spPr>
                      <wps:txbx>
                        <w:txbxContent>
                          <w:p w14:paraId="158F175D" w14:textId="77777777" w:rsidR="006747E1" w:rsidRPr="00446FCE" w:rsidRDefault="006747E1" w:rsidP="006747E1">
                            <w:pPr>
                              <w:pStyle w:val="MainTitle36pt"/>
                              <w:rPr>
                                <w:sz w:val="70"/>
                                <w:lang w:val="fr-FR"/>
                              </w:rPr>
                            </w:pPr>
                            <w:r>
                              <w:rPr>
                                <w:sz w:val="70"/>
                                <w:lang w:val="fr-FR"/>
                              </w:rPr>
                              <w:t xml:space="preserve">Our Partners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74C8C" id="_x0000_s1034" type="#_x0000_t202" style="position:absolute;left:0;text-align:left;margin-left:0;margin-top:1.5pt;width:276pt;height:138pt;z-index:251792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" filled="f" stroked="f" strokeweight=".5pt">
                <v:textbox inset="0,0,0,0">
                  <w:txbxContent>
                    <w:p w14:paraId="158F175D" w14:textId="77777777" w:rsidR="006747E1" w:rsidRPr="00446FCE" w:rsidRDefault="006747E1" w:rsidP="006747E1">
                      <w:pPr>
                        <w:pStyle w:val="MainTitle36pt"/>
                        <w:rPr>
                          <w:sz w:val="70"/>
                          <w:lang w:val="fr-FR"/>
                        </w:rPr>
                      </w:pPr>
                      <w:r>
                        <w:rPr>
                          <w:sz w:val="70"/>
                          <w:lang w:val="fr-FR"/>
                        </w:rPr>
                        <w:t xml:space="preserve">Our Partners </w:t>
                      </w:r>
                    </w:p>
                  </w:txbxContent>
                </v:textbox>
                <w10:wrap anchorx="page" anchory="page"/>
              </v:shape>
            </w:pict>
          </mc:Fallback>
        </mc:AlternateContent>
      </w:r>
      <w:r w:rsidR="006747E1" w:rsidRPr="00446FCE">
        <w:rPr>
          <w:rStyle w:val="NingnestilodeprrafoCar"/>
          <w:rFonts w:ascii="Aktiv Grotesk" w:hAnsi="Aktiv Grotesk" w:cs="Aktiv Grotesk"/>
          <w:sz w:val="16"/>
          <w:szCs w:val="18"/>
          <w:lang w:val="en-US"/>
        </w:rPr>
        <mc:AlternateContent>
          <mc:Choice Requires="wps">
            <w:drawing>
              <wp:anchor distT="0" distB="360045" distL="114300" distR="114300" simplePos="0" relativeHeight="251790336" behindDoc="0" locked="0" layoutInCell="1" allowOverlap="1" wp14:anchorId="3C6ED5ED" wp14:editId="5CE5C36E">
                <wp:simplePos x="0" y="0"/>
                <wp:positionH relativeFrom="page">
                  <wp:align>left</wp:align>
                </wp:positionH>
                <wp:positionV relativeFrom="page">
                  <wp:posOffset>20320</wp:posOffset>
                </wp:positionV>
                <wp:extent cx="3059430" cy="2735773"/>
                <wp:effectExtent l="0" t="0" r="7620" b="7620"/>
                <wp:wrapTopAndBottom/>
                <wp:docPr id="32" name="Redondear rectángulo de esquina sencilla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V="1">
                          <a:off x="0" y="0"/>
                          <a:ext cx="3059430" cy="2735773"/>
                        </a:xfrm>
                        <a:custGeom>
                          <a:avLst/>
                          <a:gdLst>
                            <a:gd name="connsiteX0" fmla="*/ 0 w 1799590"/>
                            <a:gd name="connsiteY0" fmla="*/ 0 h 1934210"/>
                            <a:gd name="connsiteX1" fmla="*/ 1499652 w 1799590"/>
                            <a:gd name="connsiteY1" fmla="*/ 0 h 1934210"/>
                            <a:gd name="connsiteX2" fmla="*/ 1799590 w 1799590"/>
                            <a:gd name="connsiteY2" fmla="*/ 299938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499652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074139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74496 h 2008706"/>
                            <a:gd name="connsiteX1" fmla="*/ 1074139 w 1799590"/>
                            <a:gd name="connsiteY1" fmla="*/ 74496 h 2008706"/>
                            <a:gd name="connsiteX2" fmla="*/ 1799590 w 1799590"/>
                            <a:gd name="connsiteY2" fmla="*/ 1080200 h 2008706"/>
                            <a:gd name="connsiteX3" fmla="*/ 1799590 w 1799590"/>
                            <a:gd name="connsiteY3" fmla="*/ 2008706 h 2008706"/>
                            <a:gd name="connsiteX4" fmla="*/ 0 w 1799590"/>
                            <a:gd name="connsiteY4" fmla="*/ 2008706 h 2008706"/>
                            <a:gd name="connsiteX5" fmla="*/ 0 w 1799590"/>
                            <a:gd name="connsiteY5" fmla="*/ 74496 h 2008706"/>
                            <a:gd name="connsiteX0" fmla="*/ 0 w 1799590"/>
                            <a:gd name="connsiteY0" fmla="*/ 74496 h 2008706"/>
                            <a:gd name="connsiteX1" fmla="*/ 1074139 w 1799590"/>
                            <a:gd name="connsiteY1" fmla="*/ 74496 h 2008706"/>
                            <a:gd name="connsiteX2" fmla="*/ 1799590 w 1799590"/>
                            <a:gd name="connsiteY2" fmla="*/ 1080200 h 2008706"/>
                            <a:gd name="connsiteX3" fmla="*/ 1799590 w 1799590"/>
                            <a:gd name="connsiteY3" fmla="*/ 2008706 h 2008706"/>
                            <a:gd name="connsiteX4" fmla="*/ 0 w 1799590"/>
                            <a:gd name="connsiteY4" fmla="*/ 2008706 h 2008706"/>
                            <a:gd name="connsiteX5" fmla="*/ 0 w 1799590"/>
                            <a:gd name="connsiteY5" fmla="*/ 74496 h 2008706"/>
                            <a:gd name="connsiteX0" fmla="*/ 0 w 1799590"/>
                            <a:gd name="connsiteY0" fmla="*/ 0 h 1934210"/>
                            <a:gd name="connsiteX1" fmla="*/ 1074139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976225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013525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77797 h 2012007"/>
                            <a:gd name="connsiteX1" fmla="*/ 1013525 w 1799590"/>
                            <a:gd name="connsiteY1" fmla="*/ 77797 h 2012007"/>
                            <a:gd name="connsiteX2" fmla="*/ 1799590 w 1799590"/>
                            <a:gd name="connsiteY2" fmla="*/ 1128064 h 2012007"/>
                            <a:gd name="connsiteX3" fmla="*/ 1799590 w 1799590"/>
                            <a:gd name="connsiteY3" fmla="*/ 2012007 h 2012007"/>
                            <a:gd name="connsiteX4" fmla="*/ 0 w 1799590"/>
                            <a:gd name="connsiteY4" fmla="*/ 2012007 h 2012007"/>
                            <a:gd name="connsiteX5" fmla="*/ 0 w 1799590"/>
                            <a:gd name="connsiteY5" fmla="*/ 77797 h 2012007"/>
                            <a:gd name="connsiteX0" fmla="*/ 0 w 1799723"/>
                            <a:gd name="connsiteY0" fmla="*/ 77797 h 2012007"/>
                            <a:gd name="connsiteX1" fmla="*/ 1013525 w 1799723"/>
                            <a:gd name="connsiteY1" fmla="*/ 77797 h 2012007"/>
                            <a:gd name="connsiteX2" fmla="*/ 1799590 w 1799723"/>
                            <a:gd name="connsiteY2" fmla="*/ 1128064 h 2012007"/>
                            <a:gd name="connsiteX3" fmla="*/ 1799590 w 1799723"/>
                            <a:gd name="connsiteY3" fmla="*/ 2012007 h 2012007"/>
                            <a:gd name="connsiteX4" fmla="*/ 0 w 1799723"/>
                            <a:gd name="connsiteY4" fmla="*/ 2012007 h 2012007"/>
                            <a:gd name="connsiteX5" fmla="*/ 0 w 1799723"/>
                            <a:gd name="connsiteY5" fmla="*/ 77797 h 2012007"/>
                            <a:gd name="connsiteX0" fmla="*/ 0 w 1799757"/>
                            <a:gd name="connsiteY0" fmla="*/ 0 h 1934210"/>
                            <a:gd name="connsiteX1" fmla="*/ 1013525 w 1799757"/>
                            <a:gd name="connsiteY1" fmla="*/ 0 h 1934210"/>
                            <a:gd name="connsiteX2" fmla="*/ 1799590 w 1799757"/>
                            <a:gd name="connsiteY2" fmla="*/ 1050267 h 1934210"/>
                            <a:gd name="connsiteX3" fmla="*/ 1799590 w 1799757"/>
                            <a:gd name="connsiteY3" fmla="*/ 1934210 h 1934210"/>
                            <a:gd name="connsiteX4" fmla="*/ 0 w 1799757"/>
                            <a:gd name="connsiteY4" fmla="*/ 1934210 h 1934210"/>
                            <a:gd name="connsiteX5" fmla="*/ 0 w 1799757"/>
                            <a:gd name="connsiteY5" fmla="*/ 0 h 1934210"/>
                            <a:gd name="connsiteX0" fmla="*/ 0 w 1799753"/>
                            <a:gd name="connsiteY0" fmla="*/ 0 h 1934210"/>
                            <a:gd name="connsiteX1" fmla="*/ 1013525 w 1799753"/>
                            <a:gd name="connsiteY1" fmla="*/ 0 h 1934210"/>
                            <a:gd name="connsiteX2" fmla="*/ 1799590 w 1799753"/>
                            <a:gd name="connsiteY2" fmla="*/ 1050267 h 1934210"/>
                            <a:gd name="connsiteX3" fmla="*/ 1799590 w 1799753"/>
                            <a:gd name="connsiteY3" fmla="*/ 1934210 h 1934210"/>
                            <a:gd name="connsiteX4" fmla="*/ 0 w 1799753"/>
                            <a:gd name="connsiteY4" fmla="*/ 1934210 h 1934210"/>
                            <a:gd name="connsiteX5" fmla="*/ 0 w 1799753"/>
                            <a:gd name="connsiteY5" fmla="*/ 0 h 1934210"/>
                            <a:gd name="connsiteX0" fmla="*/ 0 w 1799753"/>
                            <a:gd name="connsiteY0" fmla="*/ 0 h 2727008"/>
                            <a:gd name="connsiteX1" fmla="*/ 1013525 w 1799753"/>
                            <a:gd name="connsiteY1" fmla="*/ 0 h 2727008"/>
                            <a:gd name="connsiteX2" fmla="*/ 1799590 w 1799753"/>
                            <a:gd name="connsiteY2" fmla="*/ 1050267 h 2727008"/>
                            <a:gd name="connsiteX3" fmla="*/ 1799753 w 1799753"/>
                            <a:gd name="connsiteY3" fmla="*/ 2727008 h 2727008"/>
                            <a:gd name="connsiteX4" fmla="*/ 0 w 1799753"/>
                            <a:gd name="connsiteY4" fmla="*/ 1934210 h 2727008"/>
                            <a:gd name="connsiteX5" fmla="*/ 0 w 1799753"/>
                            <a:gd name="connsiteY5" fmla="*/ 0 h 2727008"/>
                            <a:gd name="connsiteX0" fmla="*/ 0 w 1799753"/>
                            <a:gd name="connsiteY0" fmla="*/ 0 h 2727008"/>
                            <a:gd name="connsiteX1" fmla="*/ 1013525 w 1799753"/>
                            <a:gd name="connsiteY1" fmla="*/ 0 h 2727008"/>
                            <a:gd name="connsiteX2" fmla="*/ 1799590 w 1799753"/>
                            <a:gd name="connsiteY2" fmla="*/ 1050267 h 2727008"/>
                            <a:gd name="connsiteX3" fmla="*/ 1799753 w 1799753"/>
                            <a:gd name="connsiteY3" fmla="*/ 2727008 h 2727008"/>
                            <a:gd name="connsiteX4" fmla="*/ 0 w 1799753"/>
                            <a:gd name="connsiteY4" fmla="*/ 2727008 h 2727008"/>
                            <a:gd name="connsiteX5" fmla="*/ 0 w 1799753"/>
                            <a:gd name="connsiteY5" fmla="*/ 0 h 27270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799753" h="2727008">
                              <a:moveTo>
                                <a:pt x="0" y="0"/>
                              </a:moveTo>
                              <a:lnTo>
                                <a:pt x="1013525" y="0"/>
                              </a:lnTo>
                              <a:cubicBezTo>
                                <a:pt x="1406715" y="2369"/>
                                <a:pt x="1809050" y="103716"/>
                                <a:pt x="1799590" y="1050267"/>
                              </a:cubicBezTo>
                              <a:cubicBezTo>
                                <a:pt x="1799644" y="1609181"/>
                                <a:pt x="1799699" y="2168094"/>
                                <a:pt x="1799753" y="2727008"/>
                              </a:cubicBezTo>
                              <a:lnTo>
                                <a:pt x="0" y="2727008"/>
                              </a:lnTo>
                              <a:lnTo>
                                <a:pt x="0" y="0"/>
                              </a:lnTo>
                              <a:close/>
                            </a:path>
                          </a:pathLst>
                        </a:custGeom>
                        <a:solidFill>
                          <a:srgbClr val="C7EAFB"/>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6A02AA" id="Redondear rectángulo de esquina sencilla 3" o:spid="_x0000_s1026" style="position:absolute;margin-left:0;margin-top:1.6pt;width:240.9pt;height:215.4pt;flip:y;z-index:251790336;visibility:visible;mso-wrap-style:square;mso-width-percent:0;mso-height-percent:0;mso-wrap-distance-left:9pt;mso-wrap-distance-top:0;mso-wrap-distance-right:9pt;mso-wrap-distance-bottom:28.35pt;mso-position-horizontal:left;mso-position-horizontal-relative:page;mso-position-vertical:absolute;mso-position-vertical-relative:page;mso-width-percent:0;mso-height-percent:0;mso-width-relative:margin;mso-height-relative:margin;v-text-anchor:middle" coordsize="1799753,2727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" path="m,l1013525,v393190,2369,795525,103716,786065,1050267c1799644,1609181,1799699,2168094,1799753,2727008l,2727008,,xe" fillcolor="#c7eafb" stroked="f" strokeweight="1pt">
                <v:stroke joinstyle="miter"/>
                <v:path arrowok="t" o:connecttype="custom" o:connectlocs="0,0;1722908,0;3059153,1053643;3059430,2735773;0,2735773;0,0" o:connectangles="0,0,0,0,0,0"/>
                <o:lock v:ext="edit" aspectratio="t"/>
                <w10:wrap type="topAndBottom" anchorx="page" anchory="page"/>
              </v:shape>
            </w:pict>
          </mc:Fallback>
        </mc:AlternateContent>
      </w:r>
    </w:p>
    <w:p w14:paraId="78313EBA" w14:textId="47DB61B9" w:rsidR="00887FBF" w:rsidRDefault="009F75D1" w:rsidP="00887FBF">
      <w:pPr>
        <w:tabs>
          <w:tab w:val="left" w:pos="4710"/>
        </w:tabs>
        <w:spacing w:after="0" w:line="276" w:lineRule="auto"/>
        <w:jc w:val="both"/>
        <w:rPr>
          <w:rFonts w:cs="Aktiv Grotesk"/>
          <w:color w:val="002060"/>
          <w:lang w:val="en-US"/>
        </w:rPr>
      </w:pPr>
      <w:r>
        <w:drawing>
          <wp:anchor distT="0" distB="0" distL="114300" distR="114300" simplePos="0" relativeHeight="251793408" behindDoc="0" locked="0" layoutInCell="1" allowOverlap="1" wp14:anchorId="51C40111" wp14:editId="697BBE26">
            <wp:simplePos x="0" y="0"/>
            <wp:positionH relativeFrom="column">
              <wp:posOffset>3556635</wp:posOffset>
            </wp:positionH>
            <wp:positionV relativeFrom="paragraph">
              <wp:posOffset>13970</wp:posOffset>
            </wp:positionV>
            <wp:extent cx="2696210" cy="895350"/>
            <wp:effectExtent l="0" t="0" r="889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96210" cy="895350"/>
                    </a:xfrm>
                    <a:prstGeom prst="rect">
                      <a:avLst/>
                    </a:prstGeom>
                    <a:noFill/>
                    <a:ln>
                      <a:noFill/>
                    </a:ln>
                  </pic:spPr>
                </pic:pic>
              </a:graphicData>
            </a:graphic>
          </wp:anchor>
        </w:drawing>
      </w:r>
    </w:p>
    <w:p w14:paraId="02A4B01A" w14:textId="0C291661" w:rsidR="00887FBF" w:rsidRDefault="00887FBF" w:rsidP="00887FBF">
      <w:pPr>
        <w:tabs>
          <w:tab w:val="left" w:pos="4710"/>
        </w:tabs>
        <w:spacing w:after="0" w:line="276" w:lineRule="auto"/>
        <w:jc w:val="both"/>
        <w:rPr>
          <w:rFonts w:cs="Aktiv Grotesk"/>
          <w:color w:val="002060"/>
          <w:lang w:val="en-US"/>
        </w:rPr>
      </w:pPr>
    </w:p>
    <w:p w14:paraId="5EEEC3F4" w14:textId="0628360E" w:rsidR="00887FBF" w:rsidRDefault="009F75D1" w:rsidP="00887FBF">
      <w:pPr>
        <w:tabs>
          <w:tab w:val="left" w:pos="4710"/>
        </w:tabs>
        <w:spacing w:after="0" w:line="276" w:lineRule="auto"/>
        <w:jc w:val="both"/>
        <w:rPr>
          <w:rFonts w:cs="Aktiv Grotesk"/>
          <w:color w:val="002060"/>
          <w:lang w:val="en-US"/>
        </w:rPr>
      </w:pPr>
      <w:r w:rsidRPr="00E12137">
        <w:rPr>
          <w:rFonts w:ascii="Verdana" w:eastAsia="SimSun" w:hAnsi="Verdana" w:cs="Arial"/>
          <w:sz w:val="18"/>
        </w:rPr>
        <w:drawing>
          <wp:anchor distT="0" distB="0" distL="114300" distR="114300" simplePos="0" relativeHeight="251795456" behindDoc="0" locked="0" layoutInCell="1" allowOverlap="1" wp14:anchorId="51B599F6" wp14:editId="71CD8163">
            <wp:simplePos x="0" y="0"/>
            <wp:positionH relativeFrom="column">
              <wp:posOffset>-596900</wp:posOffset>
            </wp:positionH>
            <wp:positionV relativeFrom="paragraph">
              <wp:posOffset>172720</wp:posOffset>
            </wp:positionV>
            <wp:extent cx="1000125" cy="1351280"/>
            <wp:effectExtent l="0" t="0" r="9525" b="127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00125" cy="1351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482ED6" w14:textId="7CBE6341" w:rsidR="00887FBF" w:rsidRDefault="009F75D1" w:rsidP="00887FBF">
      <w:pPr>
        <w:tabs>
          <w:tab w:val="left" w:pos="4710"/>
        </w:tabs>
        <w:spacing w:after="0" w:line="276" w:lineRule="auto"/>
        <w:jc w:val="both"/>
        <w:rPr>
          <w:rFonts w:cs="Aktiv Grotesk"/>
          <w:color w:val="002060"/>
          <w:lang w:val="en-US"/>
        </w:rPr>
      </w:pPr>
      <w:r>
        <w:drawing>
          <wp:anchor distT="0" distB="0" distL="114300" distR="114300" simplePos="0" relativeHeight="251803648" behindDoc="0" locked="0" layoutInCell="1" allowOverlap="1" wp14:anchorId="2F3D868D" wp14:editId="3134BA7C">
            <wp:simplePos x="0" y="0"/>
            <wp:positionH relativeFrom="column">
              <wp:posOffset>5071110</wp:posOffset>
            </wp:positionH>
            <wp:positionV relativeFrom="paragraph">
              <wp:posOffset>23495</wp:posOffset>
            </wp:positionV>
            <wp:extent cx="1333500" cy="1333500"/>
            <wp:effectExtent l="0" t="0" r="0" b="0"/>
            <wp:wrapSquare wrapText="bothSides"/>
            <wp:docPr id="4" name="Picture 4" descr="May be an image of map an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y be an image of map and tex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4FDC">
        <w:rPr>
          <w:lang w:val="fr-FR"/>
        </w:rPr>
        <w:drawing>
          <wp:anchor distT="0" distB="0" distL="114300" distR="114300" simplePos="0" relativeHeight="251799552" behindDoc="0" locked="0" layoutInCell="1" allowOverlap="1" wp14:anchorId="341C82BA" wp14:editId="0F9796BB">
            <wp:simplePos x="0" y="0"/>
            <wp:positionH relativeFrom="margin">
              <wp:posOffset>2557780</wp:posOffset>
            </wp:positionH>
            <wp:positionV relativeFrom="paragraph">
              <wp:posOffset>14605</wp:posOffset>
            </wp:positionV>
            <wp:extent cx="1352550" cy="590550"/>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52550" cy="590550"/>
                    </a:xfrm>
                    <a:prstGeom prst="rect">
                      <a:avLst/>
                    </a:prstGeom>
                    <a:noFill/>
                    <a:ln>
                      <a:noFill/>
                    </a:ln>
                  </pic:spPr>
                </pic:pic>
              </a:graphicData>
            </a:graphic>
          </wp:anchor>
        </w:drawing>
      </w:r>
      <w:r>
        <w:drawing>
          <wp:anchor distT="0" distB="0" distL="114300" distR="114300" simplePos="0" relativeHeight="251798528" behindDoc="0" locked="0" layoutInCell="1" allowOverlap="1" wp14:anchorId="5D13F79B" wp14:editId="741BD040">
            <wp:simplePos x="0" y="0"/>
            <wp:positionH relativeFrom="margin">
              <wp:posOffset>955675</wp:posOffset>
            </wp:positionH>
            <wp:positionV relativeFrom="paragraph">
              <wp:posOffset>10795</wp:posOffset>
            </wp:positionV>
            <wp:extent cx="1247775" cy="1247775"/>
            <wp:effectExtent l="0" t="0" r="9525" b="9525"/>
            <wp:wrapSquare wrapText="bothSides"/>
            <wp:docPr id="1" name="Picture 1" descr="May be an image of one or more people an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one or more people and tex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4777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66E2F3" w14:textId="77837E76" w:rsidR="00887FBF" w:rsidRDefault="00887FBF" w:rsidP="00887FBF">
      <w:pPr>
        <w:tabs>
          <w:tab w:val="left" w:pos="4710"/>
        </w:tabs>
        <w:spacing w:after="0" w:line="276" w:lineRule="auto"/>
        <w:jc w:val="both"/>
        <w:rPr>
          <w:rFonts w:cs="Aktiv Grotesk"/>
          <w:color w:val="002060"/>
          <w:lang w:val="en-US"/>
        </w:rPr>
      </w:pPr>
    </w:p>
    <w:p w14:paraId="3D7D66F1" w14:textId="3B7710F0" w:rsidR="00887FBF" w:rsidRDefault="00887FBF" w:rsidP="00887FBF">
      <w:pPr>
        <w:tabs>
          <w:tab w:val="left" w:pos="4710"/>
        </w:tabs>
        <w:spacing w:after="0" w:line="276" w:lineRule="auto"/>
        <w:jc w:val="both"/>
        <w:rPr>
          <w:rFonts w:cs="Aktiv Grotesk"/>
          <w:color w:val="002060"/>
          <w:lang w:val="en-US"/>
        </w:rPr>
      </w:pPr>
    </w:p>
    <w:p w14:paraId="34F6CEA6" w14:textId="79F15DE0" w:rsidR="00887FBF" w:rsidRDefault="00887FBF" w:rsidP="00887FBF">
      <w:pPr>
        <w:tabs>
          <w:tab w:val="left" w:pos="4710"/>
        </w:tabs>
        <w:spacing w:after="0" w:line="276" w:lineRule="auto"/>
        <w:jc w:val="both"/>
        <w:rPr>
          <w:rFonts w:cs="Aktiv Grotesk"/>
          <w:color w:val="002060"/>
          <w:lang w:val="en-US"/>
        </w:rPr>
      </w:pPr>
    </w:p>
    <w:p w14:paraId="0F2C8E06" w14:textId="5B590741" w:rsidR="00887FBF" w:rsidRDefault="009F75D1" w:rsidP="00887FBF">
      <w:pPr>
        <w:tabs>
          <w:tab w:val="left" w:pos="4710"/>
        </w:tabs>
        <w:spacing w:after="0" w:line="276" w:lineRule="auto"/>
        <w:jc w:val="both"/>
        <w:rPr>
          <w:rFonts w:cs="Aktiv Grotesk"/>
          <w:color w:val="002060"/>
          <w:lang w:val="en-US"/>
        </w:rPr>
      </w:pPr>
      <w:r>
        <w:drawing>
          <wp:anchor distT="0" distB="0" distL="114300" distR="114300" simplePos="0" relativeHeight="251802624" behindDoc="0" locked="0" layoutInCell="1" allowOverlap="1" wp14:anchorId="67921E42" wp14:editId="5A1F9584">
            <wp:simplePos x="0" y="0"/>
            <wp:positionH relativeFrom="column">
              <wp:posOffset>2966085</wp:posOffset>
            </wp:positionH>
            <wp:positionV relativeFrom="paragraph">
              <wp:posOffset>10795</wp:posOffset>
            </wp:positionV>
            <wp:extent cx="1104900" cy="1104900"/>
            <wp:effectExtent l="0" t="0" r="0" b="0"/>
            <wp:wrapSquare wrapText="bothSides"/>
            <wp:docPr id="44" name="Picture 44" descr="May be an image of text that says 'af AllianceF AllianceFrançaise Banj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text that says 'af AllianceF AllianceFrançaise Banjul'"/>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22A2C6" w14:textId="52DA32C8" w:rsidR="00887FBF" w:rsidRDefault="00887FBF" w:rsidP="00887FBF">
      <w:pPr>
        <w:tabs>
          <w:tab w:val="left" w:pos="4710"/>
        </w:tabs>
        <w:spacing w:after="0" w:line="276" w:lineRule="auto"/>
        <w:jc w:val="both"/>
        <w:rPr>
          <w:rFonts w:cs="Aktiv Grotesk"/>
          <w:color w:val="002060"/>
          <w:lang w:val="en-US"/>
        </w:rPr>
      </w:pPr>
    </w:p>
    <w:p w14:paraId="3BED40E8" w14:textId="17164D74" w:rsidR="00887FBF" w:rsidRDefault="00887FBF" w:rsidP="00887FBF">
      <w:pPr>
        <w:tabs>
          <w:tab w:val="left" w:pos="4710"/>
        </w:tabs>
        <w:spacing w:after="0" w:line="276" w:lineRule="auto"/>
        <w:jc w:val="both"/>
        <w:rPr>
          <w:rFonts w:cs="Aktiv Grotesk"/>
          <w:color w:val="002060"/>
          <w:lang w:val="en-US"/>
        </w:rPr>
      </w:pPr>
    </w:p>
    <w:p w14:paraId="4C5FCB0A" w14:textId="09AC0698" w:rsidR="00887FBF" w:rsidRDefault="009F75D1" w:rsidP="00887FBF">
      <w:pPr>
        <w:tabs>
          <w:tab w:val="left" w:pos="4710"/>
        </w:tabs>
        <w:spacing w:after="0" w:line="276" w:lineRule="auto"/>
        <w:jc w:val="both"/>
        <w:rPr>
          <w:rFonts w:cs="Aktiv Grotesk"/>
          <w:color w:val="002060"/>
          <w:lang w:val="en-US"/>
        </w:rPr>
      </w:pPr>
      <w:r>
        <w:drawing>
          <wp:anchor distT="0" distB="0" distL="114300" distR="114300" simplePos="0" relativeHeight="251804672" behindDoc="0" locked="0" layoutInCell="1" allowOverlap="1" wp14:anchorId="2CED7513" wp14:editId="4DE19943">
            <wp:simplePos x="0" y="0"/>
            <wp:positionH relativeFrom="margin">
              <wp:posOffset>685800</wp:posOffset>
            </wp:positionH>
            <wp:positionV relativeFrom="paragraph">
              <wp:posOffset>58420</wp:posOffset>
            </wp:positionV>
            <wp:extent cx="1451610" cy="923925"/>
            <wp:effectExtent l="0" t="0" r="0" b="9525"/>
            <wp:wrapSquare wrapText="bothSides"/>
            <wp:docPr id="5" name="Picture 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51610" cy="923925"/>
                    </a:xfrm>
                    <a:prstGeom prst="rect">
                      <a:avLst/>
                    </a:prstGeom>
                    <a:noFill/>
                    <a:ln>
                      <a:noFill/>
                    </a:ln>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801600" behindDoc="0" locked="0" layoutInCell="1" allowOverlap="1" wp14:anchorId="7D77AA0D" wp14:editId="521ED082">
            <wp:simplePos x="0" y="0"/>
            <wp:positionH relativeFrom="margin">
              <wp:posOffset>-542925</wp:posOffset>
            </wp:positionH>
            <wp:positionV relativeFrom="paragraph">
              <wp:posOffset>207645</wp:posOffset>
            </wp:positionV>
            <wp:extent cx="1133475" cy="1133475"/>
            <wp:effectExtent l="0" t="0" r="9525" b="9525"/>
            <wp:wrapSquare wrapText="bothSides"/>
            <wp:docPr id="43" name="Picture 43" descr="eu-logo - IHR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logo - IHRPP"/>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133475" cy="1133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67853D" w14:textId="5BC20CD6" w:rsidR="00887FBF" w:rsidRDefault="009F75D1" w:rsidP="00887FBF">
      <w:pPr>
        <w:tabs>
          <w:tab w:val="left" w:pos="4710"/>
        </w:tabs>
        <w:spacing w:after="0" w:line="276" w:lineRule="auto"/>
        <w:jc w:val="both"/>
        <w:rPr>
          <w:rFonts w:cs="Aktiv Grotesk"/>
          <w:color w:val="002060"/>
          <w:lang w:val="en-US"/>
        </w:rPr>
      </w:pPr>
      <w:r>
        <w:drawing>
          <wp:anchor distT="0" distB="0" distL="114300" distR="114300" simplePos="0" relativeHeight="251812864" behindDoc="0" locked="0" layoutInCell="1" allowOverlap="1" wp14:anchorId="7E53C8E7" wp14:editId="733D3A0D">
            <wp:simplePos x="0" y="0"/>
            <wp:positionH relativeFrom="column">
              <wp:posOffset>3804920</wp:posOffset>
            </wp:positionH>
            <wp:positionV relativeFrom="paragraph">
              <wp:posOffset>52705</wp:posOffset>
            </wp:positionV>
            <wp:extent cx="2447925" cy="914400"/>
            <wp:effectExtent l="0" t="0" r="9525" b="0"/>
            <wp:wrapSquare wrapText="bothSides"/>
            <wp:docPr id="45" name="Picture 4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47925" cy="914400"/>
                    </a:xfrm>
                    <a:prstGeom prst="rect">
                      <a:avLst/>
                    </a:prstGeom>
                    <a:noFill/>
                    <a:ln>
                      <a:noFill/>
                    </a:ln>
                  </pic:spPr>
                </pic:pic>
              </a:graphicData>
            </a:graphic>
          </wp:anchor>
        </w:drawing>
      </w:r>
    </w:p>
    <w:p w14:paraId="35F235D1" w14:textId="3A0A381D" w:rsidR="00887FBF" w:rsidRDefault="00887FBF" w:rsidP="00887FBF">
      <w:pPr>
        <w:tabs>
          <w:tab w:val="left" w:pos="4710"/>
        </w:tabs>
        <w:spacing w:after="0" w:line="276" w:lineRule="auto"/>
        <w:jc w:val="both"/>
        <w:rPr>
          <w:rFonts w:cs="Aktiv Grotesk"/>
          <w:color w:val="002060"/>
          <w:lang w:val="en-US"/>
        </w:rPr>
      </w:pPr>
    </w:p>
    <w:p w14:paraId="3ECAB98D" w14:textId="3AA92214" w:rsidR="00887FBF" w:rsidRDefault="009F75D1" w:rsidP="00887FBF">
      <w:pPr>
        <w:tabs>
          <w:tab w:val="left" w:pos="4710"/>
        </w:tabs>
        <w:spacing w:after="0" w:line="276" w:lineRule="auto"/>
        <w:jc w:val="both"/>
        <w:rPr>
          <w:rFonts w:cs="Aktiv Grotesk"/>
          <w:color w:val="002060"/>
          <w:lang w:val="en-US"/>
        </w:rPr>
      </w:pPr>
      <w:r>
        <w:drawing>
          <wp:anchor distT="0" distB="0" distL="114300" distR="114300" simplePos="0" relativeHeight="251806720" behindDoc="0" locked="0" layoutInCell="1" allowOverlap="1" wp14:anchorId="0EB983C0" wp14:editId="11D7E80C">
            <wp:simplePos x="0" y="0"/>
            <wp:positionH relativeFrom="column">
              <wp:posOffset>842010</wp:posOffset>
            </wp:positionH>
            <wp:positionV relativeFrom="paragraph">
              <wp:posOffset>358775</wp:posOffset>
            </wp:positionV>
            <wp:extent cx="1228725" cy="1228725"/>
            <wp:effectExtent l="0" t="0" r="9525" b="9525"/>
            <wp:wrapSquare wrapText="bothSides"/>
            <wp:docPr id="10" name="Picture 10" descr="May be an image of tree and text that says 'Les Amis de Gamb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y be an image of tree and text that says 'Les Amis de Gambi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28725" cy="1228725"/>
                    </a:xfrm>
                    <a:prstGeom prst="rect">
                      <a:avLst/>
                    </a:prstGeom>
                    <a:noFill/>
                    <a:ln>
                      <a:noFill/>
                    </a:ln>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807744" behindDoc="0" locked="0" layoutInCell="1" allowOverlap="1" wp14:anchorId="6A20B06C" wp14:editId="1FA306D8">
            <wp:simplePos x="0" y="0"/>
            <wp:positionH relativeFrom="margin">
              <wp:posOffset>2276475</wp:posOffset>
            </wp:positionH>
            <wp:positionV relativeFrom="paragraph">
              <wp:posOffset>279400</wp:posOffset>
            </wp:positionV>
            <wp:extent cx="2162175" cy="666750"/>
            <wp:effectExtent l="0" t="0" r="9525" b="0"/>
            <wp:wrapSquare wrapText="bothSides"/>
            <wp:docPr id="48" name="Picture 4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62175" cy="666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A0C78E" w14:textId="1B9BEBA7" w:rsidR="00887FBF" w:rsidRDefault="00887FBF" w:rsidP="00887FBF">
      <w:pPr>
        <w:tabs>
          <w:tab w:val="left" w:pos="4710"/>
        </w:tabs>
        <w:spacing w:after="0" w:line="276" w:lineRule="auto"/>
        <w:jc w:val="both"/>
        <w:rPr>
          <w:rFonts w:cs="Aktiv Grotesk"/>
          <w:color w:val="002060"/>
          <w:lang w:val="en-US"/>
        </w:rPr>
      </w:pPr>
    </w:p>
    <w:p w14:paraId="5A2E10A1" w14:textId="49DF8B68" w:rsidR="00887FBF" w:rsidRDefault="00887FBF" w:rsidP="00887FBF">
      <w:pPr>
        <w:tabs>
          <w:tab w:val="left" w:pos="4710"/>
        </w:tabs>
        <w:spacing w:after="0" w:line="276" w:lineRule="auto"/>
        <w:jc w:val="both"/>
        <w:rPr>
          <w:rFonts w:cs="Aktiv Grotesk"/>
          <w:color w:val="002060"/>
          <w:lang w:val="en-US"/>
        </w:rPr>
      </w:pPr>
    </w:p>
    <w:p w14:paraId="237320A0" w14:textId="0182CB3E" w:rsidR="00887FBF" w:rsidRDefault="009F75D1" w:rsidP="00887FBF">
      <w:pPr>
        <w:tabs>
          <w:tab w:val="left" w:pos="4710"/>
        </w:tabs>
        <w:spacing w:after="0" w:line="276" w:lineRule="auto"/>
        <w:jc w:val="both"/>
        <w:rPr>
          <w:rFonts w:cs="Aktiv Grotesk"/>
          <w:color w:val="002060"/>
          <w:lang w:val="en-US"/>
        </w:rPr>
      </w:pPr>
      <w:r>
        <w:drawing>
          <wp:anchor distT="0" distB="0" distL="114300" distR="114300" simplePos="0" relativeHeight="251814912" behindDoc="0" locked="0" layoutInCell="1" allowOverlap="1" wp14:anchorId="1ED37B9A" wp14:editId="3160F8C0">
            <wp:simplePos x="0" y="0"/>
            <wp:positionH relativeFrom="column">
              <wp:posOffset>2480310</wp:posOffset>
            </wp:positionH>
            <wp:positionV relativeFrom="paragraph">
              <wp:posOffset>7620</wp:posOffset>
            </wp:positionV>
            <wp:extent cx="1716405" cy="1285875"/>
            <wp:effectExtent l="0" t="0" r="0" b="9525"/>
            <wp:wrapSquare wrapText="bothSides"/>
            <wp:docPr id="52" name="Picture 5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16405" cy="1285875"/>
                    </a:xfrm>
                    <a:prstGeom prst="rect">
                      <a:avLst/>
                    </a:prstGeom>
                    <a:noFill/>
                    <a:ln>
                      <a:noFill/>
                    </a:ln>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813888" behindDoc="0" locked="0" layoutInCell="1" allowOverlap="1" wp14:anchorId="631EC912" wp14:editId="0095C795">
            <wp:simplePos x="0" y="0"/>
            <wp:positionH relativeFrom="margin">
              <wp:posOffset>-657225</wp:posOffset>
            </wp:positionH>
            <wp:positionV relativeFrom="paragraph">
              <wp:posOffset>264160</wp:posOffset>
            </wp:positionV>
            <wp:extent cx="1504950" cy="1000125"/>
            <wp:effectExtent l="0" t="0" r="0" b="9525"/>
            <wp:wrapSquare wrapText="bothSides"/>
            <wp:docPr id="51" name="Picture 5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04950" cy="1000125"/>
                    </a:xfrm>
                    <a:prstGeom prst="rect">
                      <a:avLst/>
                    </a:prstGeom>
                    <a:noFill/>
                    <a:ln>
                      <a:noFill/>
                    </a:ln>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809792" behindDoc="0" locked="0" layoutInCell="1" allowOverlap="1" wp14:anchorId="16EFA565" wp14:editId="4B1959BC">
            <wp:simplePos x="0" y="0"/>
            <wp:positionH relativeFrom="margin">
              <wp:align>right</wp:align>
            </wp:positionH>
            <wp:positionV relativeFrom="paragraph">
              <wp:posOffset>10160</wp:posOffset>
            </wp:positionV>
            <wp:extent cx="847725" cy="847725"/>
            <wp:effectExtent l="0" t="0" r="9525" b="9525"/>
            <wp:wrapSquare wrapText="bothSides"/>
            <wp:docPr id="49" name="Picture 49" descr="May be an image of text that says 'NATIONAL YOUTH YOUTH GAMBIA THE COUNCIL ç NVEST IN YoUTH NOW, fOR A GREATER FU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y be an image of text that says 'NATIONAL YOUTH YOUTH GAMBIA THE COUNCIL ç NVEST IN YoUTH NOW, fOR A GREATER FUTUR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47725" cy="847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3A1DD8" w14:textId="5D6B1411" w:rsidR="00887FBF" w:rsidRDefault="00887FBF" w:rsidP="00887FBF">
      <w:pPr>
        <w:tabs>
          <w:tab w:val="left" w:pos="4710"/>
        </w:tabs>
        <w:spacing w:after="0" w:line="276" w:lineRule="auto"/>
        <w:jc w:val="both"/>
        <w:rPr>
          <w:rFonts w:cs="Aktiv Grotesk"/>
          <w:color w:val="002060"/>
          <w:lang w:val="en-US"/>
        </w:rPr>
      </w:pPr>
    </w:p>
    <w:p w14:paraId="2A19F0D4" w14:textId="527A26DC" w:rsidR="00887FBF" w:rsidRDefault="00887FBF" w:rsidP="00887FBF">
      <w:pPr>
        <w:tabs>
          <w:tab w:val="left" w:pos="4710"/>
        </w:tabs>
        <w:spacing w:after="0" w:line="276" w:lineRule="auto"/>
        <w:jc w:val="both"/>
        <w:rPr>
          <w:rFonts w:cs="Aktiv Grotesk"/>
          <w:color w:val="002060"/>
          <w:lang w:val="en-US"/>
        </w:rPr>
      </w:pPr>
    </w:p>
    <w:p w14:paraId="591D7603" w14:textId="03EEA640" w:rsidR="00887FBF" w:rsidRDefault="00887FBF" w:rsidP="00887FBF">
      <w:pPr>
        <w:tabs>
          <w:tab w:val="left" w:pos="4710"/>
        </w:tabs>
        <w:spacing w:after="0" w:line="276" w:lineRule="auto"/>
        <w:jc w:val="both"/>
        <w:rPr>
          <w:rFonts w:cs="Aktiv Grotesk"/>
          <w:color w:val="002060"/>
          <w:lang w:val="en-US"/>
        </w:rPr>
      </w:pPr>
    </w:p>
    <w:p w14:paraId="63FCB54D" w14:textId="5508A2FB" w:rsidR="00887FBF" w:rsidRDefault="00887FBF" w:rsidP="00887FBF">
      <w:pPr>
        <w:tabs>
          <w:tab w:val="left" w:pos="4710"/>
        </w:tabs>
        <w:spacing w:after="0" w:line="276" w:lineRule="auto"/>
        <w:jc w:val="both"/>
        <w:rPr>
          <w:rFonts w:cs="Aktiv Grotesk"/>
          <w:b/>
          <w:bCs/>
          <w:color w:val="002060"/>
          <w:lang w:val="en-US"/>
        </w:rPr>
      </w:pPr>
      <w:r w:rsidRPr="00887FBF">
        <w:rPr>
          <w:rFonts w:cs="Aktiv Grotesk"/>
          <w:color w:val="002060"/>
          <w:lang w:val="en-US"/>
        </w:rPr>
        <w:t xml:space="preserve"> </w:t>
      </w:r>
    </w:p>
    <w:p w14:paraId="51F6EFF6" w14:textId="11BBC7FB" w:rsidR="00887FBF" w:rsidRDefault="009F75D1" w:rsidP="00887FBF">
      <w:pPr>
        <w:tabs>
          <w:tab w:val="left" w:pos="4710"/>
        </w:tabs>
        <w:spacing w:after="0" w:line="276" w:lineRule="auto"/>
        <w:jc w:val="both"/>
        <w:rPr>
          <w:rFonts w:cs="Aktiv Grotesk"/>
          <w:b/>
          <w:bCs/>
          <w:color w:val="002060"/>
          <w:lang w:val="en-US"/>
        </w:rPr>
      </w:pPr>
      <w:r>
        <w:rPr>
          <w:color w:val="1F4E79" w:themeColor="accent1" w:themeShade="80"/>
        </w:rPr>
        <w:drawing>
          <wp:anchor distT="0" distB="0" distL="114300" distR="114300" simplePos="0" relativeHeight="251815936" behindDoc="0" locked="0" layoutInCell="1" allowOverlap="1" wp14:anchorId="26088AAB" wp14:editId="62920DF0">
            <wp:simplePos x="0" y="0"/>
            <wp:positionH relativeFrom="column">
              <wp:posOffset>1061085</wp:posOffset>
            </wp:positionH>
            <wp:positionV relativeFrom="paragraph">
              <wp:posOffset>8255</wp:posOffset>
            </wp:positionV>
            <wp:extent cx="2125596" cy="923925"/>
            <wp:effectExtent l="0" t="0" r="8255"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25596" cy="923925"/>
                    </a:xfrm>
                    <a:prstGeom prst="rect">
                      <a:avLst/>
                    </a:prstGeom>
                    <a:noFill/>
                    <a:ln>
                      <a:noFill/>
                    </a:ln>
                  </pic:spPr>
                </pic:pic>
              </a:graphicData>
            </a:graphic>
          </wp:anchor>
        </w:drawing>
      </w:r>
    </w:p>
    <w:p w14:paraId="59748FF9" w14:textId="2389D8C4" w:rsidR="00887FBF" w:rsidRDefault="00887FBF" w:rsidP="00887FBF">
      <w:pPr>
        <w:tabs>
          <w:tab w:val="left" w:pos="4710"/>
        </w:tabs>
        <w:spacing w:after="0" w:line="276" w:lineRule="auto"/>
        <w:jc w:val="both"/>
        <w:rPr>
          <w:rFonts w:cs="Aktiv Grotesk"/>
          <w:b/>
          <w:bCs/>
          <w:color w:val="002060"/>
          <w:lang w:val="en-US"/>
        </w:rPr>
      </w:pPr>
    </w:p>
    <w:p w14:paraId="6D03177B" w14:textId="1258A51F" w:rsidR="00887FBF" w:rsidRPr="00887FBF" w:rsidRDefault="00887FBF" w:rsidP="00887FBF">
      <w:pPr>
        <w:tabs>
          <w:tab w:val="left" w:pos="4710"/>
        </w:tabs>
        <w:spacing w:after="0" w:line="276" w:lineRule="auto"/>
        <w:jc w:val="both"/>
        <w:rPr>
          <w:rFonts w:cs="Aktiv Grotesk"/>
          <w:b/>
          <w:bCs/>
          <w:color w:val="002060"/>
          <w:lang w:val="en-US"/>
        </w:rPr>
      </w:pPr>
    </w:p>
    <w:p w14:paraId="3193DC6A" w14:textId="071D4B27" w:rsidR="00887FBF" w:rsidRDefault="00887FBF" w:rsidP="00887FBF">
      <w:pPr>
        <w:tabs>
          <w:tab w:val="left" w:pos="4710"/>
        </w:tabs>
        <w:spacing w:after="0" w:line="276" w:lineRule="auto"/>
        <w:jc w:val="both"/>
        <w:rPr>
          <w:rFonts w:cs="Aktiv Grotesk"/>
          <w:color w:val="002060"/>
          <w:lang w:val="en-US"/>
        </w:rPr>
      </w:pPr>
    </w:p>
    <w:p w14:paraId="2CB14084" w14:textId="2A355DA2" w:rsidR="00887FBF" w:rsidRPr="00887FBF" w:rsidRDefault="00887FBF" w:rsidP="00887FBF">
      <w:pPr>
        <w:tabs>
          <w:tab w:val="left" w:pos="4710"/>
        </w:tabs>
        <w:spacing w:after="0" w:line="276" w:lineRule="auto"/>
        <w:jc w:val="both"/>
        <w:rPr>
          <w:rFonts w:cs="Aktiv Grotesk"/>
          <w:color w:val="002060"/>
          <w:lang w:val="en-US"/>
        </w:rPr>
      </w:pPr>
      <w:r w:rsidRPr="00887FBF">
        <w:rPr>
          <w:rFonts w:cs="Aktiv Grotesk"/>
          <w:color w:val="002060"/>
          <w:lang w:val="en-US"/>
        </w:rPr>
        <w:t xml:space="preserve"> </w:t>
      </w:r>
    </w:p>
    <w:p w14:paraId="1C8DBE35" w14:textId="5294048A" w:rsidR="009A682C" w:rsidRPr="00683891" w:rsidRDefault="009A682C" w:rsidP="00683891">
      <w:pPr>
        <w:shd w:val="clear" w:color="auto" w:fill="FFFFFF"/>
        <w:spacing w:after="0" w:line="276" w:lineRule="auto"/>
        <w:jc w:val="both"/>
      </w:pPr>
    </w:p>
    <w:p w14:paraId="2BD03591" w14:textId="77777777" w:rsidR="00842A66" w:rsidRPr="00507F8A" w:rsidRDefault="004E35C6" w:rsidP="004E35C6">
      <w:pPr>
        <w:pStyle w:val="H1red22pt"/>
        <w:numPr>
          <w:ilvl w:val="0"/>
          <w:numId w:val="0"/>
        </w:numPr>
      </w:pPr>
      <w:r>
        <w:rPr>
          <w:noProof/>
          <w:lang w:val="en-US"/>
        </w:rPr>
        <w:lastRenderedPageBreak/>
        <w:drawing>
          <wp:anchor distT="0" distB="0" distL="114300" distR="114300" simplePos="0" relativeHeight="251703296" behindDoc="0" locked="0" layoutInCell="1" allowOverlap="1" wp14:anchorId="3425A593" wp14:editId="79500F4E">
            <wp:simplePos x="0" y="0"/>
            <wp:positionH relativeFrom="column">
              <wp:posOffset>-78645</wp:posOffset>
            </wp:positionH>
            <wp:positionV relativeFrom="paragraph">
              <wp:posOffset>6246636</wp:posOffset>
            </wp:positionV>
            <wp:extent cx="3278505" cy="819626"/>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78505" cy="819626"/>
                    </a:xfrm>
                    <a:prstGeom prst="rect">
                      <a:avLst/>
                    </a:prstGeom>
                  </pic:spPr>
                </pic:pic>
              </a:graphicData>
            </a:graphic>
            <wp14:sizeRelH relativeFrom="page">
              <wp14:pctWidth>0</wp14:pctWidth>
            </wp14:sizeRelH>
            <wp14:sizeRelV relativeFrom="page">
              <wp14:pctHeight>0</wp14:pctHeight>
            </wp14:sizeRelV>
          </wp:anchor>
        </w:drawing>
      </w:r>
      <w:r w:rsidR="006B4D84" w:rsidRPr="00AA344C">
        <w:rPr>
          <w:noProof/>
          <w:sz w:val="16"/>
          <w:szCs w:val="16"/>
          <w:lang w:val="en-US"/>
        </w:rPr>
        <mc:AlternateContent>
          <mc:Choice Requires="wps">
            <w:drawing>
              <wp:anchor distT="0" distB="360045" distL="114300" distR="114300" simplePos="0" relativeHeight="251701248" behindDoc="0" locked="0" layoutInCell="1" allowOverlap="0" wp14:anchorId="7A0357A7" wp14:editId="6D468E50">
                <wp:simplePos x="0" y="0"/>
                <wp:positionH relativeFrom="page">
                  <wp:posOffset>10704</wp:posOffset>
                </wp:positionH>
                <wp:positionV relativeFrom="page">
                  <wp:posOffset>0</wp:posOffset>
                </wp:positionV>
                <wp:extent cx="7523480" cy="8920480"/>
                <wp:effectExtent l="0" t="0" r="0" b="0"/>
                <wp:wrapTopAndBottom/>
                <wp:docPr id="47" name="Redondear rectángulo de esquina sencilla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V="1">
                          <a:off x="0" y="0"/>
                          <a:ext cx="7523480" cy="8920480"/>
                        </a:xfrm>
                        <a:custGeom>
                          <a:avLst/>
                          <a:gdLst>
                            <a:gd name="connsiteX0" fmla="*/ 0 w 1799590"/>
                            <a:gd name="connsiteY0" fmla="*/ 0 h 1934210"/>
                            <a:gd name="connsiteX1" fmla="*/ 1499652 w 1799590"/>
                            <a:gd name="connsiteY1" fmla="*/ 0 h 1934210"/>
                            <a:gd name="connsiteX2" fmla="*/ 1799590 w 1799590"/>
                            <a:gd name="connsiteY2" fmla="*/ 299938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499652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074139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74496 h 2008706"/>
                            <a:gd name="connsiteX1" fmla="*/ 1074139 w 1799590"/>
                            <a:gd name="connsiteY1" fmla="*/ 74496 h 2008706"/>
                            <a:gd name="connsiteX2" fmla="*/ 1799590 w 1799590"/>
                            <a:gd name="connsiteY2" fmla="*/ 1080200 h 2008706"/>
                            <a:gd name="connsiteX3" fmla="*/ 1799590 w 1799590"/>
                            <a:gd name="connsiteY3" fmla="*/ 2008706 h 2008706"/>
                            <a:gd name="connsiteX4" fmla="*/ 0 w 1799590"/>
                            <a:gd name="connsiteY4" fmla="*/ 2008706 h 2008706"/>
                            <a:gd name="connsiteX5" fmla="*/ 0 w 1799590"/>
                            <a:gd name="connsiteY5" fmla="*/ 74496 h 2008706"/>
                            <a:gd name="connsiteX0" fmla="*/ 0 w 1799590"/>
                            <a:gd name="connsiteY0" fmla="*/ 74496 h 2008706"/>
                            <a:gd name="connsiteX1" fmla="*/ 1074139 w 1799590"/>
                            <a:gd name="connsiteY1" fmla="*/ 74496 h 2008706"/>
                            <a:gd name="connsiteX2" fmla="*/ 1799590 w 1799590"/>
                            <a:gd name="connsiteY2" fmla="*/ 1080200 h 2008706"/>
                            <a:gd name="connsiteX3" fmla="*/ 1799590 w 1799590"/>
                            <a:gd name="connsiteY3" fmla="*/ 2008706 h 2008706"/>
                            <a:gd name="connsiteX4" fmla="*/ 0 w 1799590"/>
                            <a:gd name="connsiteY4" fmla="*/ 2008706 h 2008706"/>
                            <a:gd name="connsiteX5" fmla="*/ 0 w 1799590"/>
                            <a:gd name="connsiteY5" fmla="*/ 74496 h 2008706"/>
                            <a:gd name="connsiteX0" fmla="*/ 0 w 1799590"/>
                            <a:gd name="connsiteY0" fmla="*/ 0 h 1934210"/>
                            <a:gd name="connsiteX1" fmla="*/ 1074139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976225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013525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77797 h 2012007"/>
                            <a:gd name="connsiteX1" fmla="*/ 1013525 w 1799590"/>
                            <a:gd name="connsiteY1" fmla="*/ 77797 h 2012007"/>
                            <a:gd name="connsiteX2" fmla="*/ 1799590 w 1799590"/>
                            <a:gd name="connsiteY2" fmla="*/ 1128064 h 2012007"/>
                            <a:gd name="connsiteX3" fmla="*/ 1799590 w 1799590"/>
                            <a:gd name="connsiteY3" fmla="*/ 2012007 h 2012007"/>
                            <a:gd name="connsiteX4" fmla="*/ 0 w 1799590"/>
                            <a:gd name="connsiteY4" fmla="*/ 2012007 h 2012007"/>
                            <a:gd name="connsiteX5" fmla="*/ 0 w 1799590"/>
                            <a:gd name="connsiteY5" fmla="*/ 77797 h 2012007"/>
                            <a:gd name="connsiteX0" fmla="*/ 0 w 1799723"/>
                            <a:gd name="connsiteY0" fmla="*/ 77797 h 2012007"/>
                            <a:gd name="connsiteX1" fmla="*/ 1013525 w 1799723"/>
                            <a:gd name="connsiteY1" fmla="*/ 77797 h 2012007"/>
                            <a:gd name="connsiteX2" fmla="*/ 1799590 w 1799723"/>
                            <a:gd name="connsiteY2" fmla="*/ 1128064 h 2012007"/>
                            <a:gd name="connsiteX3" fmla="*/ 1799590 w 1799723"/>
                            <a:gd name="connsiteY3" fmla="*/ 2012007 h 2012007"/>
                            <a:gd name="connsiteX4" fmla="*/ 0 w 1799723"/>
                            <a:gd name="connsiteY4" fmla="*/ 2012007 h 2012007"/>
                            <a:gd name="connsiteX5" fmla="*/ 0 w 1799723"/>
                            <a:gd name="connsiteY5" fmla="*/ 77797 h 2012007"/>
                            <a:gd name="connsiteX0" fmla="*/ 0 w 1799757"/>
                            <a:gd name="connsiteY0" fmla="*/ 0 h 1934210"/>
                            <a:gd name="connsiteX1" fmla="*/ 1013525 w 1799757"/>
                            <a:gd name="connsiteY1" fmla="*/ 0 h 1934210"/>
                            <a:gd name="connsiteX2" fmla="*/ 1799590 w 1799757"/>
                            <a:gd name="connsiteY2" fmla="*/ 1050267 h 1934210"/>
                            <a:gd name="connsiteX3" fmla="*/ 1799590 w 1799757"/>
                            <a:gd name="connsiteY3" fmla="*/ 1934210 h 1934210"/>
                            <a:gd name="connsiteX4" fmla="*/ 0 w 1799757"/>
                            <a:gd name="connsiteY4" fmla="*/ 1934210 h 1934210"/>
                            <a:gd name="connsiteX5" fmla="*/ 0 w 1799757"/>
                            <a:gd name="connsiteY5" fmla="*/ 0 h 1934210"/>
                            <a:gd name="connsiteX0" fmla="*/ 0 w 1799753"/>
                            <a:gd name="connsiteY0" fmla="*/ 0 h 1934210"/>
                            <a:gd name="connsiteX1" fmla="*/ 1013525 w 1799753"/>
                            <a:gd name="connsiteY1" fmla="*/ 0 h 1934210"/>
                            <a:gd name="connsiteX2" fmla="*/ 1799590 w 1799753"/>
                            <a:gd name="connsiteY2" fmla="*/ 1050267 h 1934210"/>
                            <a:gd name="connsiteX3" fmla="*/ 1799590 w 1799753"/>
                            <a:gd name="connsiteY3" fmla="*/ 1934210 h 1934210"/>
                            <a:gd name="connsiteX4" fmla="*/ 0 w 1799753"/>
                            <a:gd name="connsiteY4" fmla="*/ 1934210 h 1934210"/>
                            <a:gd name="connsiteX5" fmla="*/ 0 w 1799753"/>
                            <a:gd name="connsiteY5" fmla="*/ 0 h 1934210"/>
                            <a:gd name="connsiteX0" fmla="*/ 0 w 1799753"/>
                            <a:gd name="connsiteY0" fmla="*/ 0 h 2727008"/>
                            <a:gd name="connsiteX1" fmla="*/ 1013525 w 1799753"/>
                            <a:gd name="connsiteY1" fmla="*/ 0 h 2727008"/>
                            <a:gd name="connsiteX2" fmla="*/ 1799590 w 1799753"/>
                            <a:gd name="connsiteY2" fmla="*/ 1050267 h 2727008"/>
                            <a:gd name="connsiteX3" fmla="*/ 1799753 w 1799753"/>
                            <a:gd name="connsiteY3" fmla="*/ 2727008 h 2727008"/>
                            <a:gd name="connsiteX4" fmla="*/ 0 w 1799753"/>
                            <a:gd name="connsiteY4" fmla="*/ 1934210 h 2727008"/>
                            <a:gd name="connsiteX5" fmla="*/ 0 w 1799753"/>
                            <a:gd name="connsiteY5" fmla="*/ 0 h 2727008"/>
                            <a:gd name="connsiteX0" fmla="*/ 0 w 1799753"/>
                            <a:gd name="connsiteY0" fmla="*/ 0 h 2727008"/>
                            <a:gd name="connsiteX1" fmla="*/ 1013525 w 1799753"/>
                            <a:gd name="connsiteY1" fmla="*/ 0 h 2727008"/>
                            <a:gd name="connsiteX2" fmla="*/ 1799590 w 1799753"/>
                            <a:gd name="connsiteY2" fmla="*/ 1050267 h 2727008"/>
                            <a:gd name="connsiteX3" fmla="*/ 1799753 w 1799753"/>
                            <a:gd name="connsiteY3" fmla="*/ 2727008 h 2727008"/>
                            <a:gd name="connsiteX4" fmla="*/ 0 w 1799753"/>
                            <a:gd name="connsiteY4" fmla="*/ 2727008 h 2727008"/>
                            <a:gd name="connsiteX5" fmla="*/ 0 w 1799753"/>
                            <a:gd name="connsiteY5" fmla="*/ 0 h 2727008"/>
                            <a:gd name="connsiteX0" fmla="*/ 0 w 1799753"/>
                            <a:gd name="connsiteY0" fmla="*/ 0 h 3359216"/>
                            <a:gd name="connsiteX1" fmla="*/ 1013525 w 1799753"/>
                            <a:gd name="connsiteY1" fmla="*/ 0 h 3359216"/>
                            <a:gd name="connsiteX2" fmla="*/ 1799590 w 1799753"/>
                            <a:gd name="connsiteY2" fmla="*/ 1050267 h 3359216"/>
                            <a:gd name="connsiteX3" fmla="*/ 1799753 w 1799753"/>
                            <a:gd name="connsiteY3" fmla="*/ 2727008 h 3359216"/>
                            <a:gd name="connsiteX4" fmla="*/ 0 w 1799753"/>
                            <a:gd name="connsiteY4" fmla="*/ 3359216 h 3359216"/>
                            <a:gd name="connsiteX5" fmla="*/ 0 w 1799753"/>
                            <a:gd name="connsiteY5" fmla="*/ 0 h 3359216"/>
                            <a:gd name="connsiteX0" fmla="*/ 0 w 1799753"/>
                            <a:gd name="connsiteY0" fmla="*/ 0 h 3359216"/>
                            <a:gd name="connsiteX1" fmla="*/ 1013525 w 1799753"/>
                            <a:gd name="connsiteY1" fmla="*/ 0 h 3359216"/>
                            <a:gd name="connsiteX2" fmla="*/ 1799590 w 1799753"/>
                            <a:gd name="connsiteY2" fmla="*/ 1050267 h 3359216"/>
                            <a:gd name="connsiteX3" fmla="*/ 1799753 w 1799753"/>
                            <a:gd name="connsiteY3" fmla="*/ 3359216 h 3359216"/>
                            <a:gd name="connsiteX4" fmla="*/ 0 w 1799753"/>
                            <a:gd name="connsiteY4" fmla="*/ 3359216 h 3359216"/>
                            <a:gd name="connsiteX5" fmla="*/ 0 w 1799753"/>
                            <a:gd name="connsiteY5" fmla="*/ 0 h 33592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799753" h="3359216">
                              <a:moveTo>
                                <a:pt x="0" y="0"/>
                              </a:moveTo>
                              <a:lnTo>
                                <a:pt x="1013525" y="0"/>
                              </a:lnTo>
                              <a:cubicBezTo>
                                <a:pt x="1406715" y="2369"/>
                                <a:pt x="1809050" y="103716"/>
                                <a:pt x="1799590" y="1050267"/>
                              </a:cubicBezTo>
                              <a:cubicBezTo>
                                <a:pt x="1799644" y="1609181"/>
                                <a:pt x="1799699" y="2800302"/>
                                <a:pt x="1799753" y="3359216"/>
                              </a:cubicBezTo>
                              <a:lnTo>
                                <a:pt x="0" y="3359216"/>
                              </a:lnTo>
                              <a:lnTo>
                                <a:pt x="0" y="0"/>
                              </a:lnTo>
                              <a:close/>
                            </a:path>
                          </a:pathLst>
                        </a:cu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672B4" id="Redondear rectángulo de esquina sencilla 3" o:spid="_x0000_s1026" style="position:absolute;margin-left:.85pt;margin-top:0;width:592.4pt;height:702.4pt;flip:y;z-index:251701248;visibility:visible;mso-wrap-style:square;mso-width-percent:0;mso-height-percent:0;mso-wrap-distance-left:9pt;mso-wrap-distance-top:0;mso-wrap-distance-right:9pt;mso-wrap-distance-bottom:28.35pt;mso-position-horizontal:absolute;mso-position-horizontal-relative:page;mso-position-vertical:absolute;mso-position-vertical-relative:page;mso-width-percent:0;mso-height-percent:0;mso-width-relative:margin;mso-height-relative:margin;v-text-anchor:middle" coordsize="1799753,3359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" o:allowoverlap="f" path="m,l1013525,v393190,2369,795525,103716,786065,1050267c1799644,1609181,1799699,2800302,1799753,3359216l,3359216,,xe" fillcolor="#00b0f0" stroked="f" strokeweight="1pt">
                <v:stroke joinstyle="miter"/>
                <v:path arrowok="t" o:connecttype="custom" o:connectlocs="0,0;4236823,0;7522799,2789010;7523480,8920480;0,8920480;0,0" o:connectangles="0,0,0,0,0,0"/>
                <o:lock v:ext="edit" aspectratio="t"/>
                <w10:wrap type="topAndBottom" anchorx="page" anchory="page"/>
              </v:shape>
            </w:pict>
          </mc:Fallback>
        </mc:AlternateContent>
      </w:r>
    </w:p>
    <w:sectPr w:rsidR="00842A66" w:rsidRPr="00507F8A" w:rsidSect="0014192E">
      <w:headerReference w:type="default" r:id="rId39"/>
      <w:footerReference w:type="default" r:id="rId40"/>
      <w:headerReference w:type="first" r:id="rId41"/>
      <w:pgSz w:w="11906" w:h="16838"/>
      <w:pgMar w:top="1418" w:right="1134" w:bottom="1134" w:left="1134" w:header="680" w:footer="51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CE48D" w14:textId="77777777" w:rsidR="0072414A" w:rsidRDefault="0072414A" w:rsidP="00C10871">
      <w:pPr>
        <w:spacing w:after="0" w:line="240" w:lineRule="auto"/>
      </w:pPr>
      <w:r>
        <w:separator/>
      </w:r>
    </w:p>
    <w:p w14:paraId="2A88C626" w14:textId="77777777" w:rsidR="0072414A" w:rsidRDefault="0072414A"/>
  </w:endnote>
  <w:endnote w:type="continuationSeparator" w:id="0">
    <w:p w14:paraId="4652B773" w14:textId="77777777" w:rsidR="0072414A" w:rsidRDefault="0072414A" w:rsidP="00C10871">
      <w:pPr>
        <w:spacing w:after="0" w:line="240" w:lineRule="auto"/>
      </w:pPr>
      <w:r>
        <w:continuationSeparator/>
      </w:r>
    </w:p>
    <w:p w14:paraId="6E547EC8" w14:textId="77777777" w:rsidR="0072414A" w:rsidRDefault="007241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ktiv Grotesk Light">
    <w:panose1 w:val="020B0404020202020204"/>
    <w:charset w:val="00"/>
    <w:family w:val="swiss"/>
    <w:pitch w:val="variable"/>
    <w:sig w:usb0="E100AAFF" w:usb1="D000FFFB" w:usb2="00000028" w:usb3="00000000" w:csb0="000101FF" w:csb1="00000000"/>
  </w:font>
  <w:font w:name="Aktiv Grotesk">
    <w:panose1 w:val="020B0504020202020204"/>
    <w:charset w:val="00"/>
    <w:family w:val="swiss"/>
    <w:pitch w:val="variable"/>
    <w:sig w:usb0="E100AAFF" w:usb1="D000FFFB" w:usb2="00000028" w:usb3="00000000" w:csb0="000101FF" w:csb1="00000000"/>
  </w:font>
  <w:font w:name="Aktiv Grotesk Medium">
    <w:panose1 w:val="020B0504020202020204"/>
    <w:charset w:val="00"/>
    <w:family w:val="swiss"/>
    <w:pitch w:val="variable"/>
    <w:sig w:usb0="E100AAFF" w:usb1="D000FFFB" w:usb2="00000028"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ktiv Grotesk App Light">
    <w:panose1 w:val="020B0404020202020204"/>
    <w:charset w:val="00"/>
    <w:family w:val="swiss"/>
    <w:pitch w:val="variable"/>
    <w:sig w:usb0="E100AAFF" w:usb1="D000FFFB" w:usb2="00000028"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44F2C" w14:textId="377D8E6D" w:rsidR="00BB677D" w:rsidRPr="00325B5B" w:rsidRDefault="00BB677D" w:rsidP="003B33BA">
    <w:pPr>
      <w:tabs>
        <w:tab w:val="right" w:pos="10205"/>
      </w:tabs>
      <w:spacing w:after="0" w:line="240" w:lineRule="auto"/>
      <w:ind w:left="-567" w:right="-567"/>
      <w:jc w:val="right"/>
      <w:rPr>
        <w:rStyle w:val="Foot"/>
      </w:rPr>
    </w:pPr>
    <w:r w:rsidRPr="00325B5B">
      <w:rPr>
        <w:rStyle w:val="Foot"/>
      </w:rPr>
      <w:t>S</w:t>
    </w:r>
    <w:r w:rsidR="002A30CC">
      <w:rPr>
        <w:rStyle w:val="Foot"/>
      </w:rPr>
      <w:t>OS Children’s Villages</w:t>
    </w:r>
    <w:r w:rsidR="0025506B">
      <w:rPr>
        <w:rStyle w:val="Foot"/>
      </w:rPr>
      <w:t xml:space="preserve"> in The Gambia</w:t>
    </w:r>
    <w:r w:rsidRPr="00325B5B">
      <w:rPr>
        <w:rStyle w:val="Foot"/>
      </w:rPr>
      <w:tab/>
    </w:r>
    <w:r w:rsidRPr="00325B5B">
      <w:rPr>
        <w:rStyle w:val="Foot"/>
      </w:rPr>
      <w:fldChar w:fldCharType="begin"/>
    </w:r>
    <w:r w:rsidRPr="00325B5B">
      <w:rPr>
        <w:rStyle w:val="Foot"/>
      </w:rPr>
      <w:instrText>PAGE  \* Arabic  \* MERGEFORMAT</w:instrText>
    </w:r>
    <w:r w:rsidRPr="00325B5B">
      <w:rPr>
        <w:rStyle w:val="Foot"/>
      </w:rPr>
      <w:fldChar w:fldCharType="separate"/>
    </w:r>
    <w:r w:rsidR="001E4B46">
      <w:rPr>
        <w:rStyle w:val="Foot"/>
      </w:rPr>
      <w:t>3</w:t>
    </w:r>
    <w:r w:rsidRPr="00325B5B">
      <w:rPr>
        <w:rStyle w:val="Foot"/>
      </w:rPr>
      <w:fldChar w:fldCharType="end"/>
    </w:r>
    <w:r w:rsidRPr="00325B5B">
      <w:rPr>
        <w:rStyle w:val="Foot"/>
      </w:rPr>
      <w:t>/</w:t>
    </w:r>
    <w:r w:rsidRPr="00325B5B">
      <w:rPr>
        <w:rStyle w:val="Foot"/>
      </w:rPr>
      <w:fldChar w:fldCharType="begin"/>
    </w:r>
    <w:r w:rsidRPr="00325B5B">
      <w:rPr>
        <w:rStyle w:val="Foot"/>
      </w:rPr>
      <w:instrText>NUMPAGES  \* Arabic  \* MERGEFORMAT</w:instrText>
    </w:r>
    <w:r w:rsidRPr="00325B5B">
      <w:rPr>
        <w:rStyle w:val="Foot"/>
      </w:rPr>
      <w:fldChar w:fldCharType="separate"/>
    </w:r>
    <w:r w:rsidR="001E4B46">
      <w:rPr>
        <w:rStyle w:val="Foot"/>
      </w:rPr>
      <w:t>12</w:t>
    </w:r>
    <w:r w:rsidRPr="00325B5B">
      <w:rPr>
        <w:rStyle w:val="Foo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B926A" w14:textId="77777777" w:rsidR="0072414A" w:rsidRDefault="0072414A" w:rsidP="00C10871">
      <w:pPr>
        <w:spacing w:after="0" w:line="240" w:lineRule="auto"/>
      </w:pPr>
      <w:r>
        <w:separator/>
      </w:r>
    </w:p>
    <w:p w14:paraId="5AACEB5C" w14:textId="77777777" w:rsidR="0072414A" w:rsidRDefault="0072414A"/>
  </w:footnote>
  <w:footnote w:type="continuationSeparator" w:id="0">
    <w:p w14:paraId="1B36339D" w14:textId="77777777" w:rsidR="0072414A" w:rsidRDefault="0072414A" w:rsidP="00C10871">
      <w:pPr>
        <w:spacing w:after="0" w:line="240" w:lineRule="auto"/>
      </w:pPr>
      <w:r>
        <w:continuationSeparator/>
      </w:r>
    </w:p>
    <w:p w14:paraId="0966D166" w14:textId="77777777" w:rsidR="0072414A" w:rsidRDefault="007241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0909" w14:textId="7C75EE65" w:rsidR="00A2381B" w:rsidRDefault="00A2381B">
    <w:pPr>
      <w:pStyle w:val="Header"/>
    </w:pPr>
    <w:r w:rsidRPr="004C6A18">
      <w:rPr>
        <w:lang w:val="en-US"/>
      </w:rPr>
      <mc:AlternateContent>
        <mc:Choice Requires="wps">
          <w:drawing>
            <wp:anchor distT="0" distB="360045" distL="114300" distR="114300" simplePos="0" relativeHeight="251659264" behindDoc="0" locked="0" layoutInCell="1" allowOverlap="1" wp14:anchorId="5347888F" wp14:editId="239AC7D5">
              <wp:simplePos x="0" y="0"/>
              <wp:positionH relativeFrom="page">
                <wp:align>left</wp:align>
              </wp:positionH>
              <wp:positionV relativeFrom="page">
                <wp:align>top</wp:align>
              </wp:positionV>
              <wp:extent cx="9944100" cy="493177"/>
              <wp:effectExtent l="0" t="0" r="0" b="2540"/>
              <wp:wrapTopAndBottom/>
              <wp:docPr id="28" name="Redondear rectángulo de esquina sencilla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V="1">
                        <a:off x="0" y="0"/>
                        <a:ext cx="9944100" cy="493177"/>
                      </a:xfrm>
                      <a:custGeom>
                        <a:avLst/>
                        <a:gdLst>
                          <a:gd name="connsiteX0" fmla="*/ 0 w 1799590"/>
                          <a:gd name="connsiteY0" fmla="*/ 0 h 1934210"/>
                          <a:gd name="connsiteX1" fmla="*/ 1499652 w 1799590"/>
                          <a:gd name="connsiteY1" fmla="*/ 0 h 1934210"/>
                          <a:gd name="connsiteX2" fmla="*/ 1799590 w 1799590"/>
                          <a:gd name="connsiteY2" fmla="*/ 299938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499652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074139 w 1799590"/>
                          <a:gd name="connsiteY1" fmla="*/ 0 h 1934210"/>
                          <a:gd name="connsiteX2" fmla="*/ 1799590 w 1799590"/>
                          <a:gd name="connsiteY2" fmla="*/ 69376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4024 h 1938234"/>
                          <a:gd name="connsiteX1" fmla="*/ 1074139 w 1799590"/>
                          <a:gd name="connsiteY1" fmla="*/ 4024 h 1938234"/>
                          <a:gd name="connsiteX2" fmla="*/ 1799590 w 1799590"/>
                          <a:gd name="connsiteY2" fmla="*/ 697788 h 1938234"/>
                          <a:gd name="connsiteX3" fmla="*/ 1799590 w 1799590"/>
                          <a:gd name="connsiteY3" fmla="*/ 1938234 h 1938234"/>
                          <a:gd name="connsiteX4" fmla="*/ 0 w 1799590"/>
                          <a:gd name="connsiteY4" fmla="*/ 1938234 h 1938234"/>
                          <a:gd name="connsiteX5" fmla="*/ 0 w 1799590"/>
                          <a:gd name="connsiteY5" fmla="*/ 4024 h 1938234"/>
                          <a:gd name="connsiteX0" fmla="*/ 0 w 1799590"/>
                          <a:gd name="connsiteY0" fmla="*/ 74496 h 2008706"/>
                          <a:gd name="connsiteX1" fmla="*/ 1074139 w 1799590"/>
                          <a:gd name="connsiteY1" fmla="*/ 74496 h 2008706"/>
                          <a:gd name="connsiteX2" fmla="*/ 1799590 w 1799590"/>
                          <a:gd name="connsiteY2" fmla="*/ 1080200 h 2008706"/>
                          <a:gd name="connsiteX3" fmla="*/ 1799590 w 1799590"/>
                          <a:gd name="connsiteY3" fmla="*/ 2008706 h 2008706"/>
                          <a:gd name="connsiteX4" fmla="*/ 0 w 1799590"/>
                          <a:gd name="connsiteY4" fmla="*/ 2008706 h 2008706"/>
                          <a:gd name="connsiteX5" fmla="*/ 0 w 1799590"/>
                          <a:gd name="connsiteY5" fmla="*/ 74496 h 2008706"/>
                          <a:gd name="connsiteX0" fmla="*/ 0 w 1799590"/>
                          <a:gd name="connsiteY0" fmla="*/ 74496 h 2008706"/>
                          <a:gd name="connsiteX1" fmla="*/ 1074139 w 1799590"/>
                          <a:gd name="connsiteY1" fmla="*/ 74496 h 2008706"/>
                          <a:gd name="connsiteX2" fmla="*/ 1799590 w 1799590"/>
                          <a:gd name="connsiteY2" fmla="*/ 1080200 h 2008706"/>
                          <a:gd name="connsiteX3" fmla="*/ 1799590 w 1799590"/>
                          <a:gd name="connsiteY3" fmla="*/ 2008706 h 2008706"/>
                          <a:gd name="connsiteX4" fmla="*/ 0 w 1799590"/>
                          <a:gd name="connsiteY4" fmla="*/ 2008706 h 2008706"/>
                          <a:gd name="connsiteX5" fmla="*/ 0 w 1799590"/>
                          <a:gd name="connsiteY5" fmla="*/ 74496 h 2008706"/>
                          <a:gd name="connsiteX0" fmla="*/ 0 w 1799590"/>
                          <a:gd name="connsiteY0" fmla="*/ 0 h 1934210"/>
                          <a:gd name="connsiteX1" fmla="*/ 1074139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976225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0 h 1934210"/>
                          <a:gd name="connsiteX1" fmla="*/ 1013525 w 1799590"/>
                          <a:gd name="connsiteY1" fmla="*/ 0 h 1934210"/>
                          <a:gd name="connsiteX2" fmla="*/ 1799590 w 1799590"/>
                          <a:gd name="connsiteY2" fmla="*/ 1005704 h 1934210"/>
                          <a:gd name="connsiteX3" fmla="*/ 1799590 w 1799590"/>
                          <a:gd name="connsiteY3" fmla="*/ 1934210 h 1934210"/>
                          <a:gd name="connsiteX4" fmla="*/ 0 w 1799590"/>
                          <a:gd name="connsiteY4" fmla="*/ 1934210 h 1934210"/>
                          <a:gd name="connsiteX5" fmla="*/ 0 w 1799590"/>
                          <a:gd name="connsiteY5" fmla="*/ 0 h 1934210"/>
                          <a:gd name="connsiteX0" fmla="*/ 0 w 1799590"/>
                          <a:gd name="connsiteY0" fmla="*/ 77797 h 2012007"/>
                          <a:gd name="connsiteX1" fmla="*/ 1013525 w 1799590"/>
                          <a:gd name="connsiteY1" fmla="*/ 77797 h 2012007"/>
                          <a:gd name="connsiteX2" fmla="*/ 1799590 w 1799590"/>
                          <a:gd name="connsiteY2" fmla="*/ 1128064 h 2012007"/>
                          <a:gd name="connsiteX3" fmla="*/ 1799590 w 1799590"/>
                          <a:gd name="connsiteY3" fmla="*/ 2012007 h 2012007"/>
                          <a:gd name="connsiteX4" fmla="*/ 0 w 1799590"/>
                          <a:gd name="connsiteY4" fmla="*/ 2012007 h 2012007"/>
                          <a:gd name="connsiteX5" fmla="*/ 0 w 1799590"/>
                          <a:gd name="connsiteY5" fmla="*/ 77797 h 2012007"/>
                          <a:gd name="connsiteX0" fmla="*/ 0 w 1799723"/>
                          <a:gd name="connsiteY0" fmla="*/ 77797 h 2012007"/>
                          <a:gd name="connsiteX1" fmla="*/ 1013525 w 1799723"/>
                          <a:gd name="connsiteY1" fmla="*/ 77797 h 2012007"/>
                          <a:gd name="connsiteX2" fmla="*/ 1799590 w 1799723"/>
                          <a:gd name="connsiteY2" fmla="*/ 1128064 h 2012007"/>
                          <a:gd name="connsiteX3" fmla="*/ 1799590 w 1799723"/>
                          <a:gd name="connsiteY3" fmla="*/ 2012007 h 2012007"/>
                          <a:gd name="connsiteX4" fmla="*/ 0 w 1799723"/>
                          <a:gd name="connsiteY4" fmla="*/ 2012007 h 2012007"/>
                          <a:gd name="connsiteX5" fmla="*/ 0 w 1799723"/>
                          <a:gd name="connsiteY5" fmla="*/ 77797 h 2012007"/>
                          <a:gd name="connsiteX0" fmla="*/ 0 w 1799757"/>
                          <a:gd name="connsiteY0" fmla="*/ 0 h 1934210"/>
                          <a:gd name="connsiteX1" fmla="*/ 1013525 w 1799757"/>
                          <a:gd name="connsiteY1" fmla="*/ 0 h 1934210"/>
                          <a:gd name="connsiteX2" fmla="*/ 1799590 w 1799757"/>
                          <a:gd name="connsiteY2" fmla="*/ 1050267 h 1934210"/>
                          <a:gd name="connsiteX3" fmla="*/ 1799590 w 1799757"/>
                          <a:gd name="connsiteY3" fmla="*/ 1934210 h 1934210"/>
                          <a:gd name="connsiteX4" fmla="*/ 0 w 1799757"/>
                          <a:gd name="connsiteY4" fmla="*/ 1934210 h 1934210"/>
                          <a:gd name="connsiteX5" fmla="*/ 0 w 1799757"/>
                          <a:gd name="connsiteY5" fmla="*/ 0 h 1934210"/>
                          <a:gd name="connsiteX0" fmla="*/ 0 w 1799753"/>
                          <a:gd name="connsiteY0" fmla="*/ 0 h 1934210"/>
                          <a:gd name="connsiteX1" fmla="*/ 1013525 w 1799753"/>
                          <a:gd name="connsiteY1" fmla="*/ 0 h 1934210"/>
                          <a:gd name="connsiteX2" fmla="*/ 1799590 w 1799753"/>
                          <a:gd name="connsiteY2" fmla="*/ 1050267 h 1934210"/>
                          <a:gd name="connsiteX3" fmla="*/ 1799590 w 1799753"/>
                          <a:gd name="connsiteY3" fmla="*/ 1934210 h 1934210"/>
                          <a:gd name="connsiteX4" fmla="*/ 0 w 1799753"/>
                          <a:gd name="connsiteY4" fmla="*/ 1934210 h 1934210"/>
                          <a:gd name="connsiteX5" fmla="*/ 0 w 1799753"/>
                          <a:gd name="connsiteY5" fmla="*/ 0 h 1934210"/>
                          <a:gd name="connsiteX0" fmla="*/ 0 w 1799753"/>
                          <a:gd name="connsiteY0" fmla="*/ 0 h 2727008"/>
                          <a:gd name="connsiteX1" fmla="*/ 1013525 w 1799753"/>
                          <a:gd name="connsiteY1" fmla="*/ 0 h 2727008"/>
                          <a:gd name="connsiteX2" fmla="*/ 1799590 w 1799753"/>
                          <a:gd name="connsiteY2" fmla="*/ 1050267 h 2727008"/>
                          <a:gd name="connsiteX3" fmla="*/ 1799753 w 1799753"/>
                          <a:gd name="connsiteY3" fmla="*/ 2727008 h 2727008"/>
                          <a:gd name="connsiteX4" fmla="*/ 0 w 1799753"/>
                          <a:gd name="connsiteY4" fmla="*/ 1934210 h 2727008"/>
                          <a:gd name="connsiteX5" fmla="*/ 0 w 1799753"/>
                          <a:gd name="connsiteY5" fmla="*/ 0 h 2727008"/>
                          <a:gd name="connsiteX0" fmla="*/ 0 w 1799753"/>
                          <a:gd name="connsiteY0" fmla="*/ 0 h 2727008"/>
                          <a:gd name="connsiteX1" fmla="*/ 1013525 w 1799753"/>
                          <a:gd name="connsiteY1" fmla="*/ 0 h 2727008"/>
                          <a:gd name="connsiteX2" fmla="*/ 1799590 w 1799753"/>
                          <a:gd name="connsiteY2" fmla="*/ 1050267 h 2727008"/>
                          <a:gd name="connsiteX3" fmla="*/ 1799753 w 1799753"/>
                          <a:gd name="connsiteY3" fmla="*/ 2727008 h 2727008"/>
                          <a:gd name="connsiteX4" fmla="*/ 0 w 1799753"/>
                          <a:gd name="connsiteY4" fmla="*/ 2727008 h 2727008"/>
                          <a:gd name="connsiteX5" fmla="*/ 0 w 1799753"/>
                          <a:gd name="connsiteY5" fmla="*/ 0 h 27270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799753" h="2727008">
                            <a:moveTo>
                              <a:pt x="0" y="0"/>
                            </a:moveTo>
                            <a:lnTo>
                              <a:pt x="1013525" y="0"/>
                            </a:lnTo>
                            <a:cubicBezTo>
                              <a:pt x="1406715" y="2369"/>
                              <a:pt x="1809050" y="103716"/>
                              <a:pt x="1799590" y="1050267"/>
                            </a:cubicBezTo>
                            <a:cubicBezTo>
                              <a:pt x="1799644" y="1609181"/>
                              <a:pt x="1799699" y="2168094"/>
                              <a:pt x="1799753" y="2727008"/>
                            </a:cubicBezTo>
                            <a:lnTo>
                              <a:pt x="0" y="2727008"/>
                            </a:lnTo>
                            <a:lnTo>
                              <a:pt x="0" y="0"/>
                            </a:lnTo>
                            <a:close/>
                          </a:path>
                        </a:pathLst>
                      </a:custGeom>
                      <a:solidFill>
                        <a:srgbClr val="00B0F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321C0E" id="Redondear rectángulo de esquina sencilla 3" o:spid="_x0000_s1026" style="position:absolute;margin-left:0;margin-top:0;width:783pt;height:38.85pt;flip:y;z-index:251659264;visibility:visible;mso-wrap-style:square;mso-width-percent:0;mso-height-percent:0;mso-wrap-distance-left:9pt;mso-wrap-distance-top:0;mso-wrap-distance-right:9pt;mso-wrap-distance-bottom:28.35pt;mso-position-horizontal:left;mso-position-horizontal-relative:page;mso-position-vertical:top;mso-position-vertical-relative:page;mso-width-percent:0;mso-height-percent:0;mso-width-relative:margin;mso-height-relative:margin;v-text-anchor:middle" coordsize="1799753,2727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" path="m,l1013525,v393190,2369,795525,103716,786065,1050267c1799644,1609181,1799699,2168094,1799753,2727008l,2727008,,xe" fillcolor="#00b0f0" stroked="f" strokeweight="1pt">
              <v:stroke joinstyle="miter"/>
              <v:path arrowok="t" o:connecttype="custom" o:connectlocs="0,0;5599987,0;9943199,189940;9944100,493177;0,493177;0,0" o:connectangles="0,0,0,0,0,0"/>
              <o:lock v:ext="edit" aspectratio="t"/>
              <w10:wrap type="topAndBottom"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137A6" w14:textId="77777777" w:rsidR="00BB677D" w:rsidRDefault="00BB677D" w:rsidP="00E42D82">
    <w:pPr>
      <w:tabs>
        <w:tab w:val="left" w:pos="6870"/>
      </w:tabs>
    </w:pPr>
    <w:r>
      <w:tab/>
    </w:r>
  </w:p>
  <w:p w14:paraId="2520C6D4" w14:textId="77777777" w:rsidR="00BB677D" w:rsidRDefault="00BB677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B84BE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11E81E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BEC58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BC79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A3A8E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1458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F2DD5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188C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AC259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7E827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D52385"/>
    <w:multiLevelType w:val="hybridMultilevel"/>
    <w:tmpl w:val="9C40DC78"/>
    <w:lvl w:ilvl="0" w:tplc="9E64DCB6">
      <w:start w:val="1"/>
      <w:numFmt w:val="bullet"/>
      <w:lvlText w:val="•"/>
      <w:lvlJc w:val="left"/>
      <w:pPr>
        <w:ind w:left="360"/>
      </w:pPr>
      <w:rPr>
        <w:rFonts w:ascii="Calibri" w:eastAsia="Calibri" w:hAnsi="Calibri" w:cs="Calibri"/>
        <w:b w:val="0"/>
        <w:i w:val="0"/>
        <w:strike w:val="0"/>
        <w:dstrike w:val="0"/>
        <w:color w:val="EB6B2F"/>
        <w:sz w:val="21"/>
        <w:szCs w:val="21"/>
        <w:u w:val="none" w:color="000000"/>
        <w:bdr w:val="none" w:sz="0" w:space="0" w:color="auto"/>
        <w:shd w:val="clear" w:color="auto" w:fill="auto"/>
        <w:vertAlign w:val="baseline"/>
      </w:rPr>
    </w:lvl>
    <w:lvl w:ilvl="1" w:tplc="EEF033C2">
      <w:start w:val="1"/>
      <w:numFmt w:val="bullet"/>
      <w:lvlText w:val="o"/>
      <w:lvlJc w:val="left"/>
      <w:pPr>
        <w:ind w:left="1080"/>
      </w:pPr>
      <w:rPr>
        <w:rFonts w:ascii="Calibri" w:eastAsia="Calibri" w:hAnsi="Calibri" w:cs="Calibri"/>
        <w:b w:val="0"/>
        <w:i w:val="0"/>
        <w:strike w:val="0"/>
        <w:dstrike w:val="0"/>
        <w:color w:val="EB6B2F"/>
        <w:sz w:val="21"/>
        <w:szCs w:val="21"/>
        <w:u w:val="none" w:color="000000"/>
        <w:bdr w:val="none" w:sz="0" w:space="0" w:color="auto"/>
        <w:shd w:val="clear" w:color="auto" w:fill="auto"/>
        <w:vertAlign w:val="baseline"/>
      </w:rPr>
    </w:lvl>
    <w:lvl w:ilvl="2" w:tplc="F0326C5A">
      <w:start w:val="1"/>
      <w:numFmt w:val="bullet"/>
      <w:lvlText w:val="▪"/>
      <w:lvlJc w:val="left"/>
      <w:pPr>
        <w:ind w:left="1800"/>
      </w:pPr>
      <w:rPr>
        <w:rFonts w:ascii="Calibri" w:eastAsia="Calibri" w:hAnsi="Calibri" w:cs="Calibri"/>
        <w:b w:val="0"/>
        <w:i w:val="0"/>
        <w:strike w:val="0"/>
        <w:dstrike w:val="0"/>
        <w:color w:val="EB6B2F"/>
        <w:sz w:val="21"/>
        <w:szCs w:val="21"/>
        <w:u w:val="none" w:color="000000"/>
        <w:bdr w:val="none" w:sz="0" w:space="0" w:color="auto"/>
        <w:shd w:val="clear" w:color="auto" w:fill="auto"/>
        <w:vertAlign w:val="baseline"/>
      </w:rPr>
    </w:lvl>
    <w:lvl w:ilvl="3" w:tplc="3D206D00">
      <w:start w:val="1"/>
      <w:numFmt w:val="bullet"/>
      <w:lvlText w:val="•"/>
      <w:lvlJc w:val="left"/>
      <w:pPr>
        <w:ind w:left="2520"/>
      </w:pPr>
      <w:rPr>
        <w:rFonts w:ascii="Calibri" w:eastAsia="Calibri" w:hAnsi="Calibri" w:cs="Calibri"/>
        <w:b w:val="0"/>
        <w:i w:val="0"/>
        <w:strike w:val="0"/>
        <w:dstrike w:val="0"/>
        <w:color w:val="EB6B2F"/>
        <w:sz w:val="21"/>
        <w:szCs w:val="21"/>
        <w:u w:val="none" w:color="000000"/>
        <w:bdr w:val="none" w:sz="0" w:space="0" w:color="auto"/>
        <w:shd w:val="clear" w:color="auto" w:fill="auto"/>
        <w:vertAlign w:val="baseline"/>
      </w:rPr>
    </w:lvl>
    <w:lvl w:ilvl="4" w:tplc="324A94C4">
      <w:start w:val="1"/>
      <w:numFmt w:val="bullet"/>
      <w:lvlText w:val="o"/>
      <w:lvlJc w:val="left"/>
      <w:pPr>
        <w:ind w:left="3240"/>
      </w:pPr>
      <w:rPr>
        <w:rFonts w:ascii="Calibri" w:eastAsia="Calibri" w:hAnsi="Calibri" w:cs="Calibri"/>
        <w:b w:val="0"/>
        <w:i w:val="0"/>
        <w:strike w:val="0"/>
        <w:dstrike w:val="0"/>
        <w:color w:val="EB6B2F"/>
        <w:sz w:val="21"/>
        <w:szCs w:val="21"/>
        <w:u w:val="none" w:color="000000"/>
        <w:bdr w:val="none" w:sz="0" w:space="0" w:color="auto"/>
        <w:shd w:val="clear" w:color="auto" w:fill="auto"/>
        <w:vertAlign w:val="baseline"/>
      </w:rPr>
    </w:lvl>
    <w:lvl w:ilvl="5" w:tplc="C9066C80">
      <w:start w:val="1"/>
      <w:numFmt w:val="bullet"/>
      <w:lvlText w:val="▪"/>
      <w:lvlJc w:val="left"/>
      <w:pPr>
        <w:ind w:left="3960"/>
      </w:pPr>
      <w:rPr>
        <w:rFonts w:ascii="Calibri" w:eastAsia="Calibri" w:hAnsi="Calibri" w:cs="Calibri"/>
        <w:b w:val="0"/>
        <w:i w:val="0"/>
        <w:strike w:val="0"/>
        <w:dstrike w:val="0"/>
        <w:color w:val="EB6B2F"/>
        <w:sz w:val="21"/>
        <w:szCs w:val="21"/>
        <w:u w:val="none" w:color="000000"/>
        <w:bdr w:val="none" w:sz="0" w:space="0" w:color="auto"/>
        <w:shd w:val="clear" w:color="auto" w:fill="auto"/>
        <w:vertAlign w:val="baseline"/>
      </w:rPr>
    </w:lvl>
    <w:lvl w:ilvl="6" w:tplc="D55A93C6">
      <w:start w:val="1"/>
      <w:numFmt w:val="bullet"/>
      <w:lvlText w:val="•"/>
      <w:lvlJc w:val="left"/>
      <w:pPr>
        <w:ind w:left="4680"/>
      </w:pPr>
      <w:rPr>
        <w:rFonts w:ascii="Calibri" w:eastAsia="Calibri" w:hAnsi="Calibri" w:cs="Calibri"/>
        <w:b w:val="0"/>
        <w:i w:val="0"/>
        <w:strike w:val="0"/>
        <w:dstrike w:val="0"/>
        <w:color w:val="EB6B2F"/>
        <w:sz w:val="21"/>
        <w:szCs w:val="21"/>
        <w:u w:val="none" w:color="000000"/>
        <w:bdr w:val="none" w:sz="0" w:space="0" w:color="auto"/>
        <w:shd w:val="clear" w:color="auto" w:fill="auto"/>
        <w:vertAlign w:val="baseline"/>
      </w:rPr>
    </w:lvl>
    <w:lvl w:ilvl="7" w:tplc="9A9E2BAA">
      <w:start w:val="1"/>
      <w:numFmt w:val="bullet"/>
      <w:lvlText w:val="o"/>
      <w:lvlJc w:val="left"/>
      <w:pPr>
        <w:ind w:left="5400"/>
      </w:pPr>
      <w:rPr>
        <w:rFonts w:ascii="Calibri" w:eastAsia="Calibri" w:hAnsi="Calibri" w:cs="Calibri"/>
        <w:b w:val="0"/>
        <w:i w:val="0"/>
        <w:strike w:val="0"/>
        <w:dstrike w:val="0"/>
        <w:color w:val="EB6B2F"/>
        <w:sz w:val="21"/>
        <w:szCs w:val="21"/>
        <w:u w:val="none" w:color="000000"/>
        <w:bdr w:val="none" w:sz="0" w:space="0" w:color="auto"/>
        <w:shd w:val="clear" w:color="auto" w:fill="auto"/>
        <w:vertAlign w:val="baseline"/>
      </w:rPr>
    </w:lvl>
    <w:lvl w:ilvl="8" w:tplc="A3A80002">
      <w:start w:val="1"/>
      <w:numFmt w:val="bullet"/>
      <w:lvlText w:val="▪"/>
      <w:lvlJc w:val="left"/>
      <w:pPr>
        <w:ind w:left="6120"/>
      </w:pPr>
      <w:rPr>
        <w:rFonts w:ascii="Calibri" w:eastAsia="Calibri" w:hAnsi="Calibri" w:cs="Calibri"/>
        <w:b w:val="0"/>
        <w:i w:val="0"/>
        <w:strike w:val="0"/>
        <w:dstrike w:val="0"/>
        <w:color w:val="EB6B2F"/>
        <w:sz w:val="21"/>
        <w:szCs w:val="21"/>
        <w:u w:val="none" w:color="000000"/>
        <w:bdr w:val="none" w:sz="0" w:space="0" w:color="auto"/>
        <w:shd w:val="clear" w:color="auto" w:fill="auto"/>
        <w:vertAlign w:val="baseline"/>
      </w:rPr>
    </w:lvl>
  </w:abstractNum>
  <w:abstractNum w:abstractNumId="11" w15:restartNumberingAfterBreak="0">
    <w:nsid w:val="11EE0385"/>
    <w:multiLevelType w:val="hybridMultilevel"/>
    <w:tmpl w:val="5DF4AF26"/>
    <w:lvl w:ilvl="0" w:tplc="C756B72E">
      <w:start w:val="1"/>
      <w:numFmt w:val="decimal"/>
      <w:lvlText w:val="%1."/>
      <w:lvlJc w:val="left"/>
      <w:pPr>
        <w:ind w:left="360"/>
      </w:pPr>
      <w:rPr>
        <w:rFonts w:ascii="Calibri" w:eastAsia="Calibri" w:hAnsi="Calibri" w:cs="Calibri"/>
        <w:b w:val="0"/>
        <w:i w:val="0"/>
        <w:strike w:val="0"/>
        <w:dstrike w:val="0"/>
        <w:color w:val="181717"/>
        <w:sz w:val="22"/>
        <w:szCs w:val="22"/>
        <w:u w:val="none" w:color="000000"/>
        <w:bdr w:val="none" w:sz="0" w:space="0" w:color="auto"/>
        <w:shd w:val="clear" w:color="auto" w:fill="auto"/>
        <w:vertAlign w:val="baseline"/>
      </w:rPr>
    </w:lvl>
    <w:lvl w:ilvl="1" w:tplc="DAD6FCC6">
      <w:start w:val="1"/>
      <w:numFmt w:val="lowerLetter"/>
      <w:lvlText w:val="%2"/>
      <w:lvlJc w:val="left"/>
      <w:pPr>
        <w:ind w:left="1080"/>
      </w:pPr>
      <w:rPr>
        <w:rFonts w:ascii="Calibri" w:eastAsia="Calibri" w:hAnsi="Calibri" w:cs="Calibri"/>
        <w:b w:val="0"/>
        <w:i w:val="0"/>
        <w:strike w:val="0"/>
        <w:dstrike w:val="0"/>
        <w:color w:val="181717"/>
        <w:sz w:val="22"/>
        <w:szCs w:val="22"/>
        <w:u w:val="none" w:color="000000"/>
        <w:bdr w:val="none" w:sz="0" w:space="0" w:color="auto"/>
        <w:shd w:val="clear" w:color="auto" w:fill="auto"/>
        <w:vertAlign w:val="baseline"/>
      </w:rPr>
    </w:lvl>
    <w:lvl w:ilvl="2" w:tplc="BAA84662">
      <w:start w:val="1"/>
      <w:numFmt w:val="lowerRoman"/>
      <w:lvlText w:val="%3"/>
      <w:lvlJc w:val="left"/>
      <w:pPr>
        <w:ind w:left="1800"/>
      </w:pPr>
      <w:rPr>
        <w:rFonts w:ascii="Calibri" w:eastAsia="Calibri" w:hAnsi="Calibri" w:cs="Calibri"/>
        <w:b w:val="0"/>
        <w:i w:val="0"/>
        <w:strike w:val="0"/>
        <w:dstrike w:val="0"/>
        <w:color w:val="181717"/>
        <w:sz w:val="22"/>
        <w:szCs w:val="22"/>
        <w:u w:val="none" w:color="000000"/>
        <w:bdr w:val="none" w:sz="0" w:space="0" w:color="auto"/>
        <w:shd w:val="clear" w:color="auto" w:fill="auto"/>
        <w:vertAlign w:val="baseline"/>
      </w:rPr>
    </w:lvl>
    <w:lvl w:ilvl="3" w:tplc="B18AAFDC">
      <w:start w:val="1"/>
      <w:numFmt w:val="decimal"/>
      <w:lvlText w:val="%4"/>
      <w:lvlJc w:val="left"/>
      <w:pPr>
        <w:ind w:left="2520"/>
      </w:pPr>
      <w:rPr>
        <w:rFonts w:ascii="Calibri" w:eastAsia="Calibri" w:hAnsi="Calibri" w:cs="Calibri"/>
        <w:b w:val="0"/>
        <w:i w:val="0"/>
        <w:strike w:val="0"/>
        <w:dstrike w:val="0"/>
        <w:color w:val="181717"/>
        <w:sz w:val="22"/>
        <w:szCs w:val="22"/>
        <w:u w:val="none" w:color="000000"/>
        <w:bdr w:val="none" w:sz="0" w:space="0" w:color="auto"/>
        <w:shd w:val="clear" w:color="auto" w:fill="auto"/>
        <w:vertAlign w:val="baseline"/>
      </w:rPr>
    </w:lvl>
    <w:lvl w:ilvl="4" w:tplc="0AA480C0">
      <w:start w:val="1"/>
      <w:numFmt w:val="lowerLetter"/>
      <w:lvlText w:val="%5"/>
      <w:lvlJc w:val="left"/>
      <w:pPr>
        <w:ind w:left="3240"/>
      </w:pPr>
      <w:rPr>
        <w:rFonts w:ascii="Calibri" w:eastAsia="Calibri" w:hAnsi="Calibri" w:cs="Calibri"/>
        <w:b w:val="0"/>
        <w:i w:val="0"/>
        <w:strike w:val="0"/>
        <w:dstrike w:val="0"/>
        <w:color w:val="181717"/>
        <w:sz w:val="22"/>
        <w:szCs w:val="22"/>
        <w:u w:val="none" w:color="000000"/>
        <w:bdr w:val="none" w:sz="0" w:space="0" w:color="auto"/>
        <w:shd w:val="clear" w:color="auto" w:fill="auto"/>
        <w:vertAlign w:val="baseline"/>
      </w:rPr>
    </w:lvl>
    <w:lvl w:ilvl="5" w:tplc="C57EF182">
      <w:start w:val="1"/>
      <w:numFmt w:val="lowerRoman"/>
      <w:lvlText w:val="%6"/>
      <w:lvlJc w:val="left"/>
      <w:pPr>
        <w:ind w:left="3960"/>
      </w:pPr>
      <w:rPr>
        <w:rFonts w:ascii="Calibri" w:eastAsia="Calibri" w:hAnsi="Calibri" w:cs="Calibri"/>
        <w:b w:val="0"/>
        <w:i w:val="0"/>
        <w:strike w:val="0"/>
        <w:dstrike w:val="0"/>
        <w:color w:val="181717"/>
        <w:sz w:val="22"/>
        <w:szCs w:val="22"/>
        <w:u w:val="none" w:color="000000"/>
        <w:bdr w:val="none" w:sz="0" w:space="0" w:color="auto"/>
        <w:shd w:val="clear" w:color="auto" w:fill="auto"/>
        <w:vertAlign w:val="baseline"/>
      </w:rPr>
    </w:lvl>
    <w:lvl w:ilvl="6" w:tplc="A7947B8C">
      <w:start w:val="1"/>
      <w:numFmt w:val="decimal"/>
      <w:lvlText w:val="%7"/>
      <w:lvlJc w:val="left"/>
      <w:pPr>
        <w:ind w:left="4680"/>
      </w:pPr>
      <w:rPr>
        <w:rFonts w:ascii="Calibri" w:eastAsia="Calibri" w:hAnsi="Calibri" w:cs="Calibri"/>
        <w:b w:val="0"/>
        <w:i w:val="0"/>
        <w:strike w:val="0"/>
        <w:dstrike w:val="0"/>
        <w:color w:val="181717"/>
        <w:sz w:val="22"/>
        <w:szCs w:val="22"/>
        <w:u w:val="none" w:color="000000"/>
        <w:bdr w:val="none" w:sz="0" w:space="0" w:color="auto"/>
        <w:shd w:val="clear" w:color="auto" w:fill="auto"/>
        <w:vertAlign w:val="baseline"/>
      </w:rPr>
    </w:lvl>
    <w:lvl w:ilvl="7" w:tplc="27A06906">
      <w:start w:val="1"/>
      <w:numFmt w:val="lowerLetter"/>
      <w:lvlText w:val="%8"/>
      <w:lvlJc w:val="left"/>
      <w:pPr>
        <w:ind w:left="5400"/>
      </w:pPr>
      <w:rPr>
        <w:rFonts w:ascii="Calibri" w:eastAsia="Calibri" w:hAnsi="Calibri" w:cs="Calibri"/>
        <w:b w:val="0"/>
        <w:i w:val="0"/>
        <w:strike w:val="0"/>
        <w:dstrike w:val="0"/>
        <w:color w:val="181717"/>
        <w:sz w:val="22"/>
        <w:szCs w:val="22"/>
        <w:u w:val="none" w:color="000000"/>
        <w:bdr w:val="none" w:sz="0" w:space="0" w:color="auto"/>
        <w:shd w:val="clear" w:color="auto" w:fill="auto"/>
        <w:vertAlign w:val="baseline"/>
      </w:rPr>
    </w:lvl>
    <w:lvl w:ilvl="8" w:tplc="843454DC">
      <w:start w:val="1"/>
      <w:numFmt w:val="lowerRoman"/>
      <w:lvlText w:val="%9"/>
      <w:lvlJc w:val="left"/>
      <w:pPr>
        <w:ind w:left="6120"/>
      </w:pPr>
      <w:rPr>
        <w:rFonts w:ascii="Calibri" w:eastAsia="Calibri" w:hAnsi="Calibri" w:cs="Calibri"/>
        <w:b w:val="0"/>
        <w:i w:val="0"/>
        <w:strike w:val="0"/>
        <w:dstrike w:val="0"/>
        <w:color w:val="181717"/>
        <w:sz w:val="22"/>
        <w:szCs w:val="22"/>
        <w:u w:val="none" w:color="000000"/>
        <w:bdr w:val="none" w:sz="0" w:space="0" w:color="auto"/>
        <w:shd w:val="clear" w:color="auto" w:fill="auto"/>
        <w:vertAlign w:val="baseline"/>
      </w:rPr>
    </w:lvl>
  </w:abstractNum>
  <w:abstractNum w:abstractNumId="12" w15:restartNumberingAfterBreak="0">
    <w:nsid w:val="200D49A3"/>
    <w:multiLevelType w:val="hybridMultilevel"/>
    <w:tmpl w:val="4E186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D92FBC"/>
    <w:multiLevelType w:val="hybridMultilevel"/>
    <w:tmpl w:val="1C986B10"/>
    <w:lvl w:ilvl="0" w:tplc="D9E60764">
      <w:numFmt w:val="bullet"/>
      <w:lvlText w:val="-"/>
      <w:lvlJc w:val="left"/>
      <w:pPr>
        <w:ind w:left="720" w:hanging="360"/>
      </w:pPr>
      <w:rPr>
        <w:rFonts w:ascii="Aktiv Grotesk Light" w:eastAsia="Times New Roman" w:hAnsi="Aktiv Grotesk Light" w:cs="Aktiv Grotesk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F93FB3"/>
    <w:multiLevelType w:val="hybridMultilevel"/>
    <w:tmpl w:val="F07A2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90696"/>
    <w:multiLevelType w:val="hybridMultilevel"/>
    <w:tmpl w:val="CFCEA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3248CD"/>
    <w:multiLevelType w:val="hybridMultilevel"/>
    <w:tmpl w:val="D1D44788"/>
    <w:lvl w:ilvl="0" w:tplc="D9E60764">
      <w:numFmt w:val="bullet"/>
      <w:lvlText w:val="-"/>
      <w:lvlJc w:val="left"/>
      <w:pPr>
        <w:ind w:left="720" w:hanging="360"/>
      </w:pPr>
      <w:rPr>
        <w:rFonts w:ascii="Aktiv Grotesk Light" w:eastAsia="Times New Roman" w:hAnsi="Aktiv Grotesk Light" w:cs="Aktiv Grotesk Ligh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9D569A"/>
    <w:multiLevelType w:val="hybridMultilevel"/>
    <w:tmpl w:val="F40887AC"/>
    <w:lvl w:ilvl="0" w:tplc="5118872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EB1163"/>
    <w:multiLevelType w:val="hybridMultilevel"/>
    <w:tmpl w:val="DA8E1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732BA8"/>
    <w:multiLevelType w:val="hybridMultilevel"/>
    <w:tmpl w:val="56209B04"/>
    <w:lvl w:ilvl="0" w:tplc="5ED6970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360689"/>
    <w:multiLevelType w:val="hybridMultilevel"/>
    <w:tmpl w:val="E49E38D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5F04221"/>
    <w:multiLevelType w:val="hybridMultilevel"/>
    <w:tmpl w:val="5C5CAD80"/>
    <w:lvl w:ilvl="0" w:tplc="797CE560">
      <w:start w:val="1"/>
      <w:numFmt w:val="bullet"/>
      <w:lvlText w:val="•"/>
      <w:lvlJc w:val="left"/>
      <w:pPr>
        <w:ind w:left="360"/>
      </w:pPr>
      <w:rPr>
        <w:rFonts w:ascii="Calibri" w:eastAsia="Calibri" w:hAnsi="Calibri" w:cs="Calibri"/>
        <w:b w:val="0"/>
        <w:i w:val="0"/>
        <w:strike w:val="0"/>
        <w:dstrike w:val="0"/>
        <w:color w:val="4275A7"/>
        <w:sz w:val="21"/>
        <w:szCs w:val="21"/>
        <w:u w:val="none" w:color="000000"/>
        <w:bdr w:val="none" w:sz="0" w:space="0" w:color="auto"/>
        <w:shd w:val="clear" w:color="auto" w:fill="auto"/>
        <w:vertAlign w:val="baseline"/>
      </w:rPr>
    </w:lvl>
    <w:lvl w:ilvl="1" w:tplc="0EBCADF8">
      <w:start w:val="1"/>
      <w:numFmt w:val="bullet"/>
      <w:lvlText w:val="o"/>
      <w:lvlJc w:val="left"/>
      <w:pPr>
        <w:ind w:left="1080"/>
      </w:pPr>
      <w:rPr>
        <w:rFonts w:ascii="Calibri" w:eastAsia="Calibri" w:hAnsi="Calibri" w:cs="Calibri"/>
        <w:b w:val="0"/>
        <w:i w:val="0"/>
        <w:strike w:val="0"/>
        <w:dstrike w:val="0"/>
        <w:color w:val="4275A7"/>
        <w:sz w:val="21"/>
        <w:szCs w:val="21"/>
        <w:u w:val="none" w:color="000000"/>
        <w:bdr w:val="none" w:sz="0" w:space="0" w:color="auto"/>
        <w:shd w:val="clear" w:color="auto" w:fill="auto"/>
        <w:vertAlign w:val="baseline"/>
      </w:rPr>
    </w:lvl>
    <w:lvl w:ilvl="2" w:tplc="AFFCEFA8">
      <w:start w:val="1"/>
      <w:numFmt w:val="bullet"/>
      <w:lvlText w:val="▪"/>
      <w:lvlJc w:val="left"/>
      <w:pPr>
        <w:ind w:left="1800"/>
      </w:pPr>
      <w:rPr>
        <w:rFonts w:ascii="Calibri" w:eastAsia="Calibri" w:hAnsi="Calibri" w:cs="Calibri"/>
        <w:b w:val="0"/>
        <w:i w:val="0"/>
        <w:strike w:val="0"/>
        <w:dstrike w:val="0"/>
        <w:color w:val="4275A7"/>
        <w:sz w:val="21"/>
        <w:szCs w:val="21"/>
        <w:u w:val="none" w:color="000000"/>
        <w:bdr w:val="none" w:sz="0" w:space="0" w:color="auto"/>
        <w:shd w:val="clear" w:color="auto" w:fill="auto"/>
        <w:vertAlign w:val="baseline"/>
      </w:rPr>
    </w:lvl>
    <w:lvl w:ilvl="3" w:tplc="BC84ADDE">
      <w:start w:val="1"/>
      <w:numFmt w:val="bullet"/>
      <w:lvlText w:val="•"/>
      <w:lvlJc w:val="left"/>
      <w:pPr>
        <w:ind w:left="2520"/>
      </w:pPr>
      <w:rPr>
        <w:rFonts w:ascii="Calibri" w:eastAsia="Calibri" w:hAnsi="Calibri" w:cs="Calibri"/>
        <w:b w:val="0"/>
        <w:i w:val="0"/>
        <w:strike w:val="0"/>
        <w:dstrike w:val="0"/>
        <w:color w:val="4275A7"/>
        <w:sz w:val="21"/>
        <w:szCs w:val="21"/>
        <w:u w:val="none" w:color="000000"/>
        <w:bdr w:val="none" w:sz="0" w:space="0" w:color="auto"/>
        <w:shd w:val="clear" w:color="auto" w:fill="auto"/>
        <w:vertAlign w:val="baseline"/>
      </w:rPr>
    </w:lvl>
    <w:lvl w:ilvl="4" w:tplc="BEECDDC8">
      <w:start w:val="1"/>
      <w:numFmt w:val="bullet"/>
      <w:lvlText w:val="o"/>
      <w:lvlJc w:val="left"/>
      <w:pPr>
        <w:ind w:left="3240"/>
      </w:pPr>
      <w:rPr>
        <w:rFonts w:ascii="Calibri" w:eastAsia="Calibri" w:hAnsi="Calibri" w:cs="Calibri"/>
        <w:b w:val="0"/>
        <w:i w:val="0"/>
        <w:strike w:val="0"/>
        <w:dstrike w:val="0"/>
        <w:color w:val="4275A7"/>
        <w:sz w:val="21"/>
        <w:szCs w:val="21"/>
        <w:u w:val="none" w:color="000000"/>
        <w:bdr w:val="none" w:sz="0" w:space="0" w:color="auto"/>
        <w:shd w:val="clear" w:color="auto" w:fill="auto"/>
        <w:vertAlign w:val="baseline"/>
      </w:rPr>
    </w:lvl>
    <w:lvl w:ilvl="5" w:tplc="EB40B52A">
      <w:start w:val="1"/>
      <w:numFmt w:val="bullet"/>
      <w:lvlText w:val="▪"/>
      <w:lvlJc w:val="left"/>
      <w:pPr>
        <w:ind w:left="3960"/>
      </w:pPr>
      <w:rPr>
        <w:rFonts w:ascii="Calibri" w:eastAsia="Calibri" w:hAnsi="Calibri" w:cs="Calibri"/>
        <w:b w:val="0"/>
        <w:i w:val="0"/>
        <w:strike w:val="0"/>
        <w:dstrike w:val="0"/>
        <w:color w:val="4275A7"/>
        <w:sz w:val="21"/>
        <w:szCs w:val="21"/>
        <w:u w:val="none" w:color="000000"/>
        <w:bdr w:val="none" w:sz="0" w:space="0" w:color="auto"/>
        <w:shd w:val="clear" w:color="auto" w:fill="auto"/>
        <w:vertAlign w:val="baseline"/>
      </w:rPr>
    </w:lvl>
    <w:lvl w:ilvl="6" w:tplc="B712A56E">
      <w:start w:val="1"/>
      <w:numFmt w:val="bullet"/>
      <w:lvlText w:val="•"/>
      <w:lvlJc w:val="left"/>
      <w:pPr>
        <w:ind w:left="4680"/>
      </w:pPr>
      <w:rPr>
        <w:rFonts w:ascii="Calibri" w:eastAsia="Calibri" w:hAnsi="Calibri" w:cs="Calibri"/>
        <w:b w:val="0"/>
        <w:i w:val="0"/>
        <w:strike w:val="0"/>
        <w:dstrike w:val="0"/>
        <w:color w:val="4275A7"/>
        <w:sz w:val="21"/>
        <w:szCs w:val="21"/>
        <w:u w:val="none" w:color="000000"/>
        <w:bdr w:val="none" w:sz="0" w:space="0" w:color="auto"/>
        <w:shd w:val="clear" w:color="auto" w:fill="auto"/>
        <w:vertAlign w:val="baseline"/>
      </w:rPr>
    </w:lvl>
    <w:lvl w:ilvl="7" w:tplc="1546A600">
      <w:start w:val="1"/>
      <w:numFmt w:val="bullet"/>
      <w:lvlText w:val="o"/>
      <w:lvlJc w:val="left"/>
      <w:pPr>
        <w:ind w:left="5400"/>
      </w:pPr>
      <w:rPr>
        <w:rFonts w:ascii="Calibri" w:eastAsia="Calibri" w:hAnsi="Calibri" w:cs="Calibri"/>
        <w:b w:val="0"/>
        <w:i w:val="0"/>
        <w:strike w:val="0"/>
        <w:dstrike w:val="0"/>
        <w:color w:val="4275A7"/>
        <w:sz w:val="21"/>
        <w:szCs w:val="21"/>
        <w:u w:val="none" w:color="000000"/>
        <w:bdr w:val="none" w:sz="0" w:space="0" w:color="auto"/>
        <w:shd w:val="clear" w:color="auto" w:fill="auto"/>
        <w:vertAlign w:val="baseline"/>
      </w:rPr>
    </w:lvl>
    <w:lvl w:ilvl="8" w:tplc="E0826FAE">
      <w:start w:val="1"/>
      <w:numFmt w:val="bullet"/>
      <w:lvlText w:val="▪"/>
      <w:lvlJc w:val="left"/>
      <w:pPr>
        <w:ind w:left="6120"/>
      </w:pPr>
      <w:rPr>
        <w:rFonts w:ascii="Calibri" w:eastAsia="Calibri" w:hAnsi="Calibri" w:cs="Calibri"/>
        <w:b w:val="0"/>
        <w:i w:val="0"/>
        <w:strike w:val="0"/>
        <w:dstrike w:val="0"/>
        <w:color w:val="4275A7"/>
        <w:sz w:val="21"/>
        <w:szCs w:val="21"/>
        <w:u w:val="none" w:color="000000"/>
        <w:bdr w:val="none" w:sz="0" w:space="0" w:color="auto"/>
        <w:shd w:val="clear" w:color="auto" w:fill="auto"/>
        <w:vertAlign w:val="baseline"/>
      </w:rPr>
    </w:lvl>
  </w:abstractNum>
  <w:abstractNum w:abstractNumId="22" w15:restartNumberingAfterBreak="0">
    <w:nsid w:val="584D4140"/>
    <w:multiLevelType w:val="hybridMultilevel"/>
    <w:tmpl w:val="B5C279C6"/>
    <w:lvl w:ilvl="0" w:tplc="D9E60764">
      <w:numFmt w:val="bullet"/>
      <w:lvlText w:val="-"/>
      <w:lvlJc w:val="left"/>
      <w:pPr>
        <w:ind w:left="720" w:hanging="360"/>
      </w:pPr>
      <w:rPr>
        <w:rFonts w:ascii="Aktiv Grotesk Light" w:eastAsia="Times New Roman" w:hAnsi="Aktiv Grotesk Light" w:cs="Aktiv Grotesk Ligh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745A16"/>
    <w:multiLevelType w:val="hybridMultilevel"/>
    <w:tmpl w:val="7046B658"/>
    <w:lvl w:ilvl="0" w:tplc="C3868272">
      <w:start w:val="1"/>
      <w:numFmt w:val="bullet"/>
      <w:lvlText w:val="•"/>
      <w:lvlJc w:val="left"/>
      <w:pPr>
        <w:ind w:left="360"/>
      </w:pPr>
      <w:rPr>
        <w:rFonts w:ascii="Calibri" w:eastAsia="Calibri" w:hAnsi="Calibri" w:cs="Calibri"/>
        <w:b w:val="0"/>
        <w:i w:val="0"/>
        <w:strike w:val="0"/>
        <w:dstrike w:val="0"/>
        <w:color w:val="EB6B2F"/>
        <w:sz w:val="22"/>
        <w:szCs w:val="22"/>
        <w:u w:val="none" w:color="000000"/>
        <w:bdr w:val="none" w:sz="0" w:space="0" w:color="auto"/>
        <w:shd w:val="clear" w:color="auto" w:fill="auto"/>
        <w:vertAlign w:val="baseline"/>
      </w:rPr>
    </w:lvl>
    <w:lvl w:ilvl="1" w:tplc="B7B64D08">
      <w:start w:val="1"/>
      <w:numFmt w:val="bullet"/>
      <w:lvlText w:val="o"/>
      <w:lvlJc w:val="left"/>
      <w:pPr>
        <w:ind w:left="1080"/>
      </w:pPr>
      <w:rPr>
        <w:rFonts w:ascii="Calibri" w:eastAsia="Calibri" w:hAnsi="Calibri" w:cs="Calibri"/>
        <w:b w:val="0"/>
        <w:i w:val="0"/>
        <w:strike w:val="0"/>
        <w:dstrike w:val="0"/>
        <w:color w:val="EB6B2F"/>
        <w:sz w:val="22"/>
        <w:szCs w:val="22"/>
        <w:u w:val="none" w:color="000000"/>
        <w:bdr w:val="none" w:sz="0" w:space="0" w:color="auto"/>
        <w:shd w:val="clear" w:color="auto" w:fill="auto"/>
        <w:vertAlign w:val="baseline"/>
      </w:rPr>
    </w:lvl>
    <w:lvl w:ilvl="2" w:tplc="94D41FEE">
      <w:start w:val="1"/>
      <w:numFmt w:val="bullet"/>
      <w:lvlText w:val="▪"/>
      <w:lvlJc w:val="left"/>
      <w:pPr>
        <w:ind w:left="1800"/>
      </w:pPr>
      <w:rPr>
        <w:rFonts w:ascii="Calibri" w:eastAsia="Calibri" w:hAnsi="Calibri" w:cs="Calibri"/>
        <w:b w:val="0"/>
        <w:i w:val="0"/>
        <w:strike w:val="0"/>
        <w:dstrike w:val="0"/>
        <w:color w:val="EB6B2F"/>
        <w:sz w:val="22"/>
        <w:szCs w:val="22"/>
        <w:u w:val="none" w:color="000000"/>
        <w:bdr w:val="none" w:sz="0" w:space="0" w:color="auto"/>
        <w:shd w:val="clear" w:color="auto" w:fill="auto"/>
        <w:vertAlign w:val="baseline"/>
      </w:rPr>
    </w:lvl>
    <w:lvl w:ilvl="3" w:tplc="76D42C06">
      <w:start w:val="1"/>
      <w:numFmt w:val="bullet"/>
      <w:lvlText w:val="•"/>
      <w:lvlJc w:val="left"/>
      <w:pPr>
        <w:ind w:left="2520"/>
      </w:pPr>
      <w:rPr>
        <w:rFonts w:ascii="Calibri" w:eastAsia="Calibri" w:hAnsi="Calibri" w:cs="Calibri"/>
        <w:b w:val="0"/>
        <w:i w:val="0"/>
        <w:strike w:val="0"/>
        <w:dstrike w:val="0"/>
        <w:color w:val="EB6B2F"/>
        <w:sz w:val="22"/>
        <w:szCs w:val="22"/>
        <w:u w:val="none" w:color="000000"/>
        <w:bdr w:val="none" w:sz="0" w:space="0" w:color="auto"/>
        <w:shd w:val="clear" w:color="auto" w:fill="auto"/>
        <w:vertAlign w:val="baseline"/>
      </w:rPr>
    </w:lvl>
    <w:lvl w:ilvl="4" w:tplc="6BE0FA7A">
      <w:start w:val="1"/>
      <w:numFmt w:val="bullet"/>
      <w:lvlText w:val="o"/>
      <w:lvlJc w:val="left"/>
      <w:pPr>
        <w:ind w:left="3240"/>
      </w:pPr>
      <w:rPr>
        <w:rFonts w:ascii="Calibri" w:eastAsia="Calibri" w:hAnsi="Calibri" w:cs="Calibri"/>
        <w:b w:val="0"/>
        <w:i w:val="0"/>
        <w:strike w:val="0"/>
        <w:dstrike w:val="0"/>
        <w:color w:val="EB6B2F"/>
        <w:sz w:val="22"/>
        <w:szCs w:val="22"/>
        <w:u w:val="none" w:color="000000"/>
        <w:bdr w:val="none" w:sz="0" w:space="0" w:color="auto"/>
        <w:shd w:val="clear" w:color="auto" w:fill="auto"/>
        <w:vertAlign w:val="baseline"/>
      </w:rPr>
    </w:lvl>
    <w:lvl w:ilvl="5" w:tplc="B5F02BDA">
      <w:start w:val="1"/>
      <w:numFmt w:val="bullet"/>
      <w:lvlText w:val="▪"/>
      <w:lvlJc w:val="left"/>
      <w:pPr>
        <w:ind w:left="3960"/>
      </w:pPr>
      <w:rPr>
        <w:rFonts w:ascii="Calibri" w:eastAsia="Calibri" w:hAnsi="Calibri" w:cs="Calibri"/>
        <w:b w:val="0"/>
        <w:i w:val="0"/>
        <w:strike w:val="0"/>
        <w:dstrike w:val="0"/>
        <w:color w:val="EB6B2F"/>
        <w:sz w:val="22"/>
        <w:szCs w:val="22"/>
        <w:u w:val="none" w:color="000000"/>
        <w:bdr w:val="none" w:sz="0" w:space="0" w:color="auto"/>
        <w:shd w:val="clear" w:color="auto" w:fill="auto"/>
        <w:vertAlign w:val="baseline"/>
      </w:rPr>
    </w:lvl>
    <w:lvl w:ilvl="6" w:tplc="D8225010">
      <w:start w:val="1"/>
      <w:numFmt w:val="bullet"/>
      <w:lvlText w:val="•"/>
      <w:lvlJc w:val="left"/>
      <w:pPr>
        <w:ind w:left="4680"/>
      </w:pPr>
      <w:rPr>
        <w:rFonts w:ascii="Calibri" w:eastAsia="Calibri" w:hAnsi="Calibri" w:cs="Calibri"/>
        <w:b w:val="0"/>
        <w:i w:val="0"/>
        <w:strike w:val="0"/>
        <w:dstrike w:val="0"/>
        <w:color w:val="EB6B2F"/>
        <w:sz w:val="22"/>
        <w:szCs w:val="22"/>
        <w:u w:val="none" w:color="000000"/>
        <w:bdr w:val="none" w:sz="0" w:space="0" w:color="auto"/>
        <w:shd w:val="clear" w:color="auto" w:fill="auto"/>
        <w:vertAlign w:val="baseline"/>
      </w:rPr>
    </w:lvl>
    <w:lvl w:ilvl="7" w:tplc="E7820334">
      <w:start w:val="1"/>
      <w:numFmt w:val="bullet"/>
      <w:lvlText w:val="o"/>
      <w:lvlJc w:val="left"/>
      <w:pPr>
        <w:ind w:left="5400"/>
      </w:pPr>
      <w:rPr>
        <w:rFonts w:ascii="Calibri" w:eastAsia="Calibri" w:hAnsi="Calibri" w:cs="Calibri"/>
        <w:b w:val="0"/>
        <w:i w:val="0"/>
        <w:strike w:val="0"/>
        <w:dstrike w:val="0"/>
        <w:color w:val="EB6B2F"/>
        <w:sz w:val="22"/>
        <w:szCs w:val="22"/>
        <w:u w:val="none" w:color="000000"/>
        <w:bdr w:val="none" w:sz="0" w:space="0" w:color="auto"/>
        <w:shd w:val="clear" w:color="auto" w:fill="auto"/>
        <w:vertAlign w:val="baseline"/>
      </w:rPr>
    </w:lvl>
    <w:lvl w:ilvl="8" w:tplc="4A586A80">
      <w:start w:val="1"/>
      <w:numFmt w:val="bullet"/>
      <w:lvlText w:val="▪"/>
      <w:lvlJc w:val="left"/>
      <w:pPr>
        <w:ind w:left="6120"/>
      </w:pPr>
      <w:rPr>
        <w:rFonts w:ascii="Calibri" w:eastAsia="Calibri" w:hAnsi="Calibri" w:cs="Calibri"/>
        <w:b w:val="0"/>
        <w:i w:val="0"/>
        <w:strike w:val="0"/>
        <w:dstrike w:val="0"/>
        <w:color w:val="EB6B2F"/>
        <w:sz w:val="22"/>
        <w:szCs w:val="22"/>
        <w:u w:val="none" w:color="000000"/>
        <w:bdr w:val="none" w:sz="0" w:space="0" w:color="auto"/>
        <w:shd w:val="clear" w:color="auto" w:fill="auto"/>
        <w:vertAlign w:val="baseline"/>
      </w:rPr>
    </w:lvl>
  </w:abstractNum>
  <w:abstractNum w:abstractNumId="24" w15:restartNumberingAfterBreak="0">
    <w:nsid w:val="715B7D54"/>
    <w:multiLevelType w:val="hybridMultilevel"/>
    <w:tmpl w:val="A1444FFA"/>
    <w:lvl w:ilvl="0" w:tplc="BA54CDB0">
      <w:start w:val="1"/>
      <w:numFmt w:val="decimal"/>
      <w:lvlText w:val="%1."/>
      <w:lvlJc w:val="left"/>
      <w:pPr>
        <w:ind w:left="360"/>
      </w:pPr>
      <w:rPr>
        <w:rFonts w:ascii="Calibri" w:eastAsia="Calibri" w:hAnsi="Calibri" w:cs="Calibri"/>
        <w:b w:val="0"/>
        <w:i w:val="0"/>
        <w:strike w:val="0"/>
        <w:dstrike w:val="0"/>
        <w:color w:val="181717"/>
        <w:sz w:val="21"/>
        <w:szCs w:val="21"/>
        <w:u w:val="none" w:color="000000"/>
        <w:bdr w:val="none" w:sz="0" w:space="0" w:color="auto"/>
        <w:shd w:val="clear" w:color="auto" w:fill="auto"/>
        <w:vertAlign w:val="baseline"/>
      </w:rPr>
    </w:lvl>
    <w:lvl w:ilvl="1" w:tplc="83C0F3A8">
      <w:start w:val="1"/>
      <w:numFmt w:val="lowerLetter"/>
      <w:lvlText w:val="%2"/>
      <w:lvlJc w:val="left"/>
      <w:pPr>
        <w:ind w:left="1080"/>
      </w:pPr>
      <w:rPr>
        <w:rFonts w:ascii="Calibri" w:eastAsia="Calibri" w:hAnsi="Calibri" w:cs="Calibri"/>
        <w:b w:val="0"/>
        <w:i w:val="0"/>
        <w:strike w:val="0"/>
        <w:dstrike w:val="0"/>
        <w:color w:val="181717"/>
        <w:sz w:val="21"/>
        <w:szCs w:val="21"/>
        <w:u w:val="none" w:color="000000"/>
        <w:bdr w:val="none" w:sz="0" w:space="0" w:color="auto"/>
        <w:shd w:val="clear" w:color="auto" w:fill="auto"/>
        <w:vertAlign w:val="baseline"/>
      </w:rPr>
    </w:lvl>
    <w:lvl w:ilvl="2" w:tplc="03982AC0">
      <w:start w:val="1"/>
      <w:numFmt w:val="lowerRoman"/>
      <w:lvlText w:val="%3"/>
      <w:lvlJc w:val="left"/>
      <w:pPr>
        <w:ind w:left="1800"/>
      </w:pPr>
      <w:rPr>
        <w:rFonts w:ascii="Calibri" w:eastAsia="Calibri" w:hAnsi="Calibri" w:cs="Calibri"/>
        <w:b w:val="0"/>
        <w:i w:val="0"/>
        <w:strike w:val="0"/>
        <w:dstrike w:val="0"/>
        <w:color w:val="181717"/>
        <w:sz w:val="21"/>
        <w:szCs w:val="21"/>
        <w:u w:val="none" w:color="000000"/>
        <w:bdr w:val="none" w:sz="0" w:space="0" w:color="auto"/>
        <w:shd w:val="clear" w:color="auto" w:fill="auto"/>
        <w:vertAlign w:val="baseline"/>
      </w:rPr>
    </w:lvl>
    <w:lvl w:ilvl="3" w:tplc="7FF08D2C">
      <w:start w:val="1"/>
      <w:numFmt w:val="decimal"/>
      <w:lvlText w:val="%4"/>
      <w:lvlJc w:val="left"/>
      <w:pPr>
        <w:ind w:left="2520"/>
      </w:pPr>
      <w:rPr>
        <w:rFonts w:ascii="Calibri" w:eastAsia="Calibri" w:hAnsi="Calibri" w:cs="Calibri"/>
        <w:b w:val="0"/>
        <w:i w:val="0"/>
        <w:strike w:val="0"/>
        <w:dstrike w:val="0"/>
        <w:color w:val="181717"/>
        <w:sz w:val="21"/>
        <w:szCs w:val="21"/>
        <w:u w:val="none" w:color="000000"/>
        <w:bdr w:val="none" w:sz="0" w:space="0" w:color="auto"/>
        <w:shd w:val="clear" w:color="auto" w:fill="auto"/>
        <w:vertAlign w:val="baseline"/>
      </w:rPr>
    </w:lvl>
    <w:lvl w:ilvl="4" w:tplc="41ACE568">
      <w:start w:val="1"/>
      <w:numFmt w:val="lowerLetter"/>
      <w:lvlText w:val="%5"/>
      <w:lvlJc w:val="left"/>
      <w:pPr>
        <w:ind w:left="3240"/>
      </w:pPr>
      <w:rPr>
        <w:rFonts w:ascii="Calibri" w:eastAsia="Calibri" w:hAnsi="Calibri" w:cs="Calibri"/>
        <w:b w:val="0"/>
        <w:i w:val="0"/>
        <w:strike w:val="0"/>
        <w:dstrike w:val="0"/>
        <w:color w:val="181717"/>
        <w:sz w:val="21"/>
        <w:szCs w:val="21"/>
        <w:u w:val="none" w:color="000000"/>
        <w:bdr w:val="none" w:sz="0" w:space="0" w:color="auto"/>
        <w:shd w:val="clear" w:color="auto" w:fill="auto"/>
        <w:vertAlign w:val="baseline"/>
      </w:rPr>
    </w:lvl>
    <w:lvl w:ilvl="5" w:tplc="56823738">
      <w:start w:val="1"/>
      <w:numFmt w:val="lowerRoman"/>
      <w:lvlText w:val="%6"/>
      <w:lvlJc w:val="left"/>
      <w:pPr>
        <w:ind w:left="3960"/>
      </w:pPr>
      <w:rPr>
        <w:rFonts w:ascii="Calibri" w:eastAsia="Calibri" w:hAnsi="Calibri" w:cs="Calibri"/>
        <w:b w:val="0"/>
        <w:i w:val="0"/>
        <w:strike w:val="0"/>
        <w:dstrike w:val="0"/>
        <w:color w:val="181717"/>
        <w:sz w:val="21"/>
        <w:szCs w:val="21"/>
        <w:u w:val="none" w:color="000000"/>
        <w:bdr w:val="none" w:sz="0" w:space="0" w:color="auto"/>
        <w:shd w:val="clear" w:color="auto" w:fill="auto"/>
        <w:vertAlign w:val="baseline"/>
      </w:rPr>
    </w:lvl>
    <w:lvl w:ilvl="6" w:tplc="C596C1C6">
      <w:start w:val="1"/>
      <w:numFmt w:val="decimal"/>
      <w:lvlText w:val="%7"/>
      <w:lvlJc w:val="left"/>
      <w:pPr>
        <w:ind w:left="4680"/>
      </w:pPr>
      <w:rPr>
        <w:rFonts w:ascii="Calibri" w:eastAsia="Calibri" w:hAnsi="Calibri" w:cs="Calibri"/>
        <w:b w:val="0"/>
        <w:i w:val="0"/>
        <w:strike w:val="0"/>
        <w:dstrike w:val="0"/>
        <w:color w:val="181717"/>
        <w:sz w:val="21"/>
        <w:szCs w:val="21"/>
        <w:u w:val="none" w:color="000000"/>
        <w:bdr w:val="none" w:sz="0" w:space="0" w:color="auto"/>
        <w:shd w:val="clear" w:color="auto" w:fill="auto"/>
        <w:vertAlign w:val="baseline"/>
      </w:rPr>
    </w:lvl>
    <w:lvl w:ilvl="7" w:tplc="73BA2FB8">
      <w:start w:val="1"/>
      <w:numFmt w:val="lowerLetter"/>
      <w:lvlText w:val="%8"/>
      <w:lvlJc w:val="left"/>
      <w:pPr>
        <w:ind w:left="5400"/>
      </w:pPr>
      <w:rPr>
        <w:rFonts w:ascii="Calibri" w:eastAsia="Calibri" w:hAnsi="Calibri" w:cs="Calibri"/>
        <w:b w:val="0"/>
        <w:i w:val="0"/>
        <w:strike w:val="0"/>
        <w:dstrike w:val="0"/>
        <w:color w:val="181717"/>
        <w:sz w:val="21"/>
        <w:szCs w:val="21"/>
        <w:u w:val="none" w:color="000000"/>
        <w:bdr w:val="none" w:sz="0" w:space="0" w:color="auto"/>
        <w:shd w:val="clear" w:color="auto" w:fill="auto"/>
        <w:vertAlign w:val="baseline"/>
      </w:rPr>
    </w:lvl>
    <w:lvl w:ilvl="8" w:tplc="0FEE6F6C">
      <w:start w:val="1"/>
      <w:numFmt w:val="lowerRoman"/>
      <w:lvlText w:val="%9"/>
      <w:lvlJc w:val="left"/>
      <w:pPr>
        <w:ind w:left="6120"/>
      </w:pPr>
      <w:rPr>
        <w:rFonts w:ascii="Calibri" w:eastAsia="Calibri" w:hAnsi="Calibri" w:cs="Calibri"/>
        <w:b w:val="0"/>
        <w:i w:val="0"/>
        <w:strike w:val="0"/>
        <w:dstrike w:val="0"/>
        <w:color w:val="181717"/>
        <w:sz w:val="21"/>
        <w:szCs w:val="21"/>
        <w:u w:val="none" w:color="000000"/>
        <w:bdr w:val="none" w:sz="0" w:space="0" w:color="auto"/>
        <w:shd w:val="clear" w:color="auto" w:fill="auto"/>
        <w:vertAlign w:val="baseline"/>
      </w:rPr>
    </w:lvl>
  </w:abstractNum>
  <w:abstractNum w:abstractNumId="25" w15:restartNumberingAfterBreak="0">
    <w:nsid w:val="75157602"/>
    <w:multiLevelType w:val="hybridMultilevel"/>
    <w:tmpl w:val="C1124C9E"/>
    <w:lvl w:ilvl="0" w:tplc="5F00F20E">
      <w:numFmt w:val="bullet"/>
      <w:lvlText w:val="-"/>
      <w:lvlJc w:val="left"/>
      <w:pPr>
        <w:ind w:left="720" w:hanging="360"/>
      </w:pPr>
      <w:rPr>
        <w:rFonts w:ascii="Aktiv Grotesk Light" w:eastAsiaTheme="minorHAnsi" w:hAnsi="Aktiv Grotesk Light" w:cs="Aktiv Grotesk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EE50EB"/>
    <w:multiLevelType w:val="hybridMultilevel"/>
    <w:tmpl w:val="B6F44896"/>
    <w:lvl w:ilvl="0" w:tplc="2D86EF1E">
      <w:start w:val="1"/>
      <w:numFmt w:val="decimal"/>
      <w:pStyle w:val="H1red22p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B37D28"/>
    <w:multiLevelType w:val="hybridMultilevel"/>
    <w:tmpl w:val="78641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8453603">
    <w:abstractNumId w:val="20"/>
  </w:num>
  <w:num w:numId="2" w16cid:durableId="2047244906">
    <w:abstractNumId w:val="0"/>
  </w:num>
  <w:num w:numId="3" w16cid:durableId="436217563">
    <w:abstractNumId w:val="1"/>
  </w:num>
  <w:num w:numId="4" w16cid:durableId="1793091342">
    <w:abstractNumId w:val="2"/>
  </w:num>
  <w:num w:numId="5" w16cid:durableId="2058235676">
    <w:abstractNumId w:val="3"/>
  </w:num>
  <w:num w:numId="6" w16cid:durableId="1341661126">
    <w:abstractNumId w:val="8"/>
  </w:num>
  <w:num w:numId="7" w16cid:durableId="1049844941">
    <w:abstractNumId w:val="4"/>
  </w:num>
  <w:num w:numId="8" w16cid:durableId="2088576098">
    <w:abstractNumId w:val="5"/>
  </w:num>
  <w:num w:numId="9" w16cid:durableId="2113430820">
    <w:abstractNumId w:val="6"/>
  </w:num>
  <w:num w:numId="10" w16cid:durableId="1960722069">
    <w:abstractNumId w:val="7"/>
  </w:num>
  <w:num w:numId="11" w16cid:durableId="1210070797">
    <w:abstractNumId w:val="9"/>
  </w:num>
  <w:num w:numId="12" w16cid:durableId="876896039">
    <w:abstractNumId w:val="17"/>
  </w:num>
  <w:num w:numId="13" w16cid:durableId="1727099067">
    <w:abstractNumId w:val="19"/>
  </w:num>
  <w:num w:numId="14" w16cid:durableId="1297223845">
    <w:abstractNumId w:val="26"/>
  </w:num>
  <w:num w:numId="15" w16cid:durableId="905064508">
    <w:abstractNumId w:val="16"/>
  </w:num>
  <w:num w:numId="16" w16cid:durableId="369383060">
    <w:abstractNumId w:val="10"/>
  </w:num>
  <w:num w:numId="17" w16cid:durableId="37317402">
    <w:abstractNumId w:val="21"/>
  </w:num>
  <w:num w:numId="18" w16cid:durableId="1563562864">
    <w:abstractNumId w:val="24"/>
  </w:num>
  <w:num w:numId="19" w16cid:durableId="268006771">
    <w:abstractNumId w:val="22"/>
  </w:num>
  <w:num w:numId="20" w16cid:durableId="1583561500">
    <w:abstractNumId w:val="25"/>
  </w:num>
  <w:num w:numId="21" w16cid:durableId="952135594">
    <w:abstractNumId w:val="23"/>
  </w:num>
  <w:num w:numId="22" w16cid:durableId="1262298569">
    <w:abstractNumId w:val="11"/>
  </w:num>
  <w:num w:numId="23" w16cid:durableId="1091510899">
    <w:abstractNumId w:val="13"/>
  </w:num>
  <w:num w:numId="24" w16cid:durableId="808941613">
    <w:abstractNumId w:val="12"/>
  </w:num>
  <w:num w:numId="25" w16cid:durableId="897281295">
    <w:abstractNumId w:val="15"/>
  </w:num>
  <w:num w:numId="26" w16cid:durableId="1799370012">
    <w:abstractNumId w:val="14"/>
  </w:num>
  <w:num w:numId="27" w16cid:durableId="1001733211">
    <w:abstractNumId w:val="18"/>
  </w:num>
  <w:num w:numId="28" w16cid:durableId="145551788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autoHyphenation/>
  <w:hyphenationZone w:val="425"/>
  <w:drawingGridHorizontalSpacing w:val="181"/>
  <w:drawingGridVerticalSpacing w:val="181"/>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3NDYwNLI0NTU3MLNU0lEKTi0uzszPAykwrgUA2X+e2CwAAAA="/>
  </w:docVars>
  <w:rsids>
    <w:rsidRoot w:val="00550234"/>
    <w:rsid w:val="00006F95"/>
    <w:rsid w:val="000263D5"/>
    <w:rsid w:val="000359AC"/>
    <w:rsid w:val="0004650F"/>
    <w:rsid w:val="00046D45"/>
    <w:rsid w:val="00067CC8"/>
    <w:rsid w:val="00070E0F"/>
    <w:rsid w:val="00085F90"/>
    <w:rsid w:val="00091F2F"/>
    <w:rsid w:val="000A487F"/>
    <w:rsid w:val="000A63E6"/>
    <w:rsid w:val="000B3E75"/>
    <w:rsid w:val="000D2A5C"/>
    <w:rsid w:val="00102293"/>
    <w:rsid w:val="00107392"/>
    <w:rsid w:val="001178BF"/>
    <w:rsid w:val="00120010"/>
    <w:rsid w:val="00125C4D"/>
    <w:rsid w:val="0014192E"/>
    <w:rsid w:val="00146A5C"/>
    <w:rsid w:val="00155680"/>
    <w:rsid w:val="00165CEF"/>
    <w:rsid w:val="001B2828"/>
    <w:rsid w:val="001C1D44"/>
    <w:rsid w:val="001C7D5B"/>
    <w:rsid w:val="001D1770"/>
    <w:rsid w:val="001E48A6"/>
    <w:rsid w:val="001E4B46"/>
    <w:rsid w:val="001E6E01"/>
    <w:rsid w:val="001F4D2A"/>
    <w:rsid w:val="001F5088"/>
    <w:rsid w:val="001F6A74"/>
    <w:rsid w:val="00222CE0"/>
    <w:rsid w:val="002312D5"/>
    <w:rsid w:val="00231FE6"/>
    <w:rsid w:val="00235CAC"/>
    <w:rsid w:val="002401C8"/>
    <w:rsid w:val="00251443"/>
    <w:rsid w:val="00251D65"/>
    <w:rsid w:val="0025506B"/>
    <w:rsid w:val="0027020D"/>
    <w:rsid w:val="002703CA"/>
    <w:rsid w:val="00273D18"/>
    <w:rsid w:val="002908FC"/>
    <w:rsid w:val="002954AA"/>
    <w:rsid w:val="002A02FE"/>
    <w:rsid w:val="002A30CC"/>
    <w:rsid w:val="002A327C"/>
    <w:rsid w:val="002B1B46"/>
    <w:rsid w:val="002B3483"/>
    <w:rsid w:val="002B3CD7"/>
    <w:rsid w:val="002B72B2"/>
    <w:rsid w:val="002B7808"/>
    <w:rsid w:val="002C52F7"/>
    <w:rsid w:val="002D14FA"/>
    <w:rsid w:val="002E173B"/>
    <w:rsid w:val="003057E6"/>
    <w:rsid w:val="003242D1"/>
    <w:rsid w:val="00325B5B"/>
    <w:rsid w:val="00346DBF"/>
    <w:rsid w:val="0035317D"/>
    <w:rsid w:val="0035621F"/>
    <w:rsid w:val="0036107B"/>
    <w:rsid w:val="00362C3E"/>
    <w:rsid w:val="003A38A0"/>
    <w:rsid w:val="003B33BA"/>
    <w:rsid w:val="003C1931"/>
    <w:rsid w:val="003C1D93"/>
    <w:rsid w:val="003C3F24"/>
    <w:rsid w:val="003D1E5A"/>
    <w:rsid w:val="003D632E"/>
    <w:rsid w:val="003E0F8F"/>
    <w:rsid w:val="00445D88"/>
    <w:rsid w:val="00446FCE"/>
    <w:rsid w:val="00452F3A"/>
    <w:rsid w:val="004712E5"/>
    <w:rsid w:val="00497E62"/>
    <w:rsid w:val="004A2FFA"/>
    <w:rsid w:val="004B77DA"/>
    <w:rsid w:val="004C6A18"/>
    <w:rsid w:val="004D1B67"/>
    <w:rsid w:val="004D2DE7"/>
    <w:rsid w:val="004E0B49"/>
    <w:rsid w:val="004E35C6"/>
    <w:rsid w:val="00502557"/>
    <w:rsid w:val="00504BF4"/>
    <w:rsid w:val="00507F8A"/>
    <w:rsid w:val="00521902"/>
    <w:rsid w:val="00543DA4"/>
    <w:rsid w:val="00550234"/>
    <w:rsid w:val="00554D12"/>
    <w:rsid w:val="0057075D"/>
    <w:rsid w:val="00583A28"/>
    <w:rsid w:val="005A034C"/>
    <w:rsid w:val="005D30B5"/>
    <w:rsid w:val="0064000E"/>
    <w:rsid w:val="00650545"/>
    <w:rsid w:val="006567AF"/>
    <w:rsid w:val="00661E31"/>
    <w:rsid w:val="00662420"/>
    <w:rsid w:val="0066630D"/>
    <w:rsid w:val="006721E7"/>
    <w:rsid w:val="006747E1"/>
    <w:rsid w:val="00683891"/>
    <w:rsid w:val="00690B52"/>
    <w:rsid w:val="006930C8"/>
    <w:rsid w:val="00694057"/>
    <w:rsid w:val="00695196"/>
    <w:rsid w:val="006B0D84"/>
    <w:rsid w:val="006B4B20"/>
    <w:rsid w:val="006B4D84"/>
    <w:rsid w:val="006D7A3E"/>
    <w:rsid w:val="006E0E1B"/>
    <w:rsid w:val="006F1D72"/>
    <w:rsid w:val="00700F3D"/>
    <w:rsid w:val="00716237"/>
    <w:rsid w:val="0072414A"/>
    <w:rsid w:val="00762695"/>
    <w:rsid w:val="00774F1B"/>
    <w:rsid w:val="00780004"/>
    <w:rsid w:val="0079092A"/>
    <w:rsid w:val="007B633B"/>
    <w:rsid w:val="007C62A5"/>
    <w:rsid w:val="007F1B42"/>
    <w:rsid w:val="00807D1E"/>
    <w:rsid w:val="0082753B"/>
    <w:rsid w:val="00842A66"/>
    <w:rsid w:val="0087610C"/>
    <w:rsid w:val="00887FBF"/>
    <w:rsid w:val="008A7939"/>
    <w:rsid w:val="008B1068"/>
    <w:rsid w:val="008D0885"/>
    <w:rsid w:val="008E49C9"/>
    <w:rsid w:val="008F3C33"/>
    <w:rsid w:val="00925739"/>
    <w:rsid w:val="00955DC9"/>
    <w:rsid w:val="00967E18"/>
    <w:rsid w:val="009702C7"/>
    <w:rsid w:val="00975B2A"/>
    <w:rsid w:val="009A682C"/>
    <w:rsid w:val="009C436A"/>
    <w:rsid w:val="009E15B3"/>
    <w:rsid w:val="009F75D1"/>
    <w:rsid w:val="00A0417E"/>
    <w:rsid w:val="00A16059"/>
    <w:rsid w:val="00A2381B"/>
    <w:rsid w:val="00A2402D"/>
    <w:rsid w:val="00A5464C"/>
    <w:rsid w:val="00A6127A"/>
    <w:rsid w:val="00A66376"/>
    <w:rsid w:val="00A80B09"/>
    <w:rsid w:val="00A813E7"/>
    <w:rsid w:val="00A82393"/>
    <w:rsid w:val="00AB1E43"/>
    <w:rsid w:val="00AC18F5"/>
    <w:rsid w:val="00AC4C5E"/>
    <w:rsid w:val="00AD2370"/>
    <w:rsid w:val="00AD6FB4"/>
    <w:rsid w:val="00AF4EC7"/>
    <w:rsid w:val="00B2405D"/>
    <w:rsid w:val="00B7624E"/>
    <w:rsid w:val="00B9224E"/>
    <w:rsid w:val="00B92ABE"/>
    <w:rsid w:val="00BA17F8"/>
    <w:rsid w:val="00BA6AC9"/>
    <w:rsid w:val="00BB677D"/>
    <w:rsid w:val="00BC2055"/>
    <w:rsid w:val="00BC2BC7"/>
    <w:rsid w:val="00BD59DC"/>
    <w:rsid w:val="00BE009D"/>
    <w:rsid w:val="00C03DCA"/>
    <w:rsid w:val="00C10871"/>
    <w:rsid w:val="00C26452"/>
    <w:rsid w:val="00C33CBF"/>
    <w:rsid w:val="00C77902"/>
    <w:rsid w:val="00C849B5"/>
    <w:rsid w:val="00C91180"/>
    <w:rsid w:val="00CA4884"/>
    <w:rsid w:val="00CA4C8E"/>
    <w:rsid w:val="00CA6E47"/>
    <w:rsid w:val="00CB3533"/>
    <w:rsid w:val="00D07894"/>
    <w:rsid w:val="00D20232"/>
    <w:rsid w:val="00D36047"/>
    <w:rsid w:val="00D41240"/>
    <w:rsid w:val="00D53239"/>
    <w:rsid w:val="00D60412"/>
    <w:rsid w:val="00D70AA0"/>
    <w:rsid w:val="00D9040E"/>
    <w:rsid w:val="00D923EB"/>
    <w:rsid w:val="00D95BA2"/>
    <w:rsid w:val="00DB2212"/>
    <w:rsid w:val="00DD090C"/>
    <w:rsid w:val="00DD2CDD"/>
    <w:rsid w:val="00DE37C5"/>
    <w:rsid w:val="00DE44EC"/>
    <w:rsid w:val="00DE5B41"/>
    <w:rsid w:val="00E04AAE"/>
    <w:rsid w:val="00E07110"/>
    <w:rsid w:val="00E1025E"/>
    <w:rsid w:val="00E11733"/>
    <w:rsid w:val="00E175A5"/>
    <w:rsid w:val="00E20F05"/>
    <w:rsid w:val="00E33104"/>
    <w:rsid w:val="00E36D70"/>
    <w:rsid w:val="00E42D82"/>
    <w:rsid w:val="00E8617B"/>
    <w:rsid w:val="00E95D2D"/>
    <w:rsid w:val="00EA3D3E"/>
    <w:rsid w:val="00EA481F"/>
    <w:rsid w:val="00EA5185"/>
    <w:rsid w:val="00EA6C67"/>
    <w:rsid w:val="00EC34F3"/>
    <w:rsid w:val="00EC5E6D"/>
    <w:rsid w:val="00ED24A3"/>
    <w:rsid w:val="00ED70A3"/>
    <w:rsid w:val="00EE3A21"/>
    <w:rsid w:val="00EF3A6D"/>
    <w:rsid w:val="00EF7E67"/>
    <w:rsid w:val="00F23917"/>
    <w:rsid w:val="00F33561"/>
    <w:rsid w:val="00F63C96"/>
    <w:rsid w:val="00F64E7B"/>
    <w:rsid w:val="00F67BF9"/>
    <w:rsid w:val="00F75F47"/>
    <w:rsid w:val="00F851B3"/>
    <w:rsid w:val="00F91823"/>
    <w:rsid w:val="00FB422D"/>
    <w:rsid w:val="00FB744F"/>
    <w:rsid w:val="00FB7EA3"/>
    <w:rsid w:val="00FC3591"/>
    <w:rsid w:val="00FC4BA7"/>
    <w:rsid w:val="00FF36E0"/>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FBD0DA9"/>
  <w15:chartTrackingRefBased/>
  <w15:docId w15:val="{77942558-C46B-4BD8-910B-00EB0305C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OSCV Body text 9pt"/>
    <w:rsid w:val="00325B5B"/>
    <w:rPr>
      <w:rFonts w:ascii="Aktiv Grotesk" w:hAnsi="Aktiv Grotesk"/>
      <w:noProof/>
      <w:lang w:val="en-GB"/>
    </w:rPr>
  </w:style>
  <w:style w:type="paragraph" w:styleId="Heading1">
    <w:name w:val="heading 1"/>
    <w:next w:val="Normal"/>
    <w:link w:val="Heading1Char"/>
    <w:uiPriority w:val="9"/>
    <w:unhideWhenUsed/>
    <w:qFormat/>
    <w:rsid w:val="004C6A18"/>
    <w:pPr>
      <w:keepNext/>
      <w:keepLines/>
      <w:spacing w:after="182"/>
      <w:outlineLvl w:val="0"/>
    </w:pPr>
    <w:rPr>
      <w:rFonts w:ascii="Calibri" w:eastAsia="Calibri" w:hAnsi="Calibri" w:cs="Calibri"/>
      <w:b/>
      <w:color w:val="4275A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914ptBody-andtable-text">
    <w:name w:val="Body 9/14 pt (Body- and table-text)"/>
    <w:basedOn w:val="Normal"/>
    <w:uiPriority w:val="99"/>
    <w:rsid w:val="00C10871"/>
    <w:pPr>
      <w:autoSpaceDE w:val="0"/>
      <w:autoSpaceDN w:val="0"/>
      <w:adjustRightInd w:val="0"/>
      <w:spacing w:after="0" w:line="280" w:lineRule="atLeast"/>
      <w:textAlignment w:val="center"/>
    </w:pPr>
    <w:rPr>
      <w:rFonts w:cs="Aktiv Grotesk"/>
      <w:color w:val="000000"/>
      <w:sz w:val="18"/>
      <w:szCs w:val="18"/>
      <w:lang w:val="de-CH"/>
    </w:rPr>
  </w:style>
  <w:style w:type="paragraph" w:styleId="Footer">
    <w:name w:val="footer"/>
    <w:basedOn w:val="Normal"/>
    <w:link w:val="FooterChar"/>
    <w:uiPriority w:val="99"/>
    <w:unhideWhenUsed/>
    <w:rsid w:val="00C10871"/>
    <w:pPr>
      <w:tabs>
        <w:tab w:val="center" w:pos="4252"/>
        <w:tab w:val="right" w:pos="8504"/>
      </w:tabs>
      <w:spacing w:after="0" w:line="240" w:lineRule="auto"/>
    </w:pPr>
  </w:style>
  <w:style w:type="character" w:customStyle="1" w:styleId="FooterChar">
    <w:name w:val="Footer Char"/>
    <w:basedOn w:val="DefaultParagraphFont"/>
    <w:link w:val="Footer"/>
    <w:uiPriority w:val="99"/>
    <w:rsid w:val="00C10871"/>
  </w:style>
  <w:style w:type="character" w:customStyle="1" w:styleId="Blue">
    <w:name w:val="Blue"/>
    <w:uiPriority w:val="99"/>
    <w:rsid w:val="00AB1E43"/>
    <w:rPr>
      <w:color w:val="00AEEF"/>
    </w:rPr>
  </w:style>
  <w:style w:type="paragraph" w:customStyle="1" w:styleId="Footer-text-leftFooter">
    <w:name w:val="Footer-text - left (Footer)"/>
    <w:basedOn w:val="Normal"/>
    <w:uiPriority w:val="99"/>
    <w:rsid w:val="00AB1E43"/>
    <w:pPr>
      <w:autoSpaceDE w:val="0"/>
      <w:autoSpaceDN w:val="0"/>
      <w:adjustRightInd w:val="0"/>
      <w:spacing w:after="0" w:line="288" w:lineRule="auto"/>
      <w:textAlignment w:val="center"/>
    </w:pPr>
    <w:rPr>
      <w:rFonts w:cs="Aktiv Grotesk"/>
      <w:color w:val="000000"/>
      <w:sz w:val="16"/>
      <w:szCs w:val="16"/>
    </w:rPr>
  </w:style>
  <w:style w:type="character" w:customStyle="1" w:styleId="Foot">
    <w:name w:val="Foot"/>
    <w:basedOn w:val="DefaultParagraphFont"/>
    <w:uiPriority w:val="1"/>
    <w:qFormat/>
    <w:rsid w:val="00325B5B"/>
    <w:rPr>
      <w:rFonts w:cs="Aktiv Grotesk"/>
      <w:sz w:val="16"/>
      <w:szCs w:val="16"/>
      <w:lang w:val="en-US"/>
    </w:rPr>
  </w:style>
  <w:style w:type="paragraph" w:customStyle="1" w:styleId="H3red12pt">
    <w:name w:val="H3 red 12pt"/>
    <w:basedOn w:val="H3blue12pt"/>
    <w:rsid w:val="00C91180"/>
    <w:rPr>
      <w:color w:val="E94362"/>
    </w:rPr>
  </w:style>
  <w:style w:type="paragraph" w:customStyle="1" w:styleId="Ningnestilodeprrafo">
    <w:name w:val="[Ningún estilo de párrafo]"/>
    <w:link w:val="NingnestilodeprrafoCar"/>
    <w:rsid w:val="00E07110"/>
    <w:pPr>
      <w:autoSpaceDE w:val="0"/>
      <w:autoSpaceDN w:val="0"/>
      <w:adjustRightInd w:val="0"/>
      <w:spacing w:after="0" w:line="288" w:lineRule="auto"/>
      <w:textAlignment w:val="center"/>
    </w:pPr>
    <w:rPr>
      <w:rFonts w:ascii="Aktiv Grotesk Medium" w:hAnsi="Aktiv Grotesk Medium" w:cs="Aktiv Grotesk Medium"/>
      <w:color w:val="000000"/>
      <w:sz w:val="24"/>
      <w:szCs w:val="24"/>
      <w:lang w:val="en-GB"/>
    </w:rPr>
  </w:style>
  <w:style w:type="paragraph" w:customStyle="1" w:styleId="Body89">
    <w:name w:val="Body 8/9"/>
    <w:aliases w:val="6 pt (Body- and table-text)"/>
    <w:basedOn w:val="Ningnestilodeprrafo"/>
    <w:uiPriority w:val="99"/>
    <w:rsid w:val="00E07110"/>
    <w:rPr>
      <w:rFonts w:ascii="Aktiv Grotesk" w:hAnsi="Aktiv Grotesk" w:cs="Aktiv Grotesk"/>
      <w:sz w:val="16"/>
      <w:szCs w:val="16"/>
      <w:lang w:val="de-CH"/>
    </w:rPr>
  </w:style>
  <w:style w:type="character" w:customStyle="1" w:styleId="Medium">
    <w:name w:val="Medium"/>
    <w:uiPriority w:val="99"/>
    <w:rsid w:val="00E07110"/>
  </w:style>
  <w:style w:type="paragraph" w:customStyle="1" w:styleId="DecimalAligned">
    <w:name w:val="Decimal Aligned"/>
    <w:basedOn w:val="Normal"/>
    <w:uiPriority w:val="40"/>
    <w:rsid w:val="00975B2A"/>
    <w:pPr>
      <w:tabs>
        <w:tab w:val="decimal" w:pos="360"/>
      </w:tabs>
      <w:spacing w:after="200" w:line="276" w:lineRule="auto"/>
    </w:pPr>
    <w:rPr>
      <w:rFonts w:eastAsiaTheme="minorEastAsia" w:cs="Times New Roman"/>
      <w:lang w:eastAsia="es-ES"/>
    </w:rPr>
  </w:style>
  <w:style w:type="paragraph" w:styleId="FootnoteText">
    <w:name w:val="footnote text"/>
    <w:basedOn w:val="Normal"/>
    <w:link w:val="FootnoteTextChar"/>
    <w:uiPriority w:val="99"/>
    <w:unhideWhenUsed/>
    <w:rsid w:val="00975B2A"/>
    <w:pPr>
      <w:spacing w:after="0" w:line="240" w:lineRule="auto"/>
    </w:pPr>
    <w:rPr>
      <w:rFonts w:eastAsiaTheme="minorEastAsia" w:cs="Times New Roman"/>
      <w:sz w:val="20"/>
      <w:szCs w:val="20"/>
      <w:lang w:eastAsia="es-ES"/>
    </w:rPr>
  </w:style>
  <w:style w:type="character" w:customStyle="1" w:styleId="FootnoteTextChar">
    <w:name w:val="Footnote Text Char"/>
    <w:basedOn w:val="DefaultParagraphFont"/>
    <w:link w:val="FootnoteText"/>
    <w:uiPriority w:val="99"/>
    <w:rsid w:val="00975B2A"/>
    <w:rPr>
      <w:rFonts w:eastAsiaTheme="minorEastAsia" w:cs="Times New Roman"/>
      <w:sz w:val="20"/>
      <w:szCs w:val="20"/>
      <w:lang w:eastAsia="es-ES"/>
    </w:rPr>
  </w:style>
  <w:style w:type="character" w:styleId="SubtleEmphasis">
    <w:name w:val="Subtle Emphasis"/>
    <w:basedOn w:val="DefaultParagraphFont"/>
    <w:uiPriority w:val="19"/>
    <w:rsid w:val="00975B2A"/>
    <w:rPr>
      <w:i/>
      <w:iCs/>
    </w:rPr>
  </w:style>
  <w:style w:type="table" w:styleId="LightShading-Accent1">
    <w:name w:val="Light Shading Accent 1"/>
    <w:basedOn w:val="TableNormal"/>
    <w:uiPriority w:val="60"/>
    <w:rsid w:val="00975B2A"/>
    <w:pPr>
      <w:spacing w:after="0" w:line="240" w:lineRule="auto"/>
    </w:pPr>
    <w:rPr>
      <w:rFonts w:eastAsiaTheme="minorEastAsia"/>
      <w:color w:val="2E74B5" w:themeColor="accent1" w:themeShade="BF"/>
      <w:lang w:eastAsia="es-E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tabla">
    <w:name w:val="tabla"/>
    <w:basedOn w:val="TableSimple1"/>
    <w:uiPriority w:val="99"/>
    <w:rsid w:val="00700F3D"/>
    <w:pPr>
      <w:spacing w:before="100" w:beforeAutospacing="1" w:after="0" w:line="240" w:lineRule="auto"/>
    </w:pPr>
    <w:rPr>
      <w:rFonts w:ascii="Aktiv Grotesk Medium" w:hAnsi="Aktiv Grotesk Medium"/>
      <w:sz w:val="16"/>
      <w:szCs w:val="20"/>
      <w:lang w:val="en-US" w:eastAsia="es-ES"/>
    </w:rPr>
    <w:tblPr>
      <w:tblBorders>
        <w:top w:val="single" w:sz="8" w:space="0" w:color="00AEEF"/>
        <w:bottom w:val="single" w:sz="8" w:space="0" w:color="00AEEF"/>
        <w:insideH w:val="single" w:sz="8" w:space="0" w:color="00AEEF"/>
        <w:insideV w:val="single" w:sz="8" w:space="0" w:color="00AEEF"/>
      </w:tblBorders>
    </w:tblPr>
    <w:tcPr>
      <w:shd w:val="clear" w:color="auto" w:fill="auto"/>
      <w:vAlign w:val="bottom"/>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Grid">
    <w:name w:val="Table Grid"/>
    <w:basedOn w:val="TableNormal"/>
    <w:uiPriority w:val="39"/>
    <w:rsid w:val="00975B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uiPriority w:val="99"/>
    <w:semiHidden/>
    <w:unhideWhenUsed/>
    <w:rsid w:val="00975B2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H2blue14pt">
    <w:name w:val="H2 blue 14pt"/>
    <w:basedOn w:val="Normal"/>
    <w:link w:val="H2blue14ptChar"/>
    <w:autoRedefine/>
    <w:qFormat/>
    <w:rsid w:val="00085F90"/>
    <w:pPr>
      <w:autoSpaceDE w:val="0"/>
      <w:autoSpaceDN w:val="0"/>
      <w:adjustRightInd w:val="0"/>
      <w:spacing w:after="0" w:line="280" w:lineRule="atLeast"/>
      <w:textAlignment w:val="center"/>
    </w:pPr>
    <w:rPr>
      <w:rFonts w:ascii="Aktiv Grotesk Medium" w:hAnsi="Aktiv Grotesk Medium" w:cs="Aktiv Grotesk"/>
      <w:color w:val="00ADEF"/>
      <w:sz w:val="28"/>
      <w:szCs w:val="24"/>
      <w:lang w:val="de-CH"/>
    </w:rPr>
  </w:style>
  <w:style w:type="character" w:customStyle="1" w:styleId="H2blue14ptChar">
    <w:name w:val="H2 blue 14pt Char"/>
    <w:basedOn w:val="DefaultParagraphFont"/>
    <w:link w:val="H2blue14pt"/>
    <w:rsid w:val="00C91180"/>
    <w:rPr>
      <w:rFonts w:ascii="Aktiv Grotesk Medium" w:hAnsi="Aktiv Grotesk Medium" w:cs="Aktiv Grotesk"/>
      <w:noProof/>
      <w:color w:val="00ADEF"/>
      <w:sz w:val="28"/>
      <w:szCs w:val="24"/>
      <w:lang w:val="de-CH"/>
    </w:rPr>
  </w:style>
  <w:style w:type="paragraph" w:customStyle="1" w:styleId="MainTitle36pt">
    <w:name w:val="Main Title 36pt"/>
    <w:basedOn w:val="Normal"/>
    <w:link w:val="MainTitle36ptChar"/>
    <w:qFormat/>
    <w:rsid w:val="002B1B46"/>
    <w:pPr>
      <w:autoSpaceDE w:val="0"/>
      <w:autoSpaceDN w:val="0"/>
      <w:adjustRightInd w:val="0"/>
      <w:spacing w:after="0" w:line="792" w:lineRule="exact"/>
    </w:pPr>
    <w:rPr>
      <w:rFonts w:ascii="Aktiv Grotesk Medium" w:hAnsi="Aktiv Grotesk Medium" w:cs="Aktiv Grotesk Medium"/>
      <w:color w:val="00AEEF"/>
      <w:sz w:val="72"/>
      <w:szCs w:val="72"/>
    </w:rPr>
  </w:style>
  <w:style w:type="character" w:customStyle="1" w:styleId="MainTitle36ptChar">
    <w:name w:val="Main Title 36pt Char"/>
    <w:basedOn w:val="DefaultParagraphFont"/>
    <w:link w:val="MainTitle36pt"/>
    <w:rsid w:val="002B1B46"/>
    <w:rPr>
      <w:rFonts w:ascii="Aktiv Grotesk Medium" w:hAnsi="Aktiv Grotesk Medium" w:cs="Aktiv Grotesk Medium"/>
      <w:color w:val="00AEEF"/>
      <w:sz w:val="72"/>
      <w:szCs w:val="72"/>
    </w:rPr>
  </w:style>
  <w:style w:type="paragraph" w:customStyle="1" w:styleId="Footer-text-rightFooter">
    <w:name w:val="Footer-text - right (Footer)"/>
    <w:basedOn w:val="Ningnestilodeprrafo"/>
    <w:uiPriority w:val="99"/>
    <w:rsid w:val="00700F3D"/>
    <w:pPr>
      <w:jc w:val="right"/>
    </w:pPr>
    <w:rPr>
      <w:rFonts w:ascii="Aktiv Grotesk" w:hAnsi="Aktiv Grotesk" w:cs="Aktiv Grotesk"/>
      <w:sz w:val="16"/>
      <w:szCs w:val="16"/>
    </w:rPr>
  </w:style>
  <w:style w:type="paragraph" w:styleId="NoSpacing">
    <w:name w:val="No Spacing"/>
    <w:link w:val="NoSpacingChar"/>
    <w:uiPriority w:val="1"/>
    <w:qFormat/>
    <w:rsid w:val="004D2DE7"/>
    <w:pPr>
      <w:spacing w:after="0" w:line="240" w:lineRule="auto"/>
    </w:pPr>
    <w:rPr>
      <w:rFonts w:eastAsiaTheme="minorEastAsia"/>
      <w:lang w:eastAsia="es-ES"/>
    </w:rPr>
  </w:style>
  <w:style w:type="character" w:customStyle="1" w:styleId="NoSpacingChar">
    <w:name w:val="No Spacing Char"/>
    <w:basedOn w:val="DefaultParagraphFont"/>
    <w:link w:val="NoSpacing"/>
    <w:uiPriority w:val="1"/>
    <w:rsid w:val="004D2DE7"/>
    <w:rPr>
      <w:rFonts w:eastAsiaTheme="minorEastAsia"/>
      <w:lang w:eastAsia="es-ES"/>
    </w:rPr>
  </w:style>
  <w:style w:type="character" w:customStyle="1" w:styleId="Medium-Blue">
    <w:name w:val="Medium-Blue"/>
    <w:uiPriority w:val="99"/>
    <w:rsid w:val="000A63E6"/>
    <w:rPr>
      <w:color w:val="00ADEF"/>
    </w:rPr>
  </w:style>
  <w:style w:type="character" w:customStyle="1" w:styleId="Invul-voorbeeld">
    <w:name w:val="Invul-voorbeeld"/>
    <w:uiPriority w:val="99"/>
    <w:rsid w:val="000A63E6"/>
    <w:rPr>
      <w:i/>
      <w:iCs/>
      <w:color w:val="000000"/>
    </w:rPr>
  </w:style>
  <w:style w:type="paragraph" w:customStyle="1" w:styleId="H1red22pt">
    <w:name w:val="H1 red 22pt"/>
    <w:basedOn w:val="Normal"/>
    <w:link w:val="H1red22ptChar"/>
    <w:autoRedefine/>
    <w:qFormat/>
    <w:rsid w:val="00521902"/>
    <w:pPr>
      <w:numPr>
        <w:numId w:val="14"/>
      </w:numPr>
      <w:autoSpaceDE w:val="0"/>
      <w:autoSpaceDN w:val="0"/>
      <w:adjustRightInd w:val="0"/>
      <w:spacing w:before="480" w:after="80" w:line="288" w:lineRule="auto"/>
      <w:textAlignment w:val="center"/>
    </w:pPr>
    <w:rPr>
      <w:rFonts w:ascii="Aktiv Grotesk Medium" w:hAnsi="Aktiv Grotesk Medium" w:cs="Aktiv Grotesk Medium"/>
      <w:noProof w:val="0"/>
      <w:color w:val="E94362"/>
      <w:sz w:val="44"/>
      <w:szCs w:val="36"/>
      <w:lang w:val="de-CH"/>
    </w:rPr>
  </w:style>
  <w:style w:type="paragraph" w:styleId="ListParagraph">
    <w:name w:val="List Paragraph"/>
    <w:basedOn w:val="Normal"/>
    <w:uiPriority w:val="34"/>
    <w:qFormat/>
    <w:rsid w:val="00F67BF9"/>
    <w:pPr>
      <w:ind w:left="720"/>
      <w:contextualSpacing/>
    </w:pPr>
  </w:style>
  <w:style w:type="character" w:customStyle="1" w:styleId="NingnestilodeprrafoCar">
    <w:name w:val="[Ningún estilo de párrafo] Car"/>
    <w:basedOn w:val="DefaultParagraphFont"/>
    <w:link w:val="Ningnestilodeprrafo"/>
    <w:rsid w:val="002E173B"/>
    <w:rPr>
      <w:rFonts w:ascii="Aktiv Grotesk Medium" w:hAnsi="Aktiv Grotesk Medium" w:cs="Aktiv Grotesk Medium"/>
      <w:color w:val="000000"/>
      <w:sz w:val="24"/>
      <w:szCs w:val="24"/>
      <w:lang w:val="en-GB"/>
    </w:rPr>
  </w:style>
  <w:style w:type="character" w:customStyle="1" w:styleId="H1red22ptChar">
    <w:name w:val="H1 red 22pt Char"/>
    <w:basedOn w:val="DefaultParagraphFont"/>
    <w:link w:val="H1red22pt"/>
    <w:rsid w:val="00521902"/>
    <w:rPr>
      <w:rFonts w:ascii="Aktiv Grotesk Medium" w:hAnsi="Aktiv Grotesk Medium" w:cs="Aktiv Grotesk Medium"/>
      <w:color w:val="E94362"/>
      <w:sz w:val="44"/>
      <w:szCs w:val="36"/>
      <w:lang w:val="de-CH"/>
    </w:rPr>
  </w:style>
  <w:style w:type="paragraph" w:customStyle="1" w:styleId="H2red14pt">
    <w:name w:val="H2 red 14pt"/>
    <w:basedOn w:val="H2blue14pt"/>
    <w:rsid w:val="00006F95"/>
    <w:rPr>
      <w:color w:val="E94362"/>
    </w:rPr>
  </w:style>
  <w:style w:type="paragraph" w:styleId="Revision">
    <w:name w:val="Revision"/>
    <w:hidden/>
    <w:uiPriority w:val="99"/>
    <w:semiHidden/>
    <w:rsid w:val="00F64E7B"/>
    <w:pPr>
      <w:spacing w:after="0" w:line="240" w:lineRule="auto"/>
    </w:pPr>
    <w:rPr>
      <w:lang w:val="en-GB"/>
    </w:rPr>
  </w:style>
  <w:style w:type="paragraph" w:customStyle="1" w:styleId="H4black9pt">
    <w:name w:val="H4 black 9pt"/>
    <w:basedOn w:val="H2red14pt"/>
    <w:next w:val="Normal"/>
    <w:rsid w:val="00125C4D"/>
    <w:pPr>
      <w:tabs>
        <w:tab w:val="left" w:pos="1701"/>
        <w:tab w:val="right" w:pos="9638"/>
      </w:tabs>
    </w:pPr>
    <w:rPr>
      <w:color w:val="000000"/>
      <w:sz w:val="18"/>
    </w:rPr>
  </w:style>
  <w:style w:type="paragraph" w:styleId="HTMLPreformatted">
    <w:name w:val="HTML Preformatted"/>
    <w:basedOn w:val="Normal"/>
    <w:link w:val="HTMLPreformattedChar"/>
    <w:uiPriority w:val="99"/>
    <w:semiHidden/>
    <w:unhideWhenUsed/>
    <w:rsid w:val="00A80B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PreformattedChar">
    <w:name w:val="HTML Preformatted Char"/>
    <w:basedOn w:val="DefaultParagraphFont"/>
    <w:link w:val="HTMLPreformatted"/>
    <w:uiPriority w:val="99"/>
    <w:semiHidden/>
    <w:rsid w:val="00A80B09"/>
    <w:rPr>
      <w:rFonts w:ascii="Courier New" w:eastAsia="Times New Roman" w:hAnsi="Courier New" w:cs="Courier New"/>
      <w:sz w:val="20"/>
      <w:szCs w:val="20"/>
      <w:lang w:eastAsia="es-ES"/>
    </w:rPr>
  </w:style>
  <w:style w:type="paragraph" w:customStyle="1" w:styleId="H3blue12pt">
    <w:name w:val="H3 blue 12pt"/>
    <w:basedOn w:val="H2blue14pt"/>
    <w:rsid w:val="003D632E"/>
    <w:rPr>
      <w:sz w:val="24"/>
    </w:rPr>
  </w:style>
  <w:style w:type="paragraph" w:styleId="Header">
    <w:name w:val="header"/>
    <w:basedOn w:val="Normal"/>
    <w:link w:val="HeaderChar"/>
    <w:uiPriority w:val="99"/>
    <w:unhideWhenUsed/>
    <w:rsid w:val="00085F90"/>
    <w:pPr>
      <w:tabs>
        <w:tab w:val="center" w:pos="4252"/>
        <w:tab w:val="right" w:pos="8504"/>
      </w:tabs>
      <w:spacing w:after="0" w:line="240" w:lineRule="auto"/>
    </w:pPr>
  </w:style>
  <w:style w:type="character" w:customStyle="1" w:styleId="HeaderChar">
    <w:name w:val="Header Char"/>
    <w:basedOn w:val="DefaultParagraphFont"/>
    <w:link w:val="Header"/>
    <w:uiPriority w:val="99"/>
    <w:rsid w:val="00085F90"/>
    <w:rPr>
      <w:rFonts w:ascii="Aktiv Grotesk" w:hAnsi="Aktiv Grotesk"/>
      <w:noProof/>
      <w:lang w:val="en-GB"/>
    </w:rPr>
  </w:style>
  <w:style w:type="character" w:styleId="Hyperlink">
    <w:name w:val="Hyperlink"/>
    <w:basedOn w:val="DefaultParagraphFont"/>
    <w:uiPriority w:val="99"/>
    <w:unhideWhenUsed/>
    <w:rsid w:val="00446FCE"/>
    <w:rPr>
      <w:color w:val="0563C1" w:themeColor="hyperlink"/>
      <w:u w:val="single"/>
    </w:rPr>
  </w:style>
  <w:style w:type="character" w:styleId="CommentReference">
    <w:name w:val="annotation reference"/>
    <w:basedOn w:val="DefaultParagraphFont"/>
    <w:uiPriority w:val="99"/>
    <w:semiHidden/>
    <w:unhideWhenUsed/>
    <w:rsid w:val="00222CE0"/>
    <w:rPr>
      <w:sz w:val="16"/>
      <w:szCs w:val="16"/>
    </w:rPr>
  </w:style>
  <w:style w:type="paragraph" w:styleId="CommentText">
    <w:name w:val="annotation text"/>
    <w:basedOn w:val="Normal"/>
    <w:link w:val="CommentTextChar"/>
    <w:uiPriority w:val="99"/>
    <w:semiHidden/>
    <w:unhideWhenUsed/>
    <w:rsid w:val="00222CE0"/>
    <w:pPr>
      <w:spacing w:line="240" w:lineRule="auto"/>
    </w:pPr>
    <w:rPr>
      <w:sz w:val="20"/>
      <w:szCs w:val="20"/>
    </w:rPr>
  </w:style>
  <w:style w:type="character" w:customStyle="1" w:styleId="CommentTextChar">
    <w:name w:val="Comment Text Char"/>
    <w:basedOn w:val="DefaultParagraphFont"/>
    <w:link w:val="CommentText"/>
    <w:uiPriority w:val="99"/>
    <w:semiHidden/>
    <w:rsid w:val="00222CE0"/>
    <w:rPr>
      <w:rFonts w:ascii="Aktiv Grotesk" w:hAnsi="Aktiv Grotesk"/>
      <w:noProof/>
      <w:sz w:val="20"/>
      <w:szCs w:val="20"/>
      <w:lang w:val="en-GB"/>
    </w:rPr>
  </w:style>
  <w:style w:type="paragraph" w:styleId="CommentSubject">
    <w:name w:val="annotation subject"/>
    <w:basedOn w:val="CommentText"/>
    <w:next w:val="CommentText"/>
    <w:link w:val="CommentSubjectChar"/>
    <w:uiPriority w:val="99"/>
    <w:semiHidden/>
    <w:unhideWhenUsed/>
    <w:rsid w:val="00222CE0"/>
    <w:rPr>
      <w:b/>
      <w:bCs/>
    </w:rPr>
  </w:style>
  <w:style w:type="character" w:customStyle="1" w:styleId="CommentSubjectChar">
    <w:name w:val="Comment Subject Char"/>
    <w:basedOn w:val="CommentTextChar"/>
    <w:link w:val="CommentSubject"/>
    <w:uiPriority w:val="99"/>
    <w:semiHidden/>
    <w:rsid w:val="00222CE0"/>
    <w:rPr>
      <w:rFonts w:ascii="Aktiv Grotesk" w:hAnsi="Aktiv Grotesk"/>
      <w:b/>
      <w:bCs/>
      <w:noProof/>
      <w:sz w:val="20"/>
      <w:szCs w:val="20"/>
      <w:lang w:val="en-GB"/>
    </w:rPr>
  </w:style>
  <w:style w:type="paragraph" w:styleId="BalloonText">
    <w:name w:val="Balloon Text"/>
    <w:basedOn w:val="Normal"/>
    <w:link w:val="BalloonTextChar"/>
    <w:uiPriority w:val="99"/>
    <w:semiHidden/>
    <w:unhideWhenUsed/>
    <w:rsid w:val="00222C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2CE0"/>
    <w:rPr>
      <w:rFonts w:ascii="Segoe UI" w:hAnsi="Segoe UI" w:cs="Segoe UI"/>
      <w:noProof/>
      <w:sz w:val="18"/>
      <w:szCs w:val="18"/>
      <w:lang w:val="en-GB"/>
    </w:rPr>
  </w:style>
  <w:style w:type="paragraph" w:customStyle="1" w:styleId="Default">
    <w:name w:val="Default"/>
    <w:rsid w:val="003C1D93"/>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1Char">
    <w:name w:val="Heading 1 Char"/>
    <w:basedOn w:val="DefaultParagraphFont"/>
    <w:link w:val="Heading1"/>
    <w:uiPriority w:val="9"/>
    <w:rsid w:val="004C6A18"/>
    <w:rPr>
      <w:rFonts w:ascii="Calibri" w:eastAsia="Calibri" w:hAnsi="Calibri" w:cs="Calibri"/>
      <w:b/>
      <w:color w:val="4275A7"/>
      <w:lang w:val="en-US"/>
    </w:rPr>
  </w:style>
  <w:style w:type="character" w:styleId="UnresolvedMention">
    <w:name w:val="Unresolved Mention"/>
    <w:basedOn w:val="DefaultParagraphFont"/>
    <w:uiPriority w:val="99"/>
    <w:semiHidden/>
    <w:unhideWhenUsed/>
    <w:rsid w:val="0025506B"/>
    <w:rPr>
      <w:color w:val="605E5C"/>
      <w:shd w:val="clear" w:color="auto" w:fill="E1DFDD"/>
    </w:rPr>
  </w:style>
  <w:style w:type="character" w:styleId="FollowedHyperlink">
    <w:name w:val="FollowedHyperlink"/>
    <w:basedOn w:val="DefaultParagraphFont"/>
    <w:uiPriority w:val="99"/>
    <w:semiHidden/>
    <w:unhideWhenUsed/>
    <w:rsid w:val="00CA6E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652727">
      <w:bodyDiv w:val="1"/>
      <w:marLeft w:val="0"/>
      <w:marRight w:val="0"/>
      <w:marTop w:val="0"/>
      <w:marBottom w:val="0"/>
      <w:divBdr>
        <w:top w:val="none" w:sz="0" w:space="0" w:color="auto"/>
        <w:left w:val="none" w:sz="0" w:space="0" w:color="auto"/>
        <w:bottom w:val="none" w:sz="0" w:space="0" w:color="auto"/>
        <w:right w:val="none" w:sz="0" w:space="0" w:color="auto"/>
      </w:divBdr>
    </w:div>
    <w:div w:id="1602180320">
      <w:bodyDiv w:val="1"/>
      <w:marLeft w:val="0"/>
      <w:marRight w:val="0"/>
      <w:marTop w:val="0"/>
      <w:marBottom w:val="0"/>
      <w:divBdr>
        <w:top w:val="none" w:sz="0" w:space="0" w:color="auto"/>
        <w:left w:val="none" w:sz="0" w:space="0" w:color="auto"/>
        <w:bottom w:val="none" w:sz="0" w:space="0" w:color="auto"/>
        <w:right w:val="none" w:sz="0" w:space="0" w:color="auto"/>
      </w:divBdr>
    </w:div>
    <w:div w:id="1842546847">
      <w:bodyDiv w:val="1"/>
      <w:marLeft w:val="0"/>
      <w:marRight w:val="0"/>
      <w:marTop w:val="0"/>
      <w:marBottom w:val="0"/>
      <w:divBdr>
        <w:top w:val="none" w:sz="0" w:space="0" w:color="auto"/>
        <w:left w:val="none" w:sz="0" w:space="0" w:color="auto"/>
        <w:bottom w:val="none" w:sz="0" w:space="0" w:color="auto"/>
        <w:right w:val="none" w:sz="0" w:space="0" w:color="auto"/>
      </w:divBdr>
    </w:div>
    <w:div w:id="1880976051">
      <w:bodyDiv w:val="1"/>
      <w:marLeft w:val="0"/>
      <w:marRight w:val="0"/>
      <w:marTop w:val="0"/>
      <w:marBottom w:val="0"/>
      <w:divBdr>
        <w:top w:val="none" w:sz="0" w:space="0" w:color="auto"/>
        <w:left w:val="none" w:sz="0" w:space="0" w:color="auto"/>
        <w:bottom w:val="none" w:sz="0" w:space="0" w:color="auto"/>
        <w:right w:val="none" w:sz="0" w:space="0" w:color="auto"/>
      </w:divBdr>
    </w:div>
    <w:div w:id="2119597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lmami.barrow@sosgambia.org" TargetMode="External"/><Relationship Id="rId18" Type="http://schemas.openxmlformats.org/officeDocument/2006/relationships/image" Target="media/image3.jfif"/><Relationship Id="rId26" Type="http://schemas.openxmlformats.org/officeDocument/2006/relationships/image" Target="media/image11.emf"/><Relationship Id="rId39" Type="http://schemas.openxmlformats.org/officeDocument/2006/relationships/header" Target="header1.xml"/><Relationship Id="rId21" Type="http://schemas.openxmlformats.org/officeDocument/2006/relationships/image" Target="media/image6.png"/><Relationship Id="rId34" Type="http://schemas.openxmlformats.org/officeDocument/2006/relationships/image" Target="media/image19.jpe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image" Target="media/image5.jpeg"/><Relationship Id="rId29" Type="http://schemas.openxmlformats.org/officeDocument/2006/relationships/image" Target="media/image14.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9.jpe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sosgambia.org" TargetMode="External"/><Relationship Id="rId23" Type="http://schemas.openxmlformats.org/officeDocument/2006/relationships/image" Target="media/image8.gif"/><Relationship Id="rId28" Type="http://schemas.openxmlformats.org/officeDocument/2006/relationships/image" Target="media/image13.png"/><Relationship Id="rId36" Type="http://schemas.openxmlformats.org/officeDocument/2006/relationships/image" Target="media/image21.jpe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eanpierre.kouamin@sosgambia.org" TargetMode="Externa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image" Target="media/image15.png"/><Relationship Id="rId35" Type="http://schemas.openxmlformats.org/officeDocument/2006/relationships/image" Target="media/image20.jpe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chart" Target="charts/chart2.xml"/><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ijmelL\TemplatesGPR\Templates\01%20Brand%20Refresh%20Word%20templates\08-SOSCV-Publication-cover-blu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17961796442111402"/>
          <c:y val="2.3809523809523808E-2"/>
        </c:manualLayout>
      </c:layout>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umber of  Programs and Projects Operated  </c:v>
                </c:pt>
              </c:strCache>
            </c:strRef>
          </c:tx>
          <c:spPr>
            <a:solidFill>
              <a:schemeClr val="accent1"/>
            </a:solidFill>
            <a:ln>
              <a:noFill/>
            </a:ln>
            <a:effectLst>
              <a:outerShdw blurRad="63500" sx="102000" sy="102000" algn="ctr" rotWithShape="0">
                <a:prstClr val="black">
                  <a:alpha val="20000"/>
                </a:prstClr>
              </a:outerShdw>
            </a:effectLst>
          </c:spPr>
          <c:invertIfNegative val="0"/>
          <c:dPt>
            <c:idx val="0"/>
            <c:invertIfNegative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EDD7-4B8F-AF0B-FF96E68D8A59}"/>
              </c:ext>
            </c:extLst>
          </c:dPt>
          <c:dPt>
            <c:idx val="1"/>
            <c:invertIfNegative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EDD7-4B8F-AF0B-FF96E68D8A59}"/>
              </c:ext>
            </c:extLst>
          </c:dPt>
          <c:dPt>
            <c:idx val="2"/>
            <c:invertIfNegative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EDD7-4B8F-AF0B-FF96E68D8A59}"/>
              </c:ext>
            </c:extLst>
          </c:dPt>
          <c:dPt>
            <c:idx val="3"/>
            <c:invertIfNegative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EDD7-4B8F-AF0B-FF96E68D8A59}"/>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Children's Villages </c:v>
                </c:pt>
                <c:pt idx="1">
                  <c:v>Clinic </c:v>
                </c:pt>
                <c:pt idx="2">
                  <c:v>Educational  Facilites </c:v>
                </c:pt>
                <c:pt idx="3">
                  <c:v>Youth Facilities </c:v>
                </c:pt>
              </c:strCache>
            </c:strRef>
          </c:cat>
          <c:val>
            <c:numRef>
              <c:f>Sheet1!$B$2:$B$5</c:f>
              <c:numCache>
                <c:formatCode>General</c:formatCode>
                <c:ptCount val="4"/>
                <c:pt idx="0">
                  <c:v>1</c:v>
                </c:pt>
                <c:pt idx="1">
                  <c:v>1</c:v>
                </c:pt>
                <c:pt idx="2">
                  <c:v>5</c:v>
                </c:pt>
                <c:pt idx="3">
                  <c:v>1</c:v>
                </c:pt>
              </c:numCache>
            </c:numRef>
          </c:val>
          <c:extLst>
            <c:ext xmlns:c16="http://schemas.microsoft.com/office/drawing/2014/chart" uri="{C3380CC4-5D6E-409C-BE32-E72D297353CC}">
              <c16:uniqueId val="{00000008-EDD7-4B8F-AF0B-FF96E68D8A59}"/>
            </c:ext>
          </c:extLst>
        </c:ser>
        <c:dLbls>
          <c:showLegendKey val="0"/>
          <c:showVal val="0"/>
          <c:showCatName val="0"/>
          <c:showSerName val="0"/>
          <c:showPercent val="0"/>
          <c:showBubbleSize val="0"/>
        </c:dLbls>
        <c:gapWidth val="100"/>
        <c:axId val="1813066256"/>
        <c:axId val="1813067504"/>
      </c:barChart>
      <c:valAx>
        <c:axId val="18130675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066256"/>
        <c:crosses val="autoZero"/>
        <c:crossBetween val="between"/>
      </c:valAx>
      <c:catAx>
        <c:axId val="1813066256"/>
        <c:scaling>
          <c:orientation val="minMax"/>
        </c:scaling>
        <c:delete val="0"/>
        <c:axPos val="l"/>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067504"/>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UMBER OF PROGRAMS AND PROJECTS OPERATED </c:v>
                </c:pt>
              </c:strCache>
            </c:strRef>
          </c:tx>
          <c:spPr>
            <a:solidFill>
              <a:schemeClr val="accent1"/>
            </a:solidFill>
            <a:ln>
              <a:noFill/>
            </a:ln>
            <a:effectLst>
              <a:outerShdw blurRad="254000" sx="102000" sy="102000" algn="ctr" rotWithShape="0">
                <a:prstClr val="black">
                  <a:alpha val="20000"/>
                </a:prstClr>
              </a:outerShdw>
            </a:effectLst>
          </c:spPr>
          <c:invertIfNegative val="0"/>
          <c:dPt>
            <c:idx val="0"/>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A12-44B8-BAF8-949609463062}"/>
              </c:ext>
            </c:extLst>
          </c:dPt>
          <c:dPt>
            <c:idx val="1"/>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A12-44B8-BAF8-949609463062}"/>
              </c:ext>
            </c:extLst>
          </c:dPt>
          <c:dPt>
            <c:idx val="2"/>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A12-44B8-BAF8-949609463062}"/>
              </c:ext>
            </c:extLst>
          </c:dPt>
          <c:dPt>
            <c:idx val="3"/>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A12-44B8-BAF8-949609463062}"/>
              </c:ext>
            </c:extLst>
          </c:dPt>
          <c:dPt>
            <c:idx val="4"/>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A12-44B8-BAF8-949609463062}"/>
              </c:ext>
            </c:extLst>
          </c:dPt>
          <c:dPt>
            <c:idx val="5"/>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4A12-44B8-BAF8-949609463062}"/>
              </c:ext>
            </c:extLst>
          </c:dPt>
          <c:dPt>
            <c:idx val="6"/>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4A12-44B8-BAF8-94960946306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8</c:f>
              <c:strCache>
                <c:ptCount val="7"/>
                <c:pt idx="0">
                  <c:v>Children's Villages </c:v>
                </c:pt>
                <c:pt idx="1">
                  <c:v>Clinics</c:v>
                </c:pt>
                <c:pt idx="2">
                  <c:v>Educational Programs</c:v>
                </c:pt>
                <c:pt idx="3">
                  <c:v>Youth Facilities</c:v>
                </c:pt>
                <c:pt idx="4">
                  <c:v>Family Strengthening Programs and Projects</c:v>
                </c:pt>
                <c:pt idx="5">
                  <c:v>Youth Empowerment Projects </c:v>
                </c:pt>
                <c:pt idx="6">
                  <c:v>External Funded Projects </c:v>
                </c:pt>
              </c:strCache>
            </c:strRef>
          </c:cat>
          <c:val>
            <c:numRef>
              <c:f>Sheet1!$B$2:$B$8</c:f>
              <c:numCache>
                <c:formatCode>General</c:formatCode>
                <c:ptCount val="7"/>
                <c:pt idx="0">
                  <c:v>2</c:v>
                </c:pt>
                <c:pt idx="1">
                  <c:v>1</c:v>
                </c:pt>
                <c:pt idx="2">
                  <c:v>7</c:v>
                </c:pt>
                <c:pt idx="3">
                  <c:v>2</c:v>
                </c:pt>
                <c:pt idx="4">
                  <c:v>5</c:v>
                </c:pt>
                <c:pt idx="5">
                  <c:v>2</c:v>
                </c:pt>
                <c:pt idx="6">
                  <c:v>2</c:v>
                </c:pt>
              </c:numCache>
            </c:numRef>
          </c:val>
          <c:extLst>
            <c:ext xmlns:c16="http://schemas.microsoft.com/office/drawing/2014/chart" uri="{C3380CC4-5D6E-409C-BE32-E72D297353CC}">
              <c16:uniqueId val="{0000000E-4A12-44B8-BAF8-949609463062}"/>
            </c:ext>
          </c:extLst>
        </c:ser>
        <c:dLbls>
          <c:showLegendKey val="0"/>
          <c:showVal val="0"/>
          <c:showCatName val="0"/>
          <c:showSerName val="0"/>
          <c:showPercent val="0"/>
          <c:showBubbleSize val="0"/>
        </c:dLbls>
        <c:gapWidth val="100"/>
        <c:axId val="1920974240"/>
        <c:axId val="1920977152"/>
      </c:barChart>
      <c:valAx>
        <c:axId val="192097715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920974240"/>
        <c:crosses val="autoZero"/>
        <c:crossBetween val="between"/>
      </c:valAx>
      <c:catAx>
        <c:axId val="1920974240"/>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920977152"/>
        <c:crosses val="autoZero"/>
        <c:auto val="1"/>
        <c:lblAlgn val="ctr"/>
        <c:lblOffset val="100"/>
        <c:noMultiLvlLbl val="0"/>
      </c:catAx>
      <c:spPr>
        <a:noFill/>
        <a:ln>
          <a:noFill/>
        </a:ln>
        <a:effectLst/>
      </c:spPr>
    </c:plotArea>
    <c:legend>
      <c:legendPos val="r"/>
      <c:layout>
        <c:manualLayout>
          <c:xMode val="edge"/>
          <c:yMode val="edge"/>
          <c:x val="0.58043489355497224"/>
          <c:y val="0.20327084114485688"/>
          <c:w val="0.33854658792650921"/>
          <c:h val="0.66071991001124863"/>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BBD0A8396EB2C4E9FD21741BCAC7521" ma:contentTypeVersion="14" ma:contentTypeDescription="Create a new document." ma:contentTypeScope="" ma:versionID="74e20eea79ed51f3eaad079099ddf7dd">
  <xsd:schema xmlns:xsd="http://www.w3.org/2001/XMLSchema" xmlns:xs="http://www.w3.org/2001/XMLSchema" xmlns:p="http://schemas.microsoft.com/office/2006/metadata/properties" xmlns:ns3="e0432622-51de-4157-ab7c-338f6225a316" xmlns:ns4="0ccc9dd3-d16a-4208-8448-d600f8fbbb95" targetNamespace="http://schemas.microsoft.com/office/2006/metadata/properties" ma:root="true" ma:fieldsID="cf7c9fc560547a5e1753cb1c7a078132" ns3:_="" ns4:_="">
    <xsd:import namespace="e0432622-51de-4157-ab7c-338f6225a316"/>
    <xsd:import namespace="0ccc9dd3-d16a-4208-8448-d600f8fbbb9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432622-51de-4157-ab7c-338f6225a3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ccc9dd3-d16a-4208-8448-d600f8fbbb9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A3AA92-11A2-447A-860F-2B239C5DDF3A}">
  <ds:schemaRefs>
    <ds:schemaRef ds:uri="http://schemas.openxmlformats.org/officeDocument/2006/bibliography"/>
  </ds:schemaRefs>
</ds:datastoreItem>
</file>

<file path=customXml/itemProps2.xml><?xml version="1.0" encoding="utf-8"?>
<ds:datastoreItem xmlns:ds="http://schemas.openxmlformats.org/officeDocument/2006/customXml" ds:itemID="{1C176BE0-183B-47A1-BAD0-1C0B5B2D29B7}">
  <ds:schemaRefs>
    <ds:schemaRef ds:uri="http://schemas.microsoft.com/sharepoint/v3/contenttype/forms"/>
  </ds:schemaRefs>
</ds:datastoreItem>
</file>

<file path=customXml/itemProps3.xml><?xml version="1.0" encoding="utf-8"?>
<ds:datastoreItem xmlns:ds="http://schemas.openxmlformats.org/officeDocument/2006/customXml" ds:itemID="{3D3DE3B8-4076-4B87-B77B-95225375D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432622-51de-4157-ab7c-338f6225a316"/>
    <ds:schemaRef ds:uri="0ccc9dd3-d16a-4208-8448-d600f8fbbb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C134F0-B206-4380-9A38-4E3D282B934D}">
  <ds:schemaRefs>
    <ds:schemaRef ds:uri="http://www.w3.org/XML/1998/namespace"/>
    <ds:schemaRef ds:uri="e0432622-51de-4157-ab7c-338f6225a316"/>
    <ds:schemaRef ds:uri="http://purl.org/dc/elements/1.1/"/>
    <ds:schemaRef ds:uri="http://purl.org/dc/terms/"/>
    <ds:schemaRef ds:uri="0ccc9dd3-d16a-4208-8448-d600f8fbbb95"/>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08-SOSCV-Publication-cover-blue</Template>
  <TotalTime>6</TotalTime>
  <Pages>11</Pages>
  <Words>1727</Words>
  <Characters>9844</Characters>
  <Application>Microsoft Office Word</Application>
  <DocSecurity>0</DocSecurity>
  <Lines>82</Lines>
  <Paragraphs>23</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Publication</vt:lpstr>
      <vt:lpstr>Publication</vt:lpstr>
      <vt:lpstr>Publication</vt:lpstr>
    </vt:vector>
  </TitlesOfParts>
  <Manager/>
  <Company/>
  <LinksUpToDate>false</LinksUpToDate>
  <CharactersWithSpaces>115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ation</dc:title>
  <dc:subject/>
  <dc:creator>Duijmelings Lieke</dc:creator>
  <cp:keywords/>
  <dc:description/>
  <cp:lastModifiedBy>Barrow Almami</cp:lastModifiedBy>
  <cp:revision>3</cp:revision>
  <cp:lastPrinted>2022-11-01T16:17:00Z</cp:lastPrinted>
  <dcterms:created xsi:type="dcterms:W3CDTF">2022-11-04T09:43:00Z</dcterms:created>
  <dcterms:modified xsi:type="dcterms:W3CDTF">2022-11-05T12: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D0A8396EB2C4E9FD21741BCAC7521</vt:lpwstr>
  </property>
</Properties>
</file>